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F6D6D63"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D30D30">
        <w:rPr>
          <w:rFonts w:ascii="Arial" w:eastAsia="Arial" w:hAnsi="Arial" w:cs="Arial"/>
          <w:sz w:val="28"/>
          <w:szCs w:val="28"/>
        </w:rPr>
        <w:t>70</w:t>
      </w:r>
      <w:r w:rsidR="002A7D6A">
        <w:rPr>
          <w:rFonts w:ascii="Arial" w:eastAsia="Arial" w:hAnsi="Arial" w:cs="Arial"/>
          <w:sz w:val="28"/>
          <w:szCs w:val="28"/>
        </w:rPr>
        <w:t xml:space="preserve"> on the Coronavirus Disease (COVID19)</w:t>
      </w:r>
    </w:p>
    <w:p w14:paraId="3F11FAFB" w14:textId="7227B5CC"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410B7">
        <w:rPr>
          <w:rFonts w:ascii="Arial" w:eastAsia="Arial" w:hAnsi="Arial" w:cs="Arial"/>
          <w:sz w:val="24"/>
          <w:szCs w:val="24"/>
        </w:rPr>
        <w:t>1</w:t>
      </w:r>
      <w:r w:rsidR="00D30D30">
        <w:rPr>
          <w:rFonts w:ascii="Arial" w:eastAsia="Arial" w:hAnsi="Arial" w:cs="Arial"/>
          <w:sz w:val="24"/>
          <w:szCs w:val="24"/>
        </w:rPr>
        <w:t>4</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62F4D85"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E374C">
        <w:rPr>
          <w:rFonts w:ascii="Arial" w:eastAsia="Arial" w:hAnsi="Arial" w:cs="Arial"/>
          <w:b/>
          <w:color w:val="0070C0"/>
          <w:sz w:val="24"/>
          <w:szCs w:val="24"/>
        </w:rPr>
        <w:t>1</w:t>
      </w:r>
      <w:r w:rsidR="00D30D30">
        <w:rPr>
          <w:rFonts w:ascii="Arial" w:eastAsia="Arial" w:hAnsi="Arial" w:cs="Arial"/>
          <w:b/>
          <w:color w:val="0070C0"/>
          <w:sz w:val="24"/>
          <w:szCs w:val="24"/>
        </w:rPr>
        <w:t>4</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F86AB4" w:rsidRPr="00F86AB4">
        <w:rPr>
          <w:rFonts w:ascii="Arial" w:eastAsia="Arial" w:hAnsi="Arial" w:cs="Arial"/>
          <w:b/>
          <w:color w:val="0070C0"/>
          <w:sz w:val="24"/>
          <w:szCs w:val="24"/>
        </w:rPr>
        <w:t>1,727,231</w:t>
      </w:r>
      <w:r w:rsidR="00510C7B">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F86AB4" w:rsidRPr="00F86AB4">
        <w:rPr>
          <w:rFonts w:ascii="Arial" w:eastAsia="Arial" w:hAnsi="Arial" w:cs="Arial"/>
          <w:b/>
          <w:color w:val="0070C0"/>
          <w:sz w:val="24"/>
          <w:szCs w:val="24"/>
        </w:rPr>
        <w:t>98,847</w:t>
      </w:r>
      <w:r w:rsidR="00510C7B">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F86AB4" w:rsidRPr="00F86AB4">
        <w:rPr>
          <w:rFonts w:ascii="Arial" w:eastAsia="Arial" w:hAnsi="Arial" w:cs="Arial"/>
          <w:b/>
          <w:color w:val="0070C0"/>
          <w:sz w:val="24"/>
          <w:szCs w:val="24"/>
        </w:rPr>
        <w:t>1,598,314</w:t>
      </w:r>
      <w:r w:rsidR="00510C7B">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F86AB4" w:rsidRPr="00F86AB4">
        <w:rPr>
          <w:rFonts w:ascii="Arial" w:eastAsia="Arial" w:hAnsi="Arial" w:cs="Arial"/>
          <w:b/>
          <w:color w:val="0070C0"/>
          <w:sz w:val="24"/>
          <w:szCs w:val="24"/>
        </w:rPr>
        <w:t xml:space="preserve">30,070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58EF9D99"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6E374C">
        <w:rPr>
          <w:rFonts w:ascii="Arial" w:eastAsia="Arial" w:hAnsi="Arial" w:cs="Arial"/>
          <w:i/>
          <w:color w:val="0070C0"/>
          <w:sz w:val="16"/>
          <w:szCs w:val="16"/>
        </w:rPr>
        <w:t>51</w:t>
      </w:r>
      <w:r w:rsidR="00D30D30">
        <w:rPr>
          <w:rFonts w:ascii="Arial" w:eastAsia="Arial" w:hAnsi="Arial" w:cs="Arial"/>
          <w:i/>
          <w:color w:val="0070C0"/>
          <w:sz w:val="16"/>
          <w:szCs w:val="16"/>
        </w:rPr>
        <w:t>8</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641B309" w:rsidR="002A2C5B" w:rsidRPr="00236AB7"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236AB7">
        <w:rPr>
          <w:rFonts w:ascii="Arial" w:eastAsia="Arial" w:hAnsi="Arial" w:cs="Arial"/>
          <w:sz w:val="24"/>
          <w:szCs w:val="24"/>
        </w:rPr>
        <w:t>A total of</w:t>
      </w:r>
      <w:r w:rsidRPr="00236AB7">
        <w:rPr>
          <w:rFonts w:ascii="Arial" w:eastAsia="Arial" w:hAnsi="Arial" w:cs="Arial"/>
          <w:b/>
          <w:bCs/>
          <w:sz w:val="24"/>
          <w:szCs w:val="24"/>
        </w:rPr>
        <w:t xml:space="preserve"> </w:t>
      </w:r>
      <w:r w:rsidRPr="00BC4453">
        <w:rPr>
          <w:rFonts w:ascii="Arial" w:eastAsia="Arial" w:hAnsi="Arial" w:cs="Arial"/>
          <w:b/>
          <w:color w:val="0070C0"/>
          <w:sz w:val="24"/>
          <w:szCs w:val="24"/>
        </w:rPr>
        <w:t>₱</w:t>
      </w:r>
      <w:r w:rsidR="00F91336" w:rsidRPr="00F91336">
        <w:rPr>
          <w:rFonts w:ascii="Arial" w:eastAsia="Arial" w:hAnsi="Arial" w:cs="Arial"/>
          <w:b/>
          <w:bCs/>
          <w:color w:val="0070C0"/>
          <w:sz w:val="24"/>
          <w:szCs w:val="24"/>
        </w:rPr>
        <w:t>2,668,206,120.57</w:t>
      </w:r>
      <w:r w:rsidR="00867E19" w:rsidRPr="00867E19">
        <w:rPr>
          <w:rFonts w:ascii="Arial" w:eastAsia="Arial" w:hAnsi="Arial" w:cs="Arial"/>
          <w:b/>
          <w:bCs/>
          <w:color w:val="0070C0"/>
          <w:sz w:val="24"/>
          <w:szCs w:val="24"/>
        </w:rPr>
        <w:t xml:space="preserve"> </w:t>
      </w:r>
      <w:r w:rsidRPr="00236AB7">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BC4453">
        <w:rPr>
          <w:rFonts w:ascii="Arial" w:eastAsia="Arial" w:hAnsi="Arial" w:cs="Arial"/>
          <w:b/>
          <w:color w:val="0070C0"/>
          <w:sz w:val="24"/>
          <w:szCs w:val="24"/>
        </w:rPr>
        <w:t>₱</w:t>
      </w:r>
      <w:r w:rsidR="00F91336" w:rsidRPr="00F91336">
        <w:rPr>
          <w:rFonts w:ascii="Arial" w:eastAsia="Arial" w:hAnsi="Arial" w:cs="Arial"/>
          <w:b/>
          <w:color w:val="0070C0"/>
          <w:sz w:val="24"/>
          <w:szCs w:val="24"/>
        </w:rPr>
        <w:t xml:space="preserve"> 2,096,897,160.84</w:t>
      </w:r>
      <w:r w:rsidR="00867E19" w:rsidRPr="00867E19">
        <w:rPr>
          <w:rFonts w:ascii="Arial" w:eastAsia="Arial" w:hAnsi="Arial" w:cs="Arial"/>
          <w:b/>
          <w:color w:val="0070C0"/>
          <w:sz w:val="24"/>
          <w:szCs w:val="24"/>
        </w:rPr>
        <w:t xml:space="preserve"> </w:t>
      </w:r>
      <w:r w:rsidRPr="00236AB7">
        <w:rPr>
          <w:rFonts w:ascii="Arial" w:eastAsia="Arial" w:hAnsi="Arial" w:cs="Arial"/>
          <w:bCs/>
          <w:sz w:val="24"/>
          <w:szCs w:val="24"/>
        </w:rPr>
        <w:t>was</w:t>
      </w:r>
      <w:r w:rsidRPr="00236AB7">
        <w:rPr>
          <w:rFonts w:ascii="Arial" w:eastAsia="Arial" w:hAnsi="Arial" w:cs="Arial"/>
          <w:sz w:val="24"/>
          <w:szCs w:val="24"/>
        </w:rPr>
        <w:t xml:space="preserve"> provided by </w:t>
      </w:r>
      <w:r w:rsidRPr="00BC4453">
        <w:rPr>
          <w:rFonts w:ascii="Arial" w:eastAsia="Arial" w:hAnsi="Arial" w:cs="Arial"/>
          <w:b/>
          <w:color w:val="0070C0"/>
          <w:sz w:val="24"/>
          <w:szCs w:val="24"/>
        </w:rPr>
        <w:t>DSWD</w:t>
      </w:r>
      <w:r w:rsidRPr="00236AB7">
        <w:rPr>
          <w:rFonts w:ascii="Arial" w:eastAsia="Arial" w:hAnsi="Arial" w:cs="Arial"/>
          <w:sz w:val="24"/>
          <w:szCs w:val="24"/>
        </w:rPr>
        <w:t>,</w:t>
      </w:r>
      <w:r w:rsidRPr="00236AB7">
        <w:rPr>
          <w:rFonts w:ascii="Arial" w:eastAsia="Arial" w:hAnsi="Arial" w:cs="Arial"/>
          <w:b/>
          <w:sz w:val="24"/>
          <w:szCs w:val="24"/>
        </w:rPr>
        <w:t xml:space="preserve"> </w:t>
      </w:r>
      <w:r w:rsidRPr="009820C7">
        <w:rPr>
          <w:rFonts w:ascii="Arial" w:eastAsia="Arial" w:hAnsi="Arial" w:cs="Arial"/>
          <w:b/>
          <w:sz w:val="24"/>
          <w:szCs w:val="24"/>
        </w:rPr>
        <w:t>₱</w:t>
      </w:r>
      <w:r w:rsidR="00BC4453" w:rsidRPr="009820C7">
        <w:rPr>
          <w:rFonts w:ascii="Arial" w:eastAsia="Arial" w:hAnsi="Arial" w:cs="Arial"/>
          <w:b/>
          <w:bCs/>
          <w:sz w:val="24"/>
          <w:szCs w:val="24"/>
        </w:rPr>
        <w:t xml:space="preserve">539,458,549.77 </w:t>
      </w:r>
      <w:r w:rsidRPr="009820C7">
        <w:rPr>
          <w:rFonts w:ascii="Arial" w:eastAsia="Arial" w:hAnsi="Arial" w:cs="Arial"/>
          <w:sz w:val="24"/>
          <w:szCs w:val="24"/>
        </w:rPr>
        <w:t xml:space="preserve">from </w:t>
      </w:r>
      <w:r w:rsidRPr="009820C7">
        <w:rPr>
          <w:rFonts w:ascii="Arial" w:eastAsia="Arial" w:hAnsi="Arial" w:cs="Arial"/>
          <w:b/>
          <w:sz w:val="24"/>
          <w:szCs w:val="24"/>
        </w:rPr>
        <w:t>NGOs</w:t>
      </w:r>
      <w:r w:rsidRPr="009820C7">
        <w:rPr>
          <w:rFonts w:ascii="Arial" w:eastAsia="Arial" w:hAnsi="Arial" w:cs="Arial"/>
          <w:sz w:val="24"/>
          <w:szCs w:val="24"/>
        </w:rPr>
        <w:t xml:space="preserve">, and </w:t>
      </w:r>
      <w:r w:rsidRPr="009820C7">
        <w:rPr>
          <w:rFonts w:ascii="Arial" w:eastAsia="Arial" w:hAnsi="Arial" w:cs="Arial"/>
          <w:b/>
          <w:sz w:val="24"/>
          <w:szCs w:val="24"/>
        </w:rPr>
        <w:t>₱</w:t>
      </w:r>
      <w:r w:rsidRPr="009820C7">
        <w:rPr>
          <w:rFonts w:ascii="Arial" w:eastAsia="Arial" w:hAnsi="Arial" w:cs="Arial"/>
          <w:b/>
          <w:bCs/>
          <w:sz w:val="24"/>
          <w:szCs w:val="24"/>
        </w:rPr>
        <w:t xml:space="preserve">31,850,409.96 </w:t>
      </w:r>
      <w:r w:rsidRPr="009820C7">
        <w:rPr>
          <w:rFonts w:ascii="Arial" w:eastAsia="Arial" w:hAnsi="Arial" w:cs="Arial"/>
          <w:sz w:val="24"/>
          <w:szCs w:val="24"/>
        </w:rPr>
        <w:t xml:space="preserve">from </w:t>
      </w:r>
      <w:r w:rsidRPr="009820C7">
        <w:rPr>
          <w:rFonts w:ascii="Arial" w:eastAsia="Arial" w:hAnsi="Arial" w:cs="Arial"/>
          <w:b/>
          <w:sz w:val="24"/>
          <w:szCs w:val="24"/>
          <w:lang w:val="en-US"/>
        </w:rPr>
        <w:t xml:space="preserve">other </w:t>
      </w:r>
      <w:r w:rsidRPr="009820C7">
        <w:rPr>
          <w:rFonts w:ascii="Arial" w:eastAsia="Arial" w:hAnsi="Arial" w:cs="Arial"/>
          <w:b/>
          <w:sz w:val="24"/>
          <w:szCs w:val="24"/>
        </w:rPr>
        <w:t>Partners</w:t>
      </w:r>
      <w:r w:rsidRPr="009820C7">
        <w:rPr>
          <w:rFonts w:ascii="Arial" w:eastAsia="Arial" w:hAnsi="Arial" w:cs="Arial"/>
          <w:b/>
          <w:sz w:val="20"/>
          <w:szCs w:val="20"/>
        </w:rPr>
        <w:t xml:space="preserve"> </w:t>
      </w:r>
      <w:r w:rsidRPr="009820C7">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2D6191" w14:paraId="38BC24D2" w14:textId="77777777" w:rsidTr="00DC65C9">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2C8A64D" w14:textId="77777777" w:rsidR="002D6191" w:rsidRDefault="002D6191" w:rsidP="002D6191">
            <w:pPr>
              <w:widowControl/>
              <w:spacing w:after="0" w:line="240" w:lineRule="auto"/>
              <w:ind w:right="57"/>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A08FDE"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2D6191" w14:paraId="0367A1BC" w14:textId="77777777" w:rsidTr="00DC65C9">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F1E53E" w14:textId="77777777" w:rsidR="002D6191" w:rsidRDefault="002D6191" w:rsidP="002D6191">
            <w:pPr>
              <w:spacing w:after="0" w:line="240" w:lineRule="auto"/>
              <w:ind w:right="57"/>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F43346"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5FBD4E"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5EE07A4"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7A80228"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2D6191" w14:paraId="3A52352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A7F970" w14:textId="77777777" w:rsidR="002D6191" w:rsidRDefault="002D6191" w:rsidP="002D6191">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5C18FECC" w14:textId="6751F27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096,897,160.84 </w:t>
            </w:r>
          </w:p>
        </w:tc>
        <w:tc>
          <w:tcPr>
            <w:tcW w:w="675" w:type="pct"/>
            <w:tcBorders>
              <w:top w:val="nil"/>
              <w:left w:val="nil"/>
              <w:bottom w:val="single" w:sz="4" w:space="0" w:color="000000"/>
              <w:right w:val="single" w:sz="4" w:space="0" w:color="000000"/>
            </w:tcBorders>
            <w:shd w:val="clear" w:color="A5A5A5" w:fill="A5A5A5"/>
            <w:noWrap/>
            <w:vAlign w:val="bottom"/>
            <w:hideMark/>
          </w:tcPr>
          <w:p w14:paraId="45F3D264" w14:textId="5CC1DF7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39,458,549.77 </w:t>
            </w:r>
          </w:p>
        </w:tc>
        <w:tc>
          <w:tcPr>
            <w:tcW w:w="624" w:type="pct"/>
            <w:tcBorders>
              <w:top w:val="nil"/>
              <w:left w:val="nil"/>
              <w:bottom w:val="single" w:sz="4" w:space="0" w:color="000000"/>
              <w:right w:val="single" w:sz="4" w:space="0" w:color="000000"/>
            </w:tcBorders>
            <w:shd w:val="clear" w:color="A5A5A5" w:fill="A5A5A5"/>
            <w:noWrap/>
            <w:vAlign w:val="bottom"/>
            <w:hideMark/>
          </w:tcPr>
          <w:p w14:paraId="35DB30F4" w14:textId="3C886D9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4F1C653" w14:textId="607518C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668,206,120.57 </w:t>
            </w:r>
          </w:p>
        </w:tc>
      </w:tr>
      <w:tr w:rsidR="002D6191" w14:paraId="6886AA6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CDA1D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31C75176" w14:textId="3437BF0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4,953,710.90 </w:t>
            </w:r>
          </w:p>
        </w:tc>
        <w:tc>
          <w:tcPr>
            <w:tcW w:w="675" w:type="pct"/>
            <w:tcBorders>
              <w:top w:val="nil"/>
              <w:left w:val="nil"/>
              <w:bottom w:val="single" w:sz="4" w:space="0" w:color="000000"/>
              <w:right w:val="single" w:sz="4" w:space="0" w:color="000000"/>
            </w:tcBorders>
            <w:shd w:val="clear" w:color="A5A5A5" w:fill="A5A5A5"/>
            <w:noWrap/>
            <w:vAlign w:val="bottom"/>
            <w:hideMark/>
          </w:tcPr>
          <w:p w14:paraId="468CDBEE" w14:textId="067F24B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4DE1EEA" w14:textId="75955AF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854CE99" w14:textId="0044DDA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10,363,710.90 </w:t>
            </w:r>
          </w:p>
        </w:tc>
      </w:tr>
      <w:tr w:rsidR="002D6191" w14:paraId="4702028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353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EE871C1" w14:textId="6DC013E2"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78,639,122.29 </w:t>
            </w:r>
          </w:p>
        </w:tc>
        <w:tc>
          <w:tcPr>
            <w:tcW w:w="675" w:type="pct"/>
            <w:tcBorders>
              <w:top w:val="nil"/>
              <w:left w:val="nil"/>
              <w:bottom w:val="single" w:sz="4" w:space="0" w:color="000000"/>
              <w:right w:val="single" w:sz="4" w:space="0" w:color="000000"/>
            </w:tcBorders>
            <w:shd w:val="clear" w:color="auto" w:fill="auto"/>
            <w:noWrap/>
            <w:vAlign w:val="bottom"/>
            <w:hideMark/>
          </w:tcPr>
          <w:p w14:paraId="1660E1CA" w14:textId="355341C8"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DC2D2B5" w14:textId="2BE3D42C"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1A38CD" w14:textId="4BA983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8,639,122.29 </w:t>
            </w:r>
          </w:p>
        </w:tc>
      </w:tr>
      <w:tr w:rsidR="002D6191" w14:paraId="70225BF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2746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DA3060" w14:textId="37DB3430"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45,228,648.21 </w:t>
            </w:r>
          </w:p>
        </w:tc>
        <w:tc>
          <w:tcPr>
            <w:tcW w:w="675" w:type="pct"/>
            <w:tcBorders>
              <w:top w:val="nil"/>
              <w:left w:val="nil"/>
              <w:bottom w:val="single" w:sz="4" w:space="0" w:color="000000"/>
              <w:right w:val="single" w:sz="4" w:space="0" w:color="000000"/>
            </w:tcBorders>
            <w:shd w:val="clear" w:color="auto" w:fill="auto"/>
            <w:noWrap/>
            <w:vAlign w:val="bottom"/>
            <w:hideMark/>
          </w:tcPr>
          <w:p w14:paraId="417E80A8" w14:textId="1BDDA8AC"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1A8633" w14:textId="0417515F"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9B0BD8" w14:textId="07D77D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7,328,648.21 </w:t>
            </w:r>
          </w:p>
        </w:tc>
      </w:tr>
      <w:tr w:rsidR="002D6191" w14:paraId="40B5D21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2E442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6F89183" w14:textId="5ED92B4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58F31B3E" w14:textId="4515E7B8"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68EC66" w14:textId="1EA96B35"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41B47C" w14:textId="429011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2D6191" w14:paraId="3DDFC26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88D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6C58677E" w14:textId="15A45B45"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7,445,418.00 </w:t>
            </w:r>
          </w:p>
        </w:tc>
        <w:tc>
          <w:tcPr>
            <w:tcW w:w="675" w:type="pct"/>
            <w:tcBorders>
              <w:top w:val="nil"/>
              <w:left w:val="nil"/>
              <w:bottom w:val="single" w:sz="4" w:space="0" w:color="000000"/>
              <w:right w:val="single" w:sz="4" w:space="0" w:color="000000"/>
            </w:tcBorders>
            <w:shd w:val="clear" w:color="auto" w:fill="auto"/>
            <w:noWrap/>
            <w:vAlign w:val="bottom"/>
            <w:hideMark/>
          </w:tcPr>
          <w:p w14:paraId="16872DF5" w14:textId="35B400FB"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FADA1B" w14:textId="26B2F9BA"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48E304C" w14:textId="56516C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695,418.00 </w:t>
            </w:r>
          </w:p>
        </w:tc>
      </w:tr>
      <w:tr w:rsidR="002D6191" w14:paraId="530993B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32C23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52748D" w14:textId="22A2E733"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6,640,741.60 </w:t>
            </w:r>
          </w:p>
        </w:tc>
        <w:tc>
          <w:tcPr>
            <w:tcW w:w="675" w:type="pct"/>
            <w:tcBorders>
              <w:top w:val="nil"/>
              <w:left w:val="nil"/>
              <w:bottom w:val="single" w:sz="4" w:space="0" w:color="000000"/>
              <w:right w:val="single" w:sz="4" w:space="0" w:color="000000"/>
            </w:tcBorders>
            <w:shd w:val="clear" w:color="auto" w:fill="auto"/>
            <w:noWrap/>
            <w:vAlign w:val="bottom"/>
            <w:hideMark/>
          </w:tcPr>
          <w:p w14:paraId="404E2F9F" w14:textId="2259CE05"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1285BDE8" w14:textId="16EC387D"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D32A46" w14:textId="74FEAF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3,148,241.60 </w:t>
            </w:r>
          </w:p>
        </w:tc>
      </w:tr>
      <w:tr w:rsidR="002D6191" w14:paraId="79B1585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7507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71A63923" w14:textId="213101D3"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7,586,488.00 </w:t>
            </w:r>
          </w:p>
        </w:tc>
        <w:tc>
          <w:tcPr>
            <w:tcW w:w="675" w:type="pct"/>
            <w:tcBorders>
              <w:top w:val="nil"/>
              <w:left w:val="nil"/>
              <w:bottom w:val="single" w:sz="4" w:space="0" w:color="000000"/>
              <w:right w:val="single" w:sz="4" w:space="0" w:color="000000"/>
            </w:tcBorders>
            <w:shd w:val="clear" w:color="auto" w:fill="auto"/>
            <w:noWrap/>
            <w:vAlign w:val="bottom"/>
            <w:hideMark/>
          </w:tcPr>
          <w:p w14:paraId="10EAF2F2" w14:textId="5EE42EC9"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076F1E0" w14:textId="63586592"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29EE8D" w14:textId="3FC558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978,988.00 </w:t>
            </w:r>
          </w:p>
        </w:tc>
      </w:tr>
      <w:tr w:rsidR="002D6191" w14:paraId="0E945FD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96AF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CAA284" w14:textId="02694ED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53,735,948.00 </w:t>
            </w:r>
          </w:p>
        </w:tc>
        <w:tc>
          <w:tcPr>
            <w:tcW w:w="675" w:type="pct"/>
            <w:tcBorders>
              <w:top w:val="nil"/>
              <w:left w:val="nil"/>
              <w:bottom w:val="single" w:sz="4" w:space="0" w:color="000000"/>
              <w:right w:val="single" w:sz="4" w:space="0" w:color="000000"/>
            </w:tcBorders>
            <w:shd w:val="clear" w:color="auto" w:fill="auto"/>
            <w:noWrap/>
            <w:vAlign w:val="bottom"/>
            <w:hideMark/>
          </w:tcPr>
          <w:p w14:paraId="06C98E01" w14:textId="6841BE11"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D596CFD" w14:textId="6A42A43C"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AB721B0" w14:textId="380319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178,448.00 </w:t>
            </w:r>
          </w:p>
        </w:tc>
      </w:tr>
      <w:tr w:rsidR="002D6191" w14:paraId="09E8B68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2D7B1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4D82635" w14:textId="14EDB9E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2,310,025.00 </w:t>
            </w:r>
          </w:p>
        </w:tc>
        <w:tc>
          <w:tcPr>
            <w:tcW w:w="675" w:type="pct"/>
            <w:tcBorders>
              <w:top w:val="nil"/>
              <w:left w:val="nil"/>
              <w:bottom w:val="single" w:sz="4" w:space="0" w:color="000000"/>
              <w:right w:val="single" w:sz="4" w:space="0" w:color="000000"/>
            </w:tcBorders>
            <w:shd w:val="clear" w:color="auto" w:fill="auto"/>
            <w:noWrap/>
            <w:vAlign w:val="bottom"/>
            <w:hideMark/>
          </w:tcPr>
          <w:p w14:paraId="733E74AD" w14:textId="27CF39D6"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E0EFE3E" w14:textId="02FEB548"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3C71DB" w14:textId="5FFDE5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310,025.00 </w:t>
            </w:r>
          </w:p>
        </w:tc>
      </w:tr>
      <w:tr w:rsidR="002D6191" w14:paraId="4957265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F15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AEA4BB2" w14:textId="4229CD58"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66B086" w14:textId="724F6170"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38EDBC0" w14:textId="3003FFDB"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A910AC7" w14:textId="19E2F0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2D6191" w14:paraId="2874B78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66E4B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9605BA1" w14:textId="593D2FD9"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3,321,593.00 </w:t>
            </w:r>
          </w:p>
        </w:tc>
        <w:tc>
          <w:tcPr>
            <w:tcW w:w="675" w:type="pct"/>
            <w:tcBorders>
              <w:top w:val="nil"/>
              <w:left w:val="nil"/>
              <w:bottom w:val="single" w:sz="4" w:space="0" w:color="000000"/>
              <w:right w:val="single" w:sz="4" w:space="0" w:color="000000"/>
            </w:tcBorders>
            <w:shd w:val="clear" w:color="auto" w:fill="auto"/>
            <w:noWrap/>
            <w:vAlign w:val="bottom"/>
            <w:hideMark/>
          </w:tcPr>
          <w:p w14:paraId="20A7F699" w14:textId="0EE21D92"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AC0D84" w14:textId="7BFC6124"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18F7B29" w14:textId="43A7D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36,593.00 </w:t>
            </w:r>
          </w:p>
        </w:tc>
      </w:tr>
      <w:tr w:rsidR="002D6191" w14:paraId="79BE038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B266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706B0E6" w14:textId="74397694"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9,235,843.30 </w:t>
            </w:r>
          </w:p>
        </w:tc>
        <w:tc>
          <w:tcPr>
            <w:tcW w:w="675" w:type="pct"/>
            <w:tcBorders>
              <w:top w:val="nil"/>
              <w:left w:val="nil"/>
              <w:bottom w:val="single" w:sz="4" w:space="0" w:color="000000"/>
              <w:right w:val="single" w:sz="4" w:space="0" w:color="000000"/>
            </w:tcBorders>
            <w:shd w:val="clear" w:color="auto" w:fill="auto"/>
            <w:noWrap/>
            <w:vAlign w:val="bottom"/>
            <w:hideMark/>
          </w:tcPr>
          <w:p w14:paraId="56BD5E9D" w14:textId="146A9496"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9E39F00" w14:textId="2AB0E181"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C57A767" w14:textId="23CC28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235,843.30 </w:t>
            </w:r>
          </w:p>
        </w:tc>
      </w:tr>
      <w:tr w:rsidR="002D6191" w14:paraId="47AFBC7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9ABF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0AB5057" w14:textId="301F359D"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2,658,788.80 </w:t>
            </w:r>
          </w:p>
        </w:tc>
        <w:tc>
          <w:tcPr>
            <w:tcW w:w="675" w:type="pct"/>
            <w:tcBorders>
              <w:top w:val="nil"/>
              <w:left w:val="nil"/>
              <w:bottom w:val="single" w:sz="4" w:space="0" w:color="000000"/>
              <w:right w:val="single" w:sz="4" w:space="0" w:color="000000"/>
            </w:tcBorders>
            <w:shd w:val="clear" w:color="auto" w:fill="auto"/>
            <w:noWrap/>
            <w:vAlign w:val="bottom"/>
            <w:hideMark/>
          </w:tcPr>
          <w:p w14:paraId="1735C405" w14:textId="4BDDDCC5"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4AD9FF4" w14:textId="33AA8C8C"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3DE0698" w14:textId="40BE81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381,288.80 </w:t>
            </w:r>
          </w:p>
        </w:tc>
      </w:tr>
      <w:tr w:rsidR="002D6191" w14:paraId="4EEB4A6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DE64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DB69DC4" w14:textId="3AA1BD31"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5,885,040.00 </w:t>
            </w:r>
          </w:p>
        </w:tc>
        <w:tc>
          <w:tcPr>
            <w:tcW w:w="675" w:type="pct"/>
            <w:tcBorders>
              <w:top w:val="nil"/>
              <w:left w:val="nil"/>
              <w:bottom w:val="single" w:sz="4" w:space="0" w:color="000000"/>
              <w:right w:val="single" w:sz="4" w:space="0" w:color="000000"/>
            </w:tcBorders>
            <w:shd w:val="clear" w:color="auto" w:fill="auto"/>
            <w:noWrap/>
            <w:vAlign w:val="bottom"/>
            <w:hideMark/>
          </w:tcPr>
          <w:p w14:paraId="41CF4C9B" w14:textId="273B25BA"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8BABF6F" w14:textId="16B27FC0"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4ED918" w14:textId="1AA444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85,040.00 </w:t>
            </w:r>
          </w:p>
        </w:tc>
      </w:tr>
      <w:tr w:rsidR="002D6191" w14:paraId="7150BB14"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9245B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D890700" w14:textId="57878FA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7,001,073.60 </w:t>
            </w:r>
          </w:p>
        </w:tc>
        <w:tc>
          <w:tcPr>
            <w:tcW w:w="675" w:type="pct"/>
            <w:tcBorders>
              <w:top w:val="nil"/>
              <w:left w:val="nil"/>
              <w:bottom w:val="single" w:sz="4" w:space="0" w:color="000000"/>
              <w:right w:val="single" w:sz="4" w:space="0" w:color="000000"/>
            </w:tcBorders>
            <w:shd w:val="clear" w:color="auto" w:fill="auto"/>
            <w:noWrap/>
            <w:vAlign w:val="bottom"/>
            <w:hideMark/>
          </w:tcPr>
          <w:p w14:paraId="5CDE4119" w14:textId="5F09FF03"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743B77" w14:textId="78A1DA1F"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71A26D6" w14:textId="7BB1D5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501,073.60 </w:t>
            </w:r>
          </w:p>
        </w:tc>
      </w:tr>
      <w:tr w:rsidR="002D6191" w14:paraId="24C7E9A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25D8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63E489D3" w14:textId="65AA0C8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5188474E" w14:textId="59F51CE4"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246B80" w14:textId="70BEFD3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43D0A7B" w14:textId="194C6C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2D6191" w14:paraId="0C8ACDA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5A69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B9DA766" w14:textId="78B321CF"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47,521,345.30 </w:t>
            </w:r>
          </w:p>
        </w:tc>
        <w:tc>
          <w:tcPr>
            <w:tcW w:w="675" w:type="pct"/>
            <w:tcBorders>
              <w:top w:val="nil"/>
              <w:left w:val="nil"/>
              <w:bottom w:val="single" w:sz="4" w:space="0" w:color="000000"/>
              <w:right w:val="single" w:sz="4" w:space="0" w:color="000000"/>
            </w:tcBorders>
            <w:shd w:val="clear" w:color="auto" w:fill="auto"/>
            <w:noWrap/>
            <w:vAlign w:val="bottom"/>
            <w:hideMark/>
          </w:tcPr>
          <w:p w14:paraId="2A2BBDC9" w14:textId="79FCB7F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1C97AA" w14:textId="3D7DF51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F3582F" w14:textId="0E18AB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371,345.30 </w:t>
            </w:r>
          </w:p>
        </w:tc>
      </w:tr>
      <w:tr w:rsidR="002D6191" w14:paraId="61EC7B8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FF69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86E60E8" w14:textId="02B3489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2,251,180.00 </w:t>
            </w:r>
          </w:p>
        </w:tc>
        <w:tc>
          <w:tcPr>
            <w:tcW w:w="675" w:type="pct"/>
            <w:tcBorders>
              <w:top w:val="nil"/>
              <w:left w:val="nil"/>
              <w:bottom w:val="single" w:sz="4" w:space="0" w:color="000000"/>
              <w:right w:val="single" w:sz="4" w:space="0" w:color="000000"/>
            </w:tcBorders>
            <w:shd w:val="clear" w:color="auto" w:fill="auto"/>
            <w:noWrap/>
            <w:vAlign w:val="bottom"/>
            <w:hideMark/>
          </w:tcPr>
          <w:p w14:paraId="7D8872CD" w14:textId="73C6FE90"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A93075" w14:textId="4B8A138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B500CC" w14:textId="7351D6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51,180.00 </w:t>
            </w:r>
          </w:p>
        </w:tc>
      </w:tr>
      <w:tr w:rsidR="002D6191" w14:paraId="0DBD02F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4C00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6AABEED" w14:textId="6F9B5973"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0,6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6B5985" w14:textId="489B04BE"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5631D6" w14:textId="3D792E0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9C2B596" w14:textId="539E3D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9,792,800.00 </w:t>
            </w:r>
          </w:p>
        </w:tc>
      </w:tr>
      <w:tr w:rsidR="002D6191" w14:paraId="2AEC47B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27EF3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211B666" w14:textId="6E364EB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1,626,629.68 </w:t>
            </w:r>
          </w:p>
        </w:tc>
        <w:tc>
          <w:tcPr>
            <w:tcW w:w="675" w:type="pct"/>
            <w:tcBorders>
              <w:top w:val="nil"/>
              <w:left w:val="nil"/>
              <w:bottom w:val="single" w:sz="4" w:space="0" w:color="000000"/>
              <w:right w:val="single" w:sz="4" w:space="0" w:color="000000"/>
            </w:tcBorders>
            <w:shd w:val="clear" w:color="A5A5A5" w:fill="A5A5A5"/>
            <w:noWrap/>
            <w:vAlign w:val="bottom"/>
            <w:hideMark/>
          </w:tcPr>
          <w:p w14:paraId="3C8F4C95" w14:textId="3ED1AED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6079CEB0" w14:textId="5333996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BFB189E" w14:textId="6890003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6,282,740.27 </w:t>
            </w:r>
          </w:p>
        </w:tc>
      </w:tr>
      <w:tr w:rsidR="002D6191" w14:paraId="1CD9D2D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7AA38"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099FA6B" w14:textId="5143BD9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640,67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2886B5" w14:textId="21BA4E8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3C48B32" w14:textId="1C7FC86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1CE069" w14:textId="7EDDF0A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137,352.38 </w:t>
            </w:r>
          </w:p>
        </w:tc>
      </w:tr>
      <w:tr w:rsidR="002D6191" w14:paraId="510252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A72D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5BD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3280FA6D" w14:textId="5A369E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2,000.00 </w:t>
            </w:r>
          </w:p>
        </w:tc>
        <w:tc>
          <w:tcPr>
            <w:tcW w:w="675" w:type="pct"/>
            <w:tcBorders>
              <w:top w:val="nil"/>
              <w:left w:val="nil"/>
              <w:bottom w:val="single" w:sz="4" w:space="0" w:color="000000"/>
              <w:right w:val="single" w:sz="4" w:space="0" w:color="000000"/>
            </w:tcBorders>
            <w:shd w:val="clear" w:color="auto" w:fill="auto"/>
            <w:noWrap/>
            <w:vAlign w:val="center"/>
            <w:hideMark/>
          </w:tcPr>
          <w:p w14:paraId="1913F560" w14:textId="0EACBB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B92C2F" w14:textId="06B20B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0C56A" w14:textId="0E5550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2,000.00 </w:t>
            </w:r>
          </w:p>
        </w:tc>
      </w:tr>
      <w:tr w:rsidR="002D6191" w14:paraId="54B0A1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618B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F75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77155350" w14:textId="6E2EEE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082A1AFA" w14:textId="3C90D7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59A67C" w14:textId="014534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4CFB1" w14:textId="675C57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2D6191" w14:paraId="01B5668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744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1E6E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71502A3" w14:textId="445FEA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2C1320AD" w14:textId="7993E0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D9512E" w14:textId="38A3F4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C44BA" w14:textId="5AF731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2D6191" w14:paraId="7955AF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AB2B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6EB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0650AB01" w14:textId="545C35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FBCF2C5" w14:textId="762158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BA4C40" w14:textId="769140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C2789" w14:textId="6AED90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2D6191" w14:paraId="4E3D49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5D2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5EC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27E1827E" w14:textId="42391F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157F35E" w14:textId="1789D6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6201D95" w14:textId="3DD1C5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BE56C" w14:textId="03E398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2D6191" w14:paraId="3B1E4DF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FA1A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A36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2686026" w14:textId="52F899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93D59F7" w14:textId="674F55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1B10922" w14:textId="2EA4E2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8443A" w14:textId="05F605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3DA6E2E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2085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61A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BE076E7" w14:textId="2233B2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6D3E8316" w14:textId="42637B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37D6E9" w14:textId="4DEFF9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C5C20" w14:textId="2E985B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2D6191" w14:paraId="05BCB8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CC4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0573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0C7E754F" w14:textId="333F4C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A66FE49" w14:textId="597824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C362544" w14:textId="379492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06704" w14:textId="12AEC9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2D6191" w14:paraId="4B071A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2D5F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D765C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41679513" w14:textId="34AB74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DCECC66" w14:textId="7DFAAC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1843E5F" w14:textId="3B5A76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989C6" w14:textId="337080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2D6191" w14:paraId="15E9BB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E2CA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3E7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0CD486AB" w14:textId="033256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03EFB9A" w14:textId="0A967C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47269A" w14:textId="4B455E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0ABC1" w14:textId="25BE34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26CB5D1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5DE1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5E32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7D4773D4" w14:textId="0FC514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9337C1C" w14:textId="1516F6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2D0DD3" w14:textId="247329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80E59" w14:textId="58690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2D6191" w14:paraId="1E01359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F701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BB3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3E73D882" w14:textId="2C84FA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7D45BB87" w14:textId="17EA74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738351B" w14:textId="2779CB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A51CE" w14:textId="7A123F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2D6191" w14:paraId="5F23DB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0941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E8B8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66B8AF7" w14:textId="2B0FDD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56BF062A" w14:textId="48736E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5C4A54" w14:textId="0674E0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C66E2" w14:textId="03720A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2D6191" w14:paraId="2598D0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39B3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730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4568FB60" w14:textId="0700BD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7805ADA" w14:textId="25AD89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422A5A40" w14:textId="5BE31B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52928" w14:textId="034284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2D6191" w14:paraId="106B626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5962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E23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9FEC468" w14:textId="007BC7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2DC190AA" w14:textId="4CFEB2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5D79D26" w14:textId="73BB45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4C160" w14:textId="56CBEE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2D6191" w14:paraId="5EEA95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B043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DF3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90CB596" w14:textId="6F76A8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79F2C1B" w14:textId="7B1A5A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6C0850" w14:textId="466281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7AC52" w14:textId="435760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2D6191" w14:paraId="24CFFD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C665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FBB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648576C6" w14:textId="59AED6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F2A840F" w14:textId="17AD22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193680" w14:textId="286381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C9A80" w14:textId="23E3A0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D6191" w14:paraId="5981F5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5077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BF34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07F0306D" w14:textId="2FA442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47E8C55" w14:textId="16C11E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DA5E57" w14:textId="336958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1F1B1" w14:textId="17F264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344457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4020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F2A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194032CD" w14:textId="1E22F4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EE99234" w14:textId="1D8D16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9AA36A" w14:textId="35DF5D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C0122" w14:textId="2BE941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5417BF1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54E8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193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2EF5E575" w14:textId="2D6656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70888E" w14:textId="45402F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337B44" w14:textId="787A30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CA4B6" w14:textId="473B0D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780A310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BDC6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35A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994D599" w14:textId="41A826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DD326B3" w14:textId="1BDA7C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806BE1" w14:textId="345BBD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78231" w14:textId="04DD59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D6191" w14:paraId="57C1839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8696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FC5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2AFDCF69" w14:textId="5E2148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60AAF82" w14:textId="08DD6F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FBE931" w14:textId="33A684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DC3E8" w14:textId="1D5742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2D6191" w14:paraId="5D44B8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1BEF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83A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298A3457" w14:textId="6CAD3C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c>
          <w:tcPr>
            <w:tcW w:w="675" w:type="pct"/>
            <w:tcBorders>
              <w:top w:val="nil"/>
              <w:left w:val="nil"/>
              <w:bottom w:val="single" w:sz="4" w:space="0" w:color="000000"/>
              <w:right w:val="single" w:sz="4" w:space="0" w:color="000000"/>
            </w:tcBorders>
            <w:shd w:val="clear" w:color="auto" w:fill="auto"/>
            <w:noWrap/>
            <w:vAlign w:val="center"/>
            <w:hideMark/>
          </w:tcPr>
          <w:p w14:paraId="3606C439" w14:textId="05A3AE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A297A6" w14:textId="0C4AE0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08615" w14:textId="15AF0E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r>
      <w:tr w:rsidR="002D6191" w14:paraId="48CC5B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7D3E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9149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E46DBBD" w14:textId="413CB1DE"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3F68AC10" w14:textId="7B189332"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9DC9D0" w14:textId="4D6AF66F"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40EE6" w14:textId="7825D8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2D6191" w14:paraId="2737583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8942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B9B3C8" w14:textId="4963EA7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432B7ED" w14:textId="2C1FB30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C6E8BF" w14:textId="18AF8E7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1DBC592" w14:textId="5E71547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r>
      <w:tr w:rsidR="002D6191" w14:paraId="7C7E4A2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1131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57D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042C3075" w14:textId="795449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2E4B9846" w14:textId="244D3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D8FDF" w14:textId="47C40F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51AB3" w14:textId="0AF83B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2D6191" w14:paraId="35AEA8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071A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4A3E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0651A4E6" w14:textId="22F933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052FD151" w14:textId="0C343C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DC807" w14:textId="4BFDC3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F5F79" w14:textId="1CE309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2D6191" w14:paraId="513E129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8C24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174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67A255B6" w14:textId="65D316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9BF224C" w14:textId="61B130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3AF21" w14:textId="123620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23F96" w14:textId="1EBC18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2D6191" w14:paraId="1B0742F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D08E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C1CA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054011E" w14:textId="2CDC01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41BBBCA2" w14:textId="6E1098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0596F" w14:textId="2E2E5B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3D535" w14:textId="272AB6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2D6191" w14:paraId="1CEE1B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01EF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00C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D7765EA" w14:textId="093D47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88D9956" w14:textId="71DC1B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059CC" w14:textId="6513FE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1D3FA" w14:textId="04C864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2D6191" w14:paraId="07C9E3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562D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DB59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62D03E7" w14:textId="6740C0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67FB93DA" w14:textId="13BBF3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3F15B" w14:textId="4BE78C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EFDC2" w14:textId="06A349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2D6191" w14:paraId="2626A2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D1E2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B5C3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2BAEA3B2" w14:textId="1DA35A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65CAB017" w14:textId="3B1230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246B0" w14:textId="68C470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E89BB" w14:textId="6AD246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2D6191" w14:paraId="67F5DC2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154F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559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071AFE33" w14:textId="60CC42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31969EE7" w14:textId="6AB213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ADC7B" w14:textId="537C80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94F5A" w14:textId="74A1C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2D6191" w14:paraId="5474E53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AACD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484B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0EB39867" w14:textId="37847C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1AEA64F0" w14:textId="30733B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F0389" w14:textId="6920D4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76905" w14:textId="365572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2D6191" w14:paraId="010C08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B624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50C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4F26117" w14:textId="484DF0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183714B" w14:textId="2898B5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E1E17" w14:textId="4E4037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53C02" w14:textId="5D3306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2D6191" w14:paraId="77A5D4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E0FC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151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142A852" w14:textId="75DFF4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35402E40" w14:textId="06E160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B2CA1" w14:textId="3ED1F4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2575" w14:textId="58B2A5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2D6191" w14:paraId="08C8B3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3260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7BAE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D0B201D" w14:textId="431273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3EDBE8B4" w14:textId="47CF5E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B1803" w14:textId="4B2863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4DDAB" w14:textId="6D1DDA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2D6191" w14:paraId="54D023D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A6309"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61A0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C4041A5" w14:textId="27091F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8235A5E" w14:textId="78D900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E92B5" w14:textId="63D57C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ED2F7" w14:textId="2D6A74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2D6191" w14:paraId="0208BE8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B242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B9F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D966750" w14:textId="64364E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3E064A98" w14:textId="2B1FCE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87DAB" w14:textId="59D350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9B16F" w14:textId="36E70B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2D6191" w14:paraId="59ECFF0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1F44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5C4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ECB93A2" w14:textId="5F755D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52EB71E3" w14:textId="77B49A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CE89C" w14:textId="749BF0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465AA" w14:textId="4DA0F0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2D6191" w14:paraId="03B1F03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17CD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E82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571ABA9" w14:textId="5D826E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4D33D40" w14:textId="52EA58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18556" w14:textId="286375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4F9DA" w14:textId="1D10C1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D6191" w14:paraId="23794A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96DE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953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55C1B37" w14:textId="3E19EB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98CD9C7" w14:textId="248062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BAE77" w14:textId="6E25B6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0D8C8" w14:textId="4E2107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D6191" w14:paraId="7C50CD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8DBE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A63B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211F97E1" w14:textId="6441D8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54126203" w14:textId="65A542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6EDAC" w14:textId="635982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8BE7F" w14:textId="72A7B1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2D6191" w14:paraId="12A6CF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7E07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C50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853CCA9" w14:textId="56B470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71DF572B" w14:textId="24ED41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FFC6B" w14:textId="7B3DC2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348A7" w14:textId="3EF814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2D6191" w14:paraId="3B37C7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2B75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6E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7F618BD5" w14:textId="6AB42B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C3E5706" w14:textId="1B1112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D69B4" w14:textId="7DE68A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D0724" w14:textId="026D73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2D6191" w14:paraId="0D3E4B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8527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F851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4921E4D" w14:textId="75A1D0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44A11A02" w14:textId="0244DF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F94BE" w14:textId="63AC04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A2AF2" w14:textId="06D1E5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2D6191" w14:paraId="38789B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E63F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DB6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4A31AB38" w14:textId="7BC642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6E824DE5" w14:textId="077875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34022" w14:textId="2B6B76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0083A" w14:textId="4AC036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499.75 </w:t>
            </w:r>
          </w:p>
        </w:tc>
      </w:tr>
      <w:tr w:rsidR="002D6191" w14:paraId="0DB6FA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17F94"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80D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867E111" w14:textId="5D7125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080.64 </w:t>
            </w:r>
          </w:p>
        </w:tc>
        <w:tc>
          <w:tcPr>
            <w:tcW w:w="675" w:type="pct"/>
            <w:tcBorders>
              <w:top w:val="nil"/>
              <w:left w:val="nil"/>
              <w:bottom w:val="single" w:sz="4" w:space="0" w:color="000000"/>
              <w:right w:val="single" w:sz="4" w:space="0" w:color="000000"/>
            </w:tcBorders>
            <w:shd w:val="clear" w:color="auto" w:fill="auto"/>
            <w:noWrap/>
            <w:vAlign w:val="bottom"/>
            <w:hideMark/>
          </w:tcPr>
          <w:p w14:paraId="04320CC4" w14:textId="5C94D2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07F8B" w14:textId="5F091A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99DC8" w14:textId="5E3E93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080.64 </w:t>
            </w:r>
          </w:p>
        </w:tc>
      </w:tr>
      <w:tr w:rsidR="002D6191" w14:paraId="4EFDE6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3D2C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9B6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65BD5D3" w14:textId="23B1DC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C26BA65" w14:textId="53316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99E1D" w14:textId="4D4012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3AE2D" w14:textId="297772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2D6191" w14:paraId="3838A7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06E6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960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C272587" w14:textId="0F2160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4D77387" w14:textId="3432C2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7C075" w14:textId="15B0F4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F2E1C" w14:textId="414073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D6191" w14:paraId="1BCB638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86CC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2D72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D34D58D" w14:textId="2003CC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EF148A8" w14:textId="53952D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D24FA" w14:textId="641E3E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083C1" w14:textId="24A782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D6191" w14:paraId="2CF7F4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6C2E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112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11C3E35" w14:textId="2BE57F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638B665F" w14:textId="2ECB0D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332BC" w14:textId="44D45E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E498A" w14:textId="562D36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2D6191" w14:paraId="73F339B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3280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38C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1CD82C5" w14:textId="07434B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341E816E" w14:textId="53A71C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825D7" w14:textId="7C0A8F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06A84" w14:textId="532CAE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2D6191" w14:paraId="7EC4EF6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B2E8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4B84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88F31D8" w14:textId="42491E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08781D70" w14:textId="23DEC8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E0FBB" w14:textId="2BA7A0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E3BB2" w14:textId="7CAE35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2D6191" w14:paraId="4B47D8A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2690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3835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8716B21" w14:textId="4E4588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227AD60" w14:textId="73AD8E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3144B" w14:textId="520FC8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E419C" w14:textId="4C3FDE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2D6191" w14:paraId="54C169F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EAC5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5AE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65647C33" w14:textId="7AB0B8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AFD942E" w14:textId="50951F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A98E1" w14:textId="7EC885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7C65A" w14:textId="2D0EA0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2D6191" w14:paraId="3D2391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C4CDB"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32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43BCA98D" w14:textId="042F7F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37C1563F" w14:textId="2024E4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6886E" w14:textId="6DF88A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C99C2" w14:textId="6F0CC3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2D6191" w14:paraId="64305D1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BF680"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C7C46F2" w14:textId="6579E24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56BA7F77" w14:textId="1C9FB27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B8D1FF" w14:textId="65515C1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C5CEE58" w14:textId="6A02D4B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2D6191" w14:paraId="5681CA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115C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C36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439164C3" w14:textId="5D3AD0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3BD36BD9" w14:textId="538C96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D49F6" w14:textId="42EB0F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B2BF3" w14:textId="60B661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2D6191" w14:paraId="6FD879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5313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DD4A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73E339E4" w14:textId="6C8DB1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6F30E785" w14:textId="0C7674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ED7B8" w14:textId="304F9D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6982B" w14:textId="6E7B4C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2D6191" w14:paraId="6DC47F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5483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086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64EC729E" w14:textId="22FD6D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5DF5FF53" w14:textId="0ECA73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0EA85" w14:textId="649CCC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1C236" w14:textId="7E756E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2D6191" w14:paraId="458B902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BF5D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438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00CA241E" w14:textId="46B844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65D831D8" w14:textId="3A9CDF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D05FC" w14:textId="795592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B63AC" w14:textId="5BA577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2D6191" w14:paraId="70BB1B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5293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BEE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0EAF4C2" w14:textId="578801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0BC7B09" w14:textId="16D5B4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8E9D4" w14:textId="200A40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F30AB" w14:textId="030011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D6191" w14:paraId="2062302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49EF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332C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486026AE" w14:textId="0B933F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2BB8BD00" w14:textId="41F9A2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77008" w14:textId="382711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1C43E" w14:textId="678BE7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2D6191" w14:paraId="7AE4645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D1EE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7779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2B46089" w14:textId="1D815D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2CE81879" w14:textId="28EC99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FB658" w14:textId="5ABB6E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32663" w14:textId="7D6F55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2D6191" w14:paraId="3D148DA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9C57B"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9C6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661DB6D" w14:textId="41A492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632BB059" w14:textId="40A985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938AD" w14:textId="0182CB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89FFF5E" w14:textId="31746D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2D6191" w14:paraId="269456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BAEC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BC604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2C68425" w14:textId="6CF50A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4C85F0E" w14:textId="6041E0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35DE0" w14:textId="0D7998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52049" w14:textId="2E22CB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2D6191" w14:paraId="455A1C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6202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BE2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6364873" w14:textId="054455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6B862ACF" w14:textId="03445A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52889" w14:textId="697B47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0C172" w14:textId="06ED90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2D6191" w14:paraId="1776A4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A6EF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FBE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25DDD48" w14:textId="1FF348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65FEB493" w14:textId="5169E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245B1" w14:textId="454C4C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8836D" w14:textId="4D655D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2D6191" w14:paraId="61FEFF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8C35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A6CA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04E7BF55" w14:textId="5ABD69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49A3BFDF" w14:textId="022FDE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4BD5B" w14:textId="507337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122C1" w14:textId="156BBE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2D6191" w14:paraId="4D58D66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2BD0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B809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9C073F9" w14:textId="6CEA1B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772DF8DC" w14:textId="543A5E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39B11538" w14:textId="117B5F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7E494" w14:textId="349A51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2D6191" w14:paraId="03456A6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743E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4DE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5A9FFA3" w14:textId="7F5146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05C0E8C9" w14:textId="6DA424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F0EF5" w14:textId="7ED668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D9FB9" w14:textId="683B9C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2D6191" w14:paraId="29B7F1C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0B8DB"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07A8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0EBA97FE" w14:textId="12C4BF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2765AF29" w14:textId="127919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D811B" w14:textId="6FDE4A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E87AE" w14:textId="5F2641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2D6191" w14:paraId="1FD13B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27E44"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2A19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8ACE742" w14:textId="4A1F5A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3C308F91" w14:textId="2B5625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0772F" w14:textId="0F11B8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900D1" w14:textId="4237B2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2D6191" w14:paraId="4556C0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EB4FA"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1A7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001609A" w14:textId="072BA8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FE3E277" w14:textId="305DC2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3C5FF" w14:textId="0653B1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87FAE84" w14:textId="6B722F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2D6191" w14:paraId="0F1C72F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360A4"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F36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8119B81" w14:textId="5246BE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68784AD" w14:textId="55FF41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9880A" w14:textId="774E06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49B08" w14:textId="0D4891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2D6191" w14:paraId="330F0B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397F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9D2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5A3E5D30" w14:textId="03409C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2589DB06" w14:textId="03EF29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42DD4" w14:textId="50275D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EDDC8" w14:textId="517D93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2D6191" w14:paraId="066CDF4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EE4D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F245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74F10114" w14:textId="169CB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CC34B4F" w14:textId="4C1740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4B2CF708" w14:textId="76770B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DC5E0" w14:textId="01D3B0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2D6191" w14:paraId="20AD9E0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F0D9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1788543" w14:textId="0D1292F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909,91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79D3269" w14:textId="74F1D97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04A39C2C" w14:textId="3E4DBC4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3AAF60A" w14:textId="71DCF66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7,952,036.03 </w:t>
            </w:r>
          </w:p>
        </w:tc>
      </w:tr>
      <w:tr w:rsidR="002D6191" w14:paraId="107CE7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31A9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04D0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3448D406" w14:textId="1D85AA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68FABE06" w14:textId="7A6126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8CFD5" w14:textId="4E4C8D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A0E8C" w14:textId="7C79C3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2D6191" w14:paraId="748A4C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BEC2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E9B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AFD8095" w14:textId="38A0AE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A3A9A56" w14:textId="09E13B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FB6A5" w14:textId="5E8172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EDD3E" w14:textId="3F7F3D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2D6191" w14:paraId="49070B8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1935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F14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6D4ED05" w14:textId="51B482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01958BEC" w14:textId="5B3A6B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58B90" w14:textId="46F60D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8014E" w14:textId="13B485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r>
      <w:tr w:rsidR="002D6191" w14:paraId="790AA2C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19C4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5E5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D95D9D3" w14:textId="309C2B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8D22B66" w14:textId="158FA3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7C74A" w14:textId="5B75CE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5368E" w14:textId="58E28D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D6191" w14:paraId="43007BB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47BA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950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0FE77347" w14:textId="5200C7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D3E12BB" w14:textId="7269DD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162A8" w14:textId="745735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60128EE3" w14:textId="6DDDC1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2D6191" w14:paraId="28EDA93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7393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A67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4AD97532" w14:textId="4F2888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1371EDE9" w14:textId="077E32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0C8F5" w14:textId="6CACE7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A1327" w14:textId="64A402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2D6191" w14:paraId="2FDF3FF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0977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F81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3F647470" w14:textId="3F1912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0BD3BF0A" w14:textId="74FD89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487A5" w14:textId="469251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4BACE" w14:textId="206AE0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2D6191" w14:paraId="4D0B18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5930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5C15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08D70BFD" w14:textId="3AD8BB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CF3932C" w14:textId="7092CC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1C38B" w14:textId="796968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78D0E" w14:textId="1CE90D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D6191" w14:paraId="641CBBB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B562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44B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0F246AEB" w14:textId="52C583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032678FD" w14:textId="20F41C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C3D8D" w14:textId="767EFE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23A8A" w14:textId="42CA3C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2D6191" w14:paraId="32DA9D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93CE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369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366C0B6" w14:textId="57167B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7FBC609" w14:textId="26A30A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8F86C" w14:textId="505EA1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748F2711" w14:textId="31E0D4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2D6191" w14:paraId="5FC2E98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EA33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788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linao</w:t>
            </w:r>
          </w:p>
        </w:tc>
        <w:tc>
          <w:tcPr>
            <w:tcW w:w="777" w:type="pct"/>
            <w:tcBorders>
              <w:top w:val="nil"/>
              <w:left w:val="nil"/>
              <w:bottom w:val="single" w:sz="4" w:space="0" w:color="000000"/>
              <w:right w:val="single" w:sz="4" w:space="0" w:color="000000"/>
            </w:tcBorders>
            <w:shd w:val="clear" w:color="auto" w:fill="auto"/>
            <w:noWrap/>
            <w:vAlign w:val="bottom"/>
            <w:hideMark/>
          </w:tcPr>
          <w:p w14:paraId="422D1583" w14:textId="070C0B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580.00 </w:t>
            </w:r>
          </w:p>
        </w:tc>
        <w:tc>
          <w:tcPr>
            <w:tcW w:w="675" w:type="pct"/>
            <w:tcBorders>
              <w:top w:val="nil"/>
              <w:left w:val="nil"/>
              <w:bottom w:val="single" w:sz="4" w:space="0" w:color="000000"/>
              <w:right w:val="single" w:sz="4" w:space="0" w:color="000000"/>
            </w:tcBorders>
            <w:shd w:val="clear" w:color="auto" w:fill="auto"/>
            <w:noWrap/>
            <w:vAlign w:val="bottom"/>
            <w:hideMark/>
          </w:tcPr>
          <w:p w14:paraId="569F1084" w14:textId="302712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96E32" w14:textId="01E4B3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550A0" w14:textId="232298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580.00 </w:t>
            </w:r>
          </w:p>
        </w:tc>
      </w:tr>
      <w:tr w:rsidR="002D6191" w14:paraId="164E15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502D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A80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3B8D66D" w14:textId="174966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5070DA8" w14:textId="61F915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3BBC0" w14:textId="298615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66686CC" w14:textId="6B52B1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2D6191" w14:paraId="229B7E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DF7C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867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275FA99" w14:textId="043335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31BAC87" w14:textId="366EFC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694EE" w14:textId="52388E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27C38C9" w14:textId="51AA24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2D6191" w14:paraId="08F124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D8B0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BD30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133A9513" w14:textId="3A6B7F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5A6DC" w14:textId="37DC63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F1F29" w14:textId="0DD999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2AAB4E8C" w14:textId="7454BF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2D6191" w14:paraId="295707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FB0C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DF6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0877949" w14:textId="312EBC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6844910D" w14:textId="366466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D8E05" w14:textId="177568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E2324" w14:textId="0A0B71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2D6191" w14:paraId="32AA94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FEC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F18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46D9503B" w14:textId="5726E9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19E7CE2A" w14:textId="4BC339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CD5DB" w14:textId="2BE3B2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52007" w14:textId="265B5B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2D6191" w14:paraId="615B3C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FD64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B88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55F9CBE" w14:textId="54FE24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00CF87E" w14:textId="742FC6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5E0F4" w14:textId="4C10E4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3A8B0" w14:textId="419416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2D6191" w14:paraId="520F0CF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3C9C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FFC8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318AEB3" w14:textId="50E5A8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4F2DE12" w14:textId="6EE7FA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E389A" w14:textId="68E97D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E1A2D" w14:textId="1F000E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2D6191" w14:paraId="5A97B1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1005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64A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005860A" w14:textId="4A3D36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7EF41089" w14:textId="48B54A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B4EFA" w14:textId="26BA4F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1CCB9" w14:textId="1E0D2E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2D6191" w14:paraId="6B619AA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F2CE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A15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5C530D52" w14:textId="6A6800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932F74D" w14:textId="632E75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6301F" w14:textId="55693F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0E583" w14:textId="4E5A2B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2D6191" w14:paraId="5B55BA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7884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41D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6D22990" w14:textId="6B94EF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7915DF0" w14:textId="18CAC3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DBE4B" w14:textId="37E761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A11B2" w14:textId="35CE70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2D6191" w14:paraId="56F35C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9C1C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B5E3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3E8A0793" w14:textId="1212A6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50516798" w14:textId="45DEA1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02036" w14:textId="6A856B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0AA55" w14:textId="111ABC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2D6191" w14:paraId="31E587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6767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A7E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00E870BA" w14:textId="2A9C94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70394F42" w14:textId="2D0315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27FF3" w14:textId="39AD95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38517" w14:textId="6F946F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2D6191" w14:paraId="3461D1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91DB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500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6EB913C9" w14:textId="1D1F74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38FE5B" w14:textId="678D3C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2B81C" w14:textId="581164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DD5DA" w14:textId="240B3D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4E6F0A8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39CE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6D15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4859A968" w14:textId="44F362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2C4DA77" w14:textId="1946C2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DDF59" w14:textId="31D416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E242F" w14:textId="5793CB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2D6191" w14:paraId="5E3E8B8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37C4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3F2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38BA87D2" w14:textId="4148EE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F95F73" w14:textId="51C80A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FA8A8" w14:textId="387A7B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5DB65" w14:textId="4855F7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5C67017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BB21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B82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B803541" w14:textId="15BDB4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3087F0BB" w14:textId="19E91D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B01FC" w14:textId="3A62EA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80867" w14:textId="7F824D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2D6191" w14:paraId="6F2A78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F952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A0D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3BE2E09A" w14:textId="4DA414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9CF3609" w14:textId="15F5BF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8B2AF" w14:textId="700A58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BE559" w14:textId="55194A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2D6191" w14:paraId="475669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3FEE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69AB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2B4949AD" w14:textId="66C7BD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359C2F84" w14:textId="7D2B9D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7A13C" w14:textId="7CE622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1632C" w14:textId="06D402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2D6191" w14:paraId="62ABAB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596A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1022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18B325C" w14:textId="37C1D9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417B7C2" w14:textId="5E2D1C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15A20" w14:textId="6CCD9B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B76DC" w14:textId="3617DC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2D6191" w14:paraId="3B1802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7647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72D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4781789" w14:textId="0AFFED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E2BB3D7" w14:textId="5ED263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F2D79" w14:textId="49E186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06A3B" w14:textId="4617F9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D6191" w14:paraId="20CEFF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2E9A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A47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DD488FC" w14:textId="3719EE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7D97DC9F" w14:textId="4D0088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7BEFD" w14:textId="48CF3C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4C66DA3C" w14:textId="4F31F8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2D6191" w14:paraId="087F21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EB49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218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5A459A1" w14:textId="71933A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2D0F3B2C" w14:textId="764FB1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DDDFA" w14:textId="5132D6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9953C" w14:textId="7D5AFE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2D6191" w14:paraId="538419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C901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0A7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2E287CA" w14:textId="3572F4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7803743" w14:textId="0F31EF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4C7E0" w14:textId="1617D4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4C19A" w14:textId="03ABA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D6191" w14:paraId="0E0736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6187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461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D5D12B1" w14:textId="6FFC1A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A2C3B4" w14:textId="773E2F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A9B17" w14:textId="736C33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CC53A" w14:textId="74FE5D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2D6191" w14:paraId="2844E39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A5DD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FF5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E5E806B" w14:textId="10BF83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5A714902" w14:textId="764221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ABE26" w14:textId="11BAC7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022D8B47" w14:textId="758D9A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2D6191" w14:paraId="260213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C8FB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271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C4C8F7E" w14:textId="3D57B3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0297BE2" w14:textId="03E01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28644" w14:textId="0114A5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5873D" w14:textId="48016D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D6191" w14:paraId="5E27E4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9FBF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3C1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88750D1" w14:textId="4580A4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A341781" w14:textId="1B6313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65E78" w14:textId="295298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2FAAE" w14:textId="58525F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2D6191" w14:paraId="2F62E3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DC71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CBAB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3514D3A1" w14:textId="729E59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B07A1C6" w14:textId="15BA3D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62469" w14:textId="37B26E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FB72C" w14:textId="19D057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2D6191" w14:paraId="26F81C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BC5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9FB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0912DAA8" w14:textId="353A75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35B1A27" w14:textId="6A7A82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90709B5" w14:textId="310621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C3FCB" w14:textId="3B3BB2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2D6191" w14:paraId="45C192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6887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E37D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6E9006B1" w14:textId="738822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65DB63A" w14:textId="2DCD56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4A7B5" w14:textId="37D5CB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D42C663" w14:textId="382871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2D6191" w14:paraId="5274B8A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64CA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751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46E9E29D" w14:textId="64D5F8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15A78345" w14:textId="0A0176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3A690" w14:textId="60999C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9BA81" w14:textId="0D6F17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2D6191" w14:paraId="76BA91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DF8E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27B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0C78196C" w14:textId="63F4A4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674093E" w14:textId="650FA1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37486" w14:textId="4AFA95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EA3331" w14:textId="4218B3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2D6191" w14:paraId="5BA86C6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0A0A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F18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30F29D1C" w14:textId="730DAB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82032D" w14:textId="1DC15C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0C48B" w14:textId="732506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0D141" w14:textId="085BB6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762545F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53715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072F690E" w14:textId="31FD021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8,425,161.90 </w:t>
            </w:r>
          </w:p>
        </w:tc>
        <w:tc>
          <w:tcPr>
            <w:tcW w:w="675" w:type="pct"/>
            <w:tcBorders>
              <w:top w:val="nil"/>
              <w:left w:val="nil"/>
              <w:bottom w:val="single" w:sz="4" w:space="0" w:color="000000"/>
              <w:right w:val="single" w:sz="4" w:space="0" w:color="000000"/>
            </w:tcBorders>
            <w:shd w:val="clear" w:color="A5A5A5" w:fill="A5A5A5"/>
            <w:noWrap/>
            <w:vAlign w:val="bottom"/>
            <w:hideMark/>
          </w:tcPr>
          <w:p w14:paraId="40DDE0C7" w14:textId="1776926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B050FF5" w14:textId="107674A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41DF6E" w14:textId="5E5867F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8,425,161.90 </w:t>
            </w:r>
          </w:p>
        </w:tc>
      </w:tr>
      <w:tr w:rsidR="002D6191" w14:paraId="6568B4D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B029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lastRenderedPageBreak/>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E9FCC59" w14:textId="36158B8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36F5C94" w14:textId="3777DE5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3F8956" w14:textId="554F8C8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846D7B" w14:textId="1E84E49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2D6191" w14:paraId="084548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F706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906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D319A72" w14:textId="52D3A2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2FECF0C" w14:textId="2E85EE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9CBB5" w14:textId="222264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8E27B" w14:textId="352C73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2D6191" w14:paraId="4CF83ED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4ACD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78B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42671277" w14:textId="41AFBB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073C412A" w14:textId="718A35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CAB3F" w14:textId="5A4EB2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25232" w14:textId="1CDADE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2D6191" w14:paraId="48DC55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0003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63C9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3A2E4BAF" w14:textId="39B13E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1D1A5D94" w14:textId="597487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4CAEA" w14:textId="182BA2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925CF" w14:textId="032481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2D6191" w14:paraId="4E7C84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7973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10A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52810B9C" w14:textId="15C229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3BA74BA5" w14:textId="173E9D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DC8F8" w14:textId="5A0F37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38545" w14:textId="712B46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2D6191" w14:paraId="44993C6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98EF2"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301DA6A4" w14:textId="05C839E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517,630.6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8EBB6A" w14:textId="06F24EE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B8C98C" w14:textId="7BFEC32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18B308" w14:textId="2412138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517,630.60 </w:t>
            </w:r>
          </w:p>
        </w:tc>
      </w:tr>
      <w:tr w:rsidR="002D6191" w14:paraId="5A8006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031F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A6B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A6FC836" w14:textId="681C9D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85,796.34 </w:t>
            </w:r>
          </w:p>
        </w:tc>
        <w:tc>
          <w:tcPr>
            <w:tcW w:w="675" w:type="pct"/>
            <w:tcBorders>
              <w:top w:val="nil"/>
              <w:left w:val="nil"/>
              <w:bottom w:val="single" w:sz="4" w:space="0" w:color="000000"/>
              <w:right w:val="single" w:sz="4" w:space="0" w:color="000000"/>
            </w:tcBorders>
            <w:shd w:val="clear" w:color="auto" w:fill="auto"/>
            <w:noWrap/>
            <w:vAlign w:val="bottom"/>
            <w:hideMark/>
          </w:tcPr>
          <w:p w14:paraId="0D60B868" w14:textId="706F3E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F19C3" w14:textId="22A15E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DC3F94" w14:textId="761801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85,796.34 </w:t>
            </w:r>
          </w:p>
        </w:tc>
      </w:tr>
      <w:tr w:rsidR="002D6191" w14:paraId="016E73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B1D9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BE2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7D341489" w14:textId="30FE72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204B831" w14:textId="3898B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B0359" w14:textId="70EEAB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C351E" w14:textId="540880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2D6191" w14:paraId="2CC5D27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E3AC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17E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3626930" w14:textId="24388C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016A3A74" w14:textId="001638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11BED" w14:textId="60DEA3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93E3F" w14:textId="3127A8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2D6191" w14:paraId="76FC3BE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75E4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8446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4E44D3E5" w14:textId="746915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4181E609" w14:textId="04325B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2CC0D" w14:textId="783FA5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ACDF5" w14:textId="30D87A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2D6191" w14:paraId="0808DFD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29E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3EE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573CBE07" w14:textId="73D563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5052F4A0" w14:textId="797E10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F6F0D" w14:textId="3E9DB9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3FFCB" w14:textId="6AA318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2D6191" w14:paraId="454783B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F434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5837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DD04ECF" w14:textId="078A8E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2B6C1CFD" w14:textId="43D640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0DBD1" w14:textId="4AEA0A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DCCD2" w14:textId="2FF16A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2D6191" w14:paraId="5EEAEE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946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E82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05A964A5" w14:textId="16DE6E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4E86C8E9" w14:textId="4A6F29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66A9D" w14:textId="5217DD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4C5F3" w14:textId="35CB60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2D6191" w14:paraId="30A5F44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E64F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3BB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8D4EB4B" w14:textId="25CD90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B535C50" w14:textId="22D1CB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92828" w14:textId="6E6A1D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637C3" w14:textId="1EF725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2D6191" w14:paraId="650601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929B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2878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4773B44" w14:textId="51C9D1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D2949AA" w14:textId="0F418D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BCDCE" w14:textId="4277FE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349E1" w14:textId="2706D5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D6191" w14:paraId="158144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3A12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961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0EA4D488" w14:textId="53A4DD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647A17AE" w14:textId="3A35CF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B69D8" w14:textId="647387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85211" w14:textId="647695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2D6191" w14:paraId="5950756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8174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2C7B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041513D9" w14:textId="2F342E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37A7272D" w14:textId="7DCEA9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6BDCB" w14:textId="4BD58C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BE36D" w14:textId="4FB656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2D6191" w14:paraId="7D7F784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5FCE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566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18231742" w14:textId="1D634B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3FECB0" w14:textId="7E62B7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7C7C5" w14:textId="4BECC1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7B45F" w14:textId="254CCE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2D6191" w14:paraId="74DAF8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523F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27A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151BE96D" w14:textId="29EF68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c>
          <w:tcPr>
            <w:tcW w:w="675" w:type="pct"/>
            <w:tcBorders>
              <w:top w:val="nil"/>
              <w:left w:val="nil"/>
              <w:bottom w:val="single" w:sz="4" w:space="0" w:color="000000"/>
              <w:right w:val="single" w:sz="4" w:space="0" w:color="000000"/>
            </w:tcBorders>
            <w:shd w:val="clear" w:color="auto" w:fill="auto"/>
            <w:noWrap/>
            <w:vAlign w:val="bottom"/>
            <w:hideMark/>
          </w:tcPr>
          <w:p w14:paraId="6AD6ADC5" w14:textId="433AE3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56117" w14:textId="4C71F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A9961" w14:textId="226775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r>
      <w:tr w:rsidR="002D6191" w14:paraId="428764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B878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AA57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3D0A0618" w14:textId="57BAA6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44988DFA" w14:textId="4A8B0A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B7FB2" w14:textId="4DB685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E9B45" w14:textId="07F904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2D6191" w14:paraId="73CEA8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848E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2CC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035FBFE9" w14:textId="154F11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0B51F536" w14:textId="60CBE1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8C87F" w14:textId="4AD575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08C99" w14:textId="19ABE0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2D6191" w14:paraId="52D9E59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4EE5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8349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EF5FBB7" w14:textId="112CD9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7DC66F2C" w14:textId="0AC065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3E711" w14:textId="12F669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44938" w14:textId="5130CA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2D6191" w14:paraId="745FF75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918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F1B5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6F08645E" w14:textId="486169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2FFF57EB" w14:textId="7741B1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CB041" w14:textId="68F443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29E4E" w14:textId="008551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2D6191" w14:paraId="09B2C2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1B39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40ED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D6AE7AF" w14:textId="36797C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94715CA" w14:textId="7D6438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BD1D4" w14:textId="75D4A3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D9DFD" w14:textId="5C05BB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2D6191" w14:paraId="09C4BC3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D245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8DF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8D430CA" w14:textId="6740EF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F60821D" w14:textId="7C153D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C4604" w14:textId="2672C1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6B2C3" w14:textId="4A4F79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2D6191" w14:paraId="4FEF4C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5F1A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4AC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20CF9C8" w14:textId="548CFC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6D74E8A" w14:textId="76AB7A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CD8A8" w14:textId="53A1DF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05450" w14:textId="05F1D9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D6191" w14:paraId="750FD9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8DB1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8FAC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B89C22B" w14:textId="1A7F77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0EEABA99" w14:textId="3D57D4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5444A" w14:textId="27FEB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9BA61" w14:textId="794520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2D6191" w14:paraId="4FC81D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801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F85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8C31A30" w14:textId="5934AB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54.22 </w:t>
            </w:r>
          </w:p>
        </w:tc>
        <w:tc>
          <w:tcPr>
            <w:tcW w:w="675" w:type="pct"/>
            <w:tcBorders>
              <w:top w:val="nil"/>
              <w:left w:val="nil"/>
              <w:bottom w:val="single" w:sz="4" w:space="0" w:color="000000"/>
              <w:right w:val="single" w:sz="4" w:space="0" w:color="000000"/>
            </w:tcBorders>
            <w:shd w:val="clear" w:color="auto" w:fill="auto"/>
            <w:noWrap/>
            <w:vAlign w:val="bottom"/>
            <w:hideMark/>
          </w:tcPr>
          <w:p w14:paraId="7FD08BE2" w14:textId="7FBA67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3653E" w14:textId="7F201D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FFD5F" w14:textId="330A17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54.22 </w:t>
            </w:r>
          </w:p>
        </w:tc>
      </w:tr>
      <w:tr w:rsidR="002D6191" w14:paraId="6A6404C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F7D7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CA47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FDDE3C2" w14:textId="27EECF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2E777FB7" w14:textId="5CAF72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B5B3C" w14:textId="657679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7D8C6" w14:textId="7CA3E7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2D6191" w14:paraId="6EB548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9741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71F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3C78B83" w14:textId="53A2C2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1,205.45 </w:t>
            </w:r>
          </w:p>
        </w:tc>
        <w:tc>
          <w:tcPr>
            <w:tcW w:w="675" w:type="pct"/>
            <w:tcBorders>
              <w:top w:val="nil"/>
              <w:left w:val="nil"/>
              <w:bottom w:val="single" w:sz="4" w:space="0" w:color="000000"/>
              <w:right w:val="single" w:sz="4" w:space="0" w:color="000000"/>
            </w:tcBorders>
            <w:shd w:val="clear" w:color="auto" w:fill="auto"/>
            <w:noWrap/>
            <w:vAlign w:val="bottom"/>
            <w:hideMark/>
          </w:tcPr>
          <w:p w14:paraId="393FD437" w14:textId="0283FC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D2196" w14:textId="3DC5ED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E6F01" w14:textId="23AB0D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1,205.45 </w:t>
            </w:r>
          </w:p>
        </w:tc>
      </w:tr>
      <w:tr w:rsidR="002D6191" w14:paraId="16025D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4F65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A4AA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E5DEE16" w14:textId="6C98A1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0483958B" w14:textId="28514C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C96EA" w14:textId="7D5FA9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6694C" w14:textId="0B71A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2D6191" w14:paraId="20B62E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28F9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BB1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5A244338" w14:textId="0E3ABA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C33B328" w14:textId="032A73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CCA05" w14:textId="1793AD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ED60B" w14:textId="10B510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D6191" w14:paraId="74D67AD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786A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620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3BEA079E" w14:textId="091D4E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1C331C94" w14:textId="7807D3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C2DFC" w14:textId="6363E1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CFCAD" w14:textId="248BB2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2D6191" w14:paraId="075657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3B65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7FE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C178F7B" w14:textId="473AA2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3EE84843" w14:textId="15DEBA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8FF5D" w14:textId="5F96AB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9887F" w14:textId="61EBA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2D6191" w14:paraId="0A316E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1B5C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72FE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2D60CAE" w14:textId="539A03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8B165E6" w14:textId="4957BC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EF79A" w14:textId="1DA577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DC0FC" w14:textId="482B4D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D6191" w14:paraId="14A273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9126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2C10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A73B5FB" w14:textId="0EC893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04193DDF" w14:textId="2CB499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745C3" w14:textId="09C46D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C3B0F" w14:textId="53DB3E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2D6191" w14:paraId="57724C6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7146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7159D43" w14:textId="00AF4E0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3EECE0" w14:textId="3D30FB9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124FE6" w14:textId="6ADDDD8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901493" w14:textId="5ADB53F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2D6191" w14:paraId="25D1A44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AE98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EE5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F823FDC" w14:textId="1DFEB5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12D8A64E" w14:textId="509FF3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0A779" w14:textId="21987E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D59C15" w14:textId="41AE0C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2D6191" w14:paraId="7CCD44F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7F8A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C10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885418E" w14:textId="2EAFA0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4B30B01D" w14:textId="11A5DB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125F9" w14:textId="74F49E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A8857" w14:textId="03758A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2D6191" w14:paraId="34CB74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CF13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E60C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1473D364" w14:textId="57DBEC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A816B09" w14:textId="3787BD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40B98" w14:textId="47D178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D7918" w14:textId="072722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2D6191" w14:paraId="458D4E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C348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72A7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9E48C12" w14:textId="458DA6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1FDE3F8B" w14:textId="1B0C94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88965" w14:textId="01A876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BAFA0" w14:textId="56F691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2D6191" w14:paraId="567E1B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C0CC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362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C91F589" w14:textId="5BD028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6858946" w14:textId="0C4AE7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009B0" w14:textId="3D34CC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074CF" w14:textId="75AD15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2D6191" w14:paraId="6486A4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FE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A82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83DFC17" w14:textId="75427B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1CFCB4D5" w14:textId="430C2C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204E1" w14:textId="0EEB6D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1F9BD" w14:textId="39AAD4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2D6191" w14:paraId="169632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FD75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5777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BE47C3A" w14:textId="3FC04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777E83CD" w14:textId="6E780B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33B4B" w14:textId="0AAE99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694C5" w14:textId="5E80E4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2D6191" w14:paraId="3E5DA4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524B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E71C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1CF84FC" w14:textId="6E998A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12D790A" w14:textId="553354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91EAB" w14:textId="1F25D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A5C24" w14:textId="75A044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2D6191" w14:paraId="494B3FD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D36D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C9A5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319A7BC" w14:textId="2F7ED1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3A44D6FA" w14:textId="0102BF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7FC13" w14:textId="49212B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E5B24" w14:textId="0E7035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2D6191" w14:paraId="1326193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C9A5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A75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A2B7311" w14:textId="58A000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1FEA4F2F" w14:textId="1AD2C3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C8926" w14:textId="0A91F3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67728" w14:textId="0E0450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2D6191" w14:paraId="7150C53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22B1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C28E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19B4445" w14:textId="58476F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1C96F70A" w14:textId="1F243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00AA7" w14:textId="730A1E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5A892" w14:textId="59B462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2D6191" w14:paraId="6A7FCC7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A1F6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37F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36B46827" w14:textId="0C4B84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20C6DB8" w14:textId="313EDB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A059B" w14:textId="37BA0B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5FC60" w14:textId="7B1916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2D6191" w14:paraId="58EBE3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39FB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1EE1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737C950" w14:textId="373F6A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6232DD8C" w14:textId="28D358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A3BBE" w14:textId="4F3EEC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2D9D8" w14:textId="13E958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2D6191" w14:paraId="6C6301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6496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AED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7C41B533" w14:textId="65C47E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7FD15CBC" w14:textId="54518D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F9834" w14:textId="373657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EB8C4" w14:textId="0BDAAD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2D6191" w14:paraId="45ABC1F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45F2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4420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564CF1E" w14:textId="67C8D8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76A98ED" w14:textId="28407D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98C92" w14:textId="035DEB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29A06" w14:textId="0CA0B3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2D6191" w14:paraId="53CC83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D7FF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21E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0A3958E4" w14:textId="57A500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5513D973" w14:textId="6A4350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9FA93" w14:textId="638EB2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EC586" w14:textId="184A52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2D6191" w14:paraId="500441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5DBB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C07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C1C2C8D" w14:textId="7D5AB0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6FE609F1" w14:textId="7EF62D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851E4" w14:textId="25A382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A9509" w14:textId="75E9B3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2D6191" w14:paraId="743F398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B47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3EBA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303FE78" w14:textId="28FBA2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B462028" w14:textId="187197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C5ADA" w14:textId="7D61CE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61924" w14:textId="32D7C7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D6191" w14:paraId="685EF5F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F5D9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5560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AC1EF8F" w14:textId="21E2A0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3D101099" w14:textId="67E980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99AA5" w14:textId="5B9D51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E7659" w14:textId="450E7F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2D6191" w14:paraId="2C54BCD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F096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98EB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3815B0F7" w14:textId="135F60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3332D86F" w14:textId="4BF24B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5F8F5" w14:textId="5B7169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CB8A7" w14:textId="62B46C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2D6191" w14:paraId="36609BB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DDD6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3629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E6A91E6" w14:textId="50E5AC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696C0A3B" w14:textId="2548EF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165ED" w14:textId="0F64A3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035E7" w14:textId="2AD581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2D6191" w14:paraId="58211D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16E5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32599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56A4D8B7" w14:textId="518956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0D1AC7EA" w14:textId="29E5C0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410E8" w14:textId="52B56C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97744" w14:textId="45F25B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2D6191" w14:paraId="579FBC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85CE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FD2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10C5205" w14:textId="50537F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0B38E4B" w14:textId="0EE905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68C1F" w14:textId="61C5C2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A2F92" w14:textId="633032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D6191" w14:paraId="51B088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901F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D92E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EA9CC3D" w14:textId="5C829B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230D009A" w14:textId="6EBE75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CCF83" w14:textId="54404B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1BDF0" w14:textId="4FD5EC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2D6191" w14:paraId="3A52EF2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F569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A6DB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42C01DF6" w14:textId="6D201F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5F4A3258" w14:textId="0DBB51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A3ADA" w14:textId="1639A1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091B7" w14:textId="2FD4E8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2D6191" w14:paraId="09AFE7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C69B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FF8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3C880D8" w14:textId="1A6E1D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6E03D5FA" w14:textId="03DEFD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4CD3C" w14:textId="37FCD0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2428D" w14:textId="39A252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2D6191" w14:paraId="4BAB40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570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640A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81B8F66" w14:textId="2E09E3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34592D7F" w14:textId="04FF15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33B20" w14:textId="0F987A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01A3C" w14:textId="530699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2D6191" w14:paraId="426293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752E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3B9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8D1AC42" w14:textId="2355B5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1ECA6AF9" w14:textId="452662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683D5" w14:textId="467FA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C771F" w14:textId="274262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2D6191" w14:paraId="44FE451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4CB9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3417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FB425E3" w14:textId="337626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7D1E4842" w14:textId="4D95EA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7012B" w14:textId="3924F6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48565" w14:textId="7961BF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2D6191" w14:paraId="66CE2D4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C5AB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017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E1F9858" w14:textId="26339D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0D244209" w14:textId="5E546E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6137C" w14:textId="6B5C3E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64912" w14:textId="48088D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2D6191" w14:paraId="1AC23AA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AD7C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5AE5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F9EE5EC" w14:textId="3EF86A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0DE77B29" w14:textId="1C73A4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C8115" w14:textId="5CD093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0A40C" w14:textId="514A2C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2D6191" w14:paraId="02B2BE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0C76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F61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94317D1" w14:textId="355338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6DF5638C" w14:textId="2AB969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8DBA8" w14:textId="449F5A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FA827" w14:textId="2EEFF2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2D6191" w14:paraId="6B50278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7A92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13C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5541000" w14:textId="5B6696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24F68D4B" w14:textId="084DF6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7400D" w14:textId="4D7EF9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10957" w14:textId="2DE74E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2D6191" w14:paraId="10E8789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9F0A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181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4BF1336" w14:textId="0A8958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0150CCFF" w14:textId="237F68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51178" w14:textId="7ADFB5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BD49D" w14:textId="529B69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2D6191" w14:paraId="5765BA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6B52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1A9B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E196D16" w14:textId="598988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07AAC06" w14:textId="40E04D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64384" w14:textId="2A243A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8D08F" w14:textId="410C05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D6191" w14:paraId="676D25C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EA3F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572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62D5459" w14:textId="326AE7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4409E40D" w14:textId="6D6893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E9B2B" w14:textId="0786E6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38F4B" w14:textId="40FE1D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2D6191" w14:paraId="04BB78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04FE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5A19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5E3F2F2" w14:textId="16CB36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4EBFB63" w14:textId="2BB29A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7FE20" w14:textId="31A753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CE073" w14:textId="71C36F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D6191" w14:paraId="1A4E4D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A7A6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5BF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4C11C09B" w14:textId="483F1C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6016EAED" w14:textId="488E75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F6029" w14:textId="26E292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8EB79" w14:textId="360B6C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2D6191" w14:paraId="6C5F4BC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28BE5"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78DB7BD" w14:textId="3561C91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42CECEE9" w14:textId="758534D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E4A726" w14:textId="1DF754D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ED22DC" w14:textId="27078A5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r>
      <w:tr w:rsidR="002D6191" w14:paraId="344BB9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A124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C7F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043F14DD" w14:textId="0CE68C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0310225A" w14:textId="2DE00D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295CA" w14:textId="29C6B5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39179E" w14:textId="09C80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2D6191" w14:paraId="5F71834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7562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233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7684E07C" w14:textId="33717F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4E4C3" w14:textId="5C35A1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90672" w14:textId="04ED35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93C0D" w14:textId="1C062A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2D6191" w14:paraId="4EF24B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642B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A2CF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489CBCD4" w14:textId="67054F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476.10 </w:t>
            </w:r>
          </w:p>
        </w:tc>
        <w:tc>
          <w:tcPr>
            <w:tcW w:w="675" w:type="pct"/>
            <w:tcBorders>
              <w:top w:val="nil"/>
              <w:left w:val="nil"/>
              <w:bottom w:val="single" w:sz="4" w:space="0" w:color="000000"/>
              <w:right w:val="single" w:sz="4" w:space="0" w:color="000000"/>
            </w:tcBorders>
            <w:shd w:val="clear" w:color="auto" w:fill="auto"/>
            <w:noWrap/>
            <w:vAlign w:val="bottom"/>
            <w:hideMark/>
          </w:tcPr>
          <w:p w14:paraId="4004DF77" w14:textId="7D403D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DB8E4" w14:textId="3A584B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AC271" w14:textId="514888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476.10 </w:t>
            </w:r>
          </w:p>
        </w:tc>
      </w:tr>
      <w:tr w:rsidR="002D6191" w14:paraId="056CF6E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6486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47B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5E94D027" w14:textId="3DDD76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25A23" w14:textId="3E9713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8AEC2" w14:textId="1FB849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50B3C" w14:textId="27E518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2D6191" w14:paraId="15BD51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9E54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E70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6F5D9FF4" w14:textId="3E4F33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3,275.48 </w:t>
            </w:r>
          </w:p>
        </w:tc>
        <w:tc>
          <w:tcPr>
            <w:tcW w:w="675" w:type="pct"/>
            <w:tcBorders>
              <w:top w:val="nil"/>
              <w:left w:val="nil"/>
              <w:bottom w:val="single" w:sz="4" w:space="0" w:color="000000"/>
              <w:right w:val="single" w:sz="4" w:space="0" w:color="000000"/>
            </w:tcBorders>
            <w:shd w:val="clear" w:color="auto" w:fill="auto"/>
            <w:noWrap/>
            <w:vAlign w:val="bottom"/>
            <w:hideMark/>
          </w:tcPr>
          <w:p w14:paraId="75CE5749" w14:textId="50109B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79145" w14:textId="750BEE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CC062" w14:textId="17BD92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3,275.48 </w:t>
            </w:r>
          </w:p>
        </w:tc>
      </w:tr>
      <w:tr w:rsidR="002D6191" w14:paraId="7F8F46D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C171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F613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6D1259B8" w14:textId="0EA277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7408CBA5" w14:textId="09D14A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9770D" w14:textId="75F027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8D5D0" w14:textId="2C0CBF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2D6191" w14:paraId="1B6C3F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E258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2DA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2A62AE1F" w14:textId="6E5E96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26BE9555" w14:textId="3FC693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3AEF3" w14:textId="608B22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B8EA7" w14:textId="73F896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2D6191" w14:paraId="48D023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1CA5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C4FA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5F07E67F" w14:textId="59382E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4D227EA9" w14:textId="2ABBB2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20225" w14:textId="5F3BCE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91CBC" w14:textId="5D73B4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2D6191" w14:paraId="730F5A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4341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071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FF03615" w14:textId="302E16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c>
          <w:tcPr>
            <w:tcW w:w="675" w:type="pct"/>
            <w:tcBorders>
              <w:top w:val="nil"/>
              <w:left w:val="nil"/>
              <w:bottom w:val="single" w:sz="4" w:space="0" w:color="000000"/>
              <w:right w:val="single" w:sz="4" w:space="0" w:color="000000"/>
            </w:tcBorders>
            <w:shd w:val="clear" w:color="auto" w:fill="auto"/>
            <w:noWrap/>
            <w:vAlign w:val="bottom"/>
            <w:hideMark/>
          </w:tcPr>
          <w:p w14:paraId="4D57A795" w14:textId="39F4BE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4E4CF" w14:textId="55361C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A9F55" w14:textId="50C196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r>
      <w:tr w:rsidR="002D6191" w14:paraId="6044CEF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8B87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C9A259D" w14:textId="0C66569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299,89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0A1FD8F" w14:textId="724D3B9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8924CD" w14:textId="2A09D00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559BC0" w14:textId="6164E9B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299,899.63 </w:t>
            </w:r>
          </w:p>
        </w:tc>
      </w:tr>
      <w:tr w:rsidR="002D6191" w14:paraId="4A79EBA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4DF1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FCE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C94A6FB" w14:textId="2650CD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c>
          <w:tcPr>
            <w:tcW w:w="675" w:type="pct"/>
            <w:tcBorders>
              <w:top w:val="nil"/>
              <w:left w:val="nil"/>
              <w:bottom w:val="single" w:sz="4" w:space="0" w:color="000000"/>
              <w:right w:val="single" w:sz="4" w:space="0" w:color="000000"/>
            </w:tcBorders>
            <w:shd w:val="clear" w:color="auto" w:fill="auto"/>
            <w:noWrap/>
            <w:vAlign w:val="bottom"/>
            <w:hideMark/>
          </w:tcPr>
          <w:p w14:paraId="4DD6D369" w14:textId="5AECBB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93005" w14:textId="6548F7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341797" w14:textId="0EFDB7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r>
      <w:tr w:rsidR="002D6191" w14:paraId="52D18D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2197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6F1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398F437D" w14:textId="3D05EC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CE222" w14:textId="3404C4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C1662" w14:textId="1F465E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373E3" w14:textId="52AFFB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2D6191" w14:paraId="6F56FC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D5C2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463E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0BE8C5A6" w14:textId="44FA33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7BF31E09" w14:textId="747760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440F6" w14:textId="756F7C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CF81B" w14:textId="03336D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2D6191" w14:paraId="1055D49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CBD2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23A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18CD6C58" w14:textId="12AF22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1BC229B6" w14:textId="66F29E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6F85F" w14:textId="2309F5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31268" w14:textId="6D97BD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2D6191" w14:paraId="412877D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A315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310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661A8BF8" w14:textId="2F4BEA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2378A879" w14:textId="26F2F1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3FBB4" w14:textId="4BEAD9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C08BF" w14:textId="6B4D5F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2D6191" w14:paraId="1BBF0B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AD8A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7A0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6C10EF7" w14:textId="718C76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768167D" w14:textId="0CF450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37D73" w14:textId="510811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0558E" w14:textId="11A76B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2D6191" w14:paraId="7AA1CC9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9F0D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975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5980397B" w14:textId="207225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2729FC8D" w14:textId="5D5015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A7109" w14:textId="4DCF3B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F2882" w14:textId="0865FA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2D6191" w14:paraId="5680FBA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32434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F4CAC6E" w14:textId="69F525C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5B7FA810" w14:textId="61B0D48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B5F5F2E" w14:textId="3EE0C2F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4D33ABC" w14:textId="16714A2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2D6191" w14:paraId="3D6C98F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37988"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09A28E8" w14:textId="6DFF645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51FFF3D" w14:textId="1A4D23D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8F680E" w14:textId="424F92E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97B0F6" w14:textId="2D9BB25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2D6191" w14:paraId="4D50E85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5468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E5F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5F9611C" w14:textId="5ED1E3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B0F4BDD" w14:textId="3CCC34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E04D8" w14:textId="015F3C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CCF13" w14:textId="3E4F6A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2D6191" w14:paraId="3BE99C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F172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8AF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3471F68" w14:textId="613F82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A8CC2CF" w14:textId="524116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A3380" w14:textId="7297A8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68718" w14:textId="74FC6C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2D6191" w14:paraId="18A0946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5D3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489F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6ECECB22" w14:textId="060BE4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E53CCD8" w14:textId="6B003F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626C0" w14:textId="0BBDD7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97AFF" w14:textId="16ED1F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D6191" w14:paraId="665891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91DE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E4BB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39B88EC" w14:textId="5484E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0E06642" w14:textId="10B759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F9F02" w14:textId="29BE2D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3EFF0" w14:textId="574258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D6191" w14:paraId="7B470F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EF1A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8FD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7A62C69C" w14:textId="3FA12F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6A5A90" w14:textId="236D8C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124F3" w14:textId="256D75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34191" w14:textId="159522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D6191" w14:paraId="3DE6057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A615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517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03B61734" w14:textId="7CB3F7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BA4C5CF" w14:textId="209483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57E92" w14:textId="1CEC52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5A84B" w14:textId="6B35B8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2D6191" w14:paraId="3B77808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C4CE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EBC8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323E1B0" w14:textId="2F20A2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295D176" w14:textId="58FCF0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1825F" w14:textId="3A3CC7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33C91" w14:textId="2C945A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D6191" w14:paraId="2E1751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9E28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527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C8BD8B0" w14:textId="371AB4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C04D12B" w14:textId="2D33CF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95AC7" w14:textId="1CCD01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C5D62" w14:textId="5777B3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D6191" w14:paraId="37DA23DC"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76CA9"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7F30803C" w14:textId="6C4C316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02B46CC5" w14:textId="5E2FCE4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BD757D" w14:textId="3BF7119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5137E5" w14:textId="12C66DC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2D6191" w14:paraId="0BCB2D4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E765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E52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41923E1" w14:textId="6172CA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3822D87" w14:textId="08C321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9761F" w14:textId="070C34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57A8D" w14:textId="464284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2D6191" w14:paraId="546F08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5675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97C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332566F1" w14:textId="474082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3CEAF44F" w14:textId="5B1DF4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B3C7D" w14:textId="53EC96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C4D51" w14:textId="49B8FB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2D6191" w14:paraId="265DE18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F213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9CBE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71A0ABCB" w14:textId="53504A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3BEB7838" w14:textId="72E4EA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FBE5B" w14:textId="56F9F0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683E0" w14:textId="20FFD2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2D6191" w14:paraId="096533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2820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3983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52D3E287" w14:textId="20651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25A63FBE" w14:textId="789C67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828AC" w14:textId="044D94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D47B7" w14:textId="3F5295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2D6191" w14:paraId="13129D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08CF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CF5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664BF7A" w14:textId="7E14AD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62126E61" w14:textId="2582D1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17A60" w14:textId="40D9DD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0AE7C" w14:textId="026BB5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2D6191" w14:paraId="25BFF47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F71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F3D0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7A577C3" w14:textId="727CA2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71F0201F" w14:textId="1888B3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D2C84" w14:textId="04E9E4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1831F" w14:textId="039808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2D6191" w14:paraId="4A05B9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20F2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D60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4AC74F11" w14:textId="15BE8E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31133E" w14:textId="703CD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C2A16" w14:textId="453BD7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74B6F" w14:textId="404434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2D6191" w14:paraId="4A7394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98F8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4ED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1C7EDBF" w14:textId="16A967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DF873A9" w14:textId="0D95B8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9C183" w14:textId="5AB20A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16B06" w14:textId="2C90FF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2D6191" w14:paraId="5901581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1C78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F4AE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06F830E5" w14:textId="1ACE72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A787989" w14:textId="3ECAE7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B6D62" w14:textId="6697FD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0491A" w14:textId="49FD79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2D6191" w14:paraId="48C7A2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C540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142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2B6A4E8F" w14:textId="6BF658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285486B6" w14:textId="79339A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0C7E3" w14:textId="2809E7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12C26" w14:textId="6B96FB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2D6191" w14:paraId="2547AA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248F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5E1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9456166" w14:textId="412B40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5B668A9" w14:textId="5A9DE9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9F6BC" w14:textId="4EFB4A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B4DE3" w14:textId="738A2E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2D6191" w14:paraId="15850CA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029D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17C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70147AF" w14:textId="379138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7727BE57" w14:textId="22C317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E1188" w14:textId="743B87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3670B" w14:textId="44D698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2D6191" w14:paraId="3424E29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24B3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lastRenderedPageBreak/>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064D3955" w14:textId="18DDA83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9D2102" w14:textId="0EE6394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082D3B" w14:textId="1BDC0F3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2BC12A9" w14:textId="5B67C23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2D6191" w14:paraId="6A1C541C" w14:textId="77777777" w:rsidTr="002D6191">
        <w:trPr>
          <w:trHeight w:val="20"/>
        </w:trPr>
        <w:tc>
          <w:tcPr>
            <w:tcW w:w="86" w:type="pct"/>
            <w:tcBorders>
              <w:top w:val="nil"/>
              <w:left w:val="nil"/>
              <w:bottom w:val="single" w:sz="4" w:space="0" w:color="000000"/>
              <w:right w:val="nil"/>
            </w:tcBorders>
            <w:shd w:val="clear" w:color="auto" w:fill="auto"/>
            <w:noWrap/>
            <w:vAlign w:val="bottom"/>
            <w:hideMark/>
          </w:tcPr>
          <w:p w14:paraId="06169FBE" w14:textId="77777777" w:rsidR="002D6191" w:rsidRDefault="002D6191" w:rsidP="002D6191">
            <w:pPr>
              <w:spacing w:after="0" w:line="240" w:lineRule="auto"/>
              <w:ind w:right="57"/>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2CFAF56C" w14:textId="77777777" w:rsidR="002D6191" w:rsidRDefault="002D6191" w:rsidP="002D6191">
            <w:pPr>
              <w:spacing w:after="0" w:line="240" w:lineRule="auto"/>
              <w:ind w:right="57"/>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2A5E8F5" w14:textId="5E2F6907"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E6C5BD" w14:textId="02575E0F"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CA91F" w14:textId="11C5CEA5"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30CC5A" w14:textId="527043DC"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1,234,000.00 </w:t>
            </w:r>
          </w:p>
        </w:tc>
      </w:tr>
      <w:tr w:rsidR="002D6191" w14:paraId="00419A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3B7F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4AF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A1A4DF4" w14:textId="69986D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E2D5FBC" w14:textId="244996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E7DD2" w14:textId="05D174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DC8EB" w14:textId="5F700C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D6191" w14:paraId="2150FD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EF2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0508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7EF35EC" w14:textId="189F6C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1EF46C83" w14:textId="7A3071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3A5E6" w14:textId="4EB167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026E6" w14:textId="2A4A58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2D6191" w14:paraId="225F0D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6714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575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33FC65BC" w14:textId="4F86B4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74D7ADD8" w14:textId="01BE97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51B6D" w14:textId="158677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9E410" w14:textId="69D7C6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2D6191" w14:paraId="019650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4694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86C6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5213F640" w14:textId="68F908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62DAC3A0" w14:textId="1B78D6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FAAD0" w14:textId="087E58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8D7AA" w14:textId="5ED112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2D6191" w14:paraId="73DC184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8EA0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6949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7002578" w14:textId="4DD3AE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BAA7603" w14:textId="0C1D11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E3006" w14:textId="3EB1A7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53557" w14:textId="283EC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2D6191" w14:paraId="4BEB8B9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D500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452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619E40FA" w14:textId="41C8DA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0F2FA425" w14:textId="29B4BC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8D371" w14:textId="0C99C6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47224" w14:textId="4518D5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2D6191" w14:paraId="40F470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8239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AF12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21E1A0E9" w14:textId="089D9A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67E6D246" w14:textId="628621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DBA26" w14:textId="674A4D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AFACE" w14:textId="66D512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2D6191" w14:paraId="43BEF0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64D4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F09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ABDB2E6" w14:textId="4547C6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4EB22" w14:textId="7D943F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D5F6D" w14:textId="08F1F0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2BDFA" w14:textId="457D40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2D6191" w14:paraId="2CA099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B09F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A77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78949AF5" w14:textId="715B4A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7809A648" w14:textId="225AF0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D0CF9" w14:textId="0D728E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766D4" w14:textId="28B2B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2D6191" w14:paraId="3E3957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1607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EA5E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9402FC5" w14:textId="3ABAAB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1E7554A9" w14:textId="73225B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DA4CC" w14:textId="309494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7F1F0" w14:textId="545365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2D6191" w14:paraId="54F9045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0901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57D6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0319B716" w14:textId="09154F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0C917D78" w14:textId="2E70B4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71A18" w14:textId="1B722D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0EFB7" w14:textId="28FD93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2D6191" w14:paraId="69AE23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854A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526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5F11181" w14:textId="4A7B8E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7C394931" w14:textId="574F25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9DA02" w14:textId="23C219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D4649" w14:textId="287CE4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2D6191" w14:paraId="26E7C8F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4366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7CC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20EAE0B" w14:textId="08B0F7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837AA12" w14:textId="48F36E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458B9" w14:textId="1FC399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C5F10" w14:textId="009F72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2D6191" w14:paraId="4562A7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4C77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56BD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0175D1E6" w14:textId="5E507D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20021509" w14:textId="6B26CF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DC1C2" w14:textId="3B3513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ED307" w14:textId="2C90E4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2D6191" w14:paraId="3BD317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BFCA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847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62C5C91E" w14:textId="2A7D6D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58C16F0B" w14:textId="6C7019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DEF76" w14:textId="796B70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83C02" w14:textId="290B98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2D6191" w14:paraId="727A74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B373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2E85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1C92362" w14:textId="1F8C15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2C5F3A26" w14:textId="2261B0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68B96" w14:textId="16CF08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5D3C9" w14:textId="2AC851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2D6191" w14:paraId="6F8516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EB6F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DA58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0964F62E" w14:textId="12DF25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1450208" w14:textId="678AA8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B8CAD" w14:textId="36C386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0A349" w14:textId="3BC1FA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2D6191" w14:paraId="25A61F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B547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493E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839E41F" w14:textId="32CF5F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FF15ABE" w14:textId="2A2ABC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310ED" w14:textId="36E613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D2F23" w14:textId="765DAB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2D6191" w14:paraId="10F258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E6C8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7A48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6CAFD589" w14:textId="484344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309FEAB2" w14:textId="4AACE2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B874F" w14:textId="1BA669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2909B" w14:textId="52C050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2D6191" w14:paraId="55B98B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9C1E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FA9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2C32DE5D" w14:textId="2C6230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368958B2" w14:textId="2F286F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C865F" w14:textId="5E3F53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BBEF5" w14:textId="685987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2D6191" w14:paraId="7B996F7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061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5D2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09433F9C" w14:textId="374969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3EC030F" w14:textId="02C065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E49EA" w14:textId="675634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66C67" w14:textId="343FCD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2D6191" w14:paraId="063C2C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58C4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389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DF21AC1" w14:textId="4A515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2BF94118" w14:textId="5ADF16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30D8A" w14:textId="536256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B161C" w14:textId="129354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2D6191" w14:paraId="3F79C4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4CC1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594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AD425B2" w14:textId="5DB1BE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37B71972" w14:textId="270A56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806F4" w14:textId="46F335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F7EA0" w14:textId="73E406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2D6191" w14:paraId="682781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6603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717E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CD73B4" w14:textId="096CE8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21DC985C" w14:textId="6A65EA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DBE57" w14:textId="218C0D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BDCEF" w14:textId="58F862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2D6191" w14:paraId="21BAB3C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6EDA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74F788F6" w14:textId="0966BEC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574E4425" w14:textId="18F9DA9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99262A" w14:textId="5C68A34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5A1A96" w14:textId="3040B56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2D6191" w14:paraId="4244503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8E9CA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041B71BB" w14:textId="490FEB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2BE6D0FA" w14:textId="196ED2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BC995" w14:textId="50BB69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12CE7" w14:textId="5C62CF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2D6191" w14:paraId="29D0D1C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7287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7A5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03445A7F" w14:textId="1BD3B2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0506272" w14:textId="640B45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DA4FA" w14:textId="48EE9F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EFB71" w14:textId="61087F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2D6191" w14:paraId="7C6BED3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B995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5F88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5B1CBBD8" w14:textId="78E261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785F3504" w14:textId="743603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1DBB4" w14:textId="1E9BCD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66EF8" w14:textId="2E1B47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2D6191" w14:paraId="47039A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76D7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FEB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2DB92CD" w14:textId="5239D5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C9B7F17" w14:textId="4F90DF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76D2C" w14:textId="69F9C5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40654" w14:textId="511244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2D6191" w14:paraId="551CBF4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B021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C7D8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9F98FD3" w14:textId="31DFF1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60F3FF6" w14:textId="094866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57D95" w14:textId="31FF07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FA653" w14:textId="0C6EB9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2D6191" w14:paraId="745AC69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1F94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407E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334F37B4" w14:textId="6A304D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118BCA0" w14:textId="7F3A2F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8FD80" w14:textId="6F1506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1D3E5" w14:textId="5E8ED8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2D6191" w14:paraId="7EE7BD7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1F25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AB8C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CCF03C9" w14:textId="1202E7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7CD0DB8E" w14:textId="338B5E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3D6DC" w14:textId="47A3BA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6B4ED" w14:textId="2C98C5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2D6191" w14:paraId="28EC248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B6D9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931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32A78DD" w14:textId="6F9B6C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7F6B8D46" w14:textId="2161AD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7B236" w14:textId="18498A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C9E28" w14:textId="6CC7D5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2D6191" w14:paraId="5AF091B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1E0C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9F4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DF99581" w14:textId="1486B9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934F5" w14:textId="763983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14C3C" w14:textId="5C4C33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65A3C" w14:textId="781365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2D6191" w14:paraId="24B430C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375E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FA1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01F219B0" w14:textId="53BEC6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3FD01DA0" w14:textId="2AB28A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D4ECE" w14:textId="2E2FA2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510D9" w14:textId="797E8F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2D6191" w14:paraId="0ED5FF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FCA8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9C2D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36454AA3" w14:textId="1C9D33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1B4D2B74" w14:textId="03E70A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8CB9E" w14:textId="116952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85B5D" w14:textId="39D179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2D6191" w14:paraId="5C20F8D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540E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6E5B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582829A6" w14:textId="7C772C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7D2A2AB" w14:textId="14248D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73A0A" w14:textId="6A7C9D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A42C9" w14:textId="6EE9C8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2D6191" w14:paraId="3C692EE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7A93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4BE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3BAEA31" w14:textId="570824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14B745C7" w14:textId="617E4F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C8CF4" w14:textId="39A72F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8462E" w14:textId="095659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2D6191" w14:paraId="35B648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80AE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6733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697DF8A3" w14:textId="6B87D5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0B87D41" w14:textId="0302C1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9D9A3" w14:textId="395D0B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F36CD" w14:textId="78C579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D6191" w14:paraId="6DB66F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B94E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C702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54698BF" w14:textId="07FA61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05ED3C4" w14:textId="11D697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EF420" w14:textId="2E2799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83502" w14:textId="33B9F2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D6191" w14:paraId="7BE1BB5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52A2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F1B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4917E1D" w14:textId="4EF705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CA002B8" w14:textId="3A298C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4FAC6" w14:textId="06E070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56507" w14:textId="6931FC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D6191" w14:paraId="734E7E7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D1E4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F2E4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AFF6B9A" w14:textId="4E8A4C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3CFDEEB" w14:textId="5D432E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7AD78" w14:textId="508746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6B519" w14:textId="1D0510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D6191" w14:paraId="65CB8A0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7454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A3D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3F7FFE7" w14:textId="022813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210C39" w14:textId="1E0ECD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EAF3D" w14:textId="2C43A5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58A69" w14:textId="0902B0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2D6191" w14:paraId="2EE6D71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BFF7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57E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9DCA73B" w14:textId="1252DA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108323C" w14:textId="4F5D02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C23A7" w14:textId="487AC1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0A13F" w14:textId="356DC5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2D6191" w14:paraId="305ABF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641B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47B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722ABCE" w14:textId="3057E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825AA44" w14:textId="6A1259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1E7E4" w14:textId="0B5662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9F2F7" w14:textId="016EB3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D6191" w14:paraId="5E0D461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22C5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B4A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483CA8B" w14:textId="28E901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1EFDEA33" w14:textId="586EE7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E66BF" w14:textId="5B5F0B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8540C" w14:textId="41A673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2D6191" w14:paraId="669AF1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6081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135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C547206" w14:textId="5FEA2A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EA73C99" w14:textId="6E17D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CB37D" w14:textId="4C1333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EB0A0" w14:textId="104885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D6191" w14:paraId="7E299EC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BDD5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6C9C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9972D69" w14:textId="6B6ADE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7B5DA61" w14:textId="60E731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78ECA" w14:textId="1BF295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D7CCE" w14:textId="783026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2D6191" w14:paraId="4592E78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C73F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965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065B462" w14:textId="60C6F3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78C5CA39" w14:textId="06E82D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BD681" w14:textId="322671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0FEFC" w14:textId="269BCD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2D6191" w14:paraId="100688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8378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6EC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37AF3FB0" w14:textId="185929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92B0CD1" w14:textId="3539D7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78B82" w14:textId="14E2FD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FF569" w14:textId="796E1D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2D6191" w14:paraId="1511EF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7AC9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4122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0789A6C9" w14:textId="3AAE74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46D0121C" w14:textId="63B031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392A4" w14:textId="529961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D6895" w14:textId="167077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2D6191" w14:paraId="0E8CED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0688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7208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76F84724" w14:textId="4B0FF2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DCE1755" w14:textId="519941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1D70B" w14:textId="19C587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39F8F" w14:textId="205759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D6191" w14:paraId="1D5B5E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72C0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0458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BD949F4" w14:textId="0ED490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6E8A8" w14:textId="1EED91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87F21" w14:textId="5C922B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1BF79" w14:textId="4B7EB3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D6191" w14:paraId="2F5F092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22A6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6628597" w14:textId="4404CC4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CABE491" w14:textId="4D2E1CB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6C9267" w14:textId="52BF218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39397B" w14:textId="1A3B5F0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2D6191" w14:paraId="15AA287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EE5B7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323765E1" w14:textId="4BA5CC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124C4295" w14:textId="1F11FA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2F971" w14:textId="1B61AB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81715" w14:textId="6CA56F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2D6191" w14:paraId="14FD158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035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248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41C8B2" w14:textId="3395F4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60BD4F8B" w14:textId="06BC13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18380" w14:textId="6A6819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EB6F2" w14:textId="4DDA8F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2D6191" w14:paraId="7F04C4D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02EB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7E002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FD966F5" w14:textId="3855FF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624FB039" w14:textId="25F019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87824" w14:textId="786270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5B319" w14:textId="0B351F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2D6191" w14:paraId="50E51D0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112A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545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27B20F1F" w14:textId="0ADE15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4FADD0B" w14:textId="43302F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EE575" w14:textId="1A5AD7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59A17" w14:textId="7FF8BF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2D6191" w14:paraId="74F41A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66F2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20E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965B8C0" w14:textId="1C9CBF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E6D8E8D" w14:textId="30FC77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2B5DA" w14:textId="26749D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74523" w14:textId="4A2CE6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2D6191" w14:paraId="28E1E5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9384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FDF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308AE27D" w14:textId="1BF8FB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5B1FAE59" w14:textId="3BFA5E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07D79" w14:textId="12B0A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A6F70" w14:textId="05F7F0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2D6191" w14:paraId="58277E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B098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910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79623CB" w14:textId="6C8A5F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75E7F264" w14:textId="0EB725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AE9C0" w14:textId="43B12A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65BAA" w14:textId="6B33F8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2D6191" w14:paraId="5E06CB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448E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DC8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56B008E" w14:textId="0B59F7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5013821" w14:textId="7C3D4B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31D3C" w14:textId="5AC818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55911" w14:textId="7975A5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D6191" w14:paraId="0E0A695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AFCE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4D2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C14D081" w14:textId="2A8083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358FBA5C" w14:textId="4ABC3F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D1890" w14:textId="015CB4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42E8B" w14:textId="608BA1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2D6191" w14:paraId="4F2784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8A04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889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529F5EDD" w14:textId="74758B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70730B5" w14:textId="35466C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46339" w14:textId="24A4CB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F68E2" w14:textId="14FB78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2D6191" w14:paraId="47F4EC6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64A3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993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A056FE1" w14:textId="6B975B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DA1E254" w14:textId="038A56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49751" w14:textId="5EDAE9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DE05B" w14:textId="32C55E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D6191" w14:paraId="4BDE19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E3A7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56A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0ED01611" w14:textId="3C8458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FEB55DA" w14:textId="4B067E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97791" w14:textId="5A89F1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CDAAE" w14:textId="7DBE29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2D6191" w14:paraId="7196665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F91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317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12D52F72" w14:textId="563535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789F345" w14:textId="70B827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66327" w14:textId="213815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694C8" w14:textId="0CE298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2D6191" w14:paraId="760D4D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00AF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18D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B6E7DA7" w14:textId="336075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8D7702C" w14:textId="1C9ADA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70F3E" w14:textId="3A0A4F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08D65" w14:textId="06C2A1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2D6191" w14:paraId="18E2E22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90A6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22D7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1B5668A0" w14:textId="610B05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5CF87F6A" w14:textId="48E06E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CF5AD" w14:textId="283BC7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9C476" w14:textId="2F8FC6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2D6191" w14:paraId="4D4451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B7CD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109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A8A6268" w14:textId="4B656C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09EE263F" w14:textId="5D6E63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DF909" w14:textId="5679D9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77FF3" w14:textId="39633F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2D6191" w14:paraId="406DFA6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A817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577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874E3C6" w14:textId="3B510B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7531112" w14:textId="478562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2E030" w14:textId="36981F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F8CEB" w14:textId="655E29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2D6191" w14:paraId="6AEF2F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BEB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777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99E3157" w14:textId="7CB84F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4D7C2BA" w14:textId="69AFA6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63787" w14:textId="4FEB41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D2DB5" w14:textId="338103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2D6191" w14:paraId="55EB194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95FA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835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0A8D5959" w14:textId="58CFA7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BA95D3B" w14:textId="171C3C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A9F96" w14:textId="38D45E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920C6" w14:textId="1FDC3B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2D6191" w14:paraId="60BAFD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4BDD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391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FDD8E95" w14:textId="413D5F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1B3E8FC" w14:textId="568DF2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DD2F5" w14:textId="284852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2B873" w14:textId="6A7125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2D6191" w14:paraId="3A7CE04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BFCA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874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FE3BAAD" w14:textId="08E89D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E7D4475" w14:textId="5026CA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80C87" w14:textId="055A00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57096" w14:textId="172A64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D6191" w14:paraId="7D0653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560C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DBF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1AD07BC" w14:textId="4E211A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660E629A" w14:textId="44D17E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9ADB3" w14:textId="0E9C58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99142" w14:textId="37D82F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2D6191" w14:paraId="2D08D0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46D8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BE7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5E9AAFA" w14:textId="4A3637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1050EF12" w14:textId="27B7AA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04C80" w14:textId="00EA3C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37E81" w14:textId="579D90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2D6191" w14:paraId="2CF7636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6ED6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43E32E7" w14:textId="1C5D89C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2133A162" w14:textId="658B99B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C301CB" w14:textId="6EDB911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28B6BD" w14:textId="1023121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2D6191" w14:paraId="7290CC1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C373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FDF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7ADB36C" w14:textId="142853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DC8EFB3" w14:textId="5ED4DB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0B272" w14:textId="2731A3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A822D" w14:textId="72F57F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2D6191" w14:paraId="411EC7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3779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F83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29A455FC" w14:textId="232D05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20837CE4" w14:textId="1A2B23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AF038" w14:textId="261A36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E99CB" w14:textId="5A8BCB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2D6191" w14:paraId="0E5ED3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A5F0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BDA6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22771D07" w14:textId="59DBD6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EA16D6F" w14:textId="70AB38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017A3" w14:textId="446B94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799AA" w14:textId="196FD6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2D6191" w14:paraId="001FAFF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ACC1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53F2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79E504CC" w14:textId="4F8502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61F5FE84" w14:textId="61A853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20A43" w14:textId="0FB8ED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06CED" w14:textId="4DF9BA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2D6191" w14:paraId="268A06A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E77D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836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182E749" w14:textId="6B240B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5EFC970" w14:textId="401BC4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FB983" w14:textId="622D6D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C98AD" w14:textId="506D72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2D6191" w14:paraId="239E65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D29E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D4D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E81EA87" w14:textId="46157E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090F3981" w14:textId="3D1775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DB21A" w14:textId="2662A5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657AE" w14:textId="418AD1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2D6191" w14:paraId="6D42A0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BE7E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BB2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426EE95" w14:textId="36711A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49B9E92" w14:textId="79D113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F3C13" w14:textId="67397A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09A77" w14:textId="52B133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2D6191" w14:paraId="3B9AF8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4417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07A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198DD08D" w14:textId="1F34C1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70865DCD" w14:textId="78E684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98498" w14:textId="4D9192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0B6A0" w14:textId="70BAC1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2D6191" w14:paraId="39F5FD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2D7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3A1A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24DC3E75" w14:textId="30AC1A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3054E559" w14:textId="7134BF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F4ED0" w14:textId="3753D0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F6657" w14:textId="291184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2D6191" w14:paraId="043C36B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FBFC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D3A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B5F32A8" w14:textId="0A77D1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0E275FB4" w14:textId="3AF166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F3BDC" w14:textId="15D365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814A0" w14:textId="231592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2D6191" w14:paraId="7AF3104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ABB7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62F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9268872" w14:textId="718D4C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64D7DD8" w14:textId="599618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187AE" w14:textId="05264F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F119A" w14:textId="792212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2D6191" w14:paraId="1577FB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4F4C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011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5BCEACE1" w14:textId="11B23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22CB1812" w14:textId="2EE60F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72654" w14:textId="3EAFC2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662C5" w14:textId="3F51EF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2D6191" w14:paraId="2BC4056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6B83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4CDE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9ECB152" w14:textId="343484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85B87C7" w14:textId="327F40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4DA33" w14:textId="5060B5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3A881" w14:textId="35631A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D6191" w14:paraId="44385F2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FFE2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638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7F4C7B3" w14:textId="181709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549DD300" w14:textId="2CB284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490F3" w14:textId="391BD3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98DF9" w14:textId="1B8A67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2D6191" w14:paraId="0AD69FE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8136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CDF8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6B1950EE" w14:textId="5515E1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4542AE73" w14:textId="0A7F78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B5283" w14:textId="676CE3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9322C" w14:textId="4D56F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2D6191" w14:paraId="08082C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FF85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702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3B1D09AC" w14:textId="139695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6408D909" w14:textId="7D7375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B0809" w14:textId="2BC9ED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00BFA" w14:textId="66639D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2D6191" w14:paraId="375A1DE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1F3F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85A3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9D8C406" w14:textId="175396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BE4D2D4" w14:textId="5F1F58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8CEC9" w14:textId="79217F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1983D" w14:textId="45F306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2D6191" w14:paraId="79F5704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8D95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7AF5C214" w14:textId="793BCE3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123684F" w14:textId="26D5F44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658009" w14:textId="2821206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ED8ADE" w14:textId="72BB709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2D6191" w14:paraId="10476CB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1BAA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23E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BD9512A" w14:textId="374CEA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B0BB743" w14:textId="48D632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25AAE" w14:textId="6E4CFF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C125" w14:textId="0C4824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2D6191" w14:paraId="514E17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1FB1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9F5E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44B44E9" w14:textId="2B703E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69F55B8" w14:textId="08CDF2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83ABA" w14:textId="4CBEF0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1C4F7" w14:textId="1AE953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2D6191" w14:paraId="33F816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934B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84B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561A44B0" w14:textId="1BC7FB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8C9E742" w14:textId="655D31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9A838" w14:textId="6C7DA7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72CA1" w14:textId="6C5318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2D6191" w14:paraId="00DE76E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14E0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C7D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2112A33E" w14:textId="612274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630D536B" w14:textId="05D69E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61E2B" w14:textId="20E69E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0197C" w14:textId="0C7B21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2D6191" w14:paraId="268DBF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5238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022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F15FF7E" w14:textId="150257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19F77146" w14:textId="21EFFE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13E81" w14:textId="0F7832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7BDEB" w14:textId="446023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2D6191" w14:paraId="5B11B2C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B32C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6EC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C9ABC0A" w14:textId="400D51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472C9523" w14:textId="71B75C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240D3" w14:textId="63D003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DA1B7" w14:textId="2B4646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2D6191" w14:paraId="28B00C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3AF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F08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79D2DF63" w14:textId="08F121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9D0D619" w14:textId="4DB379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23DBF" w14:textId="6B7A31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798DD" w14:textId="5515BB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2D6191" w14:paraId="770F269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C0A1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B8D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37BECEC" w14:textId="1A9F3A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243D118C" w14:textId="4A4D92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6EC58" w14:textId="298EAA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5C68F" w14:textId="447F79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2D6191" w14:paraId="51C110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7D24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BF2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3B7C5F41" w14:textId="2FA3FC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2D5F2099" w14:textId="13FB00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25B35" w14:textId="281605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1E0FC" w14:textId="2FED05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2D6191" w14:paraId="2F0BC48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A28FCE"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573D077" w14:textId="03EDFFC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53,642,85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57113E2B" w14:textId="29D6FE3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5,176,412.66 </w:t>
            </w:r>
          </w:p>
        </w:tc>
        <w:tc>
          <w:tcPr>
            <w:tcW w:w="624" w:type="pct"/>
            <w:tcBorders>
              <w:top w:val="nil"/>
              <w:left w:val="nil"/>
              <w:bottom w:val="single" w:sz="4" w:space="0" w:color="000000"/>
              <w:right w:val="single" w:sz="4" w:space="0" w:color="000000"/>
            </w:tcBorders>
            <w:shd w:val="clear" w:color="A5A5A5" w:fill="A5A5A5"/>
            <w:noWrap/>
            <w:vAlign w:val="bottom"/>
            <w:hideMark/>
          </w:tcPr>
          <w:p w14:paraId="4B8AE8C3" w14:textId="528CDD4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106552" w14:textId="4055AEF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98,819,268.00 </w:t>
            </w:r>
          </w:p>
        </w:tc>
      </w:tr>
      <w:tr w:rsidR="002D6191" w14:paraId="4C8DDB2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EF1F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2E156DCB" w14:textId="178CBA0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7,327,61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21CF4E" w14:textId="0CEBEA4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145,536.40 </w:t>
            </w:r>
          </w:p>
        </w:tc>
        <w:tc>
          <w:tcPr>
            <w:tcW w:w="624" w:type="pct"/>
            <w:tcBorders>
              <w:top w:val="nil"/>
              <w:left w:val="nil"/>
              <w:bottom w:val="single" w:sz="4" w:space="0" w:color="000000"/>
              <w:right w:val="single" w:sz="4" w:space="0" w:color="000000"/>
            </w:tcBorders>
            <w:shd w:val="clear" w:color="D8D8D8" w:fill="D8D8D8"/>
            <w:noWrap/>
            <w:vAlign w:val="bottom"/>
            <w:hideMark/>
          </w:tcPr>
          <w:p w14:paraId="371A8C8C" w14:textId="1D74FDB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8EACF5" w14:textId="07248AC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1,473,155.25 </w:t>
            </w:r>
          </w:p>
        </w:tc>
      </w:tr>
      <w:tr w:rsidR="002D6191" w14:paraId="203A831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1DC1E1"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05A3DCF6" w14:textId="62269D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A608588" w14:textId="017539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3EFAD23" w14:textId="4C065E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D205EE" w14:textId="15031F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2D6191" w14:paraId="2460D6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38DC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C22DA45"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301C4DED" w14:textId="5881FA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8E6542A" w14:textId="1DBB91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7ABA5" w14:textId="6C3AFB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0B15B" w14:textId="69B9D2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2D6191" w14:paraId="6BBCA5C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CB7FC"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2CB05A8"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1A4BFF9" w14:textId="4F5D97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c>
          <w:tcPr>
            <w:tcW w:w="675" w:type="pct"/>
            <w:tcBorders>
              <w:top w:val="nil"/>
              <w:left w:val="nil"/>
              <w:bottom w:val="single" w:sz="4" w:space="0" w:color="000000"/>
              <w:right w:val="single" w:sz="4" w:space="0" w:color="000000"/>
            </w:tcBorders>
            <w:shd w:val="clear" w:color="auto" w:fill="auto"/>
            <w:noWrap/>
            <w:vAlign w:val="bottom"/>
            <w:hideMark/>
          </w:tcPr>
          <w:p w14:paraId="786560EF" w14:textId="041804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4BAD7" w14:textId="3ECF40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0BA6C" w14:textId="7CE2B7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r>
      <w:tr w:rsidR="002D6191" w14:paraId="2EEB9DE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1071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97C3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564FC7D6" w14:textId="4A05B5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4DB245DE" w14:textId="364216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F296B" w14:textId="17D16B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4CA8E" w14:textId="139B27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2D6191" w14:paraId="0CEE0A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4709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139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A858C4E" w14:textId="3E5032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239,246.00 </w:t>
            </w:r>
          </w:p>
        </w:tc>
        <w:tc>
          <w:tcPr>
            <w:tcW w:w="675" w:type="pct"/>
            <w:tcBorders>
              <w:top w:val="nil"/>
              <w:left w:val="nil"/>
              <w:bottom w:val="single" w:sz="4" w:space="0" w:color="000000"/>
              <w:right w:val="single" w:sz="4" w:space="0" w:color="000000"/>
            </w:tcBorders>
            <w:shd w:val="clear" w:color="auto" w:fill="auto"/>
            <w:noWrap/>
            <w:vAlign w:val="bottom"/>
            <w:hideMark/>
          </w:tcPr>
          <w:p w14:paraId="30646EF1" w14:textId="379753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00EEE4" w14:textId="387F64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96469" w14:textId="727FC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72,246.00 </w:t>
            </w:r>
          </w:p>
        </w:tc>
      </w:tr>
      <w:tr w:rsidR="002D6191" w14:paraId="3E12582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A42B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D0C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8C8CE9B" w14:textId="4FA835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6AAACA4D" w14:textId="216C44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68,275.00 </w:t>
            </w:r>
          </w:p>
        </w:tc>
        <w:tc>
          <w:tcPr>
            <w:tcW w:w="624" w:type="pct"/>
            <w:tcBorders>
              <w:top w:val="nil"/>
              <w:left w:val="nil"/>
              <w:bottom w:val="single" w:sz="4" w:space="0" w:color="000000"/>
              <w:right w:val="single" w:sz="4" w:space="0" w:color="000000"/>
            </w:tcBorders>
            <w:shd w:val="clear" w:color="auto" w:fill="auto"/>
            <w:noWrap/>
            <w:vAlign w:val="bottom"/>
            <w:hideMark/>
          </w:tcPr>
          <w:p w14:paraId="351FDC71" w14:textId="200357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8A72E" w14:textId="47A4F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042,922.00 </w:t>
            </w:r>
          </w:p>
        </w:tc>
      </w:tr>
      <w:tr w:rsidR="002D6191" w14:paraId="7550A2C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D35E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98E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0D0DC451" w14:textId="72E239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64310834" w14:textId="7C5698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4814963F" w14:textId="3218C9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4C32E" w14:textId="108D48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2D6191" w14:paraId="616FC74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2DD0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6548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C93A31D" w14:textId="137B0F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06E57405" w14:textId="34C63F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A0872F" w14:textId="02C122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EE5B9" w14:textId="66D4B1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02,285.00 </w:t>
            </w:r>
          </w:p>
        </w:tc>
      </w:tr>
      <w:tr w:rsidR="002D6191" w14:paraId="633D02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C6C7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A1F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423AE88E" w14:textId="08EA80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68F85D5C" w14:textId="13C1CC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28118" w14:textId="3CD133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F3410" w14:textId="5D8632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r>
      <w:tr w:rsidR="002D6191" w14:paraId="014C6F7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5C94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786F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B520B05" w14:textId="293FE8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157DB5BB" w14:textId="4C5337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1849A" w14:textId="5B69EA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8CE3A" w14:textId="085C86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2D6191" w14:paraId="31DF78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C43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BE79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440FB1A" w14:textId="66F943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5BEDED75" w14:textId="31FD21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1BB999D" w14:textId="00A836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0FC65" w14:textId="44FB6D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2D6191" w14:paraId="658C7EB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9F63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84A9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25B35BAD" w14:textId="08312C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6CD0D23D" w14:textId="048240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E588F" w14:textId="60328A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83D18" w14:textId="2E879D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2D6191" w14:paraId="2384FE6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5E0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F0EB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2442B8B" w14:textId="75B0BE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2C473BA7" w14:textId="61EA31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43C84C6F" w14:textId="7076A0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92533" w14:textId="1DCE96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2D6191" w14:paraId="760497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180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807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C2C5132" w14:textId="6BACB1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3B33A59C" w14:textId="4F748F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51F39" w14:textId="7B5900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BA779" w14:textId="2991AE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r>
      <w:tr w:rsidR="002D6191" w14:paraId="4F6C5DA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B0BE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4912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8094A0" w14:textId="092AC8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7DD29EB4" w14:textId="409109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1F64C4" w14:textId="751E06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972F8" w14:textId="42C757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2D6191" w14:paraId="7544AE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2779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18E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D7B1D45" w14:textId="5FFF8E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71EA8D3" w14:textId="16DC90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F6871" w14:textId="5E21BC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67CF6" w14:textId="334B21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D6191" w14:paraId="1B1FC09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69CF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0DA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BEF6C8F" w14:textId="18E941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B246CDC" w14:textId="7DF5C9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6F7115A0" w14:textId="563937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795EE" w14:textId="1E2C3C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2D6191" w14:paraId="0D5B1F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B9D9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8BF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1E8A7EA" w14:textId="42C454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757E77DF" w14:textId="5AD5FE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FC9AB3D" w14:textId="6ED324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AF523" w14:textId="6EB282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2D6191" w14:paraId="4327D35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3440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620B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1826B65" w14:textId="20B109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35EC3DB" w14:textId="2A8B01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C6AF2" w14:textId="3D4D32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FA8B4" w14:textId="3690FE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2D6191" w14:paraId="733AC18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465A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DCE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648EB676" w14:textId="4FCFDD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51FAB132" w14:textId="114EC3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6CAD53" w14:textId="112715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1FAAD" w14:textId="431218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2D6191" w14:paraId="6DE8D3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F032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7CD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C25556A" w14:textId="32700F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3F4AB061" w14:textId="275965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D503B" w14:textId="33974C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BBCDB" w14:textId="4E7B7F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2D6191" w14:paraId="4B0BF13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F934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236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C345FD2" w14:textId="34B0B9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504CB31C" w14:textId="5CA2C4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01F60" w14:textId="7FC989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0766D" w14:textId="29975E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2D6191" w14:paraId="5B497FC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0A41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4D9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FD6E259" w14:textId="625A5E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49,467.00 </w:t>
            </w:r>
          </w:p>
        </w:tc>
        <w:tc>
          <w:tcPr>
            <w:tcW w:w="675" w:type="pct"/>
            <w:tcBorders>
              <w:top w:val="nil"/>
              <w:left w:val="nil"/>
              <w:bottom w:val="single" w:sz="4" w:space="0" w:color="000000"/>
              <w:right w:val="single" w:sz="4" w:space="0" w:color="000000"/>
            </w:tcBorders>
            <w:shd w:val="clear" w:color="auto" w:fill="auto"/>
            <w:noWrap/>
            <w:vAlign w:val="bottom"/>
            <w:hideMark/>
          </w:tcPr>
          <w:p w14:paraId="61B62D19" w14:textId="63B8AF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4ECFDD6" w14:textId="59FBEA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2C7D8" w14:textId="4D85EB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23,018.40 </w:t>
            </w:r>
          </w:p>
        </w:tc>
      </w:tr>
      <w:tr w:rsidR="002D6191" w14:paraId="0D1F74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8257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1880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04CCA9D" w14:textId="6CE0E1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7D05C0D9" w14:textId="63D2BB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44089" w14:textId="5F1743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CC3C6" w14:textId="47A4C6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2D6191" w14:paraId="66ED5B5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03A8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120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989A351" w14:textId="5C898C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104B4FC4" w14:textId="2CB43B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FD6EA" w14:textId="4FE9D8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49824" w14:textId="788452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2D6191" w14:paraId="4514E0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616A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F329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7B5DB93" w14:textId="6ABCA5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06B559C4" w14:textId="6207E8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172FD" w14:textId="011F42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55C5B" w14:textId="21F4E8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2D6191" w14:paraId="2EE544C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4607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6685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DEE802B" w14:textId="5FAB62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01B7B715" w14:textId="288423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762B6" w14:textId="4612E1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2E843" w14:textId="5B125A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2D6191" w14:paraId="0C748DF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B87F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BDF2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6DBCB02" w14:textId="646658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0907D349" w14:textId="46CB18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15CE8" w14:textId="52436E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5EB66" w14:textId="3E3EA4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2D6191" w14:paraId="11C1A3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6CB0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833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8AC1DDD" w14:textId="1FF9FE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7E02AFCD" w14:textId="7F674D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481F49E0" w14:textId="1F14C9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200B2" w14:textId="7C8F56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2D6191" w14:paraId="71E037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EC32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191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4157590" w14:textId="4B8F99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164BDBC0" w14:textId="1725AD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A1556" w14:textId="6E242E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1741D" w14:textId="4113A7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2D6191" w14:paraId="18A53D1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8681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DFF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EC03788" w14:textId="6C1BFF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1F1F2850" w14:textId="5A9E7C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A389E" w14:textId="1F93F6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AB7AC" w14:textId="1CEDFE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2D6191" w14:paraId="0407AC8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6768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CD4B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799E7AC" w14:textId="2C62A6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36596DE1" w14:textId="3D884F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FD913A7" w14:textId="5671CE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3A902" w14:textId="5DC1F8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2D6191" w14:paraId="0711957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2D27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02E9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4F0916A6" w14:textId="0393EA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2AB6C170" w14:textId="250133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7A514" w14:textId="7A394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4BD5E" w14:textId="32F32A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2D6191" w14:paraId="18370DC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FD9A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E03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128F2704" w14:textId="6B273D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18D875E9" w14:textId="3136C4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01AA0" w14:textId="5BF73D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A41B2" w14:textId="5AF12D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2D6191" w14:paraId="2A6F6C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843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0B5D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75DDDA50" w14:textId="5CD46F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B0D3901" w14:textId="40CDEB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0C4A4" w14:textId="0A0BAB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482EC" w14:textId="69364E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D6191" w14:paraId="6485847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5EF6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060D782B" w14:textId="03A6385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9,854,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C7BCDF" w14:textId="1442E1C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5,134,140.43 </w:t>
            </w:r>
          </w:p>
        </w:tc>
        <w:tc>
          <w:tcPr>
            <w:tcW w:w="624" w:type="pct"/>
            <w:tcBorders>
              <w:top w:val="nil"/>
              <w:left w:val="nil"/>
              <w:bottom w:val="single" w:sz="4" w:space="0" w:color="000000"/>
              <w:right w:val="single" w:sz="4" w:space="0" w:color="000000"/>
            </w:tcBorders>
            <w:shd w:val="clear" w:color="D8D8D8" w:fill="D8D8D8"/>
            <w:noWrap/>
            <w:vAlign w:val="bottom"/>
            <w:hideMark/>
          </w:tcPr>
          <w:p w14:paraId="02A59A25" w14:textId="644B066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173CD5" w14:textId="3EBB871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4,988,647.18 </w:t>
            </w:r>
          </w:p>
        </w:tc>
      </w:tr>
      <w:tr w:rsidR="002D6191" w14:paraId="3266F93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38500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186210BB" w14:textId="5E1513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5288BD0" w14:textId="11D810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7F884EAD" w14:textId="076417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3F31D1" w14:textId="500D4B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2D6191" w14:paraId="521DBF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3881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390E1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11DF18A6" w14:textId="6FDADD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36C14F14" w14:textId="591D1A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383A4" w14:textId="163B0F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DE817" w14:textId="61EAFC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2D6191" w14:paraId="006D84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5A9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97D0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8BEF592" w14:textId="7A13CC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0DFD56E" w14:textId="3C7005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BAC50" w14:textId="6601A5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E3A3F" w14:textId="44F3CA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2D6191" w14:paraId="50DF421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3194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E1F4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23229B47" w14:textId="42E188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01ABBB07" w14:textId="316964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3432B2EB" w14:textId="69A816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69DC5" w14:textId="7D33BA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2D6191" w14:paraId="7531AA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851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CF0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4C7F6E04" w14:textId="0FF6C8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4FAC7E0C" w14:textId="1E5DF6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6C7019" w14:textId="3EEA35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52B7A" w14:textId="2A35A2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2D6191" w14:paraId="3E63FA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C7B2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CE8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2EA12B5B" w14:textId="3ED9F4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91141" w14:textId="219846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5,569.00 </w:t>
            </w:r>
          </w:p>
        </w:tc>
        <w:tc>
          <w:tcPr>
            <w:tcW w:w="624" w:type="pct"/>
            <w:tcBorders>
              <w:top w:val="nil"/>
              <w:left w:val="nil"/>
              <w:bottom w:val="single" w:sz="4" w:space="0" w:color="000000"/>
              <w:right w:val="single" w:sz="4" w:space="0" w:color="000000"/>
            </w:tcBorders>
            <w:shd w:val="clear" w:color="auto" w:fill="auto"/>
            <w:noWrap/>
            <w:vAlign w:val="bottom"/>
            <w:hideMark/>
          </w:tcPr>
          <w:p w14:paraId="0EE7EA98" w14:textId="734AB8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F85FC" w14:textId="2E23C1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6,169.00 </w:t>
            </w:r>
          </w:p>
        </w:tc>
      </w:tr>
      <w:tr w:rsidR="002D6191" w14:paraId="70192F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629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853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28E9DF8F" w14:textId="5CA479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2F322699" w14:textId="0FC084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31FF9785" w14:textId="395018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49E49" w14:textId="7B83DF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2D6191" w14:paraId="4D50C7B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44C6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34E3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F4BEB5F" w14:textId="4D3960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5E91641E" w14:textId="397E00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0ABAAD1E" w14:textId="44678B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FFFB0" w14:textId="7F76A2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77,170.75 </w:t>
            </w:r>
          </w:p>
        </w:tc>
      </w:tr>
      <w:tr w:rsidR="002D6191" w14:paraId="03FEE35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AD44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F94D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27DFA83" w14:textId="225FDE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00377A" w14:textId="77EC04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D0C86" w14:textId="221331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65C48" w14:textId="0890DB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D6191" w14:paraId="79D357F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4486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9D8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242A0ABC" w14:textId="4D3709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A8EF5" w14:textId="1CA0D0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707B43D6" w14:textId="0D7EE3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66C3E" w14:textId="223CC2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2D6191" w14:paraId="1EE5A2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2AFF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48B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1E06E73" w14:textId="03C080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09FA0015" w14:textId="326443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56E1E8FD" w14:textId="0B87CA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41710" w14:textId="74E190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2D6191" w14:paraId="10BBB3A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6FC1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2C4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7EB2F2B" w14:textId="71296A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7D4CA0" w14:textId="17EBC6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5F18552" w14:textId="745A01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4638C" w14:textId="2086AD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2D6191" w14:paraId="130C4BC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7AD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CDC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06D47D03" w14:textId="07C5EE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0CC9364" w14:textId="7D61B5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633F18C0" w14:textId="7FC306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56B26" w14:textId="192A95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2D6191" w14:paraId="31238B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3C2E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8AE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BEA2549" w14:textId="0779CB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A52662" w14:textId="757836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E2E4D" w14:textId="3D2379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342B8" w14:textId="23E683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D6191" w14:paraId="005C0AE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3196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3952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15DD2314" w14:textId="536E70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97750E" w14:textId="6984A6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0727C2B" w14:textId="796669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24E8B" w14:textId="648EAE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2D6191" w14:paraId="6C1E82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C1D8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5D8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87A2182" w14:textId="078CDB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4628E" w14:textId="5A0D66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58B79" w14:textId="145D8F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4690B" w14:textId="7A1D20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D6191" w14:paraId="35641C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D722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02C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6E9967B9" w14:textId="3D6898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0E2D0A0A" w14:textId="6095C7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6CF69" w14:textId="1A6F43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FEEAC" w14:textId="50830B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2D6191" w14:paraId="076FA9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F357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372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64D49371" w14:textId="0CEF43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4A293AFB" w14:textId="7FAD43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C87C5D" w14:textId="3CF4A2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7B2B5" w14:textId="5CBEAC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2D6191" w14:paraId="750CDEA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5A67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F693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A350C60" w14:textId="120FE4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00286FBC" w14:textId="05FDD9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2A531CE5" w14:textId="76E1CD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84D5E" w14:textId="69D516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2D6191" w14:paraId="7CF225C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6556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82F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52D7348F" w14:textId="05D628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25083754" w14:textId="0A3961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473F6223" w14:textId="574E66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4C3A3" w14:textId="4651E2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2D6191" w14:paraId="1868A3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FE36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516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FA3E6B5" w14:textId="25F94F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3DD66AE5" w14:textId="6B89EE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65CFB56C" w14:textId="7F54CD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FCF17" w14:textId="673606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2D6191" w14:paraId="5EF7A93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4F38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FE36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6024B4D3" w14:textId="3F3031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7B39DB07" w14:textId="7ED1F4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759491ED" w14:textId="0EE816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F3100" w14:textId="5C75A1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2D6191" w14:paraId="4D32D39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453A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983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2C1A7C4A" w14:textId="3AAAF7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1EF109" w14:textId="0900E0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111AB0E" w14:textId="369894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C0830" w14:textId="1FC202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2D6191" w14:paraId="63CA50C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BD32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102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7EE38" w14:textId="330ADE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676A9F93" w14:textId="4BA119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0078C451" w14:textId="5F7BAC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FF8D8" w14:textId="0FA6C9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2D6191" w14:paraId="415D435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90318"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A48A55C" w14:textId="36F64F5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2,114,2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FFC74A3" w14:textId="38E05DC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5,324,196.31 </w:t>
            </w:r>
          </w:p>
        </w:tc>
        <w:tc>
          <w:tcPr>
            <w:tcW w:w="624" w:type="pct"/>
            <w:tcBorders>
              <w:top w:val="nil"/>
              <w:left w:val="nil"/>
              <w:bottom w:val="single" w:sz="4" w:space="0" w:color="000000"/>
              <w:right w:val="single" w:sz="4" w:space="0" w:color="000000"/>
            </w:tcBorders>
            <w:shd w:val="clear" w:color="D8D8D8" w:fill="D8D8D8"/>
            <w:noWrap/>
            <w:vAlign w:val="bottom"/>
            <w:hideMark/>
          </w:tcPr>
          <w:p w14:paraId="43139696" w14:textId="0D83EDC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84DE9E" w14:textId="3C88E80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7,438,476.05 </w:t>
            </w:r>
          </w:p>
        </w:tc>
      </w:tr>
      <w:tr w:rsidR="002D6191" w14:paraId="228EDAA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ED48A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70A2083" w14:textId="5EA3F8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8E319B" w14:textId="2FD01D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C11F66E" w14:textId="10B595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279BBF" w14:textId="5A9129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2D6191" w14:paraId="42956B6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74B0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5356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8CDF081" w14:textId="6D6171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06107" w14:textId="683447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70D0E" w14:textId="07EC12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C9ED0" w14:textId="65113E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D6191" w14:paraId="25779D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6201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9EB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38E5CCB0" w14:textId="33DA55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2EA4EA8" w14:textId="33B9C7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51D87140" w14:textId="2BCA95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D8581" w14:textId="25E92E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2D6191" w14:paraId="7FA767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77B2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D8DF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205D33E6" w14:textId="601DCA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329CC450" w14:textId="271E29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3240F06" w14:textId="032135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12A7A" w14:textId="489A01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2D6191" w14:paraId="6DFD008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0254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126B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1BB8F096" w14:textId="1FAAA3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20F27B31" w14:textId="020B2B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116CD255" w14:textId="47487B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DBDF4" w14:textId="3E18C7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2D6191" w14:paraId="031E18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9E81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901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34F5193" w14:textId="4D1021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54F944A6" w14:textId="3DFFE5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6,068.00 </w:t>
            </w:r>
          </w:p>
        </w:tc>
        <w:tc>
          <w:tcPr>
            <w:tcW w:w="624" w:type="pct"/>
            <w:tcBorders>
              <w:top w:val="nil"/>
              <w:left w:val="nil"/>
              <w:bottom w:val="single" w:sz="4" w:space="0" w:color="000000"/>
              <w:right w:val="single" w:sz="4" w:space="0" w:color="000000"/>
            </w:tcBorders>
            <w:shd w:val="clear" w:color="auto" w:fill="auto"/>
            <w:noWrap/>
            <w:vAlign w:val="bottom"/>
            <w:hideMark/>
          </w:tcPr>
          <w:p w14:paraId="79CB82BF" w14:textId="443318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3CF8D" w14:textId="0E630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9,102.00 </w:t>
            </w:r>
          </w:p>
        </w:tc>
      </w:tr>
      <w:tr w:rsidR="002D6191" w14:paraId="473EAEA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F51F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7E24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EE05FBD" w14:textId="31CF89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50C59400" w14:textId="1AA53F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BA2A2" w14:textId="2358CB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B0A81" w14:textId="53C099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2D6191" w14:paraId="24B22D1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55C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783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6879B30F" w14:textId="23EAB3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72C21" w14:textId="4B5ABE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4B420" w14:textId="797FA1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EE3B3" w14:textId="694727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D6191" w14:paraId="6326B6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85D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47CB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4751E7E0" w14:textId="3B8963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96354" w14:textId="02F6F0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0A45706" w14:textId="0563E2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B3BED" w14:textId="1A3239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2D6191" w14:paraId="3ABFB47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70C2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AE6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53B7EA5" w14:textId="522B43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6766E75" w14:textId="21F819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87BA2" w14:textId="7EB2B1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BDCBA" w14:textId="03FECC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2D6191" w14:paraId="47CF3B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B44D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C155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D9B7769" w14:textId="5EF9E7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2040B1AA" w14:textId="6843C9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EC9B46" w14:textId="27D734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DC870" w14:textId="735AD8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5,728.00 </w:t>
            </w:r>
          </w:p>
        </w:tc>
      </w:tr>
      <w:tr w:rsidR="002D6191" w14:paraId="271165E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7880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BA94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6A4AC091" w14:textId="4B2E19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50CA7376" w14:textId="2ED4B6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01BC4838" w14:textId="6E87F9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B315C" w14:textId="327CEE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2D6191" w14:paraId="6FF247E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FF4D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18BD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BBF855C" w14:textId="15B8D4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BFFB9" w14:textId="517BF5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E4C3A" w14:textId="09BF1B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F15C0" w14:textId="5DC49B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r>
      <w:tr w:rsidR="002D6191" w14:paraId="07D6E5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E65D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647B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5C0A2A6B" w14:textId="4A2756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D0A3D4A" w14:textId="5E05BF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E015E" w14:textId="0B0022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769E9" w14:textId="755E5B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D6191" w14:paraId="767F257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5725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F52C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7CC8B0AD" w14:textId="2A0C3D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3A2EE91D" w14:textId="4E7EF5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4B1D893" w14:textId="41887D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E4D7B" w14:textId="027345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3,380.00 </w:t>
            </w:r>
          </w:p>
        </w:tc>
      </w:tr>
      <w:tr w:rsidR="002D6191" w14:paraId="67B246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E73B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A39F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9CF0763" w14:textId="27737F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5B1317" w14:textId="6B5D07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8470D" w14:textId="7480A3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A9491" w14:textId="57332F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2D6191" w14:paraId="141B9C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A514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E294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2E935480" w14:textId="1B629B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651D910F" w14:textId="67A7F1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2DAA2" w14:textId="571058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A437C" w14:textId="03C903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2D6191" w14:paraId="50B38B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52F0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A87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01AC404D" w14:textId="5F496A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2B87DD" w14:textId="29133C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8047A" w14:textId="1B079D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088F9" w14:textId="39D194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2D6191" w14:paraId="701ECF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4EB5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40EB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25E5543B" w14:textId="2B5C3C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69DD156D" w14:textId="64F89B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BE710" w14:textId="278B2B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C434D" w14:textId="0B6D97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2D6191" w14:paraId="6A0D58B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66B0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49BB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DA6DA2D" w14:textId="495D70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50CE59C" w14:textId="5DF97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AD175C7" w14:textId="6886D6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0208C" w14:textId="58C6BA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2D6191" w14:paraId="5E0358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298F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20B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30F47F77" w14:textId="3EDC07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ACD47" w14:textId="316FD4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3531D67D" w14:textId="42B196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E4E01" w14:textId="2254D1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2D6191" w14:paraId="5F1729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935C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0ED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3E7A221E" w14:textId="656DB1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6E7BBBCD" w14:textId="2B7B15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09EB0" w14:textId="6C7992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4791E" w14:textId="33022D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2D6191" w14:paraId="72E5D8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77B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B29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2C1B6C3" w14:textId="08A826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7C8D2882" w14:textId="7CD406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5802FB" w14:textId="7353A2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7257C" w14:textId="112766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2D6191" w14:paraId="779886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9C56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7A19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E5E0FB8" w14:textId="0EB19D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198DC9BB" w14:textId="0EE774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0D423" w14:textId="3C93DA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72E50" w14:textId="6DC643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2D6191" w14:paraId="1F16CDA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0D67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FFA9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B9CE2D2" w14:textId="1E7AD5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67114" w14:textId="570EC8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4E1CB720" w14:textId="0C4326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A1C91" w14:textId="59C406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2D6191" w14:paraId="21EDE9C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B62F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18B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5FCF1A9" w14:textId="011D06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63CFD009" w14:textId="0A0352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366CDBD6" w14:textId="1DC2A2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A702B" w14:textId="3FDEE5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2D6191" w14:paraId="019BCE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E4E0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57C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C2F650E" w14:textId="7BC602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314488F4" w14:textId="7FEFA9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2D46BB54" w14:textId="641AD1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D5252" w14:textId="47DD5E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2D6191" w14:paraId="4F080B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3A15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1AD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1AA6E40" w14:textId="39973D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462BE" w14:textId="289CC1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A5CF688" w14:textId="10796D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A7B46" w14:textId="0D9F87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2D6191" w14:paraId="18A66C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5EE1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B20B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A134089" w14:textId="77301B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F9FA4C1" w14:textId="1958DA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A8069EA" w14:textId="061873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BFBC5" w14:textId="0BBAD4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2D6191" w14:paraId="229042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0588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21C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4D2C16F7" w14:textId="3ECB3C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2F79F1F9" w14:textId="05BB02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4BB0A" w14:textId="714F7A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869D2" w14:textId="26F7DD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2D6191" w14:paraId="74F94E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3DA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798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D3687AF" w14:textId="275F8F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30003664" w14:textId="2512CB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370E0" w14:textId="20E994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DECFC" w14:textId="3F5191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2D6191" w14:paraId="558E838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34F85"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04E6E92" w14:textId="3BF1EDA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746,43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F494EE" w14:textId="2B9607D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510249A6" w14:textId="1917995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D04FB4" w14:textId="327C110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712,984.68 </w:t>
            </w:r>
          </w:p>
        </w:tc>
      </w:tr>
      <w:tr w:rsidR="002D6191" w14:paraId="458A0E7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58DBC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06F39C23" w14:textId="2BB7CE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9AB74" w14:textId="7B3F02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35895" w14:textId="7BDE60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9A24FE" w14:textId="10E6B6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2D6191" w14:paraId="42863A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9140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1A6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1D49265F" w14:textId="523154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1D5D1" w14:textId="67D914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47B75" w14:textId="3C0A4F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10AC1" w14:textId="24DE33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2D6191" w14:paraId="1A84CE6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CBC9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BC0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C63D712" w14:textId="2A9B19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EA3B4" w14:textId="05E6BE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B2C3F" w14:textId="464EAE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D5078" w14:textId="4BE5B6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2D6191" w14:paraId="11998F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02CB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A7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07FD40AC" w14:textId="383C33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6C0C8" w14:textId="28DBBC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E7846" w14:textId="19B246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8D112" w14:textId="7FA122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D6191" w14:paraId="57E076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0A91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48E3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9615F54" w14:textId="4BA7DC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92D096" w14:textId="535B24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8F7BD" w14:textId="2A9AE2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4E135" w14:textId="08D59D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D6191" w14:paraId="1398F4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D118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7701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28D32334" w14:textId="77EABC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FA525D" w14:textId="703BC9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696C6" w14:textId="75360B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2ED5E" w14:textId="77DB15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D6191" w14:paraId="24FBCD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8463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B89D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17D31A47" w14:textId="451F30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3D93B" w14:textId="7B2399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17231" w14:textId="405ED4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69FC2" w14:textId="1CE48C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D6191" w14:paraId="682F3CD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994A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7A0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C76A0F6" w14:textId="2AE776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9BB90" w14:textId="71964E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266D2DA6" w14:textId="6A70EF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D04D5" w14:textId="486029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2D6191" w14:paraId="2955BA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CE4C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2AC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B442381" w14:textId="15D556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12CF12" w14:textId="590EF6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EE31F" w14:textId="1436CC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BE039" w14:textId="39FA1C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D6191" w14:paraId="1806C5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F31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FDE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C57082E" w14:textId="53C9BF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E19279" w14:textId="06894F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CE38E" w14:textId="027C3B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28FE2" w14:textId="65E278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D6191" w14:paraId="7720639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1044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E82E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E814AC3" w14:textId="4F51BA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1DE910" w14:textId="249F23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2FCED" w14:textId="659EB3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E0270" w14:textId="57F0F8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2D6191" w14:paraId="14FF8C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8AC8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0BF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3F62F54C" w14:textId="405A71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52693EBF" w14:textId="149E05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912EF" w14:textId="498EC0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823BB" w14:textId="2EB90B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2D6191" w14:paraId="762A75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3ED1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A45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3CE99218" w14:textId="6E46F0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967D88" w14:textId="37E40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AA9F1" w14:textId="4657E8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64CBC" w14:textId="6D4E79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D6191" w14:paraId="51FAAD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8783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9AF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79122437" w14:textId="049709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044E49" w14:textId="6798A2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C2D8B" w14:textId="797C9C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C2455" w14:textId="274258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D6191" w14:paraId="12C1555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CE11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3CE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59F79B6" w14:textId="6EC4D4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D0C69" w14:textId="206439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21B6A" w14:textId="02B7D5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2BAB3" w14:textId="60E64B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2D6191" w14:paraId="798F7C8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3F58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EE6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4378E2C4" w14:textId="3F2908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056A4" w14:textId="53A4D3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89877" w14:textId="54E3E9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DBA43" w14:textId="78253C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D6191" w14:paraId="300E28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9E96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B75C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291FB9A" w14:textId="75338F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656E3881" w14:textId="3C6014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AACEA" w14:textId="38FE6E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8771C" w14:textId="066B7F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450.00 </w:t>
            </w:r>
          </w:p>
        </w:tc>
      </w:tr>
      <w:tr w:rsidR="002D6191" w14:paraId="0E8A55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244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BC1D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57C823EE" w14:textId="59937D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4173E99" w14:textId="23D806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944F3" w14:textId="4F2F69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72886" w14:textId="258078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2D6191" w14:paraId="733D58C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F97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A51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24B9D6" w14:textId="08A4B2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33FA3D94" w14:textId="56D3B3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21933E7" w14:textId="3BCB1A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8F64A" w14:textId="4037A9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89,935.00 </w:t>
            </w:r>
          </w:p>
        </w:tc>
      </w:tr>
      <w:tr w:rsidR="002D6191" w14:paraId="00F73D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30F8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85E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44D4862" w14:textId="2F3350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DEBE2D" w14:textId="7BF480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2B7BC" w14:textId="08D2E3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F9D02" w14:textId="50FC2F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D6191" w14:paraId="680BCB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987A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4EE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45CD8C22" w14:textId="0C1AD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5D352" w14:textId="57802B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08E694" w14:textId="13FDD4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283EC" w14:textId="27A4C3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2D6191" w14:paraId="56A4CA9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AD46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24F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37BB4429" w14:textId="7B693A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26329B95" w14:textId="606A06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76FED" w14:textId="198FFD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DDE45" w14:textId="10EF49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2D6191" w14:paraId="59BCAA8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DE92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6BA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39F4CE1" w14:textId="0601AC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01552198" w14:textId="7BA60F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66D21" w14:textId="0EE62D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56B93" w14:textId="326784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2D6191" w14:paraId="7AFD30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641B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34F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2BB49203" w14:textId="22DEC6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23A4E" w14:textId="465807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7293AB88" w14:textId="555693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88182" w14:textId="7DA48D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2D6191" w14:paraId="347A3E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889E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FCB1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67803A6D" w14:textId="09EB6E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E6374" w14:textId="339C9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A3CA6" w14:textId="3E40BD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5682C" w14:textId="7CA09D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D6191" w14:paraId="56BE32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9D3A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9E9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02102EBF" w14:textId="44D57D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DDF4EF" w14:textId="404CFD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A3A5B" w14:textId="2D577A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DBB7B" w14:textId="1A60EF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D6191" w14:paraId="7388E6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16A2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1F2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4E71B36E" w14:textId="412EA7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FD5800" w14:textId="1773D6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5FE6B" w14:textId="679B4A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E49FB" w14:textId="0C0A69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D6191" w14:paraId="1EA6C0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A89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F51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48D2CFD" w14:textId="79C61B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03C1DA" w14:textId="0926FE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076CE" w14:textId="5E1CD2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A6F91" w14:textId="08AB49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D6191" w14:paraId="505BEB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1A8C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4CB2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C01C679" w14:textId="5289F7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7D1D2" w14:textId="5F174E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9322B" w14:textId="7684F4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65D08" w14:textId="2597B2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D6191" w14:paraId="1A7414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17A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D610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75CFB516" w14:textId="3D5F05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62F6A4" w14:textId="2D70B9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CFEA" w14:textId="31E05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111C9" w14:textId="193091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D6191" w14:paraId="7172F3D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C98D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9C0E8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8988987" w14:textId="44075D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0BED6" w14:textId="28FA8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5D375" w14:textId="218A31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E26CB" w14:textId="664E9E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D6191" w14:paraId="3B42312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069F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F4A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AFCB74D" w14:textId="16A7DA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0C57D" w14:textId="6FACE1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50EF2" w14:textId="420D6E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B3F25" w14:textId="785AD0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D6191" w14:paraId="3CC29A1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38BC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6A5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3F2C165A" w14:textId="6F902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625476" w14:textId="3B64B3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EFD91" w14:textId="5C98EA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2A78D" w14:textId="6B1BC5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000.00 </w:t>
            </w:r>
          </w:p>
        </w:tc>
      </w:tr>
      <w:tr w:rsidR="002D6191" w14:paraId="155AA90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D9A2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090E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2734D979" w14:textId="65D369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7B6B9" w14:textId="1083B5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9A0C9" w14:textId="1AA229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A2718" w14:textId="083C9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2D6191" w14:paraId="1BDC94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314D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31E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1582F66B" w14:textId="2B4A25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C3430E6" w14:textId="67462E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4D313" w14:textId="71F461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272D8" w14:textId="332E8C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2D6191" w14:paraId="04DD129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4DA6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C603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5F4D981" w14:textId="4A1CFC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8FF6F" w14:textId="11C22E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C096F" w14:textId="7B7676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2C570" w14:textId="6B4006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2D6191" w14:paraId="20FBD6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DCC9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FAC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FDBDC05" w14:textId="0C98CD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1094868F" w14:textId="1C1C74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AE528" w14:textId="142AA5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5F4C4" w14:textId="7D3B42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2D6191" w14:paraId="75CBCE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A4B8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07AB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ECFD3DB" w14:textId="08B575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5FF668D" w14:textId="18BE9E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E21F1" w14:textId="3D9F2B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8D18C" w14:textId="71B788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2D6191" w14:paraId="16D21B6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FEC3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6734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0080DDC2" w14:textId="318081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81E16" w14:textId="61A2BE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71E31" w14:textId="47D63D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E07E7" w14:textId="086D6A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2D6191" w14:paraId="722981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2539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E07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7567EC19" w14:textId="04F6A9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2ED9657B" w14:textId="0F2353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6F6D3" w14:textId="41855B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7E002" w14:textId="2D555B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2D6191" w14:paraId="5D6F9A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783E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CA5C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391F56D" w14:textId="2BBA04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140EC" w14:textId="03D240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46DE8" w14:textId="2EA038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944C2" w14:textId="3BDB14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2D6191" w14:paraId="6E3AF61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2FF5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98C1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48D0E52A" w14:textId="214501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451AE" w14:textId="7ABA5C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E3663" w14:textId="17AA52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933F4" w14:textId="3569D7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2D6191" w14:paraId="1BB616D6"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1055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D369AAC" w14:textId="73D7ECA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600,0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D87793" w14:textId="54B1F42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657019FE" w14:textId="38F7535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A20C14" w14:textId="0BDB5F6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1,206,004.84 </w:t>
            </w:r>
          </w:p>
        </w:tc>
      </w:tr>
      <w:tr w:rsidR="002D6191" w14:paraId="4A0BE97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96D2BB"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C1F123F" w14:textId="5D7266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BCB37" w14:textId="1D5F4F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527FA5AA" w14:textId="508F63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035CCD" w14:textId="55C59F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2D6191" w14:paraId="03A75B3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8F8B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94C1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6E289ACB" w14:textId="61394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6C73D6E" w14:textId="5E61A2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448C7D27" w14:textId="4D0B35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A12FD" w14:textId="66FA43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2D6191" w14:paraId="2EAD64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3F92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9CC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41824DA" w14:textId="54BB21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2D4A76DE" w14:textId="56F417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1CBEFAEB" w14:textId="27321A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CBBCC" w14:textId="6C9A02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2D6191" w14:paraId="3BAD5FE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E3DC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510F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252A03B2" w14:textId="4618BD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57DC7D48" w14:textId="3EB80F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F2725" w14:textId="3E5CAC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D972E" w14:textId="34754C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2D6191" w14:paraId="02F8555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60B5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E2E0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65A95E98" w14:textId="3C2511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2D9EDE23" w14:textId="03ED41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CB44A" w14:textId="7651A4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D50F9" w14:textId="360334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2D6191" w14:paraId="7E36D0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EF89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3C1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15D2EF48" w14:textId="6B0893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58324B3C" w14:textId="6E7550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1C7D31D6" w14:textId="5CCE58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DADF2" w14:textId="53E131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2D6191" w14:paraId="3BF55DB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CBE6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0C1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8975CD2" w14:textId="1B77DB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31D09020" w14:textId="482D1E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935D911" w14:textId="1FB1AA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538EC" w14:textId="714632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2,816.50 </w:t>
            </w:r>
          </w:p>
        </w:tc>
      </w:tr>
      <w:tr w:rsidR="002D6191" w14:paraId="689D97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A421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5BD0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03108AA3" w14:textId="74809C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2CA33654" w14:textId="4248E5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C680751" w14:textId="4F77B5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D6DE5" w14:textId="744D04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2D6191" w14:paraId="28B42A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924C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3BD8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E6BC853" w14:textId="465F1F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07F11865" w14:textId="6FDF57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19CB4" w14:textId="2323FD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58034" w14:textId="37D692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2D6191" w14:paraId="61343B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C61C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FE26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32CDAA9" w14:textId="2C8987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4ACD7869" w14:textId="18BB41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912704" w14:textId="19E3E4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29A3F" w14:textId="36A457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2D6191" w14:paraId="629670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ADEA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D00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2CAA4901" w14:textId="1F2F74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1BBF7791" w14:textId="5D6ADD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B5AC51A" w14:textId="1F0E4F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83E9B" w14:textId="114B2B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2D6191" w14:paraId="714C52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EDCF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0E5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104AE37" w14:textId="45AF05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4B9C36BE" w14:textId="6B004A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42ECEACB" w14:textId="37F025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84A6F" w14:textId="1C68B4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2D6191" w14:paraId="2EECB8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C377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9B9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3E76F20D" w14:textId="744E75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7430BB34" w14:textId="595148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ABBF8" w14:textId="74602F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9D928" w14:textId="5519EE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r>
      <w:tr w:rsidR="002D6191" w14:paraId="1795F6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1732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AEC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0C065E3" w14:textId="471CD9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70117873" w14:textId="160DB9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46BC73" w14:textId="60072B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88A14" w14:textId="51DB84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2D6191" w14:paraId="668C83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434E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DC1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D28DDF2" w14:textId="00E16B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03D77DD6" w14:textId="52A502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323F3" w14:textId="3DDE0B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71DBB" w14:textId="2AA2F2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2D6191" w14:paraId="3D8C884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ACD6D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7CBB9A9F" w14:textId="1F4672C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c>
          <w:tcPr>
            <w:tcW w:w="675" w:type="pct"/>
            <w:tcBorders>
              <w:top w:val="nil"/>
              <w:left w:val="nil"/>
              <w:bottom w:val="single" w:sz="4" w:space="0" w:color="000000"/>
              <w:right w:val="single" w:sz="4" w:space="0" w:color="000000"/>
            </w:tcBorders>
            <w:shd w:val="clear" w:color="A5A5A5" w:fill="A5A5A5"/>
            <w:noWrap/>
            <w:vAlign w:val="bottom"/>
            <w:hideMark/>
          </w:tcPr>
          <w:p w14:paraId="4427CAC2" w14:textId="438AA9A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59A5E33" w14:textId="47C21A8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E1CAFAE" w14:textId="258CE97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r>
      <w:tr w:rsidR="002D6191" w14:paraId="1C41AA8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5762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0A3300F" w14:textId="6074CCB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7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775A28" w14:textId="6D300C0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CA9EE8" w14:textId="22A6870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3ECCBF" w14:textId="4DC3E14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77,853.70 </w:t>
            </w:r>
          </w:p>
        </w:tc>
      </w:tr>
      <w:tr w:rsidR="002D6191" w14:paraId="1A527F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70AA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F8E5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44238C5F" w14:textId="0DF271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2,9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CF546" w14:textId="1A38C8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A5353" w14:textId="3DFA90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B6946" w14:textId="39B900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2,900.00 </w:t>
            </w:r>
          </w:p>
        </w:tc>
      </w:tr>
      <w:tr w:rsidR="002D6191" w14:paraId="4F49F8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92F9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29B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7AB190E" w14:textId="21C851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9ED2CC9" w14:textId="3A954B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C2138" w14:textId="72C567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3211D" w14:textId="1A68F8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2D6191" w14:paraId="6C90F6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8C5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A14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7F72C4A8" w14:textId="3AEDEE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70EF5013" w14:textId="7034B1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FCA3C" w14:textId="592CD1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E37D6" w14:textId="4E1343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2D6191" w14:paraId="1F4A43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0377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D2EF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0440A0CA" w14:textId="3906CE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65290B" w14:textId="4C7912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465A9" w14:textId="77C116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CD5FD" w14:textId="61D3E0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2D6191" w14:paraId="6E74EC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3D60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5FC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BB3573D" w14:textId="555BCA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26C296" w14:textId="0B062C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3BF0C" w14:textId="53501C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4FEEF" w14:textId="18D94B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D6191" w14:paraId="65BC9B3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1C1E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855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9B114C9" w14:textId="6D7B02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69771F09" w14:textId="4CDA1D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E8911" w14:textId="4DE123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D211F" w14:textId="6EC699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2D6191" w14:paraId="09024CB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AAD9A"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C0297A8" w14:textId="7DDC569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757,1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0D009" w14:textId="33CF8EC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B9D876" w14:textId="412DB25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B215FC" w14:textId="7AD6304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757,184.00 </w:t>
            </w:r>
          </w:p>
        </w:tc>
      </w:tr>
      <w:tr w:rsidR="002D6191" w14:paraId="5591DC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534F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CA0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497EA243" w14:textId="14A05E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1A23C201" w14:textId="7206BB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655C9" w14:textId="2A19F5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5ED6B" w14:textId="64CEFF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2D6191" w14:paraId="647AAD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1FC1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02D4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40960ED4" w14:textId="7AF8B0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7C3B587" w14:textId="001091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7E612" w14:textId="6DEDB8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1F4D7" w14:textId="5A302B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2D6191" w14:paraId="706A7A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6A4D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D91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0E636307" w14:textId="3FC278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15DAACAE" w14:textId="159222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F5E57" w14:textId="4418F2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2DBE4" w14:textId="390871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2D6191" w14:paraId="44E6BC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2AF5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E3B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A893071" w14:textId="2ADC33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6,934.00 </w:t>
            </w:r>
          </w:p>
        </w:tc>
        <w:tc>
          <w:tcPr>
            <w:tcW w:w="675" w:type="pct"/>
            <w:tcBorders>
              <w:top w:val="nil"/>
              <w:left w:val="nil"/>
              <w:bottom w:val="single" w:sz="4" w:space="0" w:color="000000"/>
              <w:right w:val="single" w:sz="4" w:space="0" w:color="000000"/>
            </w:tcBorders>
            <w:shd w:val="clear" w:color="auto" w:fill="auto"/>
            <w:noWrap/>
            <w:vAlign w:val="bottom"/>
            <w:hideMark/>
          </w:tcPr>
          <w:p w14:paraId="5C143A63" w14:textId="3AE1C8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0D1EB" w14:textId="3EE3CE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1D1B5" w14:textId="60F41C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6,934.00 </w:t>
            </w:r>
          </w:p>
        </w:tc>
      </w:tr>
      <w:tr w:rsidR="002D6191" w14:paraId="2654E05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B503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14A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7418D999" w14:textId="5C10F5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860B691" w14:textId="3E6B18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8DFC6" w14:textId="0274DD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D7596" w14:textId="3434CE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2D6191" w14:paraId="0E3B34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F7C8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99B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1260DC12" w14:textId="294565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8E75756" w14:textId="7903C4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E4BF1" w14:textId="2C6BD0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44441" w14:textId="1D8DF6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2D6191" w14:paraId="23FB69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99B2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261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BE2959B" w14:textId="0F9962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E921947" w14:textId="3A3663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07497" w14:textId="02B76B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57662" w14:textId="0B3BE4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2D6191" w14:paraId="4ACF55C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B077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9D7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6DDFDFA5" w14:textId="453DBE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4093BBDF" w14:textId="70FCE9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B2875" w14:textId="7B74D9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C1787" w14:textId="42D084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2D6191" w14:paraId="1A2C07C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BAFC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34D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F2BF474" w14:textId="54D691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444DCFCC" w14:textId="6EC499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98DC9" w14:textId="618C6C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15F90" w14:textId="2F1A0E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2D6191" w14:paraId="6908BD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34FD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B7A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6E1707E" w14:textId="69C691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61A5422D" w14:textId="4731F8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89F3A" w14:textId="75B0AC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1369B" w14:textId="691BB6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2D6191" w14:paraId="687B656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C19D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B575A17" w14:textId="2466888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128052A" w14:textId="7CB3C40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5AE9CF" w14:textId="3F802FE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C883F7" w14:textId="120CBE5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r>
      <w:tr w:rsidR="002D6191" w14:paraId="75AB58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F30D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14F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25C7497F" w14:textId="67A515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695B475B" w14:textId="3CCF16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D4D11" w14:textId="09FD97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26B4D" w14:textId="05DADE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2D6191" w14:paraId="0E7F168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1D10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CE1C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7EAE0F70" w14:textId="08B1DA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69349D3" w14:textId="3DFEDE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41386" w14:textId="2A66B9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DB67F" w14:textId="3713E3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2D6191" w14:paraId="6BDCEE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0249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79B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6A6BD883" w14:textId="4D5758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65E19DE" w14:textId="3F14F2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33DC1" w14:textId="23567B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4E25E" w14:textId="578C26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2D6191" w14:paraId="573660B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4D0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BE4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AA519C7" w14:textId="5D9072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7,352.75 </w:t>
            </w:r>
          </w:p>
        </w:tc>
        <w:tc>
          <w:tcPr>
            <w:tcW w:w="675" w:type="pct"/>
            <w:tcBorders>
              <w:top w:val="nil"/>
              <w:left w:val="nil"/>
              <w:bottom w:val="single" w:sz="4" w:space="0" w:color="000000"/>
              <w:right w:val="single" w:sz="4" w:space="0" w:color="000000"/>
            </w:tcBorders>
            <w:shd w:val="clear" w:color="auto" w:fill="auto"/>
            <w:noWrap/>
            <w:vAlign w:val="bottom"/>
            <w:hideMark/>
          </w:tcPr>
          <w:p w14:paraId="5ADADE81" w14:textId="7C4AB4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6D455" w14:textId="39A3EC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C6FB5" w14:textId="7A3C3C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7,352.75 </w:t>
            </w:r>
          </w:p>
        </w:tc>
      </w:tr>
      <w:tr w:rsidR="002D6191" w14:paraId="4680123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A721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82C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2E8BC11D" w14:textId="271C1F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C4D0D" w14:textId="3F7797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4CB8F" w14:textId="2E83D6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1ECA4" w14:textId="613DE4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2D6191" w14:paraId="11069B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6A7A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9D6C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FD183D4" w14:textId="5D40D7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23BB5FAB" w14:textId="485486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1DC24" w14:textId="5E6A99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733AE" w14:textId="1C78CF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2D6191" w14:paraId="53BC20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823A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D31C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418BBD9E" w14:textId="79D541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8F628E5" w14:textId="79552B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BB282" w14:textId="50F5A9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BEC7C" w14:textId="139ED9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2D6191" w14:paraId="16F6E8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7C95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3CCA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40CEBF11" w14:textId="3B743F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5684C2F2" w14:textId="226BE4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79A9A" w14:textId="03D708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2D3DE" w14:textId="1B6729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2D6191" w14:paraId="2E1E202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8E22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8B2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DE78705" w14:textId="273D7F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5633802A" w14:textId="00BD78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8B1B0" w14:textId="0299D6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56C06" w14:textId="42FE97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2D6191" w14:paraId="04900A3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39F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05C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1BB7B52" w14:textId="00F538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76E1EA" w14:textId="4F1908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5A1C6" w14:textId="08130B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C2BFA" w14:textId="632769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D6191" w14:paraId="55E11C0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38A4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3CEA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640AD9AE" w14:textId="48D3E6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0F4DC74C" w14:textId="69A1EC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37558" w14:textId="1CAA59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9766D" w14:textId="04AD38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2D6191" w14:paraId="23A60F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DDA4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C323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90FEA1D" w14:textId="77DBB0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95047F" w14:textId="616B26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A4B2F" w14:textId="51B438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33C1D" w14:textId="2436D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D6191" w14:paraId="27767B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D1C5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5D0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24DECD0" w14:textId="44F71F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1282C7A0" w14:textId="58758C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0F35B" w14:textId="382E0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4C6AB" w14:textId="31D17E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2D6191" w14:paraId="38BBFEB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A787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D36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C3F5204" w14:textId="213DED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3A34AD" w14:textId="674EBD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3A6CB" w14:textId="76CDAB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27A56" w14:textId="640FFD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2D6191" w14:paraId="7B0AAE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8C67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3B9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8F4A2CE" w14:textId="01F1DB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16AB8D" w14:textId="46B6EC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01DA8" w14:textId="7A39EF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EA347" w14:textId="65E1CE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D6191" w14:paraId="7D41CDB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F076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185B3B68" w14:textId="12D5491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13,231.78 </w:t>
            </w:r>
          </w:p>
        </w:tc>
        <w:tc>
          <w:tcPr>
            <w:tcW w:w="675" w:type="pct"/>
            <w:tcBorders>
              <w:top w:val="nil"/>
              <w:left w:val="nil"/>
              <w:bottom w:val="single" w:sz="4" w:space="0" w:color="000000"/>
              <w:right w:val="single" w:sz="4" w:space="0" w:color="000000"/>
            </w:tcBorders>
            <w:shd w:val="clear" w:color="D8D8D8" w:fill="D8D8D8"/>
            <w:noWrap/>
            <w:vAlign w:val="bottom"/>
            <w:hideMark/>
          </w:tcPr>
          <w:p w14:paraId="7F02C178" w14:textId="38067D3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C51DBE" w14:textId="3F821C7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12D352" w14:textId="790C9A2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13,231.78 </w:t>
            </w:r>
          </w:p>
        </w:tc>
      </w:tr>
      <w:tr w:rsidR="002D6191" w14:paraId="554670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D2ED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B77E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44B2B0EE" w14:textId="688F05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785.00 </w:t>
            </w:r>
          </w:p>
        </w:tc>
        <w:tc>
          <w:tcPr>
            <w:tcW w:w="675" w:type="pct"/>
            <w:tcBorders>
              <w:top w:val="nil"/>
              <w:left w:val="nil"/>
              <w:bottom w:val="single" w:sz="4" w:space="0" w:color="000000"/>
              <w:right w:val="single" w:sz="4" w:space="0" w:color="000000"/>
            </w:tcBorders>
            <w:shd w:val="clear" w:color="auto" w:fill="auto"/>
            <w:noWrap/>
            <w:vAlign w:val="bottom"/>
            <w:hideMark/>
          </w:tcPr>
          <w:p w14:paraId="163A6B29" w14:textId="46860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DCF6C" w14:textId="3051CB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B3FAC" w14:textId="015F76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785.00 </w:t>
            </w:r>
          </w:p>
        </w:tc>
      </w:tr>
      <w:tr w:rsidR="002D6191" w14:paraId="52D744A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1998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C49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762460EB" w14:textId="4F63A3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6CA7122D" w14:textId="7E92A0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13D75" w14:textId="358D69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FAE1B" w14:textId="1E263D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2D6191" w14:paraId="48C5A9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0DA6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6D2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7C68A889" w14:textId="091A50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6167A77" w14:textId="4F0673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51A3F" w14:textId="092117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CB5C2" w14:textId="007471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2D6191" w14:paraId="1ED4EA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B951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318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251AFB3C" w14:textId="4C3589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724F6E7" w14:textId="44EDA0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0C80D" w14:textId="68DAEB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73CD2" w14:textId="51D951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2D6191" w14:paraId="550EFA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9B1A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148B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03A086EE" w14:textId="739138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40650D23" w14:textId="5930D3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5C5C9" w14:textId="2ACDAB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1BA8F" w14:textId="0B27C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2D6191" w14:paraId="1046DD5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0F37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9BA7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25F2EF40" w14:textId="08EC9D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12E6F" w14:textId="22406A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F3D67" w14:textId="54E840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3739C" w14:textId="5E07D5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D6191" w14:paraId="3727784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56EB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5AA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4ABC4939" w14:textId="0DF8A6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3451E86C" w14:textId="279A77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E5379" w14:textId="6090B1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5136F" w14:textId="7765FA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2D6191" w14:paraId="7F45E9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EAF7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E10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0519549B" w14:textId="67E290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7CF766E" w14:textId="76D5F9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F35AD" w14:textId="17D50D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AEDE9" w14:textId="22E819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2D6191" w14:paraId="2EE8929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C3BA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A1C5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3FEDE52" w14:textId="45B389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A3D505" w14:textId="0BBD96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FE380" w14:textId="6E127D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798AA" w14:textId="1B8C97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D6191" w14:paraId="084C89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B92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594D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5B9BA072" w14:textId="455F33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c>
          <w:tcPr>
            <w:tcW w:w="675" w:type="pct"/>
            <w:tcBorders>
              <w:top w:val="nil"/>
              <w:left w:val="nil"/>
              <w:bottom w:val="single" w:sz="4" w:space="0" w:color="000000"/>
              <w:right w:val="single" w:sz="4" w:space="0" w:color="000000"/>
            </w:tcBorders>
            <w:shd w:val="clear" w:color="auto" w:fill="auto"/>
            <w:noWrap/>
            <w:vAlign w:val="bottom"/>
            <w:hideMark/>
          </w:tcPr>
          <w:p w14:paraId="7C6712EC" w14:textId="0F2F0B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DDBF3" w14:textId="06D5E0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BC8A0" w14:textId="3F6883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r>
      <w:tr w:rsidR="002D6191" w14:paraId="58787E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A8CB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5EE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CA6F487" w14:textId="744326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2,058.10 </w:t>
            </w:r>
          </w:p>
        </w:tc>
        <w:tc>
          <w:tcPr>
            <w:tcW w:w="675" w:type="pct"/>
            <w:tcBorders>
              <w:top w:val="nil"/>
              <w:left w:val="nil"/>
              <w:bottom w:val="single" w:sz="4" w:space="0" w:color="000000"/>
              <w:right w:val="single" w:sz="4" w:space="0" w:color="000000"/>
            </w:tcBorders>
            <w:shd w:val="clear" w:color="auto" w:fill="auto"/>
            <w:noWrap/>
            <w:vAlign w:val="bottom"/>
            <w:hideMark/>
          </w:tcPr>
          <w:p w14:paraId="0BFFD8F4" w14:textId="787AE4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2D06B" w14:textId="6EAF62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29986" w14:textId="47CEA5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2,058.10 </w:t>
            </w:r>
          </w:p>
        </w:tc>
      </w:tr>
      <w:tr w:rsidR="002D6191" w14:paraId="2E1D211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81F0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A5C1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D6B48A1" w14:textId="509E75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c>
          <w:tcPr>
            <w:tcW w:w="675" w:type="pct"/>
            <w:tcBorders>
              <w:top w:val="nil"/>
              <w:left w:val="nil"/>
              <w:bottom w:val="single" w:sz="4" w:space="0" w:color="000000"/>
              <w:right w:val="single" w:sz="4" w:space="0" w:color="000000"/>
            </w:tcBorders>
            <w:shd w:val="clear" w:color="auto" w:fill="auto"/>
            <w:noWrap/>
            <w:vAlign w:val="bottom"/>
            <w:hideMark/>
          </w:tcPr>
          <w:p w14:paraId="67CE0866" w14:textId="364866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52EEF" w14:textId="606A0F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666A8" w14:textId="6F4399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r>
      <w:tr w:rsidR="002D6191" w14:paraId="0D3ECF2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B0B9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8FF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670ED02" w14:textId="6810F9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278.05 </w:t>
            </w:r>
          </w:p>
        </w:tc>
        <w:tc>
          <w:tcPr>
            <w:tcW w:w="675" w:type="pct"/>
            <w:tcBorders>
              <w:top w:val="nil"/>
              <w:left w:val="nil"/>
              <w:bottom w:val="single" w:sz="4" w:space="0" w:color="000000"/>
              <w:right w:val="single" w:sz="4" w:space="0" w:color="000000"/>
            </w:tcBorders>
            <w:shd w:val="clear" w:color="auto" w:fill="auto"/>
            <w:noWrap/>
            <w:vAlign w:val="bottom"/>
            <w:hideMark/>
          </w:tcPr>
          <w:p w14:paraId="254132E8" w14:textId="3D3EE3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AA534" w14:textId="15581C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09B33" w14:textId="12B796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278.05 </w:t>
            </w:r>
          </w:p>
        </w:tc>
      </w:tr>
      <w:tr w:rsidR="002D6191" w14:paraId="17F4FE1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E5DB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E1F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47A334E" w14:textId="5DB1AB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7F0EFB4B" w14:textId="64B9E0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B62C7" w14:textId="1CD270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97A49" w14:textId="7ACB58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2D6191" w14:paraId="6A0F001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47B5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CA14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4784177B" w14:textId="622930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475.30 </w:t>
            </w:r>
          </w:p>
        </w:tc>
        <w:tc>
          <w:tcPr>
            <w:tcW w:w="675" w:type="pct"/>
            <w:tcBorders>
              <w:top w:val="nil"/>
              <w:left w:val="nil"/>
              <w:bottom w:val="single" w:sz="4" w:space="0" w:color="000000"/>
              <w:right w:val="single" w:sz="4" w:space="0" w:color="000000"/>
            </w:tcBorders>
            <w:shd w:val="clear" w:color="auto" w:fill="auto"/>
            <w:noWrap/>
            <w:vAlign w:val="bottom"/>
            <w:hideMark/>
          </w:tcPr>
          <w:p w14:paraId="318598BC" w14:textId="322209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12FF9" w14:textId="0D106C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A4ED3" w14:textId="6019FD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475.30 </w:t>
            </w:r>
          </w:p>
        </w:tc>
      </w:tr>
      <w:tr w:rsidR="002D6191" w14:paraId="4E90BBB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373E8"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A02674B" w14:textId="34D1D36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418430" w14:textId="437AEFC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78D40B" w14:textId="74D3832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6B8317" w14:textId="7D1E677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r>
      <w:tr w:rsidR="002D6191" w14:paraId="1AF694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DEAF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6ACDC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09DA0B8" w14:textId="54DB58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1A2B8D23" w14:textId="4D19B4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22679" w14:textId="0A2044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AB0A0" w14:textId="721776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2D6191" w14:paraId="40744E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19EC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5556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BF15D70" w14:textId="50FE54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485.00 </w:t>
            </w:r>
          </w:p>
        </w:tc>
        <w:tc>
          <w:tcPr>
            <w:tcW w:w="675" w:type="pct"/>
            <w:tcBorders>
              <w:top w:val="nil"/>
              <w:left w:val="nil"/>
              <w:bottom w:val="single" w:sz="4" w:space="0" w:color="000000"/>
              <w:right w:val="single" w:sz="4" w:space="0" w:color="000000"/>
            </w:tcBorders>
            <w:shd w:val="clear" w:color="auto" w:fill="auto"/>
            <w:noWrap/>
            <w:vAlign w:val="bottom"/>
            <w:hideMark/>
          </w:tcPr>
          <w:p w14:paraId="459A3CC5" w14:textId="5D7BC6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A3C6A" w14:textId="056A24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C8919" w14:textId="6E3D52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485.00 </w:t>
            </w:r>
          </w:p>
        </w:tc>
      </w:tr>
      <w:tr w:rsidR="002D6191" w14:paraId="490996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C72A9"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7C78F5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5DD3D80C" w14:textId="0F9BD0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c>
          <w:tcPr>
            <w:tcW w:w="675" w:type="pct"/>
            <w:tcBorders>
              <w:top w:val="nil"/>
              <w:left w:val="nil"/>
              <w:bottom w:val="single" w:sz="4" w:space="0" w:color="000000"/>
              <w:right w:val="single" w:sz="4" w:space="0" w:color="000000"/>
            </w:tcBorders>
            <w:shd w:val="clear" w:color="auto" w:fill="auto"/>
            <w:noWrap/>
            <w:vAlign w:val="bottom"/>
            <w:hideMark/>
          </w:tcPr>
          <w:p w14:paraId="23142877" w14:textId="23C7BB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12A7B" w14:textId="1206F3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794F0" w14:textId="7A9E38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r>
      <w:tr w:rsidR="002D6191" w14:paraId="3650B8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ABCE4"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58D2C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3ED4064" w14:textId="2A2D11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3,797.00 </w:t>
            </w:r>
          </w:p>
        </w:tc>
        <w:tc>
          <w:tcPr>
            <w:tcW w:w="675" w:type="pct"/>
            <w:tcBorders>
              <w:top w:val="nil"/>
              <w:left w:val="nil"/>
              <w:bottom w:val="single" w:sz="4" w:space="0" w:color="000000"/>
              <w:right w:val="single" w:sz="4" w:space="0" w:color="000000"/>
            </w:tcBorders>
            <w:shd w:val="clear" w:color="auto" w:fill="auto"/>
            <w:noWrap/>
            <w:vAlign w:val="bottom"/>
            <w:hideMark/>
          </w:tcPr>
          <w:p w14:paraId="5FCBEF0E" w14:textId="0C6C5D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EC4CD" w14:textId="05BA6A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0C8B6" w14:textId="213E7E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3,797.00 </w:t>
            </w:r>
          </w:p>
        </w:tc>
      </w:tr>
      <w:tr w:rsidR="002D6191" w14:paraId="5837B64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68E3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949A1A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8CB51D2" w14:textId="2E1605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B0EAA13" w14:textId="5A899E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F6B01" w14:textId="458CA4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8BF82" w14:textId="5C18F3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2D6191" w14:paraId="06F827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838F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F8DB1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49EC9724" w14:textId="6C6871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1,585.00 </w:t>
            </w:r>
          </w:p>
        </w:tc>
        <w:tc>
          <w:tcPr>
            <w:tcW w:w="675" w:type="pct"/>
            <w:tcBorders>
              <w:top w:val="nil"/>
              <w:left w:val="nil"/>
              <w:bottom w:val="single" w:sz="4" w:space="0" w:color="000000"/>
              <w:right w:val="single" w:sz="4" w:space="0" w:color="000000"/>
            </w:tcBorders>
            <w:shd w:val="clear" w:color="auto" w:fill="auto"/>
            <w:noWrap/>
            <w:vAlign w:val="bottom"/>
            <w:hideMark/>
          </w:tcPr>
          <w:p w14:paraId="146F1A98" w14:textId="0E299F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BFCE2" w14:textId="76733B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11E67" w14:textId="3575B4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1,585.00 </w:t>
            </w:r>
          </w:p>
        </w:tc>
      </w:tr>
      <w:tr w:rsidR="002D6191" w14:paraId="5852C9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D96D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391E1B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7E8D41A8" w14:textId="31435A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1CC6DE" w14:textId="5BA308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5D770" w14:textId="103CFA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6C4A5" w14:textId="48B0AA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r>
      <w:tr w:rsidR="002D6191" w14:paraId="0A5AFC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6527B"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C972A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E46470C" w14:textId="4B877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042F8" w14:textId="43EABA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5F2FF" w14:textId="491E5E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7DE61" w14:textId="43288D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2D6191" w14:paraId="46EB9C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2BA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8B8F3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A7366EC" w14:textId="65CE3D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c>
          <w:tcPr>
            <w:tcW w:w="675" w:type="pct"/>
            <w:tcBorders>
              <w:top w:val="nil"/>
              <w:left w:val="nil"/>
              <w:bottom w:val="single" w:sz="4" w:space="0" w:color="000000"/>
              <w:right w:val="single" w:sz="4" w:space="0" w:color="000000"/>
            </w:tcBorders>
            <w:shd w:val="clear" w:color="auto" w:fill="auto"/>
            <w:noWrap/>
            <w:vAlign w:val="bottom"/>
            <w:hideMark/>
          </w:tcPr>
          <w:p w14:paraId="68406E08" w14:textId="231010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A243E" w14:textId="6B4446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D1141" w14:textId="6D701A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r>
      <w:tr w:rsidR="002D6191" w14:paraId="35A21C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18BF7"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89373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BC59701" w14:textId="5FF1BD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c>
          <w:tcPr>
            <w:tcW w:w="675" w:type="pct"/>
            <w:tcBorders>
              <w:top w:val="nil"/>
              <w:left w:val="nil"/>
              <w:bottom w:val="single" w:sz="4" w:space="0" w:color="000000"/>
              <w:right w:val="single" w:sz="4" w:space="0" w:color="000000"/>
            </w:tcBorders>
            <w:shd w:val="clear" w:color="auto" w:fill="auto"/>
            <w:noWrap/>
            <w:vAlign w:val="bottom"/>
            <w:hideMark/>
          </w:tcPr>
          <w:p w14:paraId="663F01F0" w14:textId="411461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A48B4" w14:textId="075156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3E62D" w14:textId="134215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r>
      <w:tr w:rsidR="002D6191" w14:paraId="74104F6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A21E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432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CFCC02E" w14:textId="4AF0E4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27656DEB" w14:textId="47A0AA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6959A" w14:textId="30621B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62EDB" w14:textId="5802F5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2D6191" w14:paraId="28710D0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376C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00E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E2361AB" w14:textId="0F2213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6C832" w14:textId="3FE2B2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AEF4C" w14:textId="0292B8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AF4E0" w14:textId="72C5A3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D6191" w14:paraId="7BEE1F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E266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41B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2F569CC" w14:textId="3A523D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0BE875FA" w14:textId="3FCD9C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2BA81" w14:textId="7D27D3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9DA07" w14:textId="40A1B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2D6191" w14:paraId="7763A18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86D1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EED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BABB8A7" w14:textId="7C27F7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c>
          <w:tcPr>
            <w:tcW w:w="675" w:type="pct"/>
            <w:tcBorders>
              <w:top w:val="nil"/>
              <w:left w:val="nil"/>
              <w:bottom w:val="single" w:sz="4" w:space="0" w:color="000000"/>
              <w:right w:val="single" w:sz="4" w:space="0" w:color="000000"/>
            </w:tcBorders>
            <w:shd w:val="clear" w:color="auto" w:fill="auto"/>
            <w:noWrap/>
            <w:vAlign w:val="bottom"/>
            <w:hideMark/>
          </w:tcPr>
          <w:p w14:paraId="75D79942" w14:textId="0DF77E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F7AD3" w14:textId="410F7E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7E89D" w14:textId="162695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r>
      <w:tr w:rsidR="002D6191" w14:paraId="68805F3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8B7B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CFB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477D41A" w14:textId="45CE85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3410DB6A" w14:textId="013129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E2FA1" w14:textId="6CAFFE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5D6DA" w14:textId="7E51BD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2D6191" w14:paraId="30C02F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1516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C3A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7D4C8E9" w14:textId="4E4287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92C4AFF" w14:textId="7E66D6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5BC88" w14:textId="0A1150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E611C" w14:textId="398CDF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2D6191" w14:paraId="7FAF83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6CCF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318E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AEFD7BF" w14:textId="6AEB63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4E349533" w14:textId="4CEBD0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CA50F" w14:textId="6976E2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520FD" w14:textId="0ADA2B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2D6191" w14:paraId="5BF492A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4F97DA"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7812C7D" w14:textId="06795BC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019463EC" w14:textId="1455BC8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4CA042A" w14:textId="6CBC53C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50E9846" w14:textId="702EDA0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7,827,292.20 </w:t>
            </w:r>
          </w:p>
        </w:tc>
      </w:tr>
      <w:tr w:rsidR="002D6191" w14:paraId="4A595E7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BE5E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6D9F3D02" w14:textId="7B43CD9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0F4661F" w14:textId="52E6A5E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AFE786D" w14:textId="3E9301E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F5E93CF" w14:textId="2DA58B7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198,773.50 </w:t>
            </w:r>
          </w:p>
        </w:tc>
      </w:tr>
      <w:tr w:rsidR="002D6191" w14:paraId="29B5417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9D52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2C51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6E0F8BE5" w14:textId="46A527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576C54D" w14:textId="1BA75B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C1795" w14:textId="4C0B6C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1653A" w14:textId="5A6CB0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2D6191" w14:paraId="531F214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CE1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017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CE6080B" w14:textId="3CD5F4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FCF886E" w14:textId="29FEAA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1CD3C" w14:textId="4BE864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B5881" w14:textId="19075C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2D6191" w14:paraId="63F46B4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DA25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B0C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34EB0E98" w14:textId="61A41E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389BA108" w14:textId="06316C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D7225" w14:textId="455EC2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0BECB" w14:textId="20402C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2D6191" w14:paraId="3E5DE5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4749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A5B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9473F15" w14:textId="03E711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4D4BDBA6" w14:textId="3264CD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2365308" w14:textId="6B32F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C510B" w14:textId="271D5A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2D6191" w14:paraId="6D23161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FABD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FC9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ECDF850" w14:textId="7F48D1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6EBBFFFC" w14:textId="6C2778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D58482E" w14:textId="47DC56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5DA42" w14:textId="551F80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2D6191" w14:paraId="141C2E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3D4A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242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A5DFE06" w14:textId="4D4A00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72E6FF1F" w14:textId="715740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64B63" w14:textId="154B31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6EA03" w14:textId="7FABF9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2D6191" w14:paraId="085C30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BA99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6C8A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07AC4F44" w14:textId="119019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786997B3" w14:textId="0DC2D7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DB07B" w14:textId="257554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81B4E" w14:textId="0D41DD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2D6191" w14:paraId="4A874B8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88AB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ED72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50104430" w14:textId="3551F7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1B14C38D" w14:textId="0680EC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EB119" w14:textId="2974C2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CBA64" w14:textId="4D973C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2D6191" w14:paraId="374CF5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9FCB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013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7C52EFD" w14:textId="45DD5B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2A847D9" w14:textId="04113B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9228D" w14:textId="4935F8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F6972" w14:textId="08AE1E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2D6191" w14:paraId="68C899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E889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A05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1435555" w14:textId="43D4FF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F2D62BD" w14:textId="4E9AFC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1C3B9" w14:textId="54FBC8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E92F4" w14:textId="6B8559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2D6191" w14:paraId="122B00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564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F06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0E01C810" w14:textId="4A11B1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564CC99" w14:textId="062B8C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A1207" w14:textId="26D687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2678B" w14:textId="7B1FC2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2D6191" w14:paraId="0EC4FE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054B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F05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0306372B" w14:textId="500D04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207F20D9" w14:textId="26D5A3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BEF76" w14:textId="7D53B1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E6F69" w14:textId="7CAD76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2D6191" w14:paraId="6121D2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0F84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2B35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6B46AC67" w14:textId="1A22B3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1150D42C" w14:textId="3191D0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84D0F" w14:textId="7EFC60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137AE" w14:textId="7A9991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2D6191" w14:paraId="2FD3A2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2F26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ABC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4E33D03D" w14:textId="0941A1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34C8A5D4" w14:textId="7D6B42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E7E8D" w14:textId="6A432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9941B" w14:textId="368A85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2D6191" w14:paraId="550AD3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DC40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687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708F975C" w14:textId="0AB9F4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4FAEA107" w14:textId="634548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46614" w14:textId="282EED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CF39F" w14:textId="01287E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2D6191" w14:paraId="50E326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EC38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0FCC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BDDF7C5" w14:textId="18B37A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2D77111E" w14:textId="765340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8697D" w14:textId="69E9B3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3C616" w14:textId="734FE0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2D6191" w14:paraId="196EBA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863D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B5EE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5BE4093F" w14:textId="270032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5643AD79" w14:textId="284B2A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2D0E5" w14:textId="706856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4EE81" w14:textId="086050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2D6191" w14:paraId="0CF72D6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438C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50331D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69BCF22" w14:textId="760630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26636DF" w14:textId="7FD39D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3FBF5" w14:textId="7FB385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58B8B" w14:textId="66A507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2D6191" w14:paraId="1A3132D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5EDCA"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FD00D49" w14:textId="5E36815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B9A9E7C" w14:textId="6F894F2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BECEE5" w14:textId="71C5822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13E47B" w14:textId="455E358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424,838.42 </w:t>
            </w:r>
          </w:p>
        </w:tc>
      </w:tr>
      <w:tr w:rsidR="002D6191" w14:paraId="4AF151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8ABC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423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8B2D6B7" w14:textId="37253D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5FE41600" w14:textId="5CDAEA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CF0F1" w14:textId="01F8B1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241973" w14:textId="311392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2D6191" w14:paraId="7348F3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5EB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1DA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5A5538B4" w14:textId="586BD3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126D3FFD" w14:textId="60FBD3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C8449" w14:textId="10C458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BA0EA" w14:textId="61B40E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2D6191" w14:paraId="4E0A55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2601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CB3B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52B71BCB" w14:textId="0CCFC1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5B209F2" w14:textId="702C52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46288" w14:textId="50FC03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4B82D" w14:textId="412412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2D6191" w14:paraId="40CCBF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800C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20F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2F5C54F6" w14:textId="6C06C8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4343CA2" w14:textId="1D3433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6CF77" w14:textId="1603F5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2066A" w14:textId="0CFB97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2D6191" w14:paraId="1D903D8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AF3F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EA8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261B235C" w14:textId="1A45B5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7A28394A" w14:textId="35242D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AC6EA" w14:textId="6C3B8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DE2BD" w14:textId="7CEF53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2D6191" w14:paraId="5D2E67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47DB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6C47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30CD03C5" w14:textId="3F2BA7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1668EB" w14:textId="23B72E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3DCBC" w14:textId="152E2D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7D836" w14:textId="771C9B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2D6191" w14:paraId="31E6DE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7632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4E82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BA9FC99" w14:textId="2D715D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34C65C7" w14:textId="21E81A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96838" w14:textId="65E0A0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01FF6" w14:textId="5326E3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2D6191" w14:paraId="2D0881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9652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AD84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2AA7AB02" w14:textId="3A8C01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D5825D4" w14:textId="51CF73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0441E" w14:textId="65BC01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20C24" w14:textId="263240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2D6191" w14:paraId="501210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7C72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FA1A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F6A050C" w14:textId="3B41ED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15074B9" w14:textId="494AC8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AD577" w14:textId="32D95E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C2486" w14:textId="53B217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2D6191" w14:paraId="55731E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F612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F23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15A5721" w14:textId="087935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41CD6721" w14:textId="69B664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A242B" w14:textId="75773A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A74E4" w14:textId="4FFC79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2D6191" w14:paraId="543AC4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ACB2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F4CC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4831A3C5" w14:textId="38FFBB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336493DC" w14:textId="6CE9EC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929DA" w14:textId="47C362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75C40" w14:textId="58ACAA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2D6191" w14:paraId="5C9AC1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A570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AB0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620B327" w14:textId="306336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F85A48C" w14:textId="0E8DF1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696B4" w14:textId="07C492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05D5F" w14:textId="50C0E4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2D6191" w14:paraId="2AE40DC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0E57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0AA9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41BDA6A5" w14:textId="7E3D7A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23AED379" w14:textId="5FC85A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38009" w14:textId="553D56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379CB" w14:textId="6209F9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2D6191" w14:paraId="412BC48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16B8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DB5F009" w14:textId="0CABFDB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17C63747" w14:textId="5366B61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A436680" w14:textId="0B8B8CD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C00FD1" w14:textId="29FD8BC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818,542.93 </w:t>
            </w:r>
          </w:p>
        </w:tc>
      </w:tr>
      <w:tr w:rsidR="002D6191" w14:paraId="3073E1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F55C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A418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820C584" w14:textId="6A2022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C461AE5" w14:textId="35C28A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270AB" w14:textId="23DEE3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295A24" w14:textId="0AE19D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2D6191" w14:paraId="0A5601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CD47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F839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37271D34" w14:textId="059A44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72983153" w14:textId="109A39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92A66" w14:textId="2A8D9D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C5E9A" w14:textId="30636D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2D6191" w14:paraId="2ED909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D16D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2CB0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692425A8" w14:textId="478919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2AC594DE" w14:textId="4B555B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CE5A2" w14:textId="67D565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261A7" w14:textId="38F39A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2D6191" w14:paraId="30776F7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B788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CD7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5BA68CC" w14:textId="7FF797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6B533CF0" w14:textId="51AAFA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5B36D" w14:textId="3E1B05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160B2" w14:textId="5D8D76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2D6191" w14:paraId="4BD758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D250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1E80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24AF9C87" w14:textId="02DFA2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0014B92B" w14:textId="0C3007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05D18" w14:textId="195A1E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03D95" w14:textId="2935E1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2D6191" w14:paraId="43E90D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536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EDA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AE33350" w14:textId="7728A9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69344805" w14:textId="0FE54E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BDE5B" w14:textId="277B9E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E0A2B" w14:textId="2B557A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2D6191" w14:paraId="63D96D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7418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A37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7793B6B3" w14:textId="73BC0B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78D4ECCE" w14:textId="0BE2A1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D9DBD" w14:textId="141895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91BBA" w14:textId="4E1F0C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2D6191" w14:paraId="6111736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0C3F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B81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7D1E1543" w14:textId="473256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062294B1" w14:textId="77CA68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F0CC2" w14:textId="0E5E95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9731A" w14:textId="5BF7A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2D6191" w14:paraId="318357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510C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1A4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4779F001" w14:textId="6267F8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2BF92E2E" w14:textId="3479AD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700F" w14:textId="792C32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09EA8" w14:textId="13FEB3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2D6191" w14:paraId="055572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2DE3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2B6A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6E26B927" w14:textId="7E7F2D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5E99F0BF" w14:textId="047033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5B8A9" w14:textId="11B02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A0D1A" w14:textId="6B7BFD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2D6191" w14:paraId="6328F0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5638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71B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59860E6D" w14:textId="5FDADC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06E44EBB" w14:textId="7D44BD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D1B52" w14:textId="1ACD66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E0C41" w14:textId="25048B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2D6191" w14:paraId="709BDF7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C40C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D4FF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512338A" w14:textId="59EEF6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650096D" w14:textId="33FAD0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681B3" w14:textId="3BF13A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A8777" w14:textId="4021A8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2D6191" w14:paraId="1E3FD2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875D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D16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1BBF6C9" w14:textId="098D91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2F74CD2" w14:textId="5B8F5C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AD8ED" w14:textId="76FEF3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0BE43" w14:textId="4267F5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2D6191" w14:paraId="19D4FC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400D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1E9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7FFCAF07" w14:textId="60C829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1BD3ADC2" w14:textId="604618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DBC07" w14:textId="6A1DC2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31622" w14:textId="251268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2D6191" w14:paraId="756CF6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585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DAB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0078B499" w14:textId="27943D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1B50A01" w14:textId="56466A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D9997" w14:textId="3C0C6A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9F0F1" w14:textId="16B959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2D6191" w14:paraId="77C69D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67D8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A0A5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5EBA044" w14:textId="5B01B2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1B7049DD" w14:textId="690CB1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E721C" w14:textId="692EE5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C794F" w14:textId="72EFBA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2D6191" w14:paraId="7FCC46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49F6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4AAA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273C041" w14:textId="3D8E15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3DA3538E" w14:textId="55ECDC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9558A" w14:textId="093A13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358A3" w14:textId="4D57E4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2D6191" w14:paraId="5B7D740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2A13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F845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6E4AA6A" w14:textId="731963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D6A6FCF" w14:textId="4D3B06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04719" w14:textId="677CEB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436F7" w14:textId="2DB185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2D6191" w14:paraId="222E25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80EC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B95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0C6510FA" w14:textId="3B32F2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C48F6A1" w14:textId="06A085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2A2D9E" w14:textId="32F6B4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4E9E8" w14:textId="522F2F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2D6191" w14:paraId="2C740E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401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0AE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44D47219" w14:textId="01D3D5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252A1069" w14:textId="091B48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45220" w14:textId="0D8F73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F887D" w14:textId="78835A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2D6191" w14:paraId="0C6D15A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513C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504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0E802D3F" w14:textId="37C204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665494BD" w14:textId="703DC0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B021B" w14:textId="064F65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CB1C8" w14:textId="3A7FC0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2D6191" w14:paraId="391676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58DC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BDA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0E8A0686" w14:textId="12C5BC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6028E90B" w14:textId="057B34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124D6" w14:textId="5C89C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EF76B" w14:textId="3B8D75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2D6191" w14:paraId="179D6B7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C23C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57B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776C371E" w14:textId="0E9093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0D8B814C" w14:textId="2FFFCD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BFCC7" w14:textId="6600B8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D32A9" w14:textId="3A8FA7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2D6191" w14:paraId="3C4C3A9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0878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D05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9576684" w14:textId="51F345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5904D04F" w14:textId="7F2077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8584B" w14:textId="108AAE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FF6CF" w14:textId="551531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2D6191" w14:paraId="3694B4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F9E9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3355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DC1E61A" w14:textId="28D981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2A566C3" w14:textId="558467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40F4B" w14:textId="4F2020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BA2E3" w14:textId="08A830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2D6191" w14:paraId="55B679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B1FF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5D1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0FA55BCD" w14:textId="10816D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5BF8C68" w14:textId="2F7625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A4FD1" w14:textId="1A959B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4DD31" w14:textId="22D321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2D6191" w14:paraId="2CE563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3790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821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98D5DF7" w14:textId="0C77CB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2F5AA36D" w14:textId="47FFBF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C4625" w14:textId="5C87D7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BC018" w14:textId="2AE7C6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2D6191" w14:paraId="30AF1FA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7B48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627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000339F4" w14:textId="594A90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16D2E6C3" w14:textId="484644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B8542" w14:textId="7D0F4C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4020A" w14:textId="1CC1AC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2D6191" w14:paraId="1FCCC19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DF5A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5D3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89E42DB" w14:textId="4D4696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4A77C10C" w14:textId="41E2FE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5BC01" w14:textId="296492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A599C" w14:textId="2178FD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2D6191" w14:paraId="2A7D58F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A8FF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1209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3BAB127F" w14:textId="736E1E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CF17857" w14:textId="45BA02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27227" w14:textId="723CAE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2261F" w14:textId="62F1CC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2D6191" w14:paraId="0BAF40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9DBB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DA3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C638D25" w14:textId="1DE650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722AA339" w14:textId="0ED777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4B94A" w14:textId="1F88B7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54830" w14:textId="39A024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2D6191" w14:paraId="325980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605D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A9D7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49588779" w14:textId="6386FE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6451F63C" w14:textId="19720E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04E5D" w14:textId="541930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B1537" w14:textId="6FB080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2D6191" w14:paraId="52CE4C0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E02B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A4D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46D9008" w14:textId="05317F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A3B6823" w14:textId="0A335A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6C97A" w14:textId="6C0E85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C2117" w14:textId="7D7033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2D6191" w14:paraId="0CC647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80FE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7A6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6EDA148" w14:textId="511D00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2551268B" w14:textId="4AB63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05EBD" w14:textId="65CB34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F5400" w14:textId="363276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2D6191" w14:paraId="4BCCB9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5193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427A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29C238BA" w14:textId="1A2E53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1B070DDA" w14:textId="54617D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B30F5" w14:textId="7E07D2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21782" w14:textId="2EA6A2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2D6191" w14:paraId="2CE8EC9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43E5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7FA1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0828C44" w14:textId="0F1E86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B4BD7DC" w14:textId="6CAD00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4CD84" w14:textId="404462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D1C71" w14:textId="66E819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2D6191" w14:paraId="6760A49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88ED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D3E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4FE15DB2" w14:textId="77E3A0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3D456B3" w14:textId="69B382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ECD1E" w14:textId="4BD32E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FEBA9" w14:textId="5E3ED2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2D6191" w14:paraId="28279C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6E17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3627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DF4AAAC" w14:textId="30458E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0E44661C" w14:textId="664F11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E0541" w14:textId="436FC4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C7A96" w14:textId="2FAACC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2D6191" w14:paraId="7476D0D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F2D5E"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56C20D3" w14:textId="0B361EA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03428E8" w14:textId="7B4380C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11EF1F" w14:textId="1F02DF8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0F63DD" w14:textId="795322A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13,575.38 </w:t>
            </w:r>
          </w:p>
        </w:tc>
      </w:tr>
      <w:tr w:rsidR="002D6191" w14:paraId="678C4B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7248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1D1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6A48150C" w14:textId="40E415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6A5C5A87" w14:textId="69F1F9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9DFD5" w14:textId="61CF75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CD2B5" w14:textId="0908BD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2D6191" w14:paraId="1C2F08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BE16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32AF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38646448" w14:textId="734D70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7E67DF1E" w14:textId="35FC57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76E3E" w14:textId="70E4E3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D338A" w14:textId="590AC4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2D6191" w14:paraId="018F83C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5C40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E15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7A993BCE" w14:textId="01C6B2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63985109" w14:textId="4ADB7F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9A234" w14:textId="1A2C45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0A03A" w14:textId="6D26D8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2D6191" w14:paraId="0B62E5D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001D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12D7E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2BF11BEC" w14:textId="730C93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5BC8FB42" w14:textId="7AFBD1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BFA9A" w14:textId="25C077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9C7CE" w14:textId="645F5E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2D6191" w14:paraId="138391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8C8F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388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CEDC55A" w14:textId="07B6B0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78B8F4F2" w14:textId="52DC15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9CD71" w14:textId="27B10E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B46B0" w14:textId="65E26E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2D6191" w14:paraId="12FD2C3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715E5"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42BFB208" w14:textId="051D5A2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F1DAD74" w14:textId="58F888E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941F18" w14:textId="6675EA4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79C166" w14:textId="574721A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2D6191" w14:paraId="11D36F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507E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BFF6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1162FDC0" w14:textId="7B5FEB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DAD599D" w14:textId="03144A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38B9E" w14:textId="74BD7E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FECFE" w14:textId="108D71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2D6191" w14:paraId="50005E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6169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E6E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67606E38" w14:textId="315A31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97153E0" w14:textId="13152D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BAA0B" w14:textId="059214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7309A" w14:textId="7FB226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2D6191" w14:paraId="054A00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9190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2A6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89CA989" w14:textId="7EE382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0F3B8" w14:textId="7AA0C8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29290" w14:textId="1BF00A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D8B6A" w14:textId="0B3B04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2D6191" w14:paraId="165E0B7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5FC6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0A7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F1569AF" w14:textId="629214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3844642" w14:textId="717B76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81C62" w14:textId="2891C0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59D3E" w14:textId="33FC33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2D6191" w14:paraId="4B7C47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BD4E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3DD5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465E2AC4" w14:textId="31B2AE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259B7FD7" w14:textId="315D42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41E64" w14:textId="23A147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EC083" w14:textId="0F80AB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2D6191" w14:paraId="24D702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B074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3AC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21E2065B" w14:textId="778698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71AA520" w14:textId="4EA501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DB52F" w14:textId="7C17F3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CAFF4" w14:textId="36161D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2D6191" w14:paraId="5680C3A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200F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B44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B29A430" w14:textId="14022B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578C6C1A" w14:textId="386C5B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BFC4C" w14:textId="56F19F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ABF7B" w14:textId="68DA04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2D6191" w14:paraId="4A241AA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E9BB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857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5A202682" w14:textId="704698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1E7225EA" w14:textId="4FBB50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54FF0" w14:textId="7D5487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85A11" w14:textId="7FE24B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2D6191" w14:paraId="7B76E5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EBE9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2D6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6A5FCAC6" w14:textId="2D46E2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77F2F7E0" w14:textId="351C11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C466F" w14:textId="7E5671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6E61E" w14:textId="50BA01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2D6191" w14:paraId="5E1F42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F13C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5B3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0945D2EF" w14:textId="75C589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6B9E2D4" w14:textId="3639FD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FCE36" w14:textId="1D75A7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6B660" w14:textId="3FD80C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2D6191" w14:paraId="4B59431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D39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A1AA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1CD6816" w14:textId="7D64E1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01EF1A8" w14:textId="3A97C3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96F74" w14:textId="2D6FFF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5A288" w14:textId="2AA40F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2D6191" w14:paraId="2C27D1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0147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EC3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2F2703D1" w14:textId="664AE1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06CA2E3D" w14:textId="509DCD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C8E50" w14:textId="597C67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C56BA" w14:textId="344D7C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2D6191" w14:paraId="4AB0741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B299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57681818" w14:textId="4809039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4F712310" w14:textId="5C176F1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25B0E8E" w14:textId="6D3BCCF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4A2D16" w14:textId="0AA9092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755,285.65 </w:t>
            </w:r>
          </w:p>
        </w:tc>
      </w:tr>
      <w:tr w:rsidR="002D6191" w14:paraId="330D2F4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E63758B"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8A13CBF" w14:textId="54E3B2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CA450EA" w14:textId="4FA106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0FFA5" w14:textId="1B9770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1C203A" w14:textId="515BEE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2D6191" w14:paraId="614FC70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AB6D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440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284A45EA" w14:textId="1CD6E8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4468E153" w14:textId="7600C0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8F34A" w14:textId="72D97F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A11F6" w14:textId="56B28E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2D6191" w14:paraId="08E4CD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4693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5F4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37BF39C3" w14:textId="19718F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3E17AE81" w14:textId="355F29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E5B56" w14:textId="06FF75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2CF3A" w14:textId="555E0B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2D6191" w14:paraId="64DC690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AA9C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FC88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88CB457" w14:textId="3CF4C8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78EF4A83" w14:textId="4ACC6B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A8CC9" w14:textId="0F89D8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7C4FA" w14:textId="51734F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2D6191" w14:paraId="60DEF5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568C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1D8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86B4015" w14:textId="2F76A6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65862C82" w14:textId="001CB3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670FC" w14:textId="015D75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953C1" w14:textId="2773D4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2D6191" w14:paraId="287344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28F4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0B7C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F56D3E4" w14:textId="097EC7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610B84B4" w14:textId="25BAF7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EED40C" w14:textId="71D95D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97DFE" w14:textId="67BEBE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2D6191" w14:paraId="489B39C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7CA6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D8E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3226BA1" w14:textId="64FEA0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2A87C76C" w14:textId="5E99CD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35FA3C19" w14:textId="5B8AA8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057F5" w14:textId="5AD7CC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2D6191" w14:paraId="452EB2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4771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9612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23F01C89" w14:textId="5A4222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4D837CD3" w14:textId="059957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588850" w14:textId="4008F5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240DA" w14:textId="3A0ABF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2D6191" w14:paraId="52B592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83C6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213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09E79E2" w14:textId="30D521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6AB6A06D" w14:textId="38A164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560D1" w14:textId="016538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02F5B" w14:textId="73E20E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2D6191" w14:paraId="0171468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5B79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03A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5720265" w14:textId="471620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21D29CC2" w14:textId="667BF2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27D47D91" w14:textId="1BA4CE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1FB45" w14:textId="51AEBD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2D6191" w14:paraId="0462091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AA4C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0E9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E7B31EE" w14:textId="73BEDC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57376D19" w14:textId="4E199D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138D2" w14:textId="25F42F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D7083" w14:textId="159527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2D6191" w14:paraId="0C5950B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467D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16A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2B2887E2" w14:textId="1FE6A2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4CF1B681" w14:textId="4DEE3A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FF33EB0" w14:textId="690547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8DF3F" w14:textId="3D1E66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2D6191" w14:paraId="4DB2F8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AA51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B71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4DF9858" w14:textId="2AF6C5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30E4404F" w14:textId="4D3F89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3F675" w14:textId="5ACF28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2C597" w14:textId="51B202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r>
      <w:tr w:rsidR="002D6191" w14:paraId="10A1B1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77E5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5AB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6E81A25E" w14:textId="7E6A50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E3EF1EC" w14:textId="3C1B3D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3DBA7" w14:textId="63C202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E6552" w14:textId="1765D8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2D6191" w14:paraId="3D9C80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2D2D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E5D9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9583BA5" w14:textId="64D5D8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28F51D15" w14:textId="5E7A54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976EF" w14:textId="66521A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49388" w14:textId="7E2E4F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2D6191" w14:paraId="18EC50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1567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024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15E43FE" w14:textId="23817C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86337D3" w14:textId="404BB1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1573F" w14:textId="64CCA4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CCB34" w14:textId="20B607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2D6191" w14:paraId="357142EC"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C6DC1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33F75C9A" w14:textId="36B4356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0,706,249.19 </w:t>
            </w:r>
          </w:p>
        </w:tc>
        <w:tc>
          <w:tcPr>
            <w:tcW w:w="675" w:type="pct"/>
            <w:tcBorders>
              <w:top w:val="nil"/>
              <w:left w:val="nil"/>
              <w:bottom w:val="single" w:sz="4" w:space="0" w:color="000000"/>
              <w:right w:val="single" w:sz="4" w:space="0" w:color="000000"/>
            </w:tcBorders>
            <w:shd w:val="clear" w:color="A5A5A5" w:fill="A5A5A5"/>
            <w:noWrap/>
            <w:vAlign w:val="bottom"/>
            <w:hideMark/>
          </w:tcPr>
          <w:p w14:paraId="33A85F1B" w14:textId="5B815B4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5D555C82" w14:textId="5A1B027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ECACEEE" w14:textId="1CCEC13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9,445,001.27 </w:t>
            </w:r>
          </w:p>
        </w:tc>
      </w:tr>
      <w:tr w:rsidR="002D6191" w14:paraId="41FD198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135FE"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6213E71" w14:textId="2F08C77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342,14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46567D7" w14:textId="626A89C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4D876F" w14:textId="5940A9B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6518F8E" w14:textId="403B2AF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654,895.82 </w:t>
            </w:r>
          </w:p>
        </w:tc>
      </w:tr>
      <w:tr w:rsidR="002D6191" w14:paraId="6846A164"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C8E2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Aklan</w:t>
            </w:r>
          </w:p>
        </w:tc>
        <w:tc>
          <w:tcPr>
            <w:tcW w:w="777" w:type="pct"/>
            <w:tcBorders>
              <w:top w:val="nil"/>
              <w:left w:val="nil"/>
              <w:bottom w:val="single" w:sz="4" w:space="0" w:color="000000"/>
              <w:right w:val="single" w:sz="4" w:space="0" w:color="000000"/>
            </w:tcBorders>
            <w:shd w:val="clear" w:color="auto" w:fill="auto"/>
            <w:noWrap/>
            <w:vAlign w:val="bottom"/>
            <w:hideMark/>
          </w:tcPr>
          <w:p w14:paraId="26A53006" w14:textId="7D51AF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6,988.00 </w:t>
            </w:r>
          </w:p>
        </w:tc>
        <w:tc>
          <w:tcPr>
            <w:tcW w:w="675" w:type="pct"/>
            <w:tcBorders>
              <w:top w:val="nil"/>
              <w:left w:val="nil"/>
              <w:bottom w:val="single" w:sz="4" w:space="0" w:color="000000"/>
              <w:right w:val="single" w:sz="4" w:space="0" w:color="000000"/>
            </w:tcBorders>
            <w:shd w:val="clear" w:color="auto" w:fill="auto"/>
            <w:noWrap/>
            <w:vAlign w:val="bottom"/>
            <w:hideMark/>
          </w:tcPr>
          <w:p w14:paraId="2A301785" w14:textId="3409FB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30BC8" w14:textId="70C6ED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7AF8E" w14:textId="25212C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6,988.00 </w:t>
            </w:r>
          </w:p>
        </w:tc>
      </w:tr>
      <w:tr w:rsidR="002D6191" w14:paraId="71FDE2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A6C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29F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28A3564E" w14:textId="5C5D95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32A6D6" w14:textId="43F0F5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71192" w14:textId="39AA8B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9DFDC" w14:textId="2CE8DA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8,000.00 </w:t>
            </w:r>
          </w:p>
        </w:tc>
      </w:tr>
      <w:tr w:rsidR="002D6191" w14:paraId="7CBCEA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D773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405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0C1DFA6" w14:textId="5BD31F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DB91A" w14:textId="03AB45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2CD18" w14:textId="3275BA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309D5" w14:textId="60490F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0,000.00 </w:t>
            </w:r>
          </w:p>
        </w:tc>
      </w:tr>
      <w:tr w:rsidR="002D6191" w14:paraId="34E6A2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82EF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F1F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853E878" w14:textId="1E066B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8,540.00 </w:t>
            </w:r>
          </w:p>
        </w:tc>
        <w:tc>
          <w:tcPr>
            <w:tcW w:w="675" w:type="pct"/>
            <w:tcBorders>
              <w:top w:val="nil"/>
              <w:left w:val="nil"/>
              <w:bottom w:val="single" w:sz="4" w:space="0" w:color="000000"/>
              <w:right w:val="single" w:sz="4" w:space="0" w:color="000000"/>
            </w:tcBorders>
            <w:shd w:val="clear" w:color="auto" w:fill="auto"/>
            <w:noWrap/>
            <w:vAlign w:val="bottom"/>
            <w:hideMark/>
          </w:tcPr>
          <w:p w14:paraId="1609EC6F" w14:textId="4D6249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C01194" w14:textId="19C6AF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F1789" w14:textId="259620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23,540.00 </w:t>
            </w:r>
          </w:p>
        </w:tc>
      </w:tr>
      <w:tr w:rsidR="002D6191" w14:paraId="31C0A88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7CC0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9CB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an</w:t>
            </w:r>
          </w:p>
        </w:tc>
        <w:tc>
          <w:tcPr>
            <w:tcW w:w="777" w:type="pct"/>
            <w:tcBorders>
              <w:top w:val="nil"/>
              <w:left w:val="nil"/>
              <w:bottom w:val="single" w:sz="4" w:space="0" w:color="000000"/>
              <w:right w:val="single" w:sz="4" w:space="0" w:color="000000"/>
            </w:tcBorders>
            <w:shd w:val="clear" w:color="auto" w:fill="auto"/>
            <w:noWrap/>
            <w:vAlign w:val="bottom"/>
            <w:hideMark/>
          </w:tcPr>
          <w:p w14:paraId="5A623312" w14:textId="68897E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4E14E1" w14:textId="3BCA8B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3BF53" w14:textId="44E882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FA6D9" w14:textId="7644FD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2D6191" w14:paraId="291BBD0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EFB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A5B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235BFD0" w14:textId="005BA4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30C35D3" w14:textId="3C0ABD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679C063" w14:textId="3394B2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6738C" w14:textId="54B2C8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0,447.20 </w:t>
            </w:r>
          </w:p>
        </w:tc>
      </w:tr>
      <w:tr w:rsidR="002D6191" w14:paraId="3CFFC6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01A2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804C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298B8854" w14:textId="09062F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8F9D009" w14:textId="047B44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EDB16" w14:textId="11D0AE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7B176" w14:textId="45B288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2D6191" w14:paraId="05863B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2C0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F12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794AC7FC" w14:textId="11B332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c>
          <w:tcPr>
            <w:tcW w:w="675" w:type="pct"/>
            <w:tcBorders>
              <w:top w:val="nil"/>
              <w:left w:val="nil"/>
              <w:bottom w:val="single" w:sz="4" w:space="0" w:color="000000"/>
              <w:right w:val="single" w:sz="4" w:space="0" w:color="000000"/>
            </w:tcBorders>
            <w:shd w:val="clear" w:color="auto" w:fill="auto"/>
            <w:noWrap/>
            <w:vAlign w:val="bottom"/>
            <w:hideMark/>
          </w:tcPr>
          <w:p w14:paraId="44E70768" w14:textId="51ED76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3FA2B" w14:textId="2AF0C7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13836" w14:textId="03C242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r>
      <w:tr w:rsidR="002D6191" w14:paraId="04E2BB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0777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4D74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76942CC3" w14:textId="3BFA39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8,830.00 </w:t>
            </w:r>
          </w:p>
        </w:tc>
        <w:tc>
          <w:tcPr>
            <w:tcW w:w="675" w:type="pct"/>
            <w:tcBorders>
              <w:top w:val="nil"/>
              <w:left w:val="nil"/>
              <w:bottom w:val="single" w:sz="4" w:space="0" w:color="000000"/>
              <w:right w:val="single" w:sz="4" w:space="0" w:color="000000"/>
            </w:tcBorders>
            <w:shd w:val="clear" w:color="auto" w:fill="auto"/>
            <w:noWrap/>
            <w:vAlign w:val="bottom"/>
            <w:hideMark/>
          </w:tcPr>
          <w:p w14:paraId="2D8630D9" w14:textId="6948F0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CBFFD" w14:textId="6E0354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E0781" w14:textId="0C6AEA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8,830.00 </w:t>
            </w:r>
          </w:p>
        </w:tc>
      </w:tr>
      <w:tr w:rsidR="002D6191" w14:paraId="5930D17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A3D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B58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579A6093" w14:textId="6B85DE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7D8C5" w14:textId="5B4EF6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3D097" w14:textId="68DDED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5EE38" w14:textId="7A6345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r>
      <w:tr w:rsidR="002D6191" w14:paraId="75FA933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12E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574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6130F7CC" w14:textId="4F08FA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9F4359" w14:textId="5709E5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778F0" w14:textId="6689E0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74D3B" w14:textId="2E481E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r>
      <w:tr w:rsidR="002D6191" w14:paraId="79B3F2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DB8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C91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22B56C9A" w14:textId="0CDE1D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4115C" w14:textId="4E12D0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ABFDB" w14:textId="1147C2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EE857" w14:textId="601C2A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2,100.00 </w:t>
            </w:r>
          </w:p>
        </w:tc>
      </w:tr>
      <w:tr w:rsidR="002D6191" w14:paraId="1B291D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808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B23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553132D1" w14:textId="05C91D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76965" w14:textId="673287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32FFF" w14:textId="038A6C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4F71E" w14:textId="6F8989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8,800.00 </w:t>
            </w:r>
          </w:p>
        </w:tc>
      </w:tr>
      <w:tr w:rsidR="002D6191" w14:paraId="44151C2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F9A8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884B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2C724A3" w14:textId="6325A6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c>
          <w:tcPr>
            <w:tcW w:w="675" w:type="pct"/>
            <w:tcBorders>
              <w:top w:val="nil"/>
              <w:left w:val="nil"/>
              <w:bottom w:val="single" w:sz="4" w:space="0" w:color="000000"/>
              <w:right w:val="single" w:sz="4" w:space="0" w:color="000000"/>
            </w:tcBorders>
            <w:shd w:val="clear" w:color="auto" w:fill="auto"/>
            <w:noWrap/>
            <w:vAlign w:val="bottom"/>
            <w:hideMark/>
          </w:tcPr>
          <w:p w14:paraId="4CD54CBE" w14:textId="3D8327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DF276" w14:textId="3F5E4C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B5FC0" w14:textId="1A8A2A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r>
      <w:tr w:rsidR="002D6191" w14:paraId="3F355C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597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79D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86EEF30" w14:textId="3BD6D9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c>
          <w:tcPr>
            <w:tcW w:w="675" w:type="pct"/>
            <w:tcBorders>
              <w:top w:val="nil"/>
              <w:left w:val="nil"/>
              <w:bottom w:val="single" w:sz="4" w:space="0" w:color="000000"/>
              <w:right w:val="single" w:sz="4" w:space="0" w:color="000000"/>
            </w:tcBorders>
            <w:shd w:val="clear" w:color="auto" w:fill="auto"/>
            <w:noWrap/>
            <w:vAlign w:val="bottom"/>
            <w:hideMark/>
          </w:tcPr>
          <w:p w14:paraId="42DAD31D" w14:textId="41B2E5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1CEBC" w14:textId="26E68B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4DBE9" w14:textId="76322C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r>
      <w:tr w:rsidR="002D6191" w14:paraId="7F4DCC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4FDC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7CF8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61E20034" w14:textId="6CBD75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c>
          <w:tcPr>
            <w:tcW w:w="675" w:type="pct"/>
            <w:tcBorders>
              <w:top w:val="nil"/>
              <w:left w:val="nil"/>
              <w:bottom w:val="single" w:sz="4" w:space="0" w:color="000000"/>
              <w:right w:val="single" w:sz="4" w:space="0" w:color="000000"/>
            </w:tcBorders>
            <w:shd w:val="clear" w:color="auto" w:fill="auto"/>
            <w:noWrap/>
            <w:vAlign w:val="bottom"/>
            <w:hideMark/>
          </w:tcPr>
          <w:p w14:paraId="362EBCB5" w14:textId="2B1ADC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A4239" w14:textId="551A40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B4FB6" w14:textId="1E47A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r>
      <w:tr w:rsidR="002D6191" w14:paraId="20BFE16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D3E7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16C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4F531FCE" w14:textId="7D897C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c>
          <w:tcPr>
            <w:tcW w:w="675" w:type="pct"/>
            <w:tcBorders>
              <w:top w:val="nil"/>
              <w:left w:val="nil"/>
              <w:bottom w:val="single" w:sz="4" w:space="0" w:color="000000"/>
              <w:right w:val="single" w:sz="4" w:space="0" w:color="000000"/>
            </w:tcBorders>
            <w:shd w:val="clear" w:color="auto" w:fill="auto"/>
            <w:noWrap/>
            <w:vAlign w:val="bottom"/>
            <w:hideMark/>
          </w:tcPr>
          <w:p w14:paraId="42F7F708" w14:textId="7976CF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CB58A" w14:textId="7B4853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D3B7B" w14:textId="132A29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r>
      <w:tr w:rsidR="002D6191" w14:paraId="5A3EAC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739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A8B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CEE767E" w14:textId="52BB40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c>
          <w:tcPr>
            <w:tcW w:w="675" w:type="pct"/>
            <w:tcBorders>
              <w:top w:val="nil"/>
              <w:left w:val="nil"/>
              <w:bottom w:val="single" w:sz="4" w:space="0" w:color="000000"/>
              <w:right w:val="single" w:sz="4" w:space="0" w:color="000000"/>
            </w:tcBorders>
            <w:shd w:val="clear" w:color="auto" w:fill="auto"/>
            <w:noWrap/>
            <w:vAlign w:val="bottom"/>
            <w:hideMark/>
          </w:tcPr>
          <w:p w14:paraId="4344B496" w14:textId="65131F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0BF26" w14:textId="70D720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1FAC9" w14:textId="4064FC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r>
      <w:tr w:rsidR="002D6191" w14:paraId="7369197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2BFB7"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A318DAC" w14:textId="4751B97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132,820.31 </w:t>
            </w:r>
          </w:p>
        </w:tc>
        <w:tc>
          <w:tcPr>
            <w:tcW w:w="675" w:type="pct"/>
            <w:tcBorders>
              <w:top w:val="nil"/>
              <w:left w:val="nil"/>
              <w:bottom w:val="single" w:sz="4" w:space="0" w:color="000000"/>
              <w:right w:val="single" w:sz="4" w:space="0" w:color="000000"/>
            </w:tcBorders>
            <w:shd w:val="clear" w:color="D8D8D8" w:fill="D8D8D8"/>
            <w:noWrap/>
            <w:vAlign w:val="bottom"/>
            <w:hideMark/>
          </w:tcPr>
          <w:p w14:paraId="7A14D02E" w14:textId="7F4B506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B83669B" w14:textId="072193D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03FF61" w14:textId="2896626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5,408,220.31 </w:t>
            </w:r>
          </w:p>
        </w:tc>
      </w:tr>
      <w:tr w:rsidR="002D6191" w14:paraId="1FF678E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37D7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0385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CADFE60" w14:textId="77D41A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6A049F7C" w14:textId="1FCC3F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74691" w14:textId="4B02A9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AFF71" w14:textId="3719A4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r>
      <w:tr w:rsidR="002D6191" w14:paraId="7A2EABE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A05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16FB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4358643A" w14:textId="16B39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09D23F" w14:textId="3876E9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3982C" w14:textId="7A9ED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1AF4B" w14:textId="44FDD1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000.00 </w:t>
            </w:r>
          </w:p>
        </w:tc>
      </w:tr>
      <w:tr w:rsidR="002D6191" w14:paraId="78268CE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4DC8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E43A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354702B7" w14:textId="0F88CE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c>
          <w:tcPr>
            <w:tcW w:w="675" w:type="pct"/>
            <w:tcBorders>
              <w:top w:val="nil"/>
              <w:left w:val="nil"/>
              <w:bottom w:val="single" w:sz="4" w:space="0" w:color="000000"/>
              <w:right w:val="single" w:sz="4" w:space="0" w:color="000000"/>
            </w:tcBorders>
            <w:shd w:val="clear" w:color="auto" w:fill="auto"/>
            <w:noWrap/>
            <w:vAlign w:val="bottom"/>
            <w:hideMark/>
          </w:tcPr>
          <w:p w14:paraId="003FE92C" w14:textId="2D7D5C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0E36D" w14:textId="32DAD9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1870C" w14:textId="5E9BAE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r>
      <w:tr w:rsidR="002D6191" w14:paraId="1B6232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981C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521F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E25A747" w14:textId="2CFED9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c>
          <w:tcPr>
            <w:tcW w:w="675" w:type="pct"/>
            <w:tcBorders>
              <w:top w:val="nil"/>
              <w:left w:val="nil"/>
              <w:bottom w:val="single" w:sz="4" w:space="0" w:color="000000"/>
              <w:right w:val="single" w:sz="4" w:space="0" w:color="000000"/>
            </w:tcBorders>
            <w:shd w:val="clear" w:color="auto" w:fill="auto"/>
            <w:noWrap/>
            <w:vAlign w:val="bottom"/>
            <w:hideMark/>
          </w:tcPr>
          <w:p w14:paraId="258F0378" w14:textId="48CF68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4E0AA" w14:textId="3E6B24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BE44D" w14:textId="605E3B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r>
      <w:tr w:rsidR="002D6191" w14:paraId="6DAFF5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F41C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C534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713A3A8" w14:textId="01F523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c>
          <w:tcPr>
            <w:tcW w:w="675" w:type="pct"/>
            <w:tcBorders>
              <w:top w:val="nil"/>
              <w:left w:val="nil"/>
              <w:bottom w:val="single" w:sz="4" w:space="0" w:color="000000"/>
              <w:right w:val="single" w:sz="4" w:space="0" w:color="000000"/>
            </w:tcBorders>
            <w:shd w:val="clear" w:color="auto" w:fill="auto"/>
            <w:noWrap/>
            <w:vAlign w:val="bottom"/>
            <w:hideMark/>
          </w:tcPr>
          <w:p w14:paraId="777A4E34" w14:textId="48862D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7097E" w14:textId="6B6BDC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3F021" w14:textId="067C7F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r>
      <w:tr w:rsidR="002D6191" w14:paraId="3609669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CF1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29DFA2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5191C491" w14:textId="4921A7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602EBCD3" w14:textId="099E88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ED5CC" w14:textId="652338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CE992" w14:textId="42D0FF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2D6191" w14:paraId="7894AE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C0C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A2B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728B153E" w14:textId="2F61BF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c>
          <w:tcPr>
            <w:tcW w:w="675" w:type="pct"/>
            <w:tcBorders>
              <w:top w:val="nil"/>
              <w:left w:val="nil"/>
              <w:bottom w:val="single" w:sz="4" w:space="0" w:color="000000"/>
              <w:right w:val="single" w:sz="4" w:space="0" w:color="000000"/>
            </w:tcBorders>
            <w:shd w:val="clear" w:color="auto" w:fill="auto"/>
            <w:noWrap/>
            <w:vAlign w:val="bottom"/>
            <w:hideMark/>
          </w:tcPr>
          <w:p w14:paraId="5CBAD399" w14:textId="2C3F56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479F7" w14:textId="01B396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7A2FD" w14:textId="22145A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r>
      <w:tr w:rsidR="002D6191" w14:paraId="5EE13B0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403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457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2FD3086B" w14:textId="263395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DF6C28B" w14:textId="714EF8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227E4" w14:textId="691E35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0FDB1" w14:textId="128CD7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40.00 </w:t>
            </w:r>
          </w:p>
        </w:tc>
      </w:tr>
      <w:tr w:rsidR="002D6191" w14:paraId="5A628B0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3541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CCA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3E58E32F" w14:textId="1EE6BF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c>
          <w:tcPr>
            <w:tcW w:w="675" w:type="pct"/>
            <w:tcBorders>
              <w:top w:val="nil"/>
              <w:left w:val="nil"/>
              <w:bottom w:val="single" w:sz="4" w:space="0" w:color="000000"/>
              <w:right w:val="single" w:sz="4" w:space="0" w:color="000000"/>
            </w:tcBorders>
            <w:shd w:val="clear" w:color="auto" w:fill="auto"/>
            <w:noWrap/>
            <w:vAlign w:val="bottom"/>
            <w:hideMark/>
          </w:tcPr>
          <w:p w14:paraId="73106341" w14:textId="330C90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CA501" w14:textId="30CBF5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302E3" w14:textId="7D446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r>
      <w:tr w:rsidR="002D6191" w14:paraId="0F68B82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CF0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281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099DB13D" w14:textId="2C22BF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A52012" w14:textId="66A983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6CC0647" w14:textId="3873C4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9A8AC" w14:textId="4C736B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0,400.00 </w:t>
            </w:r>
          </w:p>
        </w:tc>
      </w:tr>
      <w:tr w:rsidR="002D6191" w14:paraId="3BE31F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CCE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C43F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3F087801" w14:textId="5D2F57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F0A251" w14:textId="05B577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FE31B" w14:textId="4E80B1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848F1" w14:textId="5245C1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2D6191" w14:paraId="68BF03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F0F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455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1BF17A2E" w14:textId="34AA40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250.00 </w:t>
            </w:r>
          </w:p>
        </w:tc>
        <w:tc>
          <w:tcPr>
            <w:tcW w:w="675" w:type="pct"/>
            <w:tcBorders>
              <w:top w:val="nil"/>
              <w:left w:val="nil"/>
              <w:bottom w:val="single" w:sz="4" w:space="0" w:color="000000"/>
              <w:right w:val="single" w:sz="4" w:space="0" w:color="000000"/>
            </w:tcBorders>
            <w:shd w:val="clear" w:color="auto" w:fill="auto"/>
            <w:noWrap/>
            <w:vAlign w:val="bottom"/>
            <w:hideMark/>
          </w:tcPr>
          <w:p w14:paraId="19E8E64B" w14:textId="523D23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78BD6" w14:textId="64B1E0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C5A3F" w14:textId="2E17FC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250.00 </w:t>
            </w:r>
          </w:p>
        </w:tc>
      </w:tr>
      <w:tr w:rsidR="002D6191" w14:paraId="6E0D027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910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26C5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5C91DEE7" w14:textId="7FC383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63212A58" w14:textId="1D035B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2576D" w14:textId="27B6F3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0A1D3" w14:textId="1A8027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r>
      <w:tr w:rsidR="002D6191" w14:paraId="5658F1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3FE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6E1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5A78A03" w14:textId="18620B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c>
          <w:tcPr>
            <w:tcW w:w="675" w:type="pct"/>
            <w:tcBorders>
              <w:top w:val="nil"/>
              <w:left w:val="nil"/>
              <w:bottom w:val="single" w:sz="4" w:space="0" w:color="000000"/>
              <w:right w:val="single" w:sz="4" w:space="0" w:color="000000"/>
            </w:tcBorders>
            <w:shd w:val="clear" w:color="auto" w:fill="auto"/>
            <w:noWrap/>
            <w:vAlign w:val="bottom"/>
            <w:hideMark/>
          </w:tcPr>
          <w:p w14:paraId="57666171" w14:textId="4ACB54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5096A" w14:textId="7FC97F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6E76B" w14:textId="6A36BC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r>
      <w:tr w:rsidR="002D6191" w14:paraId="63746F8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F32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464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2E0421B0" w14:textId="3862B3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6F8D22D8" w14:textId="5DF5F9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7EA45E" w14:textId="776C37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47334" w14:textId="0B6603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2D6191" w14:paraId="10E7FF9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850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24A1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72F26897" w14:textId="1DC78C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8A3672F" w14:textId="7AFDA1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A5982" w14:textId="688C5E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851F" w14:textId="48E7FD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5,800.00 </w:t>
            </w:r>
          </w:p>
        </w:tc>
      </w:tr>
      <w:tr w:rsidR="002D6191" w14:paraId="5D1346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5B5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41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1BFBA68E" w14:textId="148113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86.60 </w:t>
            </w:r>
          </w:p>
        </w:tc>
        <w:tc>
          <w:tcPr>
            <w:tcW w:w="675" w:type="pct"/>
            <w:tcBorders>
              <w:top w:val="nil"/>
              <w:left w:val="nil"/>
              <w:bottom w:val="single" w:sz="4" w:space="0" w:color="000000"/>
              <w:right w:val="single" w:sz="4" w:space="0" w:color="000000"/>
            </w:tcBorders>
            <w:shd w:val="clear" w:color="auto" w:fill="auto"/>
            <w:noWrap/>
            <w:vAlign w:val="bottom"/>
            <w:hideMark/>
          </w:tcPr>
          <w:p w14:paraId="20315A13" w14:textId="57E392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93F21" w14:textId="281E57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79F9F" w14:textId="0BCD12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86.60 </w:t>
            </w:r>
          </w:p>
        </w:tc>
      </w:tr>
      <w:tr w:rsidR="002D6191" w14:paraId="6D3C5E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55D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1AC9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4B68DDF" w14:textId="478D67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5A6D7143" w14:textId="5D58A3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EFB98" w14:textId="7AF395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6D167" w14:textId="217EB2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2D6191" w14:paraId="2C8EDF9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D6DA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5E35A79E" w14:textId="58DEC1D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367,48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4B6C3875" w14:textId="4B31025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11BEB51A" w14:textId="62ECAE0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365CB1" w14:textId="6FA1A71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8,521,082.56 </w:t>
            </w:r>
          </w:p>
        </w:tc>
      </w:tr>
      <w:tr w:rsidR="002D6191" w14:paraId="1DCDCF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5B12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8F4B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0FA0CD07" w14:textId="73A425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6E63E6A" w14:textId="4F31F4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53D2D" w14:textId="3F92E6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8CAEE" w14:textId="6F2A33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2D6191" w14:paraId="278D521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671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74A4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2399C2D" w14:textId="074B98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7293307" w14:textId="71CDB9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774BA" w14:textId="775C0B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5CD99" w14:textId="7CF744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320.00 </w:t>
            </w:r>
          </w:p>
        </w:tc>
      </w:tr>
      <w:tr w:rsidR="002D6191" w14:paraId="28ED07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3A2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97B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9A1CDA4" w14:textId="51F764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AC5D3" w14:textId="49FB24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417CE" w14:textId="2BF12A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1FFBE" w14:textId="69F4B4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2D6191" w14:paraId="55CDB4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5B1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2700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5EE131C8" w14:textId="6C3C65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3FB321" w14:textId="5DE32F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7BAED" w14:textId="08096A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AE9F1" w14:textId="07DEFB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D6191" w14:paraId="41D80B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5F0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DC6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65149B0B" w14:textId="6690ED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647.75 </w:t>
            </w:r>
          </w:p>
        </w:tc>
        <w:tc>
          <w:tcPr>
            <w:tcW w:w="675" w:type="pct"/>
            <w:tcBorders>
              <w:top w:val="nil"/>
              <w:left w:val="nil"/>
              <w:bottom w:val="single" w:sz="4" w:space="0" w:color="000000"/>
              <w:right w:val="single" w:sz="4" w:space="0" w:color="000000"/>
            </w:tcBorders>
            <w:shd w:val="clear" w:color="auto" w:fill="auto"/>
            <w:noWrap/>
            <w:vAlign w:val="bottom"/>
            <w:hideMark/>
          </w:tcPr>
          <w:p w14:paraId="628CF486" w14:textId="5E69F9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D985D" w14:textId="0F925F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AFFE6" w14:textId="7BFBDC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647.75 </w:t>
            </w:r>
          </w:p>
        </w:tc>
      </w:tr>
      <w:tr w:rsidR="002D6191" w14:paraId="3FAD24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870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E0F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0694A8D7" w14:textId="1E3E93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01DF349" w14:textId="154157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AED51" w14:textId="7F0BA6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F264E" w14:textId="39EBB7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2D6191" w14:paraId="579BC0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5C0D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4D6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70BEE153" w14:textId="2D822C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5D72FAD" w14:textId="43FECA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CE9E0" w14:textId="05A904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4EAAD" w14:textId="5B01B2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2D6191" w14:paraId="58C8B0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2A7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D8F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7F4730BB" w14:textId="79F924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256BF2" w14:textId="386C93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B000C" w14:textId="4329F3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DC418" w14:textId="73B7ED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2D6191" w14:paraId="0D191C3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BBC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353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0A072F91" w14:textId="779D81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88E0A" w14:textId="2471CA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DF098" w14:textId="403F67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3E4B1" w14:textId="2C7754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r>
      <w:tr w:rsidR="002D6191" w14:paraId="04DC66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D24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B1E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5FB6F9F" w14:textId="15CF3B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F5FD75" w14:textId="72F45D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92B0C" w14:textId="5F8791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55861" w14:textId="3E2E7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r>
      <w:tr w:rsidR="002D6191" w14:paraId="6E7AD0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56CE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0A1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7BF0B0CB" w14:textId="623795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BB6145" w14:textId="3C1CE5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3E8F6D4E" w14:textId="517B04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12FFD" w14:textId="06A011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53,502.08 </w:t>
            </w:r>
          </w:p>
        </w:tc>
      </w:tr>
      <w:tr w:rsidR="002D6191" w14:paraId="76B2E6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D1F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EA62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558FD9B" w14:textId="4E100D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c>
          <w:tcPr>
            <w:tcW w:w="675" w:type="pct"/>
            <w:tcBorders>
              <w:top w:val="nil"/>
              <w:left w:val="nil"/>
              <w:bottom w:val="single" w:sz="4" w:space="0" w:color="000000"/>
              <w:right w:val="single" w:sz="4" w:space="0" w:color="000000"/>
            </w:tcBorders>
            <w:shd w:val="clear" w:color="auto" w:fill="auto"/>
            <w:noWrap/>
            <w:vAlign w:val="bottom"/>
            <w:hideMark/>
          </w:tcPr>
          <w:p w14:paraId="72062289" w14:textId="38E246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7CC17" w14:textId="22D07B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D84F7" w14:textId="4CE4E2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r>
      <w:tr w:rsidR="002D6191" w14:paraId="5C40CA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7FC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C0C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7D079B27" w14:textId="7C0D3B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27D82A85" w14:textId="7CF82D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3F3D4" w14:textId="38E0AF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DD8BF" w14:textId="719672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2D6191" w14:paraId="3D5B04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351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BFD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214D9EA" w14:textId="5F444F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04F8D821" w14:textId="517FAE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80F9A" w14:textId="22148A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B67D4" w14:textId="555CDD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2D6191" w14:paraId="29999BD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9D16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39A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1FE467C" w14:textId="01E8AB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32E2BC4B" w14:textId="656B3A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E5A65" w14:textId="48CB7A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EA3AB" w14:textId="4A79CF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r>
      <w:tr w:rsidR="002D6191" w14:paraId="512989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C03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F76D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791F8739" w14:textId="5D26DD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993837A" w14:textId="52D339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7BD35" w14:textId="7C6C3D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26494" w14:textId="1C4B9D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2D6191" w14:paraId="2668F7A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FCC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245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3D302CD" w14:textId="0DA769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11F45CC" w14:textId="563C2E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555FC" w14:textId="1667EF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08B32" w14:textId="11D252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2D6191" w14:paraId="5B1B61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25AA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C71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5DFDCF06" w14:textId="6A8DD4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6CFC0A65" w14:textId="4BFA25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27B024" w14:textId="1FEF93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D1AD6" w14:textId="35C057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72,094.23 </w:t>
            </w:r>
          </w:p>
        </w:tc>
      </w:tr>
      <w:tr w:rsidR="002D6191" w14:paraId="07ACEE3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8007B0"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7EB3C7D8" w14:textId="03AD712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257,8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5206B2A9" w14:textId="5345445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00EDB6" w14:textId="0F7A0B1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AC43AC" w14:textId="237B2C1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257,823.55 </w:t>
            </w:r>
          </w:p>
        </w:tc>
      </w:tr>
      <w:tr w:rsidR="002D6191" w14:paraId="0A7AAB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A4C9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98D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8D1AF7C" w14:textId="5C5855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2F45FB72" w14:textId="06E5D0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BFE43" w14:textId="2C57EC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60C81" w14:textId="2124AC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2D6191" w14:paraId="62D903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5D47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3AD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0DB4EDEA" w14:textId="7A0F31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640.00 </w:t>
            </w:r>
          </w:p>
        </w:tc>
        <w:tc>
          <w:tcPr>
            <w:tcW w:w="675" w:type="pct"/>
            <w:tcBorders>
              <w:top w:val="nil"/>
              <w:left w:val="nil"/>
              <w:bottom w:val="single" w:sz="4" w:space="0" w:color="000000"/>
              <w:right w:val="single" w:sz="4" w:space="0" w:color="000000"/>
            </w:tcBorders>
            <w:shd w:val="clear" w:color="auto" w:fill="auto"/>
            <w:noWrap/>
            <w:vAlign w:val="bottom"/>
            <w:hideMark/>
          </w:tcPr>
          <w:p w14:paraId="7117EB0B" w14:textId="3F783A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0F850" w14:textId="046A14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2DD84" w14:textId="3C50B4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640.00 </w:t>
            </w:r>
          </w:p>
        </w:tc>
      </w:tr>
      <w:tr w:rsidR="002D6191" w14:paraId="5BF78A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BB49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CAF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08D51CAF" w14:textId="1BDDB6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c>
          <w:tcPr>
            <w:tcW w:w="675" w:type="pct"/>
            <w:tcBorders>
              <w:top w:val="nil"/>
              <w:left w:val="nil"/>
              <w:bottom w:val="single" w:sz="4" w:space="0" w:color="000000"/>
              <w:right w:val="single" w:sz="4" w:space="0" w:color="000000"/>
            </w:tcBorders>
            <w:shd w:val="clear" w:color="auto" w:fill="auto"/>
            <w:noWrap/>
            <w:vAlign w:val="bottom"/>
            <w:hideMark/>
          </w:tcPr>
          <w:p w14:paraId="72BA2290" w14:textId="6C4250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CE8F8" w14:textId="7212BF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25944" w14:textId="6797AC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r>
      <w:tr w:rsidR="002D6191" w14:paraId="4999460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83F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8335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A073581" w14:textId="18BBBF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519C4AB0" w14:textId="1CEBDC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A1DF2" w14:textId="267292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BCF36" w14:textId="73E81A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2D6191" w14:paraId="73C3A3B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0345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3BCA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26E81E9E" w14:textId="1938CF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31EB5ABB" w14:textId="59BC38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48EC7" w14:textId="036952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62FC7" w14:textId="17FE24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r>
      <w:tr w:rsidR="002D6191" w14:paraId="723E79E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C3C5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A545496" w14:textId="769DE88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8,996,66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703DDD0D" w14:textId="370A40A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0561E68" w14:textId="4047AAF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D937CC" w14:textId="5F8C642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00,993,662.21 </w:t>
            </w:r>
          </w:p>
        </w:tc>
      </w:tr>
      <w:tr w:rsidR="002D6191" w14:paraId="5637C4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789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86F1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528A3984" w14:textId="328208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CD6255" w14:textId="18B475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22781" w14:textId="662A39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2446C" w14:textId="6CA111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r>
      <w:tr w:rsidR="002D6191" w14:paraId="6AF670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566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0A28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1F5809DC" w14:textId="714123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c>
          <w:tcPr>
            <w:tcW w:w="675" w:type="pct"/>
            <w:tcBorders>
              <w:top w:val="nil"/>
              <w:left w:val="nil"/>
              <w:bottom w:val="single" w:sz="4" w:space="0" w:color="000000"/>
              <w:right w:val="single" w:sz="4" w:space="0" w:color="000000"/>
            </w:tcBorders>
            <w:shd w:val="clear" w:color="auto" w:fill="auto"/>
            <w:noWrap/>
            <w:vAlign w:val="bottom"/>
            <w:hideMark/>
          </w:tcPr>
          <w:p w14:paraId="0F7EF74B" w14:textId="340759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1BED5" w14:textId="48132D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2A8E7" w14:textId="616F50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r>
      <w:tr w:rsidR="002D6191" w14:paraId="3B4EF63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D01E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F76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3B01504A" w14:textId="141EB0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6,823.05 </w:t>
            </w:r>
          </w:p>
        </w:tc>
        <w:tc>
          <w:tcPr>
            <w:tcW w:w="675" w:type="pct"/>
            <w:tcBorders>
              <w:top w:val="nil"/>
              <w:left w:val="nil"/>
              <w:bottom w:val="single" w:sz="4" w:space="0" w:color="000000"/>
              <w:right w:val="single" w:sz="4" w:space="0" w:color="000000"/>
            </w:tcBorders>
            <w:shd w:val="clear" w:color="auto" w:fill="auto"/>
            <w:noWrap/>
            <w:vAlign w:val="bottom"/>
            <w:hideMark/>
          </w:tcPr>
          <w:p w14:paraId="3C71EE97" w14:textId="280818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AEA2C" w14:textId="2683EB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69996" w14:textId="5FC525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6,823.05 </w:t>
            </w:r>
          </w:p>
        </w:tc>
      </w:tr>
      <w:tr w:rsidR="002D6191" w14:paraId="4772BB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89D4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7A6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9571523" w14:textId="20464C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D2B390" w14:textId="538446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F589C" w14:textId="73F164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6FC1D" w14:textId="1E6D48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r>
      <w:tr w:rsidR="002D6191" w14:paraId="137A3F7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2A01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51C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B747AC2" w14:textId="139A3A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62E34" w14:textId="345BF3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776E7" w14:textId="4FB6E6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9590E" w14:textId="2FD765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r>
      <w:tr w:rsidR="002D6191" w14:paraId="78C1C26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14F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F415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2F696451" w14:textId="7E5901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3A517D" w14:textId="15C67F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50EFD" w14:textId="514A75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CCD03" w14:textId="64B695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r>
      <w:tr w:rsidR="002D6191" w14:paraId="236F5F7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BF3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E39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otac Nuevo</w:t>
            </w:r>
          </w:p>
        </w:tc>
        <w:tc>
          <w:tcPr>
            <w:tcW w:w="777" w:type="pct"/>
            <w:tcBorders>
              <w:top w:val="nil"/>
              <w:left w:val="nil"/>
              <w:bottom w:val="single" w:sz="4" w:space="0" w:color="000000"/>
              <w:right w:val="single" w:sz="4" w:space="0" w:color="000000"/>
            </w:tcBorders>
            <w:shd w:val="clear" w:color="auto" w:fill="auto"/>
            <w:noWrap/>
            <w:vAlign w:val="bottom"/>
            <w:hideMark/>
          </w:tcPr>
          <w:p w14:paraId="44C22F97" w14:textId="2E1E9F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A8878C" w14:textId="4D3AB3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501F1" w14:textId="67010B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84C99" w14:textId="46E4C8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6,000.00 </w:t>
            </w:r>
          </w:p>
        </w:tc>
      </w:tr>
      <w:tr w:rsidR="002D6191" w14:paraId="0E070AA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D9EC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06C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603DF1F7" w14:textId="0A3E9C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786E51" w14:textId="0AEED6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CEE3E" w14:textId="07AF2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CB20B" w14:textId="2E8608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r>
      <w:tr w:rsidR="002D6191" w14:paraId="6DF6A5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0FE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551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5C5FE86D" w14:textId="267422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6496E8" w14:textId="7BFBD4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E1F0B" w14:textId="59EB69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9BDE4" w14:textId="31D62F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2D6191" w14:paraId="4C5BE1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938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A8C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07EBD2EE" w14:textId="1ABB3F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7A72F" w14:textId="5214B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5B527" w14:textId="1F7D41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37567" w14:textId="0B9BBA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r>
      <w:tr w:rsidR="002D6191" w14:paraId="2B0092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D8F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8112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AE5ED23" w14:textId="1F38B2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213.92 </w:t>
            </w:r>
          </w:p>
        </w:tc>
        <w:tc>
          <w:tcPr>
            <w:tcW w:w="675" w:type="pct"/>
            <w:tcBorders>
              <w:top w:val="nil"/>
              <w:left w:val="nil"/>
              <w:bottom w:val="single" w:sz="4" w:space="0" w:color="000000"/>
              <w:right w:val="single" w:sz="4" w:space="0" w:color="000000"/>
            </w:tcBorders>
            <w:shd w:val="clear" w:color="auto" w:fill="auto"/>
            <w:noWrap/>
            <w:vAlign w:val="bottom"/>
            <w:hideMark/>
          </w:tcPr>
          <w:p w14:paraId="71C742EF" w14:textId="0356D5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FC842" w14:textId="6AAE9C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24226" w14:textId="6DF9B7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213.92 </w:t>
            </w:r>
          </w:p>
        </w:tc>
      </w:tr>
      <w:tr w:rsidR="002D6191" w14:paraId="40F2DD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3E7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260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1F6011B0" w14:textId="6ECBFB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43934C07" w14:textId="5E3AD3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88023" w14:textId="78A518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87F28" w14:textId="17FE2B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r>
      <w:tr w:rsidR="002D6191" w14:paraId="605234F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8F16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2FD1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5FE496C0" w14:textId="7CAF26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82874" w14:textId="5B3378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4C8C7" w14:textId="3B8812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73D93" w14:textId="07861C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r>
      <w:tr w:rsidR="002D6191" w14:paraId="2C62A6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6348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B031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F12DC47" w14:textId="4DF7C4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8,740.00 </w:t>
            </w:r>
          </w:p>
        </w:tc>
        <w:tc>
          <w:tcPr>
            <w:tcW w:w="675" w:type="pct"/>
            <w:tcBorders>
              <w:top w:val="nil"/>
              <w:left w:val="nil"/>
              <w:bottom w:val="single" w:sz="4" w:space="0" w:color="000000"/>
              <w:right w:val="single" w:sz="4" w:space="0" w:color="000000"/>
            </w:tcBorders>
            <w:shd w:val="clear" w:color="auto" w:fill="auto"/>
            <w:noWrap/>
            <w:vAlign w:val="bottom"/>
            <w:hideMark/>
          </w:tcPr>
          <w:p w14:paraId="419975EC" w14:textId="418D98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4DA864" w14:textId="369206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1CD02" w14:textId="305F6A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98,740.00 </w:t>
            </w:r>
          </w:p>
        </w:tc>
      </w:tr>
      <w:tr w:rsidR="002D6191" w14:paraId="2AC535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A02A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56C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547D554D" w14:textId="11D16E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E5D3C" w14:textId="0C766B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BC713" w14:textId="59D3E6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0FC8B" w14:textId="047C27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2D6191" w14:paraId="4AAE9C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C6E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39D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154D72EA" w14:textId="3F03F8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73E3779" w14:textId="1C724E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30D34" w14:textId="50A221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E3B1E" w14:textId="787171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80.00 </w:t>
            </w:r>
          </w:p>
        </w:tc>
      </w:tr>
      <w:tr w:rsidR="002D6191" w14:paraId="48F8A84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11A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76A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5ED064E3" w14:textId="4553A6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BB5059" w14:textId="193055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65826" w14:textId="519072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08058" w14:textId="065F5C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r>
      <w:tr w:rsidR="002D6191" w14:paraId="636FC8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D876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FAC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532EFAF3" w14:textId="2C8B21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E2148" w14:textId="75DE62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F9B4D" w14:textId="5DABF4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5B224" w14:textId="41FCAC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2D6191" w14:paraId="6984457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7C92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D67D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1BA56831" w14:textId="3C6DD3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AE58F" w14:textId="211487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57CE8" w14:textId="719173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5C7F1" w14:textId="637C77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r>
      <w:tr w:rsidR="002D6191" w14:paraId="11157D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9A2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9376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9457FDE" w14:textId="0DA349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c>
          <w:tcPr>
            <w:tcW w:w="675" w:type="pct"/>
            <w:tcBorders>
              <w:top w:val="nil"/>
              <w:left w:val="nil"/>
              <w:bottom w:val="single" w:sz="4" w:space="0" w:color="000000"/>
              <w:right w:val="single" w:sz="4" w:space="0" w:color="000000"/>
            </w:tcBorders>
            <w:shd w:val="clear" w:color="auto" w:fill="auto"/>
            <w:noWrap/>
            <w:vAlign w:val="bottom"/>
            <w:hideMark/>
          </w:tcPr>
          <w:p w14:paraId="6A473C8A" w14:textId="047B66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A729E" w14:textId="2C8A73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BF43C" w14:textId="61446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r>
      <w:tr w:rsidR="002D6191" w14:paraId="3C20BDE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28A6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421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957342" w14:textId="19AF83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c>
          <w:tcPr>
            <w:tcW w:w="675" w:type="pct"/>
            <w:tcBorders>
              <w:top w:val="nil"/>
              <w:left w:val="nil"/>
              <w:bottom w:val="single" w:sz="4" w:space="0" w:color="000000"/>
              <w:right w:val="single" w:sz="4" w:space="0" w:color="000000"/>
            </w:tcBorders>
            <w:shd w:val="clear" w:color="auto" w:fill="auto"/>
            <w:noWrap/>
            <w:vAlign w:val="bottom"/>
            <w:hideMark/>
          </w:tcPr>
          <w:p w14:paraId="7873963C" w14:textId="09502F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7697F" w14:textId="544DC3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6DD9F" w14:textId="1E2710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r>
      <w:tr w:rsidR="002D6191" w14:paraId="52F34A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145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4BE8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7BBF331C" w14:textId="61673B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7118BE18" w14:textId="239EE1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41818C" w14:textId="23FC1C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3C82E" w14:textId="753061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24,837.20 </w:t>
            </w:r>
          </w:p>
        </w:tc>
      </w:tr>
      <w:tr w:rsidR="002D6191" w14:paraId="6007937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D509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A88E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7E43C988" w14:textId="27063D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099753BB" w14:textId="332F63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3E103" w14:textId="3D8957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BECC8" w14:textId="621994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r>
      <w:tr w:rsidR="002D6191" w14:paraId="0012A3C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0274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F7E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5DFFE976" w14:textId="36DAF6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AC43BC" w14:textId="75A816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F6468" w14:textId="30BCA5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BACD8" w14:textId="67F8B1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r>
      <w:tr w:rsidR="002D6191" w14:paraId="596E2E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0C8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A08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BA449F7" w14:textId="69BFB9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6881C" w14:textId="22D9F4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06BEC" w14:textId="7C883A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8F6BB" w14:textId="67BF2C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4,000.00 </w:t>
            </w:r>
          </w:p>
        </w:tc>
      </w:tr>
      <w:tr w:rsidR="002D6191" w14:paraId="451CA6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901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55E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32F55F6" w14:textId="63A62E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c>
          <w:tcPr>
            <w:tcW w:w="675" w:type="pct"/>
            <w:tcBorders>
              <w:top w:val="nil"/>
              <w:left w:val="nil"/>
              <w:bottom w:val="single" w:sz="4" w:space="0" w:color="000000"/>
              <w:right w:val="single" w:sz="4" w:space="0" w:color="000000"/>
            </w:tcBorders>
            <w:shd w:val="clear" w:color="auto" w:fill="auto"/>
            <w:noWrap/>
            <w:vAlign w:val="bottom"/>
            <w:hideMark/>
          </w:tcPr>
          <w:p w14:paraId="3A019BCE" w14:textId="7906D1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2F4B7" w14:textId="7B4F0B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30A3D" w14:textId="576FF3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r>
      <w:tr w:rsidR="002D6191" w14:paraId="541F66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746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F559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0512FCFD" w14:textId="31DC7A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c>
          <w:tcPr>
            <w:tcW w:w="675" w:type="pct"/>
            <w:tcBorders>
              <w:top w:val="nil"/>
              <w:left w:val="nil"/>
              <w:bottom w:val="single" w:sz="4" w:space="0" w:color="000000"/>
              <w:right w:val="single" w:sz="4" w:space="0" w:color="000000"/>
            </w:tcBorders>
            <w:shd w:val="clear" w:color="auto" w:fill="auto"/>
            <w:noWrap/>
            <w:vAlign w:val="bottom"/>
            <w:hideMark/>
          </w:tcPr>
          <w:p w14:paraId="448030CE" w14:textId="3DE316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D1FD6" w14:textId="582D2A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B15C8" w14:textId="16045A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r>
      <w:tr w:rsidR="002D6191" w14:paraId="0B6713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037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CD9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7B6CD234" w14:textId="4A28D7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18C8FEEB" w14:textId="15A0BB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831BE" w14:textId="3858F6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944F3" w14:textId="59D821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2D6191" w14:paraId="7613B6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43A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54A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7B58B712" w14:textId="1E441B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760.00 </w:t>
            </w:r>
          </w:p>
        </w:tc>
        <w:tc>
          <w:tcPr>
            <w:tcW w:w="675" w:type="pct"/>
            <w:tcBorders>
              <w:top w:val="nil"/>
              <w:left w:val="nil"/>
              <w:bottom w:val="single" w:sz="4" w:space="0" w:color="000000"/>
              <w:right w:val="single" w:sz="4" w:space="0" w:color="000000"/>
            </w:tcBorders>
            <w:shd w:val="clear" w:color="auto" w:fill="auto"/>
            <w:noWrap/>
            <w:vAlign w:val="bottom"/>
            <w:hideMark/>
          </w:tcPr>
          <w:p w14:paraId="15741E3C" w14:textId="324C70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89E78" w14:textId="31AA1D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41DB0" w14:textId="028B01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760.00 </w:t>
            </w:r>
          </w:p>
        </w:tc>
      </w:tr>
      <w:tr w:rsidR="002D6191" w14:paraId="3FA146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6F36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5BC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4F447FE7" w14:textId="5F18B2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11EB9CC8" w14:textId="302905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A72A9" w14:textId="223F27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D743E" w14:textId="5DAB0A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2D6191" w14:paraId="0DC64D9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86C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5C11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538D095C" w14:textId="59D7D8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c>
          <w:tcPr>
            <w:tcW w:w="675" w:type="pct"/>
            <w:tcBorders>
              <w:top w:val="nil"/>
              <w:left w:val="nil"/>
              <w:bottom w:val="single" w:sz="4" w:space="0" w:color="000000"/>
              <w:right w:val="single" w:sz="4" w:space="0" w:color="000000"/>
            </w:tcBorders>
            <w:shd w:val="clear" w:color="auto" w:fill="auto"/>
            <w:noWrap/>
            <w:vAlign w:val="bottom"/>
            <w:hideMark/>
          </w:tcPr>
          <w:p w14:paraId="64ACFA3E" w14:textId="535308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904F9" w14:textId="33A43D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0A63E" w14:textId="4C4BA6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r>
      <w:tr w:rsidR="002D6191" w14:paraId="54F198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ACA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8E89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6FAF4BDB" w14:textId="79286E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E0573" w14:textId="6009ED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3CE0A" w14:textId="52ACCA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4377D" w14:textId="14F7DD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r>
      <w:tr w:rsidR="002D6191" w14:paraId="2A3FC3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F6A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936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1452C3F8" w14:textId="616355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4BB03" w14:textId="07C525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74B96" w14:textId="23F89A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BB01A" w14:textId="5D1205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2D6191" w14:paraId="42FDF31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DB1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21BE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4C149208" w14:textId="3192A8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c>
          <w:tcPr>
            <w:tcW w:w="675" w:type="pct"/>
            <w:tcBorders>
              <w:top w:val="nil"/>
              <w:left w:val="nil"/>
              <w:bottom w:val="single" w:sz="4" w:space="0" w:color="000000"/>
              <w:right w:val="single" w:sz="4" w:space="0" w:color="000000"/>
            </w:tcBorders>
            <w:shd w:val="clear" w:color="auto" w:fill="auto"/>
            <w:noWrap/>
            <w:vAlign w:val="bottom"/>
            <w:hideMark/>
          </w:tcPr>
          <w:p w14:paraId="4C330A15" w14:textId="758BBB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6A4EA" w14:textId="653407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18451" w14:textId="270A2E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r>
      <w:tr w:rsidR="002D6191" w14:paraId="45B12A2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28C4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C1C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63D396CB" w14:textId="08871A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4CD412" w14:textId="0C7982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086B6" w14:textId="2936B3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CDB98" w14:textId="77E439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2D6191" w14:paraId="758A1CC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A6B5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4AE4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BFF23DF" w14:textId="06BB22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c>
          <w:tcPr>
            <w:tcW w:w="675" w:type="pct"/>
            <w:tcBorders>
              <w:top w:val="nil"/>
              <w:left w:val="nil"/>
              <w:bottom w:val="single" w:sz="4" w:space="0" w:color="000000"/>
              <w:right w:val="single" w:sz="4" w:space="0" w:color="000000"/>
            </w:tcBorders>
            <w:shd w:val="clear" w:color="auto" w:fill="auto"/>
            <w:noWrap/>
            <w:vAlign w:val="bottom"/>
            <w:hideMark/>
          </w:tcPr>
          <w:p w14:paraId="36101DDE" w14:textId="0D6D41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6B13B" w14:textId="4AE537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9E745" w14:textId="6E140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r>
      <w:tr w:rsidR="002D6191" w14:paraId="4E69B0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FE3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3B4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0F7E894F" w14:textId="12F9C6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65B51" w14:textId="23CD75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9EE11" w14:textId="7D3061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EF27F" w14:textId="09A487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2D6191" w14:paraId="43F7CE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E57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4A4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BA7ECAA" w14:textId="61135F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8,172.00 </w:t>
            </w:r>
          </w:p>
        </w:tc>
        <w:tc>
          <w:tcPr>
            <w:tcW w:w="675" w:type="pct"/>
            <w:tcBorders>
              <w:top w:val="nil"/>
              <w:left w:val="nil"/>
              <w:bottom w:val="single" w:sz="4" w:space="0" w:color="000000"/>
              <w:right w:val="single" w:sz="4" w:space="0" w:color="000000"/>
            </w:tcBorders>
            <w:shd w:val="clear" w:color="auto" w:fill="auto"/>
            <w:noWrap/>
            <w:vAlign w:val="bottom"/>
            <w:hideMark/>
          </w:tcPr>
          <w:p w14:paraId="142EFCA5" w14:textId="6AF90A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EF2F9" w14:textId="64B796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C1AAB" w14:textId="2CF6B6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8,172.00 </w:t>
            </w:r>
          </w:p>
        </w:tc>
      </w:tr>
      <w:tr w:rsidR="002D6191" w14:paraId="7248F17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1C1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FA2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412F71C" w14:textId="1C116E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269EC66A" w14:textId="75281C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EA7CD" w14:textId="234A5E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82E66" w14:textId="0311CA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r>
      <w:tr w:rsidR="002D6191" w14:paraId="4DD65C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470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D75C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3DB6C6B" w14:textId="71E293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B0FBA" w14:textId="1B5FE9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717A7" w14:textId="3892E6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34DA4" w14:textId="7C0311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2D6191" w14:paraId="20ABC92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E395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B301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1CD11955" w14:textId="00DE63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c>
          <w:tcPr>
            <w:tcW w:w="675" w:type="pct"/>
            <w:tcBorders>
              <w:top w:val="nil"/>
              <w:left w:val="nil"/>
              <w:bottom w:val="single" w:sz="4" w:space="0" w:color="000000"/>
              <w:right w:val="single" w:sz="4" w:space="0" w:color="000000"/>
            </w:tcBorders>
            <w:shd w:val="clear" w:color="auto" w:fill="auto"/>
            <w:noWrap/>
            <w:vAlign w:val="bottom"/>
            <w:hideMark/>
          </w:tcPr>
          <w:p w14:paraId="1CC59B16" w14:textId="17B999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B6039" w14:textId="1F2F33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7649D" w14:textId="491C07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r>
      <w:tr w:rsidR="002D6191" w14:paraId="4DDD40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1C4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EC8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0DCC7EDC" w14:textId="4F93A7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B76B7" w14:textId="59C85A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63E8C" w14:textId="4E6B25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A4246" w14:textId="43A9D3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2D6191" w14:paraId="40B4315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E12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7B70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28941D8B" w14:textId="4AE1DF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553E2D39" w14:textId="7CF2D9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9B860" w14:textId="569009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31E75" w14:textId="3DF9F1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r>
      <w:tr w:rsidR="002D6191" w14:paraId="0B40F0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5B1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155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Zarraga</w:t>
            </w:r>
          </w:p>
        </w:tc>
        <w:tc>
          <w:tcPr>
            <w:tcW w:w="777" w:type="pct"/>
            <w:tcBorders>
              <w:top w:val="nil"/>
              <w:left w:val="nil"/>
              <w:bottom w:val="single" w:sz="4" w:space="0" w:color="000000"/>
              <w:right w:val="single" w:sz="4" w:space="0" w:color="000000"/>
            </w:tcBorders>
            <w:shd w:val="clear" w:color="auto" w:fill="auto"/>
            <w:noWrap/>
            <w:vAlign w:val="bottom"/>
            <w:hideMark/>
          </w:tcPr>
          <w:p w14:paraId="3E3B3712" w14:textId="37280F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C8044" w14:textId="0D37DC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15232" w14:textId="34BB7E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B296D" w14:textId="4E1A50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00.00 </w:t>
            </w:r>
          </w:p>
        </w:tc>
      </w:tr>
      <w:tr w:rsidR="002D6191" w14:paraId="2E4EFD9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EBC0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E60FAF7" w14:textId="4EE1A8E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988B111" w14:textId="3B0282A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FDC31F" w14:textId="05FB291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337653" w14:textId="426DAA6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r>
      <w:tr w:rsidR="002D6191" w14:paraId="356EA2E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316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566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2A515CF2" w14:textId="077D2A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77A6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32D0AD3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0A929BC6" w14:textId="41531B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2D6191" w14:paraId="222385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C614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DC65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3F0F3C71" w14:textId="59594D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468E9B69" w14:textId="06AB18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CD53F" w14:textId="774689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DC462" w14:textId="39F9E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2D6191" w14:paraId="5A4607E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CC9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BF8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473A1FF3" w14:textId="18C3C7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1BE8846C" w14:textId="4204F2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CE03A" w14:textId="048F1B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2E55D" w14:textId="1DE5B6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2D6191" w14:paraId="2FDBAB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966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DAB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1EFB949E" w14:textId="1C8418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48133A3" w14:textId="2D9B38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6BD91" w14:textId="47B6E0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35D36" w14:textId="172C58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2D6191" w14:paraId="31B829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F45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114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19BD808D" w14:textId="39A1B2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5F965C9" w14:textId="328392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28B37" w14:textId="43208F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3837E" w14:textId="11E44E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2D6191" w14:paraId="2CEC25C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649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0696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977E0F2" w14:textId="0BC84B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76FD6B05" w14:textId="574402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F871D" w14:textId="7C92D5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F5DBE" w14:textId="0B7C4B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2D6191" w14:paraId="741DAA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12D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A2F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30EC9C2" w14:textId="1CA93B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95EE5B3" w14:textId="5E80E9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EF625" w14:textId="31BBC6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5B56A" w14:textId="53CB1D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2D6191" w14:paraId="5A20472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C82B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F367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DF85AFA" w14:textId="3A0336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BC6FF11" w14:textId="7B0B9C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3E546" w14:textId="5FC3F7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F8DD1" w14:textId="41BB21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2D6191" w14:paraId="32811C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717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EFB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0E549357" w14:textId="513B91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5DA51FF5" w14:textId="1BBCBA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7F26A" w14:textId="22EF7B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BA260" w14:textId="4CDDC9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2D6191" w14:paraId="61B07B0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CF1A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E48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5FEBFB0" w14:textId="60448A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0CC78F" w14:textId="796702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0A646" w14:textId="1D488C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77F6E" w14:textId="57B863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D6191" w14:paraId="5A079CE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D5E4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627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2CE825B0" w14:textId="4506F8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FAA621" w14:textId="2D93FB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42DFD" w14:textId="0DCEF0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4E8E7" w14:textId="62E26A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2D6191" w14:paraId="3C46AD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BA34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3FF0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D6BDC1A" w14:textId="5AE279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DE7B780" w14:textId="5E7159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76C1C" w14:textId="0B558C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B5A5E" w14:textId="00546E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2D6191" w14:paraId="06E95A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AA5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9BD5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79C16B9F" w14:textId="5B3931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C4ABBBC" w14:textId="7A065A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0D046" w14:textId="4FD67E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2D103" w14:textId="56B6B1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2D6191" w14:paraId="0D46D4F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439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F9BB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1F560471" w14:textId="53CC18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51CAC" w14:textId="37077B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9C01B" w14:textId="772FDB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BD2E7" w14:textId="01BD55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D6191" w14:paraId="4FD6B4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3E00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6CC3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724C85F" w14:textId="40BBE7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927CA6A" w14:textId="4B2FAC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D1F8B" w14:textId="5C99D6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00BEF" w14:textId="236D5D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2D6191" w14:paraId="30FB9D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45E9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D5A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02C97FA" w14:textId="3C09C7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CF3148" w14:textId="6D05C0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25A5E" w14:textId="42F01C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19F5D" w14:textId="4698CD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D6191" w14:paraId="7070B19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70B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B167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E68E756" w14:textId="3F4EC4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697F9280" w14:textId="2CE127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4248C" w14:textId="0FF12E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AE5DA" w14:textId="02093C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2D6191" w14:paraId="4CA54B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AB0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4B7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96F35AF" w14:textId="24BB9D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B522A" w14:textId="4CC8C6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BFC10" w14:textId="53F80C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1AD62" w14:textId="64CF68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2D6191" w14:paraId="10B7FA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1A2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71B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0B87E1F8" w14:textId="26B81B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76F48C68" w14:textId="43ADD3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B5D28" w14:textId="61F9BB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18640" w14:textId="55C5D1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2D6191" w14:paraId="2F1525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EA70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B310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5575BAD4" w14:textId="0B6365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D4191" w14:textId="06DFB5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91664" w14:textId="045A24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CD570" w14:textId="74C49E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2D6191" w14:paraId="6BC65E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CE9D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42BC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1C6F89F8" w14:textId="6DC289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E0CB66C" w14:textId="105094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F4A70" w14:textId="7896F0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7989B" w14:textId="7BEC89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2D6191" w14:paraId="5DE65A5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320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B00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8AAFC74" w14:textId="4F583B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32A3DF35" w14:textId="66BF76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6D1C3" w14:textId="22A0CC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A1A0E" w14:textId="600F50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2D6191" w14:paraId="3AD959B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55C0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771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4D52FA4" w14:textId="7DC2E8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21917029" w14:textId="7F2171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8969B" w14:textId="4AC12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69D9E" w14:textId="7813E8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2D6191" w14:paraId="403815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2A3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9B5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25FA12D" w14:textId="46BA9F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39B726DF" w14:textId="6E1B9D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B0597" w14:textId="0ACDFC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23DC2" w14:textId="63A55F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r>
      <w:tr w:rsidR="002D6191" w14:paraId="59AD98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975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F80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8FC3E62" w14:textId="10DA6A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FF22433" w14:textId="373D4F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36FE6" w14:textId="62B004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8AD50" w14:textId="4421EB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2D6191" w14:paraId="0EDC09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26A2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FA1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62B4524" w14:textId="100BDB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084C3E" w14:textId="04B8E4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1E262" w14:textId="3F1687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686BE" w14:textId="561C0D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D6191" w14:paraId="20A1D9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BE1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5B7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4AFFEA1" w14:textId="18B0D5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82773" w14:textId="7B9F55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E5320" w14:textId="54348F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7BF47" w14:textId="31768D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2D6191" w14:paraId="56649AC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824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F0E3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7BA20BE7" w14:textId="317481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12AFA3A4" w14:textId="517BBD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594D4" w14:textId="12AEA3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B8971" w14:textId="0770FC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2D6191" w14:paraId="64D7CAC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29F5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74D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D766DF8" w14:textId="029EA8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2365A540" w14:textId="6A87AC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16025" w14:textId="22932B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22164" w14:textId="0DAE66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2D6191" w14:paraId="5B731D9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AF8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6C4E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A6BDCBC" w14:textId="392BAB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FC879" w14:textId="68EF9B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AC24A" w14:textId="58FA3C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C8626" w14:textId="48EDDE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2D6191" w14:paraId="44E52E6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430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7F8C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13AFE434" w14:textId="1BD8CD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5DD266AC" w14:textId="63576B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9AEC5" w14:textId="65D416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2B70C" w14:textId="4853D8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2D6191" w14:paraId="1541860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15C7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411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3616DD49" w14:textId="07606D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2633FF48" w14:textId="638110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524C1" w14:textId="588CAB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FD16A" w14:textId="16D9A8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r>
      <w:tr w:rsidR="002D6191" w14:paraId="0CE4593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C0A9E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lastRenderedPageBreak/>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3436640" w14:textId="54CC36F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c>
          <w:tcPr>
            <w:tcW w:w="675" w:type="pct"/>
            <w:tcBorders>
              <w:top w:val="nil"/>
              <w:left w:val="nil"/>
              <w:bottom w:val="single" w:sz="4" w:space="0" w:color="000000"/>
              <w:right w:val="single" w:sz="4" w:space="0" w:color="000000"/>
            </w:tcBorders>
            <w:shd w:val="clear" w:color="A5A5A5" w:fill="A5A5A5"/>
            <w:noWrap/>
            <w:vAlign w:val="bottom"/>
            <w:hideMark/>
          </w:tcPr>
          <w:p w14:paraId="3BB682D6" w14:textId="4E81080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3C6208F" w14:textId="05D54AC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2DBFF77" w14:textId="0182493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r>
      <w:tr w:rsidR="002D6191" w14:paraId="18DAFAC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E61E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073F92A0" w14:textId="7913232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CE8A937" w14:textId="76DD2C0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B07972" w14:textId="2D56EAE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2FFBC8" w14:textId="43CFF90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r>
      <w:tr w:rsidR="002D6191" w14:paraId="401FAF9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3D2827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DE3426D" w14:textId="0E5F19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c>
          <w:tcPr>
            <w:tcW w:w="675" w:type="pct"/>
            <w:tcBorders>
              <w:top w:val="nil"/>
              <w:left w:val="nil"/>
              <w:bottom w:val="single" w:sz="4" w:space="0" w:color="000000"/>
              <w:right w:val="single" w:sz="4" w:space="0" w:color="000000"/>
            </w:tcBorders>
            <w:shd w:val="clear" w:color="auto" w:fill="auto"/>
            <w:noWrap/>
            <w:vAlign w:val="bottom"/>
            <w:hideMark/>
          </w:tcPr>
          <w:p w14:paraId="727848D4" w14:textId="57AA63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EE92D" w14:textId="2DD702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941614" w14:textId="458834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r>
      <w:tr w:rsidR="002D6191" w14:paraId="4B292D25" w14:textId="77777777" w:rsidTr="002D619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AA11CA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463B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C016C45" w14:textId="4A56BF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1DA36D48" w14:textId="54EC7A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4314F" w14:textId="776308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4687C" w14:textId="5A09E4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2D6191" w14:paraId="6ACBEB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5C4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176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534EBAD" w14:textId="033DB5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A42150D" w14:textId="4BB309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E7F51" w14:textId="74580A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74055" w14:textId="0EA966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2D6191" w14:paraId="15E9E3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41F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813C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35BF404" w14:textId="13ABEB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AD09CE" w14:textId="59ED89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E0132" w14:textId="3923B0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0C171" w14:textId="6CCF94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2D6191" w14:paraId="332B74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C11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88E4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440722C5" w14:textId="241F50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60CDA566" w14:textId="538F65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F1EFC" w14:textId="704584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476BA" w14:textId="0EECFF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2D6191" w14:paraId="69CCDA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0E5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132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1AF23A2A" w14:textId="2EE2E1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59AE209E" w14:textId="24AD14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6328E" w14:textId="0D9B74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E2D4E" w14:textId="128062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2D6191" w14:paraId="3651FF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DF6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2EB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A468B80" w14:textId="46C956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0F628445" w14:textId="73B827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90B94" w14:textId="63E471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E15AB" w14:textId="620F36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2D6191" w14:paraId="6FC39F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64F9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86D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849296A" w14:textId="4741A5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9C685C7" w14:textId="66A75D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6D498" w14:textId="4A20F1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6B8FD" w14:textId="7F5E94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2D6191" w14:paraId="575AAE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61F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0EC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806314C" w14:textId="4C656C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509E245F" w14:textId="50A179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642B3" w14:textId="6407DB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9C656" w14:textId="431830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2D6191" w14:paraId="560F092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231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883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5F8A32EB" w14:textId="17F4C8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3D03D3B" w14:textId="465712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9F4CB" w14:textId="3BCD34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1352" w14:textId="7308C7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2D6191" w14:paraId="49BA39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E16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B7C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182F4B0" w14:textId="0BB8F0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7F1EFC3" w14:textId="118B75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7CDEE" w14:textId="57B8DD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3DEE0" w14:textId="2F2A47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2D6191" w14:paraId="03A697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F57B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523C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467A85C0" w14:textId="2BEB1A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569E546" w14:textId="638F6F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D960F" w14:textId="220689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278F2" w14:textId="24E67C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2D6191" w14:paraId="2FD4CDD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F72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F1DE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5FDBDFAB" w14:textId="0174D9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11208368" w14:textId="047A15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DEFEB" w14:textId="66D6BB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9DA9E" w14:textId="4DF1E4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2D6191" w14:paraId="70E3F44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9A7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2C6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A4DA98E" w14:textId="10F8E1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6E6EF9" w14:textId="333999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41DC1" w14:textId="730809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619AE" w14:textId="7F3B94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2D6191" w14:paraId="38EF6EC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E96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4A6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A1E885D" w14:textId="0267C2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20621E12" w14:textId="107C8A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85A8C" w14:textId="52B438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6AE08" w14:textId="443634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2D6191" w14:paraId="380BD74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A9F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60F6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7FA6272" w14:textId="1866CB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3B9FA2E1" w14:textId="2B9C47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8680D" w14:textId="22D53C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CC483" w14:textId="0836EB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2D6191" w14:paraId="5AB09E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F1B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E6D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7FCAE84" w14:textId="1A56C2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3BFAA03" w14:textId="7E6E3E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A076F" w14:textId="6120FB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C1F10" w14:textId="6EF112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2D6191" w14:paraId="0F5729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9E1C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7D3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BB376FE" w14:textId="73892F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3EE8CCFC" w14:textId="56DEB5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CA9CE" w14:textId="00D657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AF789" w14:textId="72C370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2D6191" w14:paraId="1B673F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A08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260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34C25702" w14:textId="0D0726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90C2FE" w14:textId="4BBADF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546E4" w14:textId="74E4C1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D70A5" w14:textId="7A8B10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2D6191" w14:paraId="4BA6ED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3A9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A9B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041B0258" w14:textId="705890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35A2D8" w14:textId="10ECBB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4E6C6" w14:textId="09044E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61D82" w14:textId="6CB028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2D6191" w14:paraId="30598A1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2294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68A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179ECD98" w14:textId="28EA59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42420FCB" w14:textId="0F14B3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4B4D6" w14:textId="1DAFAC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A6AA1" w14:textId="1684C7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2D6191" w14:paraId="068D4D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45C6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94AB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923EE9F" w14:textId="35405A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7286470A" w14:textId="1E7B9D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03F73" w14:textId="41AF2E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ED926" w14:textId="296BFD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2D6191" w14:paraId="5AB226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EAC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9F18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7ED382B5" w14:textId="7955D6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34A62A7" w14:textId="1BAAD5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74EC0" w14:textId="0C5E93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4EA6D" w14:textId="306ADA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2D6191" w14:paraId="00761E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739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E515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D433611" w14:textId="77C095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167E249D" w14:textId="090F47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F5DF3" w14:textId="195A81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3EE9E" w14:textId="0A031D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2D6191" w14:paraId="7A93323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1B46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231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9D98F5E" w14:textId="31B11B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A5E065A" w14:textId="44CA3D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6988A" w14:textId="07A6DF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6CAEA" w14:textId="0E073E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2D6191" w14:paraId="45D310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B806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A41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3F21EBCD" w14:textId="6795CE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5FFCB4" w14:textId="36E11C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E4813" w14:textId="609B50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FF410" w14:textId="096587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2D6191" w14:paraId="1F090D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F61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CD5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3724B089" w14:textId="033D84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15955548" w14:textId="115DD3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57902" w14:textId="238CD8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01101" w14:textId="32EAC6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2D6191" w14:paraId="736581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AEC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1E0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EBB880C" w14:textId="4A7C86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B5F1C95" w14:textId="528C5B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8735E" w14:textId="65A7CF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EC4ED" w14:textId="73682E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2D6191" w14:paraId="25F4F4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9D20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C26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B004916" w14:textId="70CE1C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45009D32" w14:textId="15CD5F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B5697" w14:textId="3847F9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5A703" w14:textId="68AC0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2D6191" w14:paraId="109AFE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25C6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0F7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6F992AEF" w14:textId="06F2A6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6210FBF2" w14:textId="7CB758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E6D1F" w14:textId="3C3162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D21EB" w14:textId="7EC288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2D6191" w14:paraId="11F0745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5DA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E0EA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905A743" w14:textId="56E33E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8EE99D1" w14:textId="6ACE1B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FD704" w14:textId="16158C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8AA77" w14:textId="6D9AD3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2D6191" w14:paraId="573FD1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D0B8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FD1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232949E0" w14:textId="0ED762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203E0A2" w14:textId="5DFD1C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D5A8D" w14:textId="5EBD22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7B9CE" w14:textId="15A1F0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2D6191" w14:paraId="0901148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508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65B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59D3BBE" w14:textId="70D172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C09A132" w14:textId="053784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9C558" w14:textId="1F34CB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49411" w14:textId="193AF3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2D6191" w14:paraId="726CFEF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CB2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EC76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AC4437D" w14:textId="22A4D2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265DC510" w14:textId="7E554D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DC88E" w14:textId="24069E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3F650" w14:textId="2AAFBD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2D6191" w14:paraId="576EFA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DB0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0D01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0B6CE9DD" w14:textId="502E35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6C548A64" w14:textId="6B0681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E06A2" w14:textId="1E78BF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12256" w14:textId="6A33B8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2D6191" w14:paraId="4EB1AFB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E3A9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B1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FC3D501" w14:textId="4B34E9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36CF4EC5" w14:textId="3DB848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DB960" w14:textId="258728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D819A" w14:textId="177CF3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2D6191" w14:paraId="687EFDA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FA1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ED7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2F212054" w14:textId="0CDB68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24E20797" w14:textId="62EBF6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9F3DD" w14:textId="4BAD70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D2E1E" w14:textId="2049A6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2D6191" w14:paraId="72138AC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5D7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559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5FBBF23" w14:textId="296E5C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15E071BE" w14:textId="3E46BA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83933" w14:textId="466A17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735B0" w14:textId="4BD637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2D6191" w14:paraId="43F45D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11A4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A62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104A24F5" w14:textId="096D6F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88514" w14:textId="53DB23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5FAFA" w14:textId="673EC2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A10D3" w14:textId="035027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2D6191" w14:paraId="4CCC84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116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C60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6645FD9" w14:textId="2BB059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63BDF3BA" w14:textId="07397B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C15FE" w14:textId="7DFB06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46892" w14:textId="25B5F7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2D6191" w14:paraId="5C31E8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080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D2D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D9EB744" w14:textId="74FA05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2CE98EFC" w14:textId="693D93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F26E0" w14:textId="4B640B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3243C" w14:textId="3D96BF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2D6191" w14:paraId="597FFE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F42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D98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048F964A" w14:textId="62436D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13853A20" w14:textId="4F2ED9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39BAA" w14:textId="2BC91D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7B1E3" w14:textId="4F3D5E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2D6191" w14:paraId="0A8982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46D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C523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27B7341" w14:textId="713528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05016BF1" w14:textId="6820EF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6C29C" w14:textId="4A09CC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4AE25" w14:textId="15EF65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2D6191" w14:paraId="78C2FEA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6D60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165D78ED" w14:textId="7061222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1AF4E049" w14:textId="6A04066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4D0F3C" w14:textId="1AC1DF2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4E4BEA" w14:textId="6E9488D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2D6191" w14:paraId="5D84DCAE" w14:textId="77777777" w:rsidTr="002D619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BB185F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46E5C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8DADFDC" w14:textId="754C0D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2FCAE6F8" w14:textId="5656C4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B8F17" w14:textId="005735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7D1469" w14:textId="5A4FE5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2D6191" w14:paraId="6D4F244F" w14:textId="77777777" w:rsidTr="002D619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D12E59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8FDA3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581A4D2" w14:textId="402F8D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399CF2B7" w14:textId="320D3B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83BEF" w14:textId="3BD237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0176B" w14:textId="2439BD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2D6191" w14:paraId="291FAD5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0CCA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725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67E64B49" w14:textId="313337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08E32217" w14:textId="2123C6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F756B" w14:textId="49A984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85207" w14:textId="6CE2D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2D6191" w14:paraId="5E7531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896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56E4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7256533" w14:textId="57A841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50A83E93" w14:textId="387FB0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58091" w14:textId="1FC879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21B7B" w14:textId="402CB1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2D6191" w14:paraId="793146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C94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6C4E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3E4CD1AC" w14:textId="34AE09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41481B6" w14:textId="605BCD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0EEDF" w14:textId="635462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8ACFE" w14:textId="03D04C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2D6191" w14:paraId="1095D2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5AE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B3C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6F36ED7C" w14:textId="43F439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29418F01" w14:textId="283953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7F500" w14:textId="23344A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EE075" w14:textId="121AC2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2D6191" w14:paraId="440E20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920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FF9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2C1091E7" w14:textId="155F28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12BA0C09" w14:textId="302AB8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C62D4" w14:textId="7FB2A9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82347" w14:textId="2DBEDB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2D6191" w14:paraId="34DFC8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0BF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835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45E88C38" w14:textId="1037CC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055826B3" w14:textId="02460F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15927" w14:textId="60FB5B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5E284" w14:textId="312A58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2D6191" w14:paraId="6468C57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716C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13B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0DEE8A86" w14:textId="1325A8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1344F2B3" w14:textId="416F1A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F8375" w14:textId="406B7BD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315D0" w14:textId="773340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2D6191" w14:paraId="38F2704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D79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DA71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E60CB8B" w14:textId="1BD2C5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226D5C54" w14:textId="7C450D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BCB45" w14:textId="4A310A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1FE38" w14:textId="37E8E4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2D6191" w14:paraId="7CD5D8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933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C01D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3A03296" w14:textId="123B15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53C159EA" w14:textId="1B86A9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35367" w14:textId="5CA7CB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377C1" w14:textId="0103E4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2D6191" w14:paraId="6C635DE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7C7C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751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524835A" w14:textId="620F2D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24CFE6A5" w14:textId="4A006F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009CD" w14:textId="7C915B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4F0B7" w14:textId="1BDC00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2D6191" w14:paraId="24A5FB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5E39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CA24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52F67919" w14:textId="6D58BA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5490A35A" w14:textId="403A9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7836B" w14:textId="790DC9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983E7" w14:textId="6B8ED9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2D6191" w14:paraId="06220B6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2BB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F67B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E0B5078" w14:textId="5B9CF5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031AD5C7" w14:textId="294253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7E007" w14:textId="0965A4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A30E1" w14:textId="54D158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2D6191" w14:paraId="3665F7C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BEB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BFD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4FA8C1D5" w14:textId="01F7DF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1820FA46" w14:textId="569BE2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E0681" w14:textId="545622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C49BF" w14:textId="5C7D07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2D6191" w14:paraId="6AE322D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F93D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867D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AF3914C" w14:textId="60527E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2D19E3D2" w14:textId="54AA90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5AAEE" w14:textId="259221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B5CC7" w14:textId="776A65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2D6191" w14:paraId="6255016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CAF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C7F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07ADC4EA" w14:textId="4C3978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30680885" w14:textId="157BC9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BA30C" w14:textId="1E07E7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AB6D6" w14:textId="681C0F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2D6191" w14:paraId="5DFEA1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418E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BFD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2BA3AD69" w14:textId="1D0E8F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41406132" w14:textId="6B9ED4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DA303" w14:textId="294BF1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3A0DB" w14:textId="2BE087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2D6191" w14:paraId="296E5B5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B82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BAD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74C826F" w14:textId="320B17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7D34C24C" w14:textId="1B6A19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EE5FA" w14:textId="002DD9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99824" w14:textId="1FDBD1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2D6191" w14:paraId="08A9DF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316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8329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3C3ADB93" w14:textId="6CBD2A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390659C3" w14:textId="55EE4B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E72FE" w14:textId="5C2C8C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E5C5C" w14:textId="371760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2D6191" w14:paraId="4D4462F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2809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CFE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48B301C" w14:textId="589DCD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1AC19F4E" w14:textId="5AE7CC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93401" w14:textId="3E900E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CB47A" w14:textId="0ED2ED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2D6191" w14:paraId="2CAE5B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4A1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EBF7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303A31A" w14:textId="67E0C6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4D94EDBE" w14:textId="389FCB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16EEF" w14:textId="5C666D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9A9A7" w14:textId="335A68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2D6191" w14:paraId="09FDF7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8D73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5C7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1829D3C5" w14:textId="310954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17ADE72A" w14:textId="4C3B1E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9EB63" w14:textId="109CB1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7E020" w14:textId="38983B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2D6191" w14:paraId="14D57F4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C90B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947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412812" w14:textId="70CE21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16AAFEE0" w14:textId="696F0E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0A407" w14:textId="75E9FC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17369" w14:textId="275E1D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2D6191" w14:paraId="0B2DF0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185F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E0C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49386964" w14:textId="3928D2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142FEB6F" w14:textId="4DBA61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7CD74" w14:textId="51D0A0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1A398" w14:textId="0C49DE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2D6191" w14:paraId="42B0F0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DFE5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22D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AE6DF02" w14:textId="71CFBB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36063315" w14:textId="3BF9B8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28113" w14:textId="1C8C19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E8493" w14:textId="3C0A04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2D6191" w14:paraId="74805B7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90D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1CC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389FC0D6" w14:textId="58A5A6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63B59EFE" w14:textId="372E70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15A87" w14:textId="76AC24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AC83B" w14:textId="1B4386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2D6191" w14:paraId="2CD4AB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100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751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EC79FCC" w14:textId="493066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6B4A0A4E" w14:textId="18245D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A5131" w14:textId="1370B1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98C34" w14:textId="157AAC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2D6191" w14:paraId="25BF163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36E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462E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6073D9F7" w14:textId="364154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77DB7AA" w14:textId="1FD772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BD3EC" w14:textId="3AAEEA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DAC13" w14:textId="18693A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2D6191" w14:paraId="5E08A30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50AF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343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78D2302" w14:textId="3A743C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6C84D027" w14:textId="3DCBAF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24C7F" w14:textId="42594A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D865F" w14:textId="51DB67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2D6191" w14:paraId="6200780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25BE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D18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845F720" w14:textId="1048DA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0F2672FA" w14:textId="2788BB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586F5" w14:textId="435D92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7504D" w14:textId="43039C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2D6191" w14:paraId="2B24B1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8BCF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735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7CB8A05" w14:textId="7A8320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267AA82D" w14:textId="39016A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28F54" w14:textId="5452FF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16034" w14:textId="2DAFD5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2D6191" w14:paraId="58B4552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D5E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F1B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037CB37F" w14:textId="1FBC66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1FECA2E" w14:textId="2C2989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F25A6" w14:textId="325054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40A1A" w14:textId="444089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2D6191" w14:paraId="23C8BA2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354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FD1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0294692F" w14:textId="0A56BA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1293D085" w14:textId="7FB65E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34ABF" w14:textId="410074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7565B" w14:textId="65A33F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2D6191" w14:paraId="1577BB0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A1C8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4F68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0DB37011" w14:textId="34D146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37DF04C8" w14:textId="194BCE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746E0" w14:textId="603B79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6A729" w14:textId="06CA4E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2D6191" w14:paraId="592996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F7C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8A2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2C5FC78C" w14:textId="68E888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717709AB" w14:textId="167B18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ACDB8" w14:textId="0A2334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2FB8F" w14:textId="381AB6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2D6191" w14:paraId="06F5A9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1BE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B55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FAD3385" w14:textId="565B5D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429E4411" w14:textId="2F2A45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61658" w14:textId="3BC56A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40377" w14:textId="43AD0F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2D6191" w14:paraId="62C5455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F83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DEEE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25622C4B" w14:textId="216A39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424A0B11" w14:textId="1524D7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77281" w14:textId="576B1F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084D9" w14:textId="3B4572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2D6191" w14:paraId="10556D9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1B9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9D1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555274DE" w14:textId="4DF42B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575A4196" w14:textId="651EA0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308A2" w14:textId="246725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F1354" w14:textId="3AE842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2D6191" w14:paraId="5C950B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AC9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A2BD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BA11499" w14:textId="123B2D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1DA01996" w14:textId="1E141D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24777" w14:textId="10127C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C6E01" w14:textId="1812F1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2D6191" w14:paraId="50073E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516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13D4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7729C2FB" w14:textId="0F3CAA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182A1BE2" w14:textId="7B6AAD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C7AF4" w14:textId="6BD312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5B1EB" w14:textId="677AAA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2D6191" w14:paraId="35C684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905D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2D56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6A20D16" w14:textId="1E3629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71DCED11" w14:textId="71111F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F8A7B" w14:textId="2A31E8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05A57" w14:textId="07C850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2D6191" w14:paraId="6152EE5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DC5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654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19817865" w14:textId="24B89A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16F48745" w14:textId="012053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62DF8" w14:textId="523968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E5D02" w14:textId="381101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2D6191" w14:paraId="3E30C4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F616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914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3B32E31" w14:textId="0540DB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5BFFC52C" w14:textId="19EF25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C0BBD" w14:textId="15FC4F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B3AEF" w14:textId="2931D9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2D6191" w14:paraId="04D362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349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008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63CF07C" w14:textId="1C0AA0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AE2C879" w14:textId="4F7F4E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19484" w14:textId="66A4CD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B352A" w14:textId="1044C2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2D6191" w14:paraId="60397E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0E5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67C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3C517F3" w14:textId="5CA176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7B34A7A8" w14:textId="532FDA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0C4D4" w14:textId="5B7616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BC8F7" w14:textId="302325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2D6191" w14:paraId="38F28A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F30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B17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71283C8" w14:textId="4FBE49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7C567E19" w14:textId="2BAB91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07B3F" w14:textId="35BB2D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4E498" w14:textId="34859B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2D6191" w14:paraId="03259F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04C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D130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6E0C77E" w14:textId="15AF82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38520A96" w14:textId="690E74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CDFDA" w14:textId="3E5251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49359" w14:textId="1C39A3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2D6191" w14:paraId="065F7BF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176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C1A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465886A8" w14:textId="3AE2A2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4D32C0B5" w14:textId="3DC153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7CC40" w14:textId="596EA9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38DB0" w14:textId="6AD367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2D6191" w14:paraId="273816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49E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076A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B657A6E" w14:textId="6E1087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4F168E8C" w14:textId="3A4FFD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780BB" w14:textId="122731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240AE" w14:textId="7BDBF0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2D6191" w14:paraId="605589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B44B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7C6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0900736" w14:textId="7A2EEE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40719123" w14:textId="4A6EB7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9C27B" w14:textId="25B2A8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6CF8F" w14:textId="3C435F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2D6191" w14:paraId="50265B8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62F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83B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2F6A4D" w14:textId="5ECAC9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0D0DECC9" w14:textId="38AE8D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18234" w14:textId="1BBDB1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D0504" w14:textId="60EDAB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2D6191" w14:paraId="480363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1DA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7A4B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6C7B1D1" w14:textId="42C832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35FD5998" w14:textId="5BA335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2FEAC" w14:textId="0F46DC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10040" w14:textId="71C0B8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2D6191" w14:paraId="382B3CA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CC9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FF9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FCED322" w14:textId="3C0C40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4C869179" w14:textId="3A6AEF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7ABCB" w14:textId="473568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6669C" w14:textId="040CC2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2D6191" w14:paraId="5DCAAEB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36FB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7DA0D800" w14:textId="02A436B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E8B7E33" w14:textId="4790345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752A4A" w14:textId="75BAB3C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E448D3" w14:textId="5D8D093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2D6191" w14:paraId="30CD51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DFA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10C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0948BE7B" w14:textId="27403B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46C02FE0" w14:textId="768952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9913F" w14:textId="5ADD19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5F4CD" w14:textId="451D0A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2D6191" w14:paraId="34937E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43E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22A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43DE9429" w14:textId="5E3EC4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CE6B2D9" w14:textId="6BEFBB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81363" w14:textId="02341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C8DAA" w14:textId="0F1741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2D6191" w14:paraId="7F3BE8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093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8E4E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B11ABDC" w14:textId="11F58F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FFAF722" w14:textId="1B27FE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78F85" w14:textId="0016A9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9B5AF" w14:textId="173565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2D6191" w14:paraId="5835904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8D54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2FA4494" w14:textId="0706C3E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625C86C" w14:textId="591E0B7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8684DE" w14:textId="1A5ABE9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A403E0" w14:textId="014A949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2D6191" w14:paraId="2385D28A" w14:textId="77777777" w:rsidTr="002D619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9EDB157"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928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053A4CC" w14:textId="651CCA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3E5E7F9" w14:textId="443423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10855" w14:textId="55AE41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A98CA8" w14:textId="3AAC70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2D6191" w14:paraId="50155976" w14:textId="77777777" w:rsidTr="002D619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FEAB2E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D24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43D995C1" w14:textId="2631AC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0D52D952" w14:textId="4446E5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7C7DA" w14:textId="37BB9D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ABE5A" w14:textId="626D78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2D6191" w14:paraId="333C59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5EA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B63E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09539F6" w14:textId="2CFDCA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7DD7B6B" w14:textId="336F7E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484AC" w14:textId="282170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29B4A" w14:textId="2C07E9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2D6191" w14:paraId="2C5A8F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DC0E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D1C1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155B08C7" w14:textId="7D3761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06C8824" w14:textId="19FCE7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FC2B7" w14:textId="289031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DC70F" w14:textId="5E217C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2D6191" w14:paraId="2D736B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C516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C3F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7B06DA" w14:textId="311103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5DC2BE92" w14:textId="7A10F4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5DE1A" w14:textId="1F72FB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656F9" w14:textId="76DBC0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2D6191" w14:paraId="16879C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EF7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967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7DCAED2" w14:textId="2F09B8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382B6A75" w14:textId="31A5E5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FDEDF" w14:textId="6B36E1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5FF15" w14:textId="0380A8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2D6191" w14:paraId="519049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9726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6227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2B063695" w14:textId="13F9F0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2868C0CE" w14:textId="723FB1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96E09" w14:textId="74853E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F28E2" w14:textId="338A4D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2D6191" w14:paraId="7B988DA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642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5F8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88C9C73" w14:textId="30AC48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055ACB36" w14:textId="3117BA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28B85" w14:textId="3354A8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F29EF" w14:textId="65532B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2D6191" w14:paraId="6CCEDC3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EA1E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6B0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78794450" w14:textId="50DCC9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5F3EB16A" w14:textId="2A34C8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90F32" w14:textId="536F83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8A2EA" w14:textId="792200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2D6191" w14:paraId="208E7C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379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BD6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2E513768" w14:textId="1ADC3C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CC7661F" w14:textId="7E735A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5AF32" w14:textId="38B1BB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ED56C" w14:textId="126D5E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2D6191" w14:paraId="4CBBE24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2AD2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960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EED473F" w14:textId="2BCED3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FD2FBE0" w14:textId="182EB0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59EDC" w14:textId="5551E5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C39A3" w14:textId="45E7F4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2D6191" w14:paraId="1013CF0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4A3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577F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BC25220" w14:textId="2A15A4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58D55131" w14:textId="0809C4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8AE27" w14:textId="30E858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DD07B" w14:textId="0A56E5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2D6191" w14:paraId="479B81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94EC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FF3F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434F5C77" w14:textId="446B7E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569B263C" w14:textId="3718BB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69FF2" w14:textId="34E0DF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2B9B8" w14:textId="38B4CD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2D6191" w14:paraId="5E86492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700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62DB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32652405" w14:textId="2FFED8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D23996C" w14:textId="28E6CE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1BAA0" w14:textId="615653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13F4D" w14:textId="0B5606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2D6191" w14:paraId="5D006D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087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088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9CCD3F3" w14:textId="1668FE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1EBE306" w14:textId="0BB53E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13D8A" w14:textId="5E3D9A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2A13C" w14:textId="56CDAC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2D6191" w14:paraId="05FC563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D785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E6D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0CBA4DA6" w14:textId="1D4479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24184E9" w14:textId="5711A9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4D3E9" w14:textId="7556AF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24F63" w14:textId="76775D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2D6191" w14:paraId="0927F46B"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84603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D6CB8FC" w14:textId="3D03156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057,285.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F017790" w14:textId="26C3EBC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5484E3" w14:textId="2F0B9F2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337ACD6F" w14:textId="04A8D8C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979,555.03 </w:t>
            </w:r>
          </w:p>
        </w:tc>
      </w:tr>
      <w:tr w:rsidR="002D6191" w14:paraId="6C7B6B9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85F39"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3C9E9F1" w14:textId="14825DD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2420B365" w14:textId="7442398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8EF273" w14:textId="04957C1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F7E791" w14:textId="4032D4B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2D6191" w14:paraId="4421B1C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B1F0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218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CB6833E" w14:textId="7D2D9B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10D5BD50" w14:textId="3017F2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C6D17" w14:textId="072C42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2130D" w14:textId="181668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2D6191" w14:paraId="13EB8BF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D701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1EB9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6FA6B88B" w14:textId="00DAE9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A02A667" w14:textId="4CEBDB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6ABA4" w14:textId="49D373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36D79" w14:textId="5473E5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D6191" w14:paraId="41D710A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50E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8A6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336E8818" w14:textId="7B24C2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267C5F4" w14:textId="7F7F45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1F52F" w14:textId="1CA903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7FA37" w14:textId="61F1C2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D6191" w14:paraId="7A85CFF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5EC0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D4F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30D28FA0" w14:textId="471757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18DCCA7D" w14:textId="132266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0DD52" w14:textId="303172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790AB" w14:textId="272C6C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2D6191" w14:paraId="52D3AC9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7A9B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185D46D" w14:textId="02344C8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588,265.22 </w:t>
            </w:r>
          </w:p>
        </w:tc>
        <w:tc>
          <w:tcPr>
            <w:tcW w:w="675" w:type="pct"/>
            <w:tcBorders>
              <w:top w:val="nil"/>
              <w:left w:val="nil"/>
              <w:bottom w:val="single" w:sz="4" w:space="0" w:color="000000"/>
              <w:right w:val="single" w:sz="4" w:space="0" w:color="000000"/>
            </w:tcBorders>
            <w:shd w:val="clear" w:color="D8D8D8" w:fill="D8D8D8"/>
            <w:noWrap/>
            <w:vAlign w:val="bottom"/>
            <w:hideMark/>
          </w:tcPr>
          <w:p w14:paraId="46332D71" w14:textId="5C12C43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632BB5" w14:textId="07896AD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B90888F" w14:textId="28C78EC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01,165.22 </w:t>
            </w:r>
          </w:p>
        </w:tc>
      </w:tr>
      <w:tr w:rsidR="002D6191" w14:paraId="1BEAE3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00F9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3EB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35201D4" w14:textId="7A40B1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C1CEBBF" w14:textId="44DF56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CCE0A" w14:textId="261F4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C90C54" w14:textId="024E75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2D6191" w14:paraId="00C6223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E292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DC1D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75A32F6C" w14:textId="5043FD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05F30E8" w14:textId="65E143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3F2B3" w14:textId="6D4FCB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27C43" w14:textId="3946B0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D6191" w14:paraId="490063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C101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145D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500994E" w14:textId="7D9781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305FD4F" w14:textId="7CEBD6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38D7A" w14:textId="38E8DC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749A0" w14:textId="6AD858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D6191" w14:paraId="00CCA48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29AA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3BB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4E7E5DD3" w14:textId="5C9F92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0E24DDA" w14:textId="0E368C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19B1B" w14:textId="784261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58383EC3" w14:textId="10C7F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2D6191" w14:paraId="0CA6B6D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0487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83E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39F7B280" w14:textId="0E127F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6E87AF44" w14:textId="000004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BAA94" w14:textId="5F35C1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BD8BD" w14:textId="62604C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2D6191" w14:paraId="73A158C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1D47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18C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037B33EF" w14:textId="6194EE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2883F858" w14:textId="2194BC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B1B5D" w14:textId="7BD6C2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59EFF" w14:textId="6DDDDF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2D6191" w14:paraId="6704CF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8AB3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CD8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16B8B6F" w14:textId="4FC7F9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65.00 </w:t>
            </w:r>
          </w:p>
        </w:tc>
        <w:tc>
          <w:tcPr>
            <w:tcW w:w="675" w:type="pct"/>
            <w:tcBorders>
              <w:top w:val="nil"/>
              <w:left w:val="nil"/>
              <w:bottom w:val="single" w:sz="4" w:space="0" w:color="000000"/>
              <w:right w:val="single" w:sz="4" w:space="0" w:color="000000"/>
            </w:tcBorders>
            <w:shd w:val="clear" w:color="auto" w:fill="auto"/>
            <w:noWrap/>
            <w:vAlign w:val="bottom"/>
            <w:hideMark/>
          </w:tcPr>
          <w:p w14:paraId="15D0CBF6" w14:textId="5EC312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D5D69" w14:textId="64C8D5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5373D" w14:textId="5A9E18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65.00 </w:t>
            </w:r>
          </w:p>
        </w:tc>
      </w:tr>
      <w:tr w:rsidR="002D6191" w14:paraId="632BB9F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5BDB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6CC2FD" w14:textId="14DFF48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517,89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281611E" w14:textId="02CE3E9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778374" w14:textId="7B0B650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BFAE4E2" w14:textId="2118487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666,264.75 </w:t>
            </w:r>
          </w:p>
        </w:tc>
      </w:tr>
      <w:tr w:rsidR="002D6191" w14:paraId="042BD6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95EE5"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A32D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64D05B2" w14:textId="1B5789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13E0624C" w14:textId="385984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7AEEA" w14:textId="79C367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6E0E6A" w14:textId="31E61B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2D6191" w14:paraId="327D02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9CB2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355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1857A15" w14:textId="2650FB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58A96EFD" w14:textId="73221E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3C74F" w14:textId="1667D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21503" w14:textId="70839C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2D6191" w14:paraId="35A985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570E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9E42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4B218A06" w14:textId="54DCB8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60B8EADC" w14:textId="167EA4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6DC3B" w14:textId="626534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B82E6" w14:textId="0C3106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2D6191" w14:paraId="50387EB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81D5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9B69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79AEBCF5" w14:textId="59BBA9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F93F7D1" w14:textId="51C5F7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6EDA9" w14:textId="35C297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832F9" w14:textId="1292F6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2D6191" w14:paraId="124F9E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1B02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FD6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CC5FDBE" w14:textId="1FA9A2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2A42FCD" w14:textId="3DD4C8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A93C8" w14:textId="52D3B0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41E00" w14:textId="25F6B1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D6191" w14:paraId="64060F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7A6B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398A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6C4497F5" w14:textId="12454F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E8688EB" w14:textId="7F2B83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F5D0A" w14:textId="6D6424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10EEA" w14:textId="4AEEE0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D6191" w14:paraId="781241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8FD6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EAB0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9A48F2D" w14:textId="50BEC2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9158472" w14:textId="72EB53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6CDBF" w14:textId="2B05FD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00B66" w14:textId="02819D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2D6191" w14:paraId="0B3B418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F89D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74A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738C5C2" w14:textId="7BF559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807876E" w14:textId="7F9F03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36CA5" w14:textId="3F1262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B95B6" w14:textId="6AB0E9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D6191" w14:paraId="25765B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EC7A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DBD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9666A14" w14:textId="22BE6A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900848A" w14:textId="7F25E0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984F6" w14:textId="3A8B20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EC19C" w14:textId="6FDB9B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D6191" w14:paraId="15A78AB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7C7C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8A84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6FBBF34B" w14:textId="79A156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71861A" w14:textId="2068CD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2559B" w14:textId="6D7F93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640B040E" w14:textId="1C204E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2D6191" w14:paraId="5C33A31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265F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E0D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24B02727" w14:textId="1079F5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4DAD392" w14:textId="63DF89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337B2" w14:textId="3001F0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C6F38" w14:textId="073E9B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D6191" w14:paraId="7F90EF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48AFD"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4D9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3B247DC3" w14:textId="2F551F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01F970BE" w14:textId="51CC1D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6E6C3" w14:textId="6E44D6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FBA75" w14:textId="7DBD1D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2D6191" w14:paraId="7CD1A3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CEE2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A11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DC21403" w14:textId="0C3E98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9868C0F" w14:textId="7FF701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7F48B" w14:textId="23B00E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12D2AD9" w14:textId="3C7B5B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2D6191" w14:paraId="0ABFFCC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9B40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BEC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731F8530" w14:textId="602620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1B456EB6" w14:textId="0EB98C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501BA" w14:textId="1B7681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00C98" w14:textId="57E095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2D6191" w14:paraId="318D0B3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07AA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DA9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43CCA416" w14:textId="1E8043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CBFAA79" w14:textId="0E0073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BAC8F" w14:textId="5657E1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7EA86" w14:textId="1E6374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D6191" w14:paraId="551A2C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3420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8B7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67DAC845" w14:textId="1903FD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F41FDD8" w14:textId="2DCF5F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42E32" w14:textId="65FBF9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D0F20" w14:textId="6F8C4B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D6191" w14:paraId="00E3AE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A7D0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AFCA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00FBC30E" w14:textId="640938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55769387" w14:textId="7AFA2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678A9" w14:textId="1DDFAE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FCFCD" w14:textId="47922F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2D6191" w14:paraId="55C7B8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0079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F22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5E6232D" w14:textId="5A1AF1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8E04392" w14:textId="79690E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D2A28" w14:textId="0FD66E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70C81" w14:textId="78B284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D6191" w14:paraId="4F4C31B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EDEC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4E1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66B7D5E1" w14:textId="549F7C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5951977" w14:textId="6E46F5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EC652" w14:textId="2A239F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00AF455" w14:textId="41B61F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2D6191" w14:paraId="05F6B7C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C860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EDC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6A6C88DC" w14:textId="664D9C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0CB52A3" w14:textId="39896E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E1493" w14:textId="309245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49D831AE" w14:textId="02B526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2D6191" w14:paraId="50683EE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61A4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05AD15C" w14:textId="3DBD2A3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71E9FC5" w14:textId="4EB910E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E4313D" w14:textId="3C871FC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941E7D8" w14:textId="05AE98F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34,750.54 </w:t>
            </w:r>
          </w:p>
        </w:tc>
      </w:tr>
      <w:tr w:rsidR="002D6191" w14:paraId="4A6907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12FC7"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2D0A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F9BEEC3" w14:textId="4B7E0B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C2382FC" w14:textId="7DB8FB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4D6B6" w14:textId="5738A5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8DE3CD" w14:textId="413035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2D6191" w14:paraId="180517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4F6B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969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7A95B57F" w14:textId="1CB2A9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5C60BF86" w14:textId="256501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05139" w14:textId="597E9C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8AD81" w14:textId="43CB32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2D6191" w14:paraId="4CD4E8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C7A6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001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7720D82" w14:textId="64F3D6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D7D0D9D" w14:textId="21BEA9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034A0" w14:textId="444DEB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E6FA9E0" w14:textId="703961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2D6191" w14:paraId="15559D1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0958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4A5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D5C8AC2" w14:textId="5852FB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424426AB" w14:textId="0E7345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C4111" w14:textId="1B9DFF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905EF" w14:textId="4645F9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2D6191" w14:paraId="4F6C0C0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800C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1A2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D87305B" w14:textId="2422AD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3656E10F" w14:textId="680337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4D9A9" w14:textId="79C135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F00BC" w14:textId="74E0E5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7,212.00 </w:t>
            </w:r>
          </w:p>
        </w:tc>
      </w:tr>
      <w:tr w:rsidR="002D6191" w14:paraId="6694AB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7542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4E2B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7F7A724C" w14:textId="035ACB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177FDC6D" w14:textId="78A30D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7FD2B" w14:textId="61B8C9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81D9B" w14:textId="0015C1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2D6191" w14:paraId="5E6061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6B2D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8E4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D320591" w14:textId="24DA1B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30C57A8" w14:textId="29C256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B828D" w14:textId="4CFDED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C2FBF" w14:textId="48A402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2D6191" w14:paraId="3F59E7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FA83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486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16195591" w14:textId="1332FB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4F44675" w14:textId="5E360A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FEBD8" w14:textId="5FD2CB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7822D" w14:textId="6E2441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2D6191" w14:paraId="425ADBB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007B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2D58EF7" w14:textId="253A256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5DA6149" w14:textId="605EDC2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D31944" w14:textId="3D2B247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E7D2756" w14:textId="70A82D7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179,104.82 </w:t>
            </w:r>
          </w:p>
        </w:tc>
      </w:tr>
      <w:tr w:rsidR="002D6191" w14:paraId="5F693D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BF4A4"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506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C637A8E" w14:textId="47A8F6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F616AF6" w14:textId="67ADA9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11CE1" w14:textId="5B2FB3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CDE8CF" w14:textId="0DDDFE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2D6191" w14:paraId="5D4E90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5551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D345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7DE7653" w14:textId="03BC89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0C6E443E" w14:textId="061672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CBC30" w14:textId="63383F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C6A16" w14:textId="03A6B6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2D6191" w14:paraId="275539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D10E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EDEA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5A30EAAF" w14:textId="3848E1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1A82DFE" w14:textId="03902B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92AC3" w14:textId="7AA10B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A4B3D" w14:textId="32E9B4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D6191" w14:paraId="6DA1BB5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F6145"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3597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514B7242" w14:textId="3F6053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566B33E1" w14:textId="2E19F7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219C6" w14:textId="118D9E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3B55E" w14:textId="5C002A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2D6191" w14:paraId="01E0D6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C59C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E41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E8EDE5C" w14:textId="2FFBDC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9F54B23" w14:textId="3C44EF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03DC8" w14:textId="0B2D1C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7B5EE0BE" w14:textId="58A839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2D6191" w14:paraId="6D8BA7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41BB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7649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5769E48B" w14:textId="70D97E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1471887B" w14:textId="5D49D8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DA44F" w14:textId="5C7CE7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54B6E" w14:textId="5C30B9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2D6191" w14:paraId="1644F1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54D5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3F4C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6CB1E2F6" w14:textId="3224F7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7F5CD673" w14:textId="60A424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BE6F3" w14:textId="12F49B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7C4C8" w14:textId="57901F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2D6191" w14:paraId="5393703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50BE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602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691B2BA8" w14:textId="08ED7F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5266BD3F" w14:textId="06B3A8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70555" w14:textId="63C263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479DA" w14:textId="222FBD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2D6191" w14:paraId="45EA062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4EDE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66D34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0C39B38" w14:textId="7D47C5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6B2659B4" w14:textId="7BA225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C4E98" w14:textId="134374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FFA81" w14:textId="6A2150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2D6191" w14:paraId="5364D1A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BA19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4303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796ABDEA" w14:textId="79AF98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0F04B7AA" w14:textId="5F1106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6BFC3" w14:textId="461236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76EDC" w14:textId="237067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793.29 </w:t>
            </w:r>
          </w:p>
        </w:tc>
      </w:tr>
      <w:tr w:rsidR="002D6191" w14:paraId="19CFF79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BC484"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ED56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E8E3F11" w14:textId="611F2E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21636E2" w14:textId="40A84E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44F6C" w14:textId="23B923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7BB7A" w14:textId="718F33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D6191" w14:paraId="5A38363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AEFA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93E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0C9C443" w14:textId="50979B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277AEF6B" w14:textId="54F8B2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FB4BD" w14:textId="2CE391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57A78" w14:textId="4CE6E4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2D6191" w14:paraId="42FBF08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3E585"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08F27D" w14:textId="0930409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64B70B7" w14:textId="1008F27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2FE504" w14:textId="0185B18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3717756" w14:textId="2B42ED4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5,983.49 </w:t>
            </w:r>
          </w:p>
        </w:tc>
      </w:tr>
      <w:tr w:rsidR="002D6191" w14:paraId="67C719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6BC5D"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50F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271CD788" w14:textId="7343CC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188552A7" w14:textId="12BE3E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086C4" w14:textId="32328A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FEEC96" w14:textId="355A0F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2D6191" w14:paraId="60F8C76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AAF6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885D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55C29CFC" w14:textId="7586FE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260D4544" w14:textId="68B0A0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713BF" w14:textId="2C938B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D829F" w14:textId="3C8EAD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111.92 </w:t>
            </w:r>
          </w:p>
        </w:tc>
      </w:tr>
      <w:tr w:rsidR="002D6191" w14:paraId="007F3E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5C83A"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F39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1B95A6B" w14:textId="6081C4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ECE98C1" w14:textId="379275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714CE" w14:textId="6745C4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E7603DF" w14:textId="02647E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1ADE64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E5F3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766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7C201DD" w14:textId="7ADFB3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8CE4055" w14:textId="102223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6D22E" w14:textId="0E38C2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A3A60" w14:textId="7F29C1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D6191" w14:paraId="182BCCD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16DF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3C51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3D5BE316" w14:textId="23D63E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09238888" w14:textId="3CBC36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96C19" w14:textId="4D84F2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4D8BE" w14:textId="6687BD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2D6191" w14:paraId="3A7FFE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D0E9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5BE8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B6BFF30" w14:textId="624C9A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929B7B8" w14:textId="752C5D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9DB3F" w14:textId="52D490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1DDCCBB7" w14:textId="589A37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2D6191" w14:paraId="7972C64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0785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6365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09FE938D" w14:textId="6C6868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066F3EB3" w14:textId="537521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50E86" w14:textId="7DF0F0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B1F0B" w14:textId="12500F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2D6191" w14:paraId="253E764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2D9777"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47188BDE" w14:textId="584F3A0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c>
          <w:tcPr>
            <w:tcW w:w="675" w:type="pct"/>
            <w:tcBorders>
              <w:top w:val="nil"/>
              <w:left w:val="nil"/>
              <w:bottom w:val="single" w:sz="4" w:space="0" w:color="000000"/>
              <w:right w:val="single" w:sz="4" w:space="0" w:color="000000"/>
            </w:tcBorders>
            <w:shd w:val="clear" w:color="A5A5A5" w:fill="A5A5A5"/>
            <w:noWrap/>
            <w:vAlign w:val="bottom"/>
            <w:hideMark/>
          </w:tcPr>
          <w:p w14:paraId="13BAA31C" w14:textId="6F8C105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A102C61" w14:textId="7A580C2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98382D1" w14:textId="23DCD76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r>
      <w:tr w:rsidR="002D6191" w14:paraId="56435A5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B456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AB327B6" w14:textId="339CBBC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607450A" w14:textId="2104FBC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F054E4" w14:textId="0EF066F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F59AE0" w14:textId="58EDBDF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2D6191" w14:paraId="0407F8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E9D9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FA0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1521E0C" w14:textId="142C29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6577174" w14:textId="41CD6A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8205F" w14:textId="507EBF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E9CF3" w14:textId="7558C3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2D6191" w14:paraId="294D159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9F29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CE69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2D83216" w14:textId="32AE1E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B06450B" w14:textId="6675A3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382AC" w14:textId="34B9F2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8EBDC" w14:textId="30E22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2D6191" w14:paraId="3C9727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109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4A6A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A4ACDCF" w14:textId="693D1C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42C62FF4" w14:textId="5FCFC7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A6E7E" w14:textId="0CFB51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DC339" w14:textId="6F0F3C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2D6191" w14:paraId="052FE2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C1E7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8FB5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58E2E96" w14:textId="401521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A9E1A5E" w14:textId="0FA9DE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654E0" w14:textId="3377DC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2EF37" w14:textId="0E7ACB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2D6191" w14:paraId="25A89E0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6FA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3DF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5B28BB99" w14:textId="534D2A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4B1CEEC" w14:textId="5C3C86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C149D" w14:textId="0AC417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FC5EC" w14:textId="065D19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2D6191" w14:paraId="5066522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2CA8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09D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3030B4D" w14:textId="7AB893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36D55A1F" w14:textId="3608F1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F263D" w14:textId="186FCE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AB6DF" w14:textId="3053BB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2D6191" w14:paraId="32243D2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A13B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2DE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379B9CA5" w14:textId="5676DC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528E3" w14:textId="2CC2F1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E6DDE" w14:textId="3CFB06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9E2F3" w14:textId="591D35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2D6191" w14:paraId="0A0BB1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AAF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A98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09FAA8F9" w14:textId="77337F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0310CD4" w14:textId="07CEF1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61FF2" w14:textId="574498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4555D" w14:textId="6F425C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2D6191" w14:paraId="56B1BE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322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D48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3B5132D" w14:textId="4F7AB8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4AD89FB" w14:textId="350506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31391" w14:textId="273F4E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249AF" w14:textId="53C389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2D6191" w14:paraId="7B25F33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AEA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B4E3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E6436F8" w14:textId="48C1BD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DC1B4" w14:textId="692BBD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CE8A9" w14:textId="096837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6862C" w14:textId="6C51DB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2D6191" w14:paraId="3EAEA8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160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741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D61527B" w14:textId="39BB21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9A63046" w14:textId="75AE66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69D03" w14:textId="67F74F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23CAF" w14:textId="5B366A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2D6191" w14:paraId="201FBDA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B55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F44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62E3B4A6" w14:textId="35272C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54963705" w14:textId="24A4FD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9982E" w14:textId="3EA261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FDCA0" w14:textId="6CD1D3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2D6191" w14:paraId="49A6C3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B1C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DCE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2B1C3D4A" w14:textId="2D68E8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56813A6" w14:textId="616FF8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6CA5B" w14:textId="748860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DD30F" w14:textId="685883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2D6191" w14:paraId="0AB62F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D02B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EC6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1610E62C" w14:textId="2D223D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5AECB8" w14:textId="14C298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8144E" w14:textId="3B699E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FB66C" w14:textId="47C488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2D6191" w14:paraId="19EDD8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687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71A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50850C77" w14:textId="13C144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1B3C0753" w14:textId="48038A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1C9AD" w14:textId="436862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2D97A" w14:textId="43C3DA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2D6191" w14:paraId="4F6E88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385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65B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BFB3548" w14:textId="054020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5F37DDBA" w14:textId="2EA4D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208DA" w14:textId="710610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A7CB1" w14:textId="25DF4F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2D6191" w14:paraId="4D27F4B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741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8DF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BF5C62A" w14:textId="4E5EAE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EC021C8" w14:textId="693B40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CDE7B" w14:textId="3EFC8D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FF2F2" w14:textId="079FD1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2D6191" w14:paraId="588FCCC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429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E10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85F96DE" w14:textId="42AC2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62B9A8B" w14:textId="07685B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47C72" w14:textId="6DFE48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6F2DC" w14:textId="2BA482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2D6191" w14:paraId="1A3B97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F7C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094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0A9D3039" w14:textId="6C846B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4B4FA710" w14:textId="415098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8FF08" w14:textId="5584E9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CB72A" w14:textId="615809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2D6191" w14:paraId="622328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680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9E6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9D8EC3E" w14:textId="624F44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BAC6F" w14:textId="7C05D0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31B15" w14:textId="2FBB99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2B8AB" w14:textId="578394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2D6191" w14:paraId="07337E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4E2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1D8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5F4C565D" w14:textId="2DA12A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E9A0C33" w14:textId="7E5DAE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2AEE8" w14:textId="10570F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CE4D5" w14:textId="34932B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2D6191" w14:paraId="4D4980D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939D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C75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0921904C" w14:textId="246008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67A961D7" w14:textId="09541E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B51B7" w14:textId="18691E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AC6CC" w14:textId="1ACCFB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2D6191" w14:paraId="5B279EE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06D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800A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3A6E425D" w14:textId="2DB3EE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32F4C400" w14:textId="678A60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00226" w14:textId="2B2497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F56F4" w14:textId="777394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2D6191" w14:paraId="79D87E6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758E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AB27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14CC840D" w14:textId="1B6F73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04F2A8E3" w14:textId="6E8D78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5CED9" w14:textId="7936DF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D587C" w14:textId="77D764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2D6191" w14:paraId="76C6B3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67B8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DCDC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47BF5B4" w14:textId="4BC490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628DD859" w14:textId="698ADB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1C5FD" w14:textId="5B1815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57E30" w14:textId="4CEF2C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2D6191" w14:paraId="161FFD3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0952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723A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403EBA3E" w14:textId="4BF0BF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417BC5CC" w14:textId="5A1682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004D1" w14:textId="782ACD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59A5F" w14:textId="72CE32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2D6191" w14:paraId="5091D1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0E9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FEBD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7A170724" w14:textId="423FCC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6079FC31" w14:textId="717200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CD76A" w14:textId="3160A4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0E1C3" w14:textId="7D018D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2D6191" w14:paraId="37A9330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CD58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8698486" w14:textId="66177C3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c>
          <w:tcPr>
            <w:tcW w:w="675" w:type="pct"/>
            <w:tcBorders>
              <w:top w:val="nil"/>
              <w:left w:val="nil"/>
              <w:bottom w:val="single" w:sz="4" w:space="0" w:color="000000"/>
              <w:right w:val="single" w:sz="4" w:space="0" w:color="000000"/>
            </w:tcBorders>
            <w:shd w:val="clear" w:color="D8D8D8" w:fill="D8D8D8"/>
            <w:noWrap/>
            <w:vAlign w:val="bottom"/>
            <w:hideMark/>
          </w:tcPr>
          <w:p w14:paraId="630DDDA6" w14:textId="2DC05DD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FD0265" w14:textId="6F44948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51B567" w14:textId="4403258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r>
      <w:tr w:rsidR="002D6191" w14:paraId="2E2B1BD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7115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239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954D73B" w14:textId="22A17E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1F542" w14:textId="6247BF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AC482" w14:textId="76C446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19FC5" w14:textId="5B4E79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2D6191" w14:paraId="01B4A6B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6CCD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CF22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096295CB" w14:textId="103439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93522" w14:textId="5728F3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82F85" w14:textId="4DCC11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3D6D0" w14:textId="0B2A89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2D6191" w14:paraId="538775F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C29A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5979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A169DF3" w14:textId="2BAB43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0B62CE6" w14:textId="2543D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5412F" w14:textId="254C32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26273" w14:textId="755A3E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2D6191" w14:paraId="7B50A1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6958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30B7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39BBF9F9" w14:textId="5C58CD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7B719733" w14:textId="7EDDA4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2863F" w14:textId="2B3467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50F80" w14:textId="4CAA59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2D6191" w14:paraId="2732C7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0E7D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A64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AE5A860" w14:textId="7B4794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94F0E" w14:textId="21D53C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AA04E" w14:textId="3C764B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4B078" w14:textId="1615E1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2D6191" w14:paraId="6A85C3B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F220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907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EC2036E" w14:textId="537186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740A80E1" w14:textId="006D48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F238F" w14:textId="3ED57A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40D79" w14:textId="716457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2D6191" w14:paraId="44E261D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1CE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A6D4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47F7BF0" w14:textId="395BCB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9C267AD" w14:textId="2E4237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0283F" w14:textId="334B18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4CEE7" w14:textId="0D1BF5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2D6191" w14:paraId="5DE873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03A7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0AEE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E2246BC" w14:textId="6C6366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4004EF9" w14:textId="1BCF66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27488" w14:textId="6A9442F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D6996" w14:textId="3B29B3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2D6191" w14:paraId="155BB32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BED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98B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035830D" w14:textId="1ADA30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FF1776B" w14:textId="34AD9B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F1AB6" w14:textId="795B6F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0A5F6" w14:textId="04277F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2D6191" w14:paraId="44E2B3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4781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103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BDC1421" w14:textId="52C5B9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4FD190B" w14:textId="24EC13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699C9" w14:textId="60E05D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65EE1" w14:textId="179FB8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2D6191" w14:paraId="3600C88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401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D71C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618226F2" w14:textId="293A7F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162.37 </w:t>
            </w:r>
          </w:p>
        </w:tc>
        <w:tc>
          <w:tcPr>
            <w:tcW w:w="675" w:type="pct"/>
            <w:tcBorders>
              <w:top w:val="nil"/>
              <w:left w:val="nil"/>
              <w:bottom w:val="single" w:sz="4" w:space="0" w:color="000000"/>
              <w:right w:val="single" w:sz="4" w:space="0" w:color="000000"/>
            </w:tcBorders>
            <w:shd w:val="clear" w:color="auto" w:fill="auto"/>
            <w:noWrap/>
            <w:vAlign w:val="bottom"/>
            <w:hideMark/>
          </w:tcPr>
          <w:p w14:paraId="591CFB56" w14:textId="37FADC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301E3" w14:textId="55210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C2DAA" w14:textId="1A9F11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162.37 </w:t>
            </w:r>
          </w:p>
        </w:tc>
      </w:tr>
      <w:tr w:rsidR="002D6191" w14:paraId="2898814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A6B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84F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753FE39" w14:textId="7B3BD6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5C4C933E" w14:textId="600C96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996C1" w14:textId="4FBF23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92CCC" w14:textId="0D9D82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2D6191" w14:paraId="488908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446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EECA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630A1D15" w14:textId="09DA2A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160A9AFA" w14:textId="0D7308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83553" w14:textId="6B4FA9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27615" w14:textId="0C694F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2D6191" w14:paraId="035ECC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5CC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1D9D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175FAC02" w14:textId="17DA56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4C568F75" w14:textId="1B4A9D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A6754" w14:textId="56CE9B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AC39B" w14:textId="4E2A2A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2D6191" w14:paraId="108715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0D6F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4631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F7A6D4D" w14:textId="0A1291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6C01E28" w14:textId="24731A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1AFAF" w14:textId="7013A8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DAD87" w14:textId="31CC61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2D6191" w14:paraId="0931E40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FC3C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6EE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B642730" w14:textId="232363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1C400174" w14:textId="33C612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48EA3" w14:textId="71A8DB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0F8B4" w14:textId="3B645E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2D6191" w14:paraId="5B853F8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6148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4E17B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CEFD849" w14:textId="12FBB4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48495371" w14:textId="191C23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2F7AF" w14:textId="22BE17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4C20D" w14:textId="5A794A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2D6191" w14:paraId="332A525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2A0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6623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192A95A" w14:textId="044267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7C594" w14:textId="707CA6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3772F" w14:textId="6E4F5DD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03DAA" w14:textId="3D4656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2D6191" w14:paraId="1E777BB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5943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30BA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2153804E" w14:textId="51A0ED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1B6DFA5E" w14:textId="6DD42C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AAD4E" w14:textId="618E9D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77C47" w14:textId="75652C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2D6191" w14:paraId="651D1BD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135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147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51D360C" w14:textId="1C1870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CAF5F52" w14:textId="44AFD9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8BB75" w14:textId="6F689C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C5C48" w14:textId="5C31CB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2D6191" w14:paraId="4283A8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1A6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E99B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ECAAD83" w14:textId="69E63C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606F3362" w14:textId="51C3A7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32AAB" w14:textId="1A7362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8A375" w14:textId="1668A5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2D6191" w14:paraId="3FF47C7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D7CD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B84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7F90CC2" w14:textId="301714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286B799F" w14:textId="72D014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58814" w14:textId="74A3BE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22D66" w14:textId="7CCD99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2D6191" w14:paraId="0337699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8D0D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033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0AE010B3" w14:textId="3FEC97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50ED529B" w14:textId="48E2EE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6EB43" w14:textId="0626C3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C32D8" w14:textId="53F5C4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2D6191" w14:paraId="711192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A15D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42F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261759E4" w14:textId="6F64E6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8E04D3A" w14:textId="6171E8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F9C42" w14:textId="07FC59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A894A" w14:textId="554C28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2D6191" w14:paraId="40DDDEB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888E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993E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04B3040" w14:textId="725CE5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F86D75A" w14:textId="6EC8A3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051D8" w14:textId="686E20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07D26" w14:textId="5E91F2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2D6191" w14:paraId="01333F7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4F5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B41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1B4B1F6A" w14:textId="6CCE6E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00ED4A" w14:textId="708568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C0A2C" w14:textId="6FCD37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F0F1B" w14:textId="083085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D6191" w14:paraId="444685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6D56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6B9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E186E36" w14:textId="43C08C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0A49085A" w14:textId="66DEA1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22C8E" w14:textId="78CEBB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3FE7B" w14:textId="5A07EE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2D6191" w14:paraId="597B837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34B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892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62BBC4B" w14:textId="537E10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56E34E8E" w14:textId="31CDBF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97819" w14:textId="761F36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1411B" w14:textId="65F2DE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2D6191" w14:paraId="352BEC28"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F8A8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C233C02" w14:textId="24BDF81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2EC1EB13" w14:textId="143C4AC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640347" w14:textId="6923D51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DEB0A7" w14:textId="73CE589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r>
      <w:tr w:rsidR="002D6191" w14:paraId="1106A5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F8D2D"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7DE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F13791C" w14:textId="1B4464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391A05CF" w14:textId="5BA60D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D997C" w14:textId="7F8B00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6083B" w14:textId="55DD5A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2D6191" w14:paraId="02E1CE7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2EC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7D2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0FEE9B6D" w14:textId="23DBE5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4FCD6ABB" w14:textId="3248C3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46260" w14:textId="2C738E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EB990" w14:textId="0FF688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2D6191" w14:paraId="71A70C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A562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866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59C47974" w14:textId="22C40A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43E51" w14:textId="5B37C7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787D6" w14:textId="789829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2F17C" w14:textId="15FDC8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D6191" w14:paraId="2BEBDF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B08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A26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2CF3C20" w14:textId="2F87A9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03424D34" w14:textId="554E0F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87280" w14:textId="7FA1D0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D4B3A" w14:textId="0D56C8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2D6191" w14:paraId="160F82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51BA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1C1C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6FE31A3F" w14:textId="51FCB0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7672DCDE" w14:textId="5333A2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025C3" w14:textId="4EFEB4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58015" w14:textId="60C9EB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2D6191" w14:paraId="28B04E8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E8BB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3B4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367700B" w14:textId="20F7BA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32421995" w14:textId="44A53A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C3CD3" w14:textId="50F185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64060" w14:textId="0DD729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2D6191" w14:paraId="21F549A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299D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3C6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242A644" w14:textId="4D7B72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1F185CE" w14:textId="158AFE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6D022" w14:textId="49E9A4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B66D7" w14:textId="4D9214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2D6191" w14:paraId="574F08B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870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2B0F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5A6C6C44" w14:textId="7696B0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8259E1" w14:textId="2EE34E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EB2CC" w14:textId="6476B1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E46CD" w14:textId="5ECFD19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2D6191" w14:paraId="335F8B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C0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52F7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649D3E0" w14:textId="0E780D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4951F956" w14:textId="227029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74496" w14:textId="298301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F215C" w14:textId="65BD8D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2D6191" w14:paraId="3235894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200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A70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2F4D4C7D" w14:textId="142CEF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437C2243" w14:textId="3BCF6A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B4FCA" w14:textId="61AD26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0BDFD" w14:textId="16479C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2D6191" w14:paraId="4B3894C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102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C47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1901B89B" w14:textId="7B05C2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213DF08" w14:textId="3EA2D6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0361B" w14:textId="396D99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8A1EC" w14:textId="54CFF5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2D6191" w14:paraId="07D9F31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173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879A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5E1FC47F" w14:textId="5D9E63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129.47 </w:t>
            </w:r>
          </w:p>
        </w:tc>
        <w:tc>
          <w:tcPr>
            <w:tcW w:w="675" w:type="pct"/>
            <w:tcBorders>
              <w:top w:val="nil"/>
              <w:left w:val="nil"/>
              <w:bottom w:val="single" w:sz="4" w:space="0" w:color="000000"/>
              <w:right w:val="single" w:sz="4" w:space="0" w:color="000000"/>
            </w:tcBorders>
            <w:shd w:val="clear" w:color="auto" w:fill="auto"/>
            <w:noWrap/>
            <w:vAlign w:val="bottom"/>
            <w:hideMark/>
          </w:tcPr>
          <w:p w14:paraId="03C22B42" w14:textId="43D4FD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244C3" w14:textId="159BCE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4D91D" w14:textId="56872A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129.47 </w:t>
            </w:r>
          </w:p>
        </w:tc>
      </w:tr>
      <w:tr w:rsidR="002D6191" w14:paraId="61815A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EC2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C1E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9897986" w14:textId="7E7037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7F713" w14:textId="6AEC2A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E753B" w14:textId="01B159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456C4" w14:textId="271908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2D6191" w14:paraId="7E47F3D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0E45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44D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124DD8F5" w14:textId="0030D1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F88DDFC" w14:textId="5E1597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8E21D" w14:textId="445AC6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75D02" w14:textId="5C63A6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2D6191" w14:paraId="576EC0B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237F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A469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D41ECDB" w14:textId="4BF063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65289900" w14:textId="06152F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27030" w14:textId="0A1554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6BD73" w14:textId="218DB0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2D6191" w14:paraId="16E1E9E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4017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1C1871DF" w14:textId="2FFAB90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0D52A5C" w14:textId="024523C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C70E06" w14:textId="170B6EA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71C6BC" w14:textId="2A6FB1D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2D6191" w14:paraId="7938C70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5E61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9685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8546C81" w14:textId="18F7DD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09D372CC" w14:textId="5B5A3E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7BF19" w14:textId="2CD0E3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AE465" w14:textId="0C6F3C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2D6191" w14:paraId="36583D1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37B381"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7DEE279D" w14:textId="615AC6C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c>
          <w:tcPr>
            <w:tcW w:w="675" w:type="pct"/>
            <w:tcBorders>
              <w:top w:val="nil"/>
              <w:left w:val="nil"/>
              <w:bottom w:val="single" w:sz="4" w:space="0" w:color="000000"/>
              <w:right w:val="single" w:sz="4" w:space="0" w:color="000000"/>
            </w:tcBorders>
            <w:shd w:val="clear" w:color="A5A5A5" w:fill="A5A5A5"/>
            <w:noWrap/>
            <w:vAlign w:val="bottom"/>
            <w:hideMark/>
          </w:tcPr>
          <w:p w14:paraId="3472A460" w14:textId="6827690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D18D7E9" w14:textId="0655F5E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D1FC1BD" w14:textId="4E57D87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r>
      <w:tr w:rsidR="002D6191" w14:paraId="1981EC50"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B5AA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4411887" w14:textId="7946C0F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c>
          <w:tcPr>
            <w:tcW w:w="675" w:type="pct"/>
            <w:tcBorders>
              <w:top w:val="nil"/>
              <w:left w:val="nil"/>
              <w:bottom w:val="single" w:sz="4" w:space="0" w:color="000000"/>
              <w:right w:val="single" w:sz="4" w:space="0" w:color="000000"/>
            </w:tcBorders>
            <w:shd w:val="clear" w:color="D8D8D8" w:fill="D8D8D8"/>
            <w:noWrap/>
            <w:vAlign w:val="bottom"/>
            <w:hideMark/>
          </w:tcPr>
          <w:p w14:paraId="5056A984" w14:textId="56AEB05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B208D1" w14:textId="7A1DFF1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0907EC" w14:textId="0122E46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r>
      <w:tr w:rsidR="002D6191" w14:paraId="223E9E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36B0B"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E3E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25EC616A" w14:textId="3A053F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9,290.00 </w:t>
            </w:r>
          </w:p>
        </w:tc>
        <w:tc>
          <w:tcPr>
            <w:tcW w:w="675" w:type="pct"/>
            <w:tcBorders>
              <w:top w:val="nil"/>
              <w:left w:val="nil"/>
              <w:bottom w:val="single" w:sz="4" w:space="0" w:color="000000"/>
              <w:right w:val="single" w:sz="4" w:space="0" w:color="000000"/>
            </w:tcBorders>
            <w:shd w:val="clear" w:color="auto" w:fill="auto"/>
            <w:noWrap/>
            <w:vAlign w:val="bottom"/>
            <w:hideMark/>
          </w:tcPr>
          <w:p w14:paraId="7861E63D" w14:textId="6AE234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A9DFB" w14:textId="34DCD4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B8EB6" w14:textId="6143B9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9,290.00 </w:t>
            </w:r>
          </w:p>
        </w:tc>
      </w:tr>
      <w:tr w:rsidR="002D6191" w14:paraId="511E1C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3922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AD3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6C2F21EB" w14:textId="76EFF4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67351C38" w14:textId="5E4740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88740" w14:textId="52E4EA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9AC91" w14:textId="013778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2D6191" w14:paraId="184C57E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854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F27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4528CE9F" w14:textId="5AB1FB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8B8181" w14:textId="3DDA6C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4003E" w14:textId="7F7D3B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9FDDA" w14:textId="592300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570.00 </w:t>
            </w:r>
          </w:p>
        </w:tc>
      </w:tr>
      <w:tr w:rsidR="002D6191" w14:paraId="6499B6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6271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691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561CFDF5" w14:textId="3AC836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31479531" w14:textId="2936F5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355F0" w14:textId="774B5A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4A990" w14:textId="491642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2D6191" w14:paraId="7342BEB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7C1B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FC6D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789B66CA" w14:textId="29CFAF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7CC340ED" w14:textId="54D3F9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EB384" w14:textId="5E405B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9ACB1" w14:textId="586514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2D6191" w14:paraId="53B1247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A75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6A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63FF687C" w14:textId="32EBF1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280.00 </w:t>
            </w:r>
          </w:p>
        </w:tc>
        <w:tc>
          <w:tcPr>
            <w:tcW w:w="675" w:type="pct"/>
            <w:tcBorders>
              <w:top w:val="nil"/>
              <w:left w:val="nil"/>
              <w:bottom w:val="single" w:sz="4" w:space="0" w:color="000000"/>
              <w:right w:val="single" w:sz="4" w:space="0" w:color="000000"/>
            </w:tcBorders>
            <w:shd w:val="clear" w:color="auto" w:fill="auto"/>
            <w:noWrap/>
            <w:vAlign w:val="bottom"/>
            <w:hideMark/>
          </w:tcPr>
          <w:p w14:paraId="58584DF6" w14:textId="01F36E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3CC4E" w14:textId="4461E8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1A26D" w14:textId="502D37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280.00 </w:t>
            </w:r>
          </w:p>
        </w:tc>
      </w:tr>
      <w:tr w:rsidR="002D6191" w14:paraId="4C0FF6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190A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7F85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75EF03FC" w14:textId="5035D5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6D78C76A" w14:textId="59968E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72ADD" w14:textId="1779C0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435C7" w14:textId="6187C3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2D6191" w14:paraId="48E4FC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BD25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132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839D76B" w14:textId="609A1A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E0A1C21" w14:textId="7A64AD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60C5C" w14:textId="4D6FB6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4EE41" w14:textId="335D96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2D6191" w14:paraId="77EB117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28A4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071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4BCDB0A2" w14:textId="347F8F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CFE2645" w14:textId="2785D4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02BA" w14:textId="3AAD9C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8755C" w14:textId="2D462F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4CF28B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970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CA9F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2D8285E3" w14:textId="038EAF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03571EAC" w14:textId="01B6EF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071B8" w14:textId="21B09F3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77365" w14:textId="299CC7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2D6191" w14:paraId="57158C7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F8B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602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54D6493" w14:textId="23B7AF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15182BE1" w14:textId="778C7D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80D5C" w14:textId="33336F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56C38" w14:textId="1BB3C3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2D6191" w14:paraId="4F7C3C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A8F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41C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mulog</w:t>
            </w:r>
          </w:p>
        </w:tc>
        <w:tc>
          <w:tcPr>
            <w:tcW w:w="777" w:type="pct"/>
            <w:tcBorders>
              <w:top w:val="nil"/>
              <w:left w:val="nil"/>
              <w:bottom w:val="single" w:sz="4" w:space="0" w:color="000000"/>
              <w:right w:val="single" w:sz="4" w:space="0" w:color="000000"/>
            </w:tcBorders>
            <w:shd w:val="clear" w:color="auto" w:fill="auto"/>
            <w:noWrap/>
            <w:vAlign w:val="bottom"/>
            <w:hideMark/>
          </w:tcPr>
          <w:p w14:paraId="5E86C811" w14:textId="7041A7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36.00 </w:t>
            </w:r>
          </w:p>
        </w:tc>
        <w:tc>
          <w:tcPr>
            <w:tcW w:w="675" w:type="pct"/>
            <w:tcBorders>
              <w:top w:val="nil"/>
              <w:left w:val="nil"/>
              <w:bottom w:val="single" w:sz="4" w:space="0" w:color="000000"/>
              <w:right w:val="single" w:sz="4" w:space="0" w:color="000000"/>
            </w:tcBorders>
            <w:shd w:val="clear" w:color="auto" w:fill="auto"/>
            <w:noWrap/>
            <w:vAlign w:val="bottom"/>
            <w:hideMark/>
          </w:tcPr>
          <w:p w14:paraId="73B61DF9" w14:textId="5CDF7D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8C594" w14:textId="3527C0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09CCD" w14:textId="78B386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36.00 </w:t>
            </w:r>
          </w:p>
        </w:tc>
      </w:tr>
      <w:tr w:rsidR="002D6191" w14:paraId="095F1A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2F7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BD9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AF65EE7" w14:textId="403A01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68A3B356" w14:textId="0DCE19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3C7E6" w14:textId="05D6C0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8C4B4" w14:textId="5F7B41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2D6191" w14:paraId="5481F4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652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D28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5C698CE0" w14:textId="6411AA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c>
          <w:tcPr>
            <w:tcW w:w="675" w:type="pct"/>
            <w:tcBorders>
              <w:top w:val="nil"/>
              <w:left w:val="nil"/>
              <w:bottom w:val="single" w:sz="4" w:space="0" w:color="000000"/>
              <w:right w:val="single" w:sz="4" w:space="0" w:color="000000"/>
            </w:tcBorders>
            <w:shd w:val="clear" w:color="auto" w:fill="auto"/>
            <w:noWrap/>
            <w:vAlign w:val="bottom"/>
            <w:hideMark/>
          </w:tcPr>
          <w:p w14:paraId="584E5D8B" w14:textId="083BE5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7741D" w14:textId="4F6C5D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E557B" w14:textId="3E2977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r>
      <w:tr w:rsidR="002D6191" w14:paraId="7A5225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E479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C290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7F0F5AA4" w14:textId="335376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B154902" w14:textId="608511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E75EB" w14:textId="5E88A4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E87F2" w14:textId="6F3F26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5DB14E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28C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B5AE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67CA253B" w14:textId="174AD5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51032AD0" w14:textId="078061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E5A5D" w14:textId="5EFCFB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D4B5F" w14:textId="4D12D2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2D6191" w14:paraId="707CD75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D67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3AF5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6EAB1C09" w14:textId="6980CD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55F675A" w14:textId="47A67A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CB8B2" w14:textId="0C523D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645B5" w14:textId="0AD6C5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2D6191" w14:paraId="4A9D993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E135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929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444CA59F" w14:textId="589C01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4B7A8E91" w14:textId="021AB1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C274B" w14:textId="2243AC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C4130" w14:textId="07A010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2D6191" w14:paraId="32FE1EB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BB7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9F3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653043B" w14:textId="215A3C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9D6287F" w14:textId="69FFF8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C5A8A" w14:textId="79CF87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A4822" w14:textId="07D487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771EB9F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C13C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FFB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70263C9C" w14:textId="74C519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630.27 </w:t>
            </w:r>
          </w:p>
        </w:tc>
        <w:tc>
          <w:tcPr>
            <w:tcW w:w="675" w:type="pct"/>
            <w:tcBorders>
              <w:top w:val="nil"/>
              <w:left w:val="nil"/>
              <w:bottom w:val="single" w:sz="4" w:space="0" w:color="000000"/>
              <w:right w:val="single" w:sz="4" w:space="0" w:color="000000"/>
            </w:tcBorders>
            <w:shd w:val="clear" w:color="auto" w:fill="auto"/>
            <w:noWrap/>
            <w:vAlign w:val="bottom"/>
            <w:hideMark/>
          </w:tcPr>
          <w:p w14:paraId="05F0320C" w14:textId="4E366B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CB61F" w14:textId="2D1BAC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3B334" w14:textId="1D78F5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630.27 </w:t>
            </w:r>
          </w:p>
        </w:tc>
      </w:tr>
      <w:tr w:rsidR="002D6191" w14:paraId="2339076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11E0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A08E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1B534DA" w14:textId="5EF7C3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c>
          <w:tcPr>
            <w:tcW w:w="675" w:type="pct"/>
            <w:tcBorders>
              <w:top w:val="nil"/>
              <w:left w:val="nil"/>
              <w:bottom w:val="single" w:sz="4" w:space="0" w:color="000000"/>
              <w:right w:val="single" w:sz="4" w:space="0" w:color="000000"/>
            </w:tcBorders>
            <w:shd w:val="clear" w:color="auto" w:fill="auto"/>
            <w:noWrap/>
            <w:vAlign w:val="bottom"/>
            <w:hideMark/>
          </w:tcPr>
          <w:p w14:paraId="7FB97758" w14:textId="31A9F7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4573E" w14:textId="54DD97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3AB22" w14:textId="4FE9FE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r>
      <w:tr w:rsidR="002D6191" w14:paraId="677A9BA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CC76A"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79DB09AB" w14:textId="713A935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33,050.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30ECEFE" w14:textId="1403931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7D970" w14:textId="0C6B72B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CD7E7E" w14:textId="7DF9052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33,050.67 </w:t>
            </w:r>
          </w:p>
        </w:tc>
      </w:tr>
      <w:tr w:rsidR="002D6191" w14:paraId="1CE013A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388C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30B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B3EDC1F" w14:textId="2071D8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58F5F7D" w14:textId="18E6CE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F0A2B" w14:textId="0310D4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5B93C" w14:textId="053AA9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5879028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FCEB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AB19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34CB45D8" w14:textId="17EFED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8,898.63 </w:t>
            </w:r>
          </w:p>
        </w:tc>
        <w:tc>
          <w:tcPr>
            <w:tcW w:w="675" w:type="pct"/>
            <w:tcBorders>
              <w:top w:val="nil"/>
              <w:left w:val="nil"/>
              <w:bottom w:val="single" w:sz="4" w:space="0" w:color="000000"/>
              <w:right w:val="single" w:sz="4" w:space="0" w:color="000000"/>
            </w:tcBorders>
            <w:shd w:val="clear" w:color="auto" w:fill="auto"/>
            <w:noWrap/>
            <w:vAlign w:val="bottom"/>
            <w:hideMark/>
          </w:tcPr>
          <w:p w14:paraId="75434974" w14:textId="1546EF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5ED1D" w14:textId="0B689C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642AF" w14:textId="493D02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8,898.63 </w:t>
            </w:r>
          </w:p>
        </w:tc>
      </w:tr>
      <w:tr w:rsidR="002D6191" w14:paraId="22210B4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39FE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B5C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B29E145" w14:textId="43CF42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c>
          <w:tcPr>
            <w:tcW w:w="675" w:type="pct"/>
            <w:tcBorders>
              <w:top w:val="nil"/>
              <w:left w:val="nil"/>
              <w:bottom w:val="single" w:sz="4" w:space="0" w:color="000000"/>
              <w:right w:val="single" w:sz="4" w:space="0" w:color="000000"/>
            </w:tcBorders>
            <w:shd w:val="clear" w:color="auto" w:fill="auto"/>
            <w:noWrap/>
            <w:vAlign w:val="bottom"/>
            <w:hideMark/>
          </w:tcPr>
          <w:p w14:paraId="20B3EBBC" w14:textId="482097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752B4" w14:textId="656362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CA133" w14:textId="0C2140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r>
      <w:tr w:rsidR="002D6191" w14:paraId="3A3201D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97B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000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6DFFF6D" w14:textId="5ADE09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A56B2AB" w14:textId="787932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11B31" w14:textId="669A5E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D152C" w14:textId="6B49D8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3977600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C77A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108365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31A53B2" w14:textId="108CBF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4099932" w14:textId="6F51F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70295" w14:textId="7632EE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AEBDD" w14:textId="5A254A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D6191" w14:paraId="27D046A5"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C48E8"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375CDFC" w14:textId="77B537E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6C375C" w14:textId="529D7D6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946CD0" w14:textId="56286CA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1F175E" w14:textId="2997C6E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r>
      <w:tr w:rsidR="002D6191" w14:paraId="6DBE10F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2E514"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B38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112EDB" w14:textId="34855E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c>
          <w:tcPr>
            <w:tcW w:w="675" w:type="pct"/>
            <w:tcBorders>
              <w:top w:val="nil"/>
              <w:left w:val="nil"/>
              <w:bottom w:val="single" w:sz="4" w:space="0" w:color="000000"/>
              <w:right w:val="single" w:sz="4" w:space="0" w:color="000000"/>
            </w:tcBorders>
            <w:shd w:val="clear" w:color="auto" w:fill="auto"/>
            <w:noWrap/>
            <w:vAlign w:val="bottom"/>
            <w:hideMark/>
          </w:tcPr>
          <w:p w14:paraId="053F66B9" w14:textId="3EE595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46E8B" w14:textId="2E05DB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1B232" w14:textId="051CBA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r>
      <w:tr w:rsidR="002D6191" w14:paraId="14F7629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E98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376B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12EFFF0" w14:textId="5E41C0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231D548F" w14:textId="1305E2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1B888" w14:textId="12306B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1174A" w14:textId="184DC2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2D6191" w14:paraId="379302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D826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1BE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7590CC34" w14:textId="55493B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F6E704" w14:textId="1A8E01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975AB" w14:textId="6DF383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40C92" w14:textId="29863B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22775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F2A1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DC5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497B7FA7" w14:textId="4BFD21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21DD0C80" w14:textId="71090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55461" w14:textId="520071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2EAD2" w14:textId="024971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2D6191" w14:paraId="6DDFD9E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26E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7092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2986127A" w14:textId="1A6384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177FA3D8" w14:textId="4BD6A0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D60ED" w14:textId="5C37F9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C1433" w14:textId="78F1B0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2D6191" w14:paraId="7BFB3E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6F94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6504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60C320DD" w14:textId="1F6CAD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38D0B366" w14:textId="4EC52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F2639" w14:textId="49C0A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A2E33" w14:textId="4CA938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2D6191" w14:paraId="69A1B8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79B2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76CA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DEFFB8A" w14:textId="7CB6F3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A91B1CD" w14:textId="0E3F68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EE90E" w14:textId="6BE057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F80ED" w14:textId="0070BF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5EF923F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EE9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1A54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55EE6856" w14:textId="68A89F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6259963" w14:textId="2D65FB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A4541" w14:textId="5415C7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FA3BA" w14:textId="7F1F14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D6191" w14:paraId="348E18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564E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D48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0AC4EB0C" w14:textId="1D7202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79F191" w14:textId="0C7383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52915" w14:textId="1D0CA9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5E990" w14:textId="3D477A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2559BE2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DA7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5BFB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33951C2" w14:textId="27EED6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9025DBD" w14:textId="78220C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2E277" w14:textId="6DDBB4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6E205" w14:textId="43B54D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D6191" w14:paraId="67F02A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73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F8C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67CDA57" w14:textId="6CC5C4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5ED13A62" w14:textId="1B6379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9A855" w14:textId="1257B5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B797B" w14:textId="25D1E6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2D6191" w14:paraId="6F52B49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66FB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760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52DACC86" w14:textId="6DBBEA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2EE520D9" w14:textId="243D0E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9FB73" w14:textId="2F0997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043B8" w14:textId="79AF3A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2D6191" w14:paraId="3DB4B92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81C3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0405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200AD23" w14:textId="2B6FA8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3EFECA4B" w14:textId="322FF0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36A06" w14:textId="405318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74CA8" w14:textId="2C1287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2D6191" w14:paraId="6700492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ED04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8EA7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F48AE2E" w14:textId="73E56D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124EDC6D" w14:textId="036447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B0089" w14:textId="56003B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077CB" w14:textId="12AC71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2D6191" w14:paraId="1EFE44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2AB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8409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3C2190C8" w14:textId="6700DB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BC1288" w14:textId="7F2E6B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FEF5B" w14:textId="482711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E4AF4" w14:textId="372262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5A08D1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0C9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5CDB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6918D1F" w14:textId="35C53B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8DF951C" w14:textId="5257D7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84283" w14:textId="7DE2E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C98A6" w14:textId="25529C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D6191" w14:paraId="1F81539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75ED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EB6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588AD6EE" w14:textId="67D5CD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6449DE" w14:textId="29F5B6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2A895" w14:textId="6A9053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A3B4A" w14:textId="7A8326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5D1E29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062D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C47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01ACE15F" w14:textId="745394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4E99F4" w14:textId="0778C2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5186F" w14:textId="7C5966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72F4C" w14:textId="3BEFFB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6EC9A9F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4A0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FB33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FCC1C00" w14:textId="0AC737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45B1AF8" w14:textId="29B6C7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6764F" w14:textId="69FED1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582D9" w14:textId="1B8226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2D6191" w14:paraId="0C2213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AD24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1F4B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5F06D5AB" w14:textId="424EE8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43FE740" w14:textId="0E0AE1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74BD4" w14:textId="729560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4EC17" w14:textId="33A46B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D6191" w14:paraId="53ECF0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904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2F6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3B10639A" w14:textId="30C506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C9D50C" w14:textId="104BC9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F1FDA" w14:textId="5F496E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5B6A7" w14:textId="0E4B1C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89FA6FC"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44A4E"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8037CBC" w14:textId="0CDA3A5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8D50F71" w14:textId="6E0A3C9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BE1F0C" w14:textId="275664B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B9BD4A" w14:textId="430F9E1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2D6191" w14:paraId="22CE6FF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5E8FD"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80A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48A2381A" w14:textId="2E7E0F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24F260C" w14:textId="7D0C1A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363B8" w14:textId="779EAC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536A7" w14:textId="138802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31BCC8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A77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5685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1C71C614" w14:textId="4DCD73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C89E58" w14:textId="455C60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F6ED5" w14:textId="67C64B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BCB8E" w14:textId="6CAFAE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06E6729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110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FEF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52315DB" w14:textId="7FA7E8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0A6175" w14:textId="093B99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97263" w14:textId="437FEA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6123C" w14:textId="640F16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2E62E5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61EB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5E8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9F2B37F" w14:textId="1AEC67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DD0B5F" w14:textId="09D16F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9F522" w14:textId="11D328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DE6FB" w14:textId="0C126C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09E4BD3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D3F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D32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CC76F8F" w14:textId="121D9C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0F7B9F" w14:textId="78D83C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63EDB" w14:textId="7CC828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624F6" w14:textId="358EBD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0776E32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AFA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9E0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565705B8" w14:textId="3F7B9E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8335F7" w14:textId="59DAEE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A2191" w14:textId="0EBC63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69389" w14:textId="07BC56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0BE578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46CA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8888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E9A5851" w14:textId="31D767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323AFAE3" w14:textId="0E9466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799D4" w14:textId="13EBF2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518CE" w14:textId="152F17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2D6191" w14:paraId="68D8DC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CA0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1D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2557772D" w14:textId="5E040B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83C1BB" w14:textId="399D31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BE83F" w14:textId="64FA99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96D09" w14:textId="228874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9EF771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803E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AD3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556C3F3" w14:textId="5BB39B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A7ED43" w14:textId="4AD100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5EEB9" w14:textId="32FF1D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3D858" w14:textId="50E34E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15F5D67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8A65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3250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F40AFA5" w14:textId="257300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9F4401" w14:textId="524236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0A5F7" w14:textId="40826C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BD921" w14:textId="2A05B4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FF0801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1DA2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B60E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5011BAD0" w14:textId="64B33D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389441" w14:textId="54521F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C6186" w14:textId="51DC39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61856" w14:textId="1081D4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4E4B8E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F05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AC94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5278FAD1" w14:textId="4F936A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063B0317" w14:textId="100CD8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230B2" w14:textId="4C879C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2DE01" w14:textId="67FADE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2D6191" w14:paraId="11541BA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312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961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F5A5B5A" w14:textId="397501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6F7007" w14:textId="1FBAFD3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97856" w14:textId="09F1B1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A5323" w14:textId="772FB9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5B6DF81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61A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827B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CB9583F" w14:textId="68FB0F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7B59F4" w14:textId="28D468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6C328" w14:textId="1EB414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97D05" w14:textId="01A957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2D6191" w14:paraId="3125FF0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36A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A583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50D65C4A" w14:textId="582AB6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9F72D3" w14:textId="1E75F4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4F0BA" w14:textId="3DDA08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3F4DF" w14:textId="6CC75B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11C3EA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59EA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4A18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C063DC4" w14:textId="3B6701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7C741A" w14:textId="5A861D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ED281" w14:textId="265F7B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E562A" w14:textId="42D278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82F5D4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D86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1C9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FE1708C" w14:textId="660562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A767ED" w14:textId="6D3B9E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ACA5C" w14:textId="446E43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20E67" w14:textId="0738E1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3B0771A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B7C0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571508A" w14:textId="5848A8E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72B829E" w14:textId="07B4CB8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3EC1FD" w14:textId="50684B8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A4D18A" w14:textId="79290F1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r>
      <w:tr w:rsidR="002D6191" w14:paraId="7573E4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0CBD2"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806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54D2438A" w14:textId="446AEA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c>
          <w:tcPr>
            <w:tcW w:w="675" w:type="pct"/>
            <w:tcBorders>
              <w:top w:val="nil"/>
              <w:left w:val="nil"/>
              <w:bottom w:val="single" w:sz="4" w:space="0" w:color="000000"/>
              <w:right w:val="single" w:sz="4" w:space="0" w:color="000000"/>
            </w:tcBorders>
            <w:shd w:val="clear" w:color="auto" w:fill="auto"/>
            <w:noWrap/>
            <w:vAlign w:val="bottom"/>
            <w:hideMark/>
          </w:tcPr>
          <w:p w14:paraId="2175F8C0" w14:textId="6B5C72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49BA4" w14:textId="4C4FEB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3BDC5" w14:textId="161B10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r>
      <w:tr w:rsidR="002D6191" w14:paraId="5ACD1E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6ED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2256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5CC233A4" w14:textId="2116E6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2143F638" w14:textId="52BDB8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97B70" w14:textId="2FFC50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16142" w14:textId="4138BB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2D6191" w14:paraId="4BDF53B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A17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415D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6B95DA66" w14:textId="450AC1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E87556" w14:textId="1DB969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A4EDD" w14:textId="0A44EE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06068" w14:textId="79530F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D6191" w14:paraId="66FE54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C71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433B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1303CDC" w14:textId="31DEF7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9B8DE1" w14:textId="03276B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EAEEE" w14:textId="59E36B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9B128" w14:textId="1F927D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3E5A90B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9AE0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6AAA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D1E57AF" w14:textId="266734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c>
          <w:tcPr>
            <w:tcW w:w="675" w:type="pct"/>
            <w:tcBorders>
              <w:top w:val="nil"/>
              <w:left w:val="nil"/>
              <w:bottom w:val="single" w:sz="4" w:space="0" w:color="000000"/>
              <w:right w:val="single" w:sz="4" w:space="0" w:color="000000"/>
            </w:tcBorders>
            <w:shd w:val="clear" w:color="auto" w:fill="auto"/>
            <w:noWrap/>
            <w:vAlign w:val="bottom"/>
            <w:hideMark/>
          </w:tcPr>
          <w:p w14:paraId="0016AE31" w14:textId="6CA06A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54A92" w14:textId="270E9F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A826F" w14:textId="6F3D7D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r>
      <w:tr w:rsidR="002D6191" w14:paraId="21E6B2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EA80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222D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97042D7" w14:textId="1B502B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C101AF" w14:textId="1BB6BC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A464E" w14:textId="68146D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7ECDD" w14:textId="17D57F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37B6786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CA4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CEA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6D852BF7" w14:textId="7C8012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49213" w14:textId="3AA5D5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4B9BE" w14:textId="5E307E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9BDE" w14:textId="3F0456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2D6191" w14:paraId="2D51E57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6D3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1310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6DD3C4B8" w14:textId="069D3E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02EB07D" w14:textId="57D6D2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5B01C" w14:textId="616D14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1F007" w14:textId="0A5C03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2D6191" w14:paraId="2F27DE5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C73B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05F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7B61A71B" w14:textId="7F67DE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C54A6C0" w14:textId="652A88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DFBFB" w14:textId="678108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872C6" w14:textId="3A74A0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2D6191" w14:paraId="2973206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868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8DF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5030D334" w14:textId="719A93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C234C8D" w14:textId="343C7E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CB52E" w14:textId="04B3F6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F9E92" w14:textId="75C108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7EA941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FEA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7FF3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28C5C6C8" w14:textId="43ADB7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67A12D" w14:textId="32F811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F0FDF" w14:textId="1C7950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08D4B" w14:textId="746EF9C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13E0BA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BE7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F2FC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67823F5" w14:textId="514DE3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0838DC" w14:textId="7811F1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A1501" w14:textId="0EB7D7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4B357" w14:textId="096ACB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565D413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69C3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4D2B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C036D73" w14:textId="69E521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A8AA180" w14:textId="313A07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2ABB3" w14:textId="678DDB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1EA10" w14:textId="3A2B67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2D6191" w14:paraId="06FB0B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B36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7E8A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E251AA5" w14:textId="767F26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307C0CD3" w14:textId="17DACC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4CF2C" w14:textId="0A1FC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CA0A1" w14:textId="1B693A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2D6191" w14:paraId="449930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793A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8C05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3F28A74C" w14:textId="1694D0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15A6DD96" w14:textId="2CD40B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F8834" w14:textId="71CA10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8FC05" w14:textId="402AA0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2D6191" w14:paraId="31F0611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45D1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3B60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16FB5515" w14:textId="25FE88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42FBC9FD" w14:textId="20CD43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0D410" w14:textId="4DBCB1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44BE4" w14:textId="30309A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2D6191" w14:paraId="1859A4F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A75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1C7C2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5ED445C7" w14:textId="75D029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1085BA10" w14:textId="3D92EF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FB853" w14:textId="6C35B8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F310E" w14:textId="337DC5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2D6191" w14:paraId="6901A2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9E75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C4E5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6E55A3C" w14:textId="0AA666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C37D58" w14:textId="0E8BD3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C9919" w14:textId="280EB0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A1EEF" w14:textId="245F6E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D6191" w14:paraId="6FD67D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B1D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B98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3F25281" w14:textId="474D96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7253E36C" w14:textId="76214C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887CB" w14:textId="254202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E3D67" w14:textId="70C176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2D6191" w14:paraId="4930796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0AC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BCAB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7DBF491" w14:textId="434166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C4239B8" w14:textId="6241E6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CEF8E" w14:textId="3263A1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EFEC3" w14:textId="7E5796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D6191" w14:paraId="1D0755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F045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765B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6A15CF9B" w14:textId="6E54C0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1CA5B00" w14:textId="7FC63B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20C35" w14:textId="5ACA7B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B14BC" w14:textId="34544A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2D6191" w14:paraId="71EF6E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79F9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1DD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7E22DC8" w14:textId="0A2A60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2B030E5A" w14:textId="1E9399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A4B1E" w14:textId="418BCC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08F1F" w14:textId="768BB8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2D6191" w14:paraId="1F67F5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3A7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AD31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8F23B4E" w14:textId="20DF02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3FDA0085" w14:textId="57E79A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2B859" w14:textId="1C3F4B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6F37D" w14:textId="0B59AF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2D6191" w14:paraId="707D1B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C499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04C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70E37CC6" w14:textId="0D5166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36B38F" w14:textId="5D3E53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36A0F" w14:textId="557A5B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8BDFC" w14:textId="18FA38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2D6191" w14:paraId="5A7A7FD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9B9F5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F3D21EE" w14:textId="751FF32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374B5FF5" w14:textId="39A5861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1AD1231" w14:textId="2BB62FC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9FD9FC" w14:textId="2F8911A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2D6191" w14:paraId="5ABECB3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87A5C"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6CAE7ED" w14:textId="7EA69D0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01303409" w14:textId="50E964B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48F4F1" w14:textId="34C0CE4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E999D1" w14:textId="3189BED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2D6191" w14:paraId="41EDFE3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6EED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BE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74508A8" w14:textId="524AF7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E6A0ECB" w14:textId="10B967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63BAB" w14:textId="5552A2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BD243" w14:textId="41519C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2D6191" w14:paraId="1089DA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EBF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80AF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D0990BB" w14:textId="78B34C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63021818" w14:textId="20455E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33977" w14:textId="7587C0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087E3" w14:textId="71471F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2D6191" w14:paraId="4E80F38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C20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100E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A1B61C6" w14:textId="4A8288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1782BEF4" w14:textId="59FBD4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44ED7" w14:textId="1E5A33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14A6D" w14:textId="4955F7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2D6191" w14:paraId="4979A7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BDA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BE37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2FB111E3" w14:textId="0226C1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707EEE8" w14:textId="194367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51206" w14:textId="1F1BDF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13E8E" w14:textId="022A44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2D6191" w14:paraId="00F632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3128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AA6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4990852" w14:textId="4F3881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5DE12AF2" w14:textId="59757C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97B1B" w14:textId="7FB5CA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47196" w14:textId="580C05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2D6191" w14:paraId="792BC64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C3C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533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EC6C711" w14:textId="751749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2ACFD68E" w14:textId="5CC0AB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6D756" w14:textId="7471DA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FB83D" w14:textId="2D6D5E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2D6191" w14:paraId="20FF93E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201D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D2E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F127B52" w14:textId="5D3C90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6311F159" w14:textId="0378C80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4C723" w14:textId="112B82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86175" w14:textId="598E33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2D6191" w14:paraId="58B60E6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8F86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F57B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C94294C" w14:textId="499B50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4B011616" w14:textId="6B113E1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91CCB" w14:textId="243921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24034" w14:textId="0BFB19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2D6191" w14:paraId="1411F72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2E3C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90DC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0E9265E2" w14:textId="15D198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15B59BB" w14:textId="2E868D6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E317A" w14:textId="4934F7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CE74C" w14:textId="2A41B3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2D6191" w14:paraId="56B724D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32A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40A1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2AC4B86D" w14:textId="68DE0C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7E408EF" w14:textId="4A17D1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7A2C5" w14:textId="5BDA40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C59A1" w14:textId="675A78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2D6191" w14:paraId="66BF7B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D448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A51D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41F1C546" w14:textId="1D5F7E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329DC0D" w14:textId="225276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BE5D2" w14:textId="6CA266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C6FF3" w14:textId="43A63B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2D6191" w14:paraId="4D5131CC"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BFAC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FD05F57" w14:textId="167A577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7E6452D" w14:textId="3FAC793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F8AE81" w14:textId="454FFB3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4B7EED" w14:textId="322E461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2D6191" w14:paraId="620326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047E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47A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7DCC64CC" w14:textId="55D66B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543D8E7" w14:textId="2FB9BE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4D3E2" w14:textId="352C76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16743" w14:textId="24CCCB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2D6191" w14:paraId="264C15F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6EE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A24D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2A32A69" w14:textId="4BD2AD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89ED8E2" w14:textId="63F8EF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32EAA" w14:textId="51569D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2246B" w14:textId="152820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2D6191" w14:paraId="34D6585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31F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A1C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DB7E1B6" w14:textId="1D9C12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25AC429" w14:textId="292A2D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3FF7B" w14:textId="58A0A7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D006E" w14:textId="5D9647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2D6191" w14:paraId="0794719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826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354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57EB780" w14:textId="240AE3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3952709C" w14:textId="2BFD4A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6D29C" w14:textId="796001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A7E84" w14:textId="14884C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2D6191" w14:paraId="16A9D2F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737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819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2D87E521" w14:textId="0CAC1B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516DEDC4" w14:textId="275837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75CB0" w14:textId="3E1B1B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B6F4E" w14:textId="3FEFF0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2D6191" w14:paraId="179767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FF61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1693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30E981F" w14:textId="6ED3CD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21EEA858" w14:textId="7E5270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CEB98" w14:textId="2F0968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705D3" w14:textId="03513B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2D6191" w14:paraId="025F70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D85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FF36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0B89540" w14:textId="6A8485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444276F7" w14:textId="528292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ABCD8" w14:textId="086D2A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B8AFB" w14:textId="765F0C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2D6191" w14:paraId="4F10CC6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992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96B3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1C2130A" w14:textId="411F23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5D61311C" w14:textId="42BA18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5EE23" w14:textId="44DCB9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DB54B" w14:textId="152A95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2D6191" w14:paraId="5C7351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E29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7ED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9F3C466" w14:textId="48CAE0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7C25519" w14:textId="1E51B5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763F8" w14:textId="6BE242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2EA4C" w14:textId="273CB8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2D6191" w14:paraId="21FBF5C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F31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64D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B6E90E6" w14:textId="4ED141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0BB9C30A" w14:textId="5A75EA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C174B" w14:textId="16E9A9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68F15" w14:textId="56F130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2D6191" w14:paraId="3E1FD1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031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AB84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5F8C80DD" w14:textId="6DCB04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2C388EE7" w14:textId="708158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F0DFC" w14:textId="293256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83CC2" w14:textId="2BE2E3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2D6191" w14:paraId="4366CCD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300F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50A1E31" w14:textId="738F04A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7034F253" w14:textId="7A9C730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4140A8" w14:textId="47C4705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5A3316" w14:textId="5023674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2D6191" w14:paraId="418104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CA1F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EE02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2A9A9E20" w14:textId="5BF764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8B0F690" w14:textId="03C8A97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FA9FD" w14:textId="224DC0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900D1" w14:textId="37FE5D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2D6191" w14:paraId="21D4F2E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0D3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E0B4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3A36BC7" w14:textId="40095C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2F6A61A0" w14:textId="3AB9BC5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FF0AC" w14:textId="002C08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0BD25" w14:textId="3E2CA0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2D6191" w14:paraId="0997E6A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8810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AF15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640868FF" w14:textId="6A4EC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31B0E94C" w14:textId="7D9326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2E4EB" w14:textId="0EF58A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5032F" w14:textId="244FF7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2D6191" w14:paraId="7C849E2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7B66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DB7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79B19E8" w14:textId="3D1F71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43DBD16" w14:textId="04454F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BCCBB" w14:textId="1D960F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A16AD" w14:textId="615AEB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2D6191" w14:paraId="5C0D6D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4E8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84F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3C458AD1" w14:textId="41ADF3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52EB46B9" w14:textId="495D2B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4F609" w14:textId="7B14CF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F6E0C" w14:textId="11CCA4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2D6191" w14:paraId="20CE9DA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9930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A52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93251DE" w14:textId="61C38F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7A7B8BC9" w14:textId="7F3CEAD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E8B90" w14:textId="44B588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D02BA" w14:textId="089D01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2D6191" w14:paraId="230D3D2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38B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CD9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0251A0E8" w14:textId="5835D4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109692BD" w14:textId="608362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827D0" w14:textId="1C4FE2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C4E86" w14:textId="7706BF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2D6191" w14:paraId="25ABA4D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0C0A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C01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55FC653" w14:textId="436088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648501E" w14:textId="2C0189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6734E" w14:textId="2E3516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23A19" w14:textId="162BB7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2D6191" w14:paraId="6CCE4F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01BE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A7B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156E91CA" w14:textId="0B1466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4DDBA87B" w14:textId="6C56D0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B5610" w14:textId="5FCFE9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1ACC8" w14:textId="35C1A0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2D6191" w14:paraId="129B947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FAD39"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D05378D" w14:textId="6BB3F3A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C30FFE1" w14:textId="1013A38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D5248B" w14:textId="1A2CD85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E7BF1D" w14:textId="06E5030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2D6191" w14:paraId="2DDC56DD"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9BD719"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697BE8F" w14:textId="5A1773BC"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676641E" w14:textId="128220B1"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BA996" w14:textId="72DF94C3" w:rsidR="002D6191" w:rsidRDefault="002D6191" w:rsidP="002D6191">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D5E5C3" w14:textId="5C94AE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2D6191" w14:paraId="613510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D1AC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0A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0D14B1FC" w14:textId="27CBD1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6DFCD015" w14:textId="33E90C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7B708" w14:textId="2415C2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57C0F" w14:textId="0A216B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2D6191" w14:paraId="5499431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C9DE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23A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5692BD11" w14:textId="7BB3F7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566C1F6C" w14:textId="50AEFD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E61CE" w14:textId="2C880E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AE113" w14:textId="5F66E8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2D6191" w14:paraId="308363D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F6A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008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30682177" w14:textId="488CA86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25D892E5" w14:textId="48E38F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82BAB" w14:textId="7002742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FF5BF" w14:textId="5CFE3F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2D6191" w14:paraId="20C189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966E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DCE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37AE4810" w14:textId="554A06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40F6D59" w14:textId="0DE796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2B983" w14:textId="21630B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3A9AF" w14:textId="189E9F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2D6191" w14:paraId="65BEBFC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C0F1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B6B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D77E34B" w14:textId="40F33E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3B578D43" w14:textId="5F3D50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31517" w14:textId="058FEA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CCD5A" w14:textId="71F185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2D6191" w14:paraId="3746A0C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0E7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1C7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A5B86B2" w14:textId="04F86C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44B310F" w14:textId="194DAB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5D07C" w14:textId="7019FE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BFC31" w14:textId="3C0485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2D6191" w14:paraId="27CFD1CC"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3600B"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FD846BC" w14:textId="1FF2A2D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1E71BD" w14:textId="2442190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FE3887" w14:textId="0B6DDF2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CB56DB" w14:textId="36EB25E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2D6191" w14:paraId="73BB05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048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8D06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23BFCAB9" w14:textId="3496C0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0FD0E3BE" w14:textId="70E705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D9CE7" w14:textId="5FBB80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9428E" w14:textId="663BBF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2D6191" w14:paraId="65BCE05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1DB4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541B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DD752BD" w14:textId="5D2951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588DF227" w14:textId="612F58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A5AC" w14:textId="3DA8C6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399B8" w14:textId="701B85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2D6191" w14:paraId="6A36BAF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741C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400E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7C491C9" w14:textId="6976DF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19B85E" w14:textId="4BAD23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2BAA7" w14:textId="6DFA0A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F5D9B" w14:textId="6200E9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2D6191" w14:paraId="0EA81A66"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B0077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0C1A9F92" w14:textId="1824992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746860E1" w14:textId="6B0DE9C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3598475" w14:textId="5AE1ABE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C3B6BEB" w14:textId="683C66F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r>
      <w:tr w:rsidR="002D6191" w14:paraId="20E27A5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970A0"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F32A576" w14:textId="7B5F4CF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025297" w14:textId="08BC04F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2769EE" w14:textId="4AFCDD1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17D211" w14:textId="4D38AEC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2D6191" w14:paraId="370234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D37B9"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F8A4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1DF97A80" w14:textId="2F02C8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DD41C4" w14:textId="339671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0B7B2" w14:textId="479B2D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40A0B" w14:textId="68BFDE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2D6191" w14:paraId="2E7CA0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2FFA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060BF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3307122D" w14:textId="263B44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51086A" w14:textId="294ACB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C899A" w14:textId="37F09B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78A2D" w14:textId="205C48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171FF5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120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9F3A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079429F4" w14:textId="1B1731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1A2D89" w14:textId="133762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1CDF1" w14:textId="458E6F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662FB" w14:textId="24695C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0B10E54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C94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B79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5C27B549" w14:textId="794895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62A954" w14:textId="1808C2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6E65D" w14:textId="7D45E2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05886" w14:textId="5C7DDD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D6191" w14:paraId="0CEBA5A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7703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7B42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452750C0" w14:textId="13CCE3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51B703" w14:textId="65708B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698BA" w14:textId="07F816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DD89D" w14:textId="59259A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735410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DB3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C478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8F12D48" w14:textId="648543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30D2D" w14:textId="735EA6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D785F" w14:textId="76FD38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FCC78" w14:textId="056A04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1D282FE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52B9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5E4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00CEE75" w14:textId="306200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4D079" w14:textId="4F7B5E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EA738" w14:textId="221C10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1F386" w14:textId="1C491A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38A8F31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26AB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3BD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309AFFE" w14:textId="460E59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B16A9C" w14:textId="3191EB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39326" w14:textId="0AD05B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106A6" w14:textId="29929A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2D6191" w14:paraId="68F402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2524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C66D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921D3D1" w14:textId="673249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C7DBFB" w14:textId="598028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F0AF7" w14:textId="62441D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49D52" w14:textId="018CFB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456C128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BB71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C40F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39D4A8AF" w14:textId="037A53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80576" w14:textId="5C161B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6548A" w14:textId="6106D0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5EF5A" w14:textId="42E5D7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D6191" w14:paraId="3836ECA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FDD2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3CA4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2394E176" w14:textId="2B5D55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19A3E84" w14:textId="73950C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D0ED8" w14:textId="26D5C99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F337C" w14:textId="461359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D6191" w14:paraId="2B97A0B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247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C52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17C7D819" w14:textId="44A318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B9E7B5" w14:textId="7559B6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0689" w14:textId="783739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6924E" w14:textId="360BA0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535FDA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C5E6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F30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7FC59A56" w14:textId="0E3E3C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EE10F" w14:textId="4A45F2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CD430" w14:textId="48175E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52A2D" w14:textId="10E5C8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7D9B29E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C75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F78C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68795E21" w14:textId="31A357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1D114D" w14:textId="53B27A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D6D5F" w14:textId="56A0E3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9AA68" w14:textId="4FCF13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2D6191" w14:paraId="679300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35FC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D4B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0F5506B2" w14:textId="4675B4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E8D64" w14:textId="62A1A6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30E0C" w14:textId="6D09C1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E983D" w14:textId="31FA67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0BC6498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E6C6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15F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2380A838" w14:textId="05C42C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C23121" w14:textId="670736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38F16" w14:textId="1552E2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51F80" w14:textId="595221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137BFE6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01D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401C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976276F" w14:textId="68B689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3A0DF" w14:textId="098524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F52CB" w14:textId="3CBD72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81008" w14:textId="623DF2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4C82D4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B02F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E9A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A536E60" w14:textId="25D3FB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E1C62" w14:textId="5AC5D0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3CEB1" w14:textId="33518D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D3623" w14:textId="5CE0E49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D6191" w14:paraId="08A1244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8A32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C076A4D" w14:textId="095D6BB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85FE17" w14:textId="1CEC239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718469" w14:textId="3E305E0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F171A2" w14:textId="4D9496E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2D6191" w14:paraId="0C0B6F9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881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3FB9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258EE82" w14:textId="1C1CF3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C2D2B5" w14:textId="2CE52A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A4FA9" w14:textId="0EB4C3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6EBB12" w14:textId="650443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2D6191" w14:paraId="12D72E7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5BE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F18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41F03CA9" w14:textId="337C12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3FAF5" w14:textId="7A6D96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F617F" w14:textId="6FCC9B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C0C79" w14:textId="425BA2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D6191" w14:paraId="11E5779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D462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9C46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419062A8" w14:textId="6BD908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25AC8F" w14:textId="51D621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9C882" w14:textId="49188C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E05E8" w14:textId="75FE02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D6191" w14:paraId="390AEA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99B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86CD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DB5061E" w14:textId="73B074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890C7" w14:textId="436B05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70114" w14:textId="1F4B65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12D7E" w14:textId="472B94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D6191" w14:paraId="0ECD300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D65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15AC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0C59862" w14:textId="7B3997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773B1A2" w14:textId="3402F6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25903" w14:textId="4B3DFB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D94AA" w14:textId="5E4C63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2D6191" w14:paraId="452260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830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9E15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2CE75BC4" w14:textId="01971A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843C5" w14:textId="1DD809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CC70A" w14:textId="626999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CA8BE" w14:textId="3616F6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2D6191" w14:paraId="0FB4770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398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3D5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4733884" w14:textId="48C044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BFAB1" w14:textId="0D07AE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D30DD" w14:textId="04B7E5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882F3" w14:textId="57B73E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2D6191" w14:paraId="58D89C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602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86C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48A35EEC" w14:textId="1ED688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D6B23" w14:textId="5327D9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3EAAA" w14:textId="205701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E6A81" w14:textId="39853E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D6191" w14:paraId="60093FAE"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1DE3E"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1E7ABF1" w14:textId="6354DB6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BC17F6" w14:textId="6F7B747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F02949" w14:textId="2A2E5B2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6CA52C" w14:textId="1140BDC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r>
      <w:tr w:rsidR="002D6191" w14:paraId="5448E8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CE6FA"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5EC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8AB129F" w14:textId="5D816E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F651FA" w14:textId="4995B4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3B318" w14:textId="53D80C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EA804E" w14:textId="31B215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2D6191" w14:paraId="3574890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ECB50"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A85A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595CCA7" w14:textId="663712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ED907F8" w14:textId="708C80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3A51D" w14:textId="60CA5B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2124A" w14:textId="79537C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2D6191" w14:paraId="2C8F59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9E4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37E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29BEFFF2" w14:textId="14727AA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D9E37" w14:textId="601437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B5967" w14:textId="3661F0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1B1D1" w14:textId="1D502F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2D6191" w14:paraId="40BF452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87E2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CA7D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60EA3E4" w14:textId="2A6C9A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AB226AF" w14:textId="36F56B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30501" w14:textId="502568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3D3BF" w14:textId="1ACDA4E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2D6191" w14:paraId="18BFBB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D42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F98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0CDAA0B3" w14:textId="06A101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53B4F7" w14:textId="0E7700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23B93" w14:textId="1A3FB5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45A0F" w14:textId="4810C6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2D6191" w14:paraId="3F966C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F833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A475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6CF0F8A7" w14:textId="386143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73800325" w14:textId="421DA3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5929D" w14:textId="0B0D88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6415E" w14:textId="5541D4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2D6191" w14:paraId="2AE7AF7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4AF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6C1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354F9D26" w14:textId="5C2EAF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C9C36" w14:textId="0690AB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1A28C" w14:textId="23771B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5DA61" w14:textId="3DE59D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2D6191" w14:paraId="37C7A2B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2C46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5F7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71950C5D" w14:textId="7C4541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7E0831E9" w14:textId="582F57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FA7AA" w14:textId="2AF5CE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FED84" w14:textId="52E246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2D6191" w14:paraId="5CEE32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B18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84E5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4DA2E87A" w14:textId="303647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7DBD797B" w14:textId="0014EE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A4E14" w14:textId="3CCB80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252C4" w14:textId="5E6627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2D6191" w14:paraId="0730F47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45C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11F6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74DE82A" w14:textId="7085EE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2D06CDF" w14:textId="2FA50C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D8A24" w14:textId="3FF3BB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96CD5" w14:textId="35ABE1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D6191" w14:paraId="55D9E1A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FE8F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A88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3390BF4D" w14:textId="652F01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5307B0A2" w14:textId="12B469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01183" w14:textId="44522A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CC68D" w14:textId="2B2EDA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2D6191" w14:paraId="34AF3C3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2494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267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33044D7" w14:textId="569B56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CDBB3A" w14:textId="6113CF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49914" w14:textId="2DB575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17B97" w14:textId="2C12B0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D6191" w14:paraId="20864D2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636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2DEA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1A837E2A" w14:textId="7B27D2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418BC329" w14:textId="254562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AE030" w14:textId="71382D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75CF7" w14:textId="76C8D8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2D6191" w14:paraId="1977BEC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B3180"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EB6F542" w14:textId="6369BA8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EBC52E" w14:textId="016937D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F87E9B" w14:textId="2DDE22A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1DD4C1" w14:textId="4CF90BA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308,985.00 </w:t>
            </w:r>
          </w:p>
        </w:tc>
      </w:tr>
      <w:tr w:rsidR="002D6191" w14:paraId="45F664E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F1A9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B9FB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63FC1F27" w14:textId="5A309E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400EB" w14:textId="11522A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42AD5" w14:textId="2094E2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C2A10" w14:textId="14D87F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2427F6A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8E70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2CD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774EE01" w14:textId="32C8ED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DB4B58" w14:textId="78504E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6448A" w14:textId="17AC71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0263F" w14:textId="38DAB3E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6EFF42A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D84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114A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AF27AFA" w14:textId="498B93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648BA8" w14:textId="16EC00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E86C6" w14:textId="4F15D0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50C22" w14:textId="1B28A5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0EB3106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CD36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66B2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38BACB55" w14:textId="48D9BD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174D06" w14:textId="0796AA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2D485" w14:textId="4E6A2B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FB72C" w14:textId="44EA9D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367212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98F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17F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9BF57D0" w14:textId="700F11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98C8A3" w14:textId="0183132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5FBA4" w14:textId="093FE6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3A809" w14:textId="68555E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305C8E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C78F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8711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31187540" w14:textId="566870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6DA91" w14:textId="4F0BFD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B96A3" w14:textId="4C5434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EBA44" w14:textId="712E29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2D6191" w14:paraId="03C53F5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F0A9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6E7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3D82ABFE" w14:textId="2321A0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590D0870" w14:textId="595003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9905E" w14:textId="7A29DB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464A0" w14:textId="284048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2D6191" w14:paraId="7452D79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BD80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C56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9D6BAAF" w14:textId="556E40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4CB7A" w14:textId="27A2FFE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EE38F" w14:textId="1F5EAE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CAF6D" w14:textId="3E5DA7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4C97CD5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4AFE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C8BF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6812E0F7" w14:textId="3DB726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374D5A58" w14:textId="0C4379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FAA0D" w14:textId="1D963F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B8485" w14:textId="7CD84E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2D6191" w14:paraId="23BD32B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C5E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5893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85EE6F7" w14:textId="0FC1C0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F6A98" w14:textId="5F6EF2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93364" w14:textId="0B53F8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56C01" w14:textId="3A0E61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5F43607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E58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8AD9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BE83EDD" w14:textId="776D0B0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7C0894A" w14:textId="0AA288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FB008" w14:textId="0ED227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0D5B6" w14:textId="4D01C8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763233E0" w14:textId="77777777" w:rsidTr="002D6191">
        <w:trPr>
          <w:trHeight w:val="20"/>
        </w:trPr>
        <w:tc>
          <w:tcPr>
            <w:tcW w:w="86" w:type="pct"/>
            <w:tcBorders>
              <w:top w:val="nil"/>
              <w:left w:val="single" w:sz="4" w:space="0" w:color="000000"/>
              <w:bottom w:val="nil"/>
              <w:right w:val="nil"/>
            </w:tcBorders>
            <w:shd w:val="clear" w:color="auto" w:fill="auto"/>
            <w:vAlign w:val="center"/>
            <w:hideMark/>
          </w:tcPr>
          <w:p w14:paraId="36D780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047529B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1DCD3063" w14:textId="22C741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60B92" w14:textId="326787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6D66D" w14:textId="55E049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CED23" w14:textId="0452A7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D6191" w14:paraId="74461AF1" w14:textId="77777777" w:rsidTr="002D6191">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EFD023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B4C1E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229B99B" w14:textId="442A1ED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5C243D4" w14:textId="73006D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8B0F1A9" w14:textId="2397EF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733AB79" w14:textId="477BC5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2D6191" w14:paraId="6E96E67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84958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396906D4" w14:textId="54194AF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1,577,670.81 </w:t>
            </w:r>
          </w:p>
        </w:tc>
        <w:tc>
          <w:tcPr>
            <w:tcW w:w="675" w:type="pct"/>
            <w:tcBorders>
              <w:top w:val="nil"/>
              <w:left w:val="nil"/>
              <w:bottom w:val="single" w:sz="4" w:space="0" w:color="000000"/>
              <w:right w:val="single" w:sz="4" w:space="0" w:color="000000"/>
            </w:tcBorders>
            <w:shd w:val="clear" w:color="A5A5A5" w:fill="A5A5A5"/>
            <w:noWrap/>
            <w:vAlign w:val="bottom"/>
            <w:hideMark/>
          </w:tcPr>
          <w:p w14:paraId="0D37C1FE" w14:textId="287FAFD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F19F1FC" w14:textId="5E3A336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6519AE" w14:textId="637044F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543,270.81 </w:t>
            </w:r>
          </w:p>
        </w:tc>
      </w:tr>
      <w:tr w:rsidR="002D6191" w14:paraId="366B416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4ADF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A638A77" w14:textId="4AA933D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7C3E2FB" w14:textId="4C35E47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E7724E" w14:textId="0756134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18D9E0" w14:textId="1636137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r>
      <w:tr w:rsidR="002D6191" w14:paraId="146F115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9590C"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9FD8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E9FC131" w14:textId="15FF5C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1C34187" w14:textId="30671F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5B1E2" w14:textId="78A67D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5FCC6" w14:textId="5D0B4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2D6191" w14:paraId="7AAA600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8450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C763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FCF9B3B" w14:textId="46117C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c>
          <w:tcPr>
            <w:tcW w:w="675" w:type="pct"/>
            <w:tcBorders>
              <w:top w:val="nil"/>
              <w:left w:val="nil"/>
              <w:bottom w:val="single" w:sz="4" w:space="0" w:color="000000"/>
              <w:right w:val="single" w:sz="4" w:space="0" w:color="000000"/>
            </w:tcBorders>
            <w:shd w:val="clear" w:color="auto" w:fill="auto"/>
            <w:noWrap/>
            <w:vAlign w:val="bottom"/>
            <w:hideMark/>
          </w:tcPr>
          <w:p w14:paraId="6A830750" w14:textId="110347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C82F2" w14:textId="66388E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8538F" w14:textId="29346F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r>
      <w:tr w:rsidR="002D6191" w14:paraId="4D12A26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2C68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F72F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0D65D8C" w14:textId="35A695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5ACF95AE" w14:textId="2DDD8CB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E1B89" w14:textId="7F3B8E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3431D" w14:textId="2676A8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2D6191" w14:paraId="5E626EC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D0E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F509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8D3F817" w14:textId="7E7BE3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6E16386" w14:textId="1BFF59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3C501" w14:textId="6A9656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9691D" w14:textId="04DBFA3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2D6191" w14:paraId="186511E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FA74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0F5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79C419A0" w14:textId="2059E1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3181AE6" w14:textId="17FE1E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CE050" w14:textId="4B7304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65985" w14:textId="170B453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2D6191" w14:paraId="15AC6E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D2C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4EDA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482F0F0B" w14:textId="0E52AA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060E2E0" w14:textId="280906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C88F6" w14:textId="6AC052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F1A30" w14:textId="5A1104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2D6191" w14:paraId="663EF8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B77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042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1382BE3F" w14:textId="06AD80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9C94258" w14:textId="546E51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2DA12" w14:textId="43E46E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4D5E7" w14:textId="5A1101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2D6191" w14:paraId="05C613D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885B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E1B2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1B24ECC2" w14:textId="68CEF9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729B816D" w14:textId="789161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12038" w14:textId="794C2F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DD44B" w14:textId="5B52EE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2D6191" w14:paraId="18E7FAE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319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AEF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536C8F5C" w14:textId="6C4F0A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06C4AAF2" w14:textId="6858C6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EB651" w14:textId="557955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5284E" w14:textId="52A65D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2D6191" w14:paraId="1E0A7B0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0223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E67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364A4F6B" w14:textId="28537C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59CAD" w14:textId="7B72C11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88CC3" w14:textId="16F3D4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CEE9A" w14:textId="54ECCA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D6191" w14:paraId="649745C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DFFAE"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0E664AC" w14:textId="5563CB2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1B0BF47" w14:textId="503F3E7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6C164" w14:textId="01A8FA2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55D9F4" w14:textId="5BD1BC2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2D6191" w14:paraId="00918B6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E0864"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4B74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2CA7D531" w14:textId="0110C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DAA8DB2" w14:textId="3BEFFD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AB7C9" w14:textId="524E01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976DB" w14:textId="2BAC7E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2D6191" w14:paraId="27554B0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E7C3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0E70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C7B1B87" w14:textId="413023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9DC0826" w14:textId="6249D8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16842" w14:textId="79B341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96646" w14:textId="453A08C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2D6191" w14:paraId="7E435BF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CC70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B3B5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37F76FC" w14:textId="492391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4C044BE2" w14:textId="1311B3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FE8A1" w14:textId="1533D4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C45ED" w14:textId="4EDA10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2D6191" w14:paraId="0D3D8B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C7F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731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699182EE" w14:textId="0C40F9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E58E20B" w14:textId="7395B6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483F6" w14:textId="4CF397A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71E2E" w14:textId="269B52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2D6191" w14:paraId="28F3B6C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A089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7D0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B3833DF" w14:textId="0952E1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62AEF4B" w14:textId="6A749F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ADEB3" w14:textId="6F64F1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E3353" w14:textId="3FF7A0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D6191" w14:paraId="0100492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75F3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C64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453B1998" w14:textId="061E7D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751ACEC" w14:textId="60E7E2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37EE6" w14:textId="2077AA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1AFD" w14:textId="56F3E6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D6191" w14:paraId="0B7BCE8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3571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062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052E4C27" w14:textId="22054CF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C2C1A91" w14:textId="4609AF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41D2F" w14:textId="7469A8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05077" w14:textId="0C558F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D6191" w14:paraId="459A33B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E0CA6"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B27F15A" w14:textId="4C953D0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62FA9D" w14:textId="2ECF93A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E35289C" w14:textId="6503004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63BEC4" w14:textId="3ACC7D84"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2D6191" w14:paraId="2B4CBEE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F4E32"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7B6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B7EC033" w14:textId="223435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8A02AF7" w14:textId="103A80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CEF52" w14:textId="129DE3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5C8FF" w14:textId="7F28EC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2D6191" w14:paraId="00B376B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526D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1094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7EFD176B" w14:textId="00A73E7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4E785A08" w14:textId="16A2F58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2CFFA" w14:textId="60DFF8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19951" w14:textId="3EB8FC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2D6191" w14:paraId="75A7FB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D3BF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2608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44CF7ED" w14:textId="1ECB4E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37D00861" w14:textId="307902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E3D71" w14:textId="25ACC5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7E779" w14:textId="2CE9F8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2D6191" w14:paraId="60A204B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74E1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B890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2734554B" w14:textId="000970D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DB8D4DF" w14:textId="1B7880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B3272" w14:textId="57F556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B2B89" w14:textId="41451A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2D6191" w14:paraId="17DDCE3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C4B3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EF3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FCA59CC" w14:textId="5FD414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0E3D75B" w14:textId="6C12FF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980BE" w14:textId="2B2B2C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EC30" w14:textId="5B2439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D6191" w14:paraId="0A1E914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E14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2E6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76FBAD8" w14:textId="214DD8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FCE0D" w14:textId="554CD3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0C3E8" w14:textId="348A4A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8666E" w14:textId="061C62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D6191" w14:paraId="3B1204B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852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D153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3335577" w14:textId="1F155E2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3628D72" w14:textId="226DD28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938BD" w14:textId="07DF9E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27AE8" w14:textId="5EBDE0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D6191" w14:paraId="5A02B31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C238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B77E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46331FBF" w14:textId="2120E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255CBE3" w14:textId="1E3A9AE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B93B7" w14:textId="52A63B0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E9B90" w14:textId="1E72C78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2D6191" w14:paraId="1CD436E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E242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E6E2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3D346A31" w14:textId="1DE3030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1EDAB118" w14:textId="040989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8B0A6" w14:textId="4ED547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D9C5C" w14:textId="02E2AE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2D6191" w14:paraId="4D6CB2D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B590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3D10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0C964E03" w14:textId="4C22C3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D3B8E78" w14:textId="3E5F2A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59970" w14:textId="04B7E7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C43AA" w14:textId="6C9547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2D6191" w14:paraId="0F5DCD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5B3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1F3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1798EE4" w14:textId="28DF1C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5F6BAF32" w14:textId="3485E6B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D0BF9" w14:textId="1423DD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11E21" w14:textId="59DFFE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2D6191" w14:paraId="5C3FBD5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373E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29B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A3DA9A9" w14:textId="57B536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AA25F81" w14:textId="74D6C1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6D106" w14:textId="4383B3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DA214" w14:textId="70A231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2D6191" w14:paraId="229F0E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0B2C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6C7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E70BEE9" w14:textId="70D91C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658A65F" w14:textId="46BA1F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3470D" w14:textId="491077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9B4EF" w14:textId="08436F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2D6191" w14:paraId="5E3476B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402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080E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45DC3E8" w14:textId="44216B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C3178A4" w14:textId="28ADE0D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E11DA" w14:textId="21377C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FD612" w14:textId="4B70C2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D6191" w14:paraId="0005B8D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BF0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34F2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7001596C" w14:textId="42E9FA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7ED06989" w14:textId="0AAA19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D9CCA" w14:textId="6F9C40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4BA24" w14:textId="73646B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2D6191" w14:paraId="70977BF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1E28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D4D7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4826509" w14:textId="3F5CE52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496B060D" w14:textId="7C2EBF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3FD43" w14:textId="5EE033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7B354" w14:textId="4ADB16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2D6191" w14:paraId="491EC57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CE7B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217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EDE1506" w14:textId="440B02D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38D965BD" w14:textId="187C0E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0E658" w14:textId="27AB22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179EA" w14:textId="0E96BC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2D6191" w14:paraId="587EBC5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A87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AE9B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595DB78" w14:textId="3EF94C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61113BF8" w14:textId="401762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68DD4" w14:textId="2D2006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BFE11" w14:textId="270E59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2D6191" w14:paraId="44C2C6F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C8AE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ABC2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4D5203E1" w14:textId="7B49EF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E6BC067" w14:textId="0C972E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66C11E4F" w14:textId="3DA001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4B64F" w14:textId="56DEE9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2D6191" w14:paraId="60C4CBC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802D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2D24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5F96FD1" w14:textId="67AAF7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D437B2C" w14:textId="1F1A37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8FD14" w14:textId="3A2D9F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1EE03" w14:textId="56C911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2D6191" w14:paraId="1834BDF6"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A26D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E421ED6" w14:textId="2B73240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9A5F240" w14:textId="409D1AC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4B5A7C" w14:textId="311BA43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DB5410" w14:textId="7DA6806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2D6191" w14:paraId="687D6CF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8392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6064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240CB674" w14:textId="5AA007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6C04AFF" w14:textId="3DE6D9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9DDB8" w14:textId="008AED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BC7D1" w14:textId="42426C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2D6191" w14:paraId="3F4CE6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97F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9511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48E8A2DE" w14:textId="7A613D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BCEB61" w14:textId="03A298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EB2B8" w14:textId="785054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B0573" w14:textId="305F1D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D6191" w14:paraId="5AB83A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66C6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A566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390BDB3" w14:textId="0595A8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52CA5C89" w14:textId="559164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CCBD0" w14:textId="56C33BB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3AE72" w14:textId="1CA00D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2D6191" w14:paraId="5FB0599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B9AD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09E1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42D0290" w14:textId="49EA1C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DC828FB" w14:textId="3192E8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8DECD" w14:textId="6B3776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85277" w14:textId="589FFF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2D6191" w14:paraId="6E0EF62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A2F8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E2BE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4BD813CA" w14:textId="78824B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B7C0D6A" w14:textId="51DD01D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B7DF7" w14:textId="12A57C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C3A22" w14:textId="32E9DC5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D6191" w14:paraId="68E996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715A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6AAD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F65E284" w14:textId="2FF95C2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52AF8997" w14:textId="3353442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E4311" w14:textId="2E23E68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FBB83" w14:textId="312A4A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2D6191" w14:paraId="1147904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7A35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2885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18463B5E" w14:textId="49DDF2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96047FC" w14:textId="5739A4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66949" w14:textId="2726BA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1EE16" w14:textId="62B7BC9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2D6191" w14:paraId="3697799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75FF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974F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0EF86F8A" w14:textId="125154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6BDBB73B" w14:textId="05999B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131D1" w14:textId="183F4A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1019C" w14:textId="35BA42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2D6191" w14:paraId="687432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161D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42F5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36898868" w14:textId="435E1B4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542C928" w14:textId="3F98D6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BF964" w14:textId="2265A79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B66D0" w14:textId="074E6E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2D6191" w14:paraId="64804E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4F25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2C62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2BC7D2DB" w14:textId="2477D2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BF0E07F" w14:textId="3F711F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11FCF" w14:textId="3CA8E8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E2078" w14:textId="193DD2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2D6191" w14:paraId="0101C30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DF90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7218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601E741D" w14:textId="0C0DD3F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0B59533B" w14:textId="3709DA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AB7FA" w14:textId="300859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0DED7" w14:textId="587069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2D6191" w14:paraId="7663CC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3FD85"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1BB9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DC5B6B0" w14:textId="6C140A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24FE784C" w14:textId="0BEDAB8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9C6E9" w14:textId="2081F2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0C789" w14:textId="611BB9D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2D6191" w14:paraId="15008FF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47795"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C80F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E3B9A74" w14:textId="640796C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FA14C7A" w14:textId="046F9A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FFB35E" w14:textId="628543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10F30" w14:textId="19C6FC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2D6191" w14:paraId="6EE5DC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F9CF1"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4BBD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14B61AD8" w14:textId="575380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93082BF" w14:textId="02D53F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4AEA8" w14:textId="4D5D1D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D31A2" w14:textId="0464D2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D6191" w14:paraId="6E2D004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8EF5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3A59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50356848" w14:textId="1CE575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BEE6062" w14:textId="0A3484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45B5A" w14:textId="5FE628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17E0A" w14:textId="64F103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2D6191" w14:paraId="737409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16C6E"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985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7E63CC5A" w14:textId="3B8A27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55A389C3" w14:textId="4110A1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8DB6C" w14:textId="0B8B0F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6B96A" w14:textId="138FE5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2D6191" w14:paraId="73CC41C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8B0C2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25D765B" w14:textId="36314EE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7,617,001.15 </w:t>
            </w:r>
          </w:p>
        </w:tc>
        <w:tc>
          <w:tcPr>
            <w:tcW w:w="675" w:type="pct"/>
            <w:tcBorders>
              <w:top w:val="nil"/>
              <w:left w:val="nil"/>
              <w:bottom w:val="single" w:sz="4" w:space="0" w:color="000000"/>
              <w:right w:val="single" w:sz="4" w:space="0" w:color="000000"/>
            </w:tcBorders>
            <w:shd w:val="clear" w:color="A5A5A5" w:fill="A5A5A5"/>
            <w:noWrap/>
            <w:vAlign w:val="bottom"/>
            <w:hideMark/>
          </w:tcPr>
          <w:p w14:paraId="56923A27" w14:textId="2026DA5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2CDD3BF" w14:textId="6549946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6D410E3E" w14:textId="3F3BF96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6,979,865.55 </w:t>
            </w:r>
          </w:p>
        </w:tc>
      </w:tr>
      <w:tr w:rsidR="002D6191" w14:paraId="0C41480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466C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09E8BBE4" w14:textId="2289E61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166,258.04 </w:t>
            </w:r>
          </w:p>
        </w:tc>
        <w:tc>
          <w:tcPr>
            <w:tcW w:w="675" w:type="pct"/>
            <w:tcBorders>
              <w:top w:val="nil"/>
              <w:left w:val="nil"/>
              <w:bottom w:val="single" w:sz="4" w:space="0" w:color="000000"/>
              <w:right w:val="single" w:sz="4" w:space="0" w:color="000000"/>
            </w:tcBorders>
            <w:shd w:val="clear" w:color="D8D8D8" w:fill="D8D8D8"/>
            <w:noWrap/>
            <w:vAlign w:val="bottom"/>
            <w:hideMark/>
          </w:tcPr>
          <w:p w14:paraId="407CBF38" w14:textId="17E077D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CC09353" w14:textId="356285C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2E091AC" w14:textId="0294424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237,213.04 </w:t>
            </w:r>
          </w:p>
        </w:tc>
      </w:tr>
      <w:tr w:rsidR="002D6191" w14:paraId="254F2C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4240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62BC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D1B57D3" w14:textId="75DFC0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c>
          <w:tcPr>
            <w:tcW w:w="675" w:type="pct"/>
            <w:tcBorders>
              <w:top w:val="nil"/>
              <w:left w:val="nil"/>
              <w:bottom w:val="single" w:sz="4" w:space="0" w:color="000000"/>
              <w:right w:val="single" w:sz="4" w:space="0" w:color="000000"/>
            </w:tcBorders>
            <w:shd w:val="clear" w:color="auto" w:fill="auto"/>
            <w:noWrap/>
            <w:vAlign w:val="bottom"/>
            <w:hideMark/>
          </w:tcPr>
          <w:p w14:paraId="2D051943" w14:textId="25B517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6F07D" w14:textId="54AD779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4BA63" w14:textId="190A46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r>
      <w:tr w:rsidR="002D6191" w14:paraId="147AA8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1B1FA"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5A87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EDC1B72" w14:textId="4CB4F9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c>
          <w:tcPr>
            <w:tcW w:w="675" w:type="pct"/>
            <w:tcBorders>
              <w:top w:val="nil"/>
              <w:left w:val="nil"/>
              <w:bottom w:val="single" w:sz="4" w:space="0" w:color="000000"/>
              <w:right w:val="single" w:sz="4" w:space="0" w:color="000000"/>
            </w:tcBorders>
            <w:shd w:val="clear" w:color="auto" w:fill="auto"/>
            <w:noWrap/>
            <w:vAlign w:val="bottom"/>
            <w:hideMark/>
          </w:tcPr>
          <w:p w14:paraId="1D15ABD3" w14:textId="7B25E44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D7519" w14:textId="61F411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229CD" w14:textId="431149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r>
      <w:tr w:rsidR="002D6191" w14:paraId="0EA548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1D424"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2447F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7E89A60" w14:textId="7880CF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61774D0F" w14:textId="2D4350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42B3D" w14:textId="6F363A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A77D" w14:textId="39BB4D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2D6191" w14:paraId="781E2D1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DBA9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B28F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1C70435C" w14:textId="034BC74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3,105.56 </w:t>
            </w:r>
          </w:p>
        </w:tc>
        <w:tc>
          <w:tcPr>
            <w:tcW w:w="675" w:type="pct"/>
            <w:tcBorders>
              <w:top w:val="nil"/>
              <w:left w:val="nil"/>
              <w:bottom w:val="single" w:sz="4" w:space="0" w:color="000000"/>
              <w:right w:val="single" w:sz="4" w:space="0" w:color="000000"/>
            </w:tcBorders>
            <w:shd w:val="clear" w:color="auto" w:fill="auto"/>
            <w:noWrap/>
            <w:vAlign w:val="bottom"/>
            <w:hideMark/>
          </w:tcPr>
          <w:p w14:paraId="19D4E4E9" w14:textId="25410FB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E72DF" w14:textId="059262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99FA5" w14:textId="41EAD5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3,105.56 </w:t>
            </w:r>
          </w:p>
        </w:tc>
      </w:tr>
      <w:tr w:rsidR="002D6191" w14:paraId="07F5F8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5D03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25C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1FB0BC83" w14:textId="25ABAA9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5A3CB299" w14:textId="1D9903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C7C95" w14:textId="18C45F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45AA3" w14:textId="4D0CE5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588.70 </w:t>
            </w:r>
          </w:p>
        </w:tc>
      </w:tr>
      <w:tr w:rsidR="002D6191" w14:paraId="6D3671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680E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CB5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7969370C" w14:textId="56F4FD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5471C9CF" w14:textId="7D7AF7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7ED2E" w14:textId="00E6CD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2D587" w14:textId="4FE88F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2D6191" w14:paraId="282EFF4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8B88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C24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FBF0C96" w14:textId="7A0B0F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c>
          <w:tcPr>
            <w:tcW w:w="675" w:type="pct"/>
            <w:tcBorders>
              <w:top w:val="nil"/>
              <w:left w:val="nil"/>
              <w:bottom w:val="single" w:sz="4" w:space="0" w:color="000000"/>
              <w:right w:val="single" w:sz="4" w:space="0" w:color="000000"/>
            </w:tcBorders>
            <w:shd w:val="clear" w:color="auto" w:fill="auto"/>
            <w:noWrap/>
            <w:vAlign w:val="bottom"/>
            <w:hideMark/>
          </w:tcPr>
          <w:p w14:paraId="5F52D3D8" w14:textId="353E47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60154" w14:textId="36FDEA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DB0A9" w14:textId="2607530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r>
      <w:tr w:rsidR="002D6191" w14:paraId="215AA5D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38C3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658B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F265CAB" w14:textId="273CDB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6DBDCD15" w14:textId="466924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18AFA" w14:textId="1C75B2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D657A" w14:textId="19AC83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2D6191" w14:paraId="5F017C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88BC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85D3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D5CD8BB" w14:textId="0668CA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DF337EE" w14:textId="5A146E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56F91" w14:textId="1F4B25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5D9CE" w14:textId="10E1A36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2D6191" w14:paraId="2514797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A158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88C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C5278F0" w14:textId="749C2E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12F66655" w14:textId="4803437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087E0" w14:textId="5C946B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94A4F" w14:textId="38DF21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2D6191" w14:paraId="63557F7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3952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CEBD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10F0F45F" w14:textId="36CB63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9,583.52 </w:t>
            </w:r>
          </w:p>
        </w:tc>
        <w:tc>
          <w:tcPr>
            <w:tcW w:w="675" w:type="pct"/>
            <w:tcBorders>
              <w:top w:val="nil"/>
              <w:left w:val="nil"/>
              <w:bottom w:val="single" w:sz="4" w:space="0" w:color="000000"/>
              <w:right w:val="single" w:sz="4" w:space="0" w:color="000000"/>
            </w:tcBorders>
            <w:shd w:val="clear" w:color="auto" w:fill="auto"/>
            <w:noWrap/>
            <w:vAlign w:val="bottom"/>
            <w:hideMark/>
          </w:tcPr>
          <w:p w14:paraId="06DBA2C1" w14:textId="07F55D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F691B" w14:textId="2138AF6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0B7003FC" w14:textId="0A36F51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8,583.52 </w:t>
            </w:r>
          </w:p>
        </w:tc>
      </w:tr>
      <w:tr w:rsidR="002D6191" w14:paraId="428C9F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8A6F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93EC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74EAEA61" w14:textId="5F1CCB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732E7602" w14:textId="318E0F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23053" w14:textId="2397A51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4B4E6" w14:textId="5C629C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2D6191" w14:paraId="5E45E2C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8FAB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7FFC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15BC23FA" w14:textId="25347D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6DBCE783" w14:textId="3E211C6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A878D" w14:textId="1400AB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EE28C" w14:textId="6CF09B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2D6191" w14:paraId="29FC07B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A2644"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AD21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239AE94B" w14:textId="44827B1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08F49E6B" w14:textId="4893F2A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E1CE1" w14:textId="615DFB7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6AB72" w14:textId="29E9D3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2D6191" w14:paraId="1B2FA39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19089"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2BE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3FE0093B" w14:textId="6B0220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10CEE7AA" w14:textId="54FC5AA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A2651" w14:textId="59F590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CEF27" w14:textId="0CDDE0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2D6191" w14:paraId="2DF20D5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33AB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018B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6690A142" w14:textId="75AB653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55874215" w14:textId="41FA17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F090E" w14:textId="0B3B881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B275E" w14:textId="7D6B56C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2D6191" w14:paraId="7B7B8727"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7051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C3E6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234365A4" w14:textId="25DCBC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6B9F0517" w14:textId="3CE57C4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32C41" w14:textId="5B4928F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59ED6" w14:textId="76C213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2D6191" w14:paraId="141294D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CD67B"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D1B8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63D4F023" w14:textId="26782D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7B0D6B78" w14:textId="2FFB3A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0C4FE" w14:textId="7F4F2EF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21B6A" w14:textId="5D5DAE5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2D6191" w14:paraId="62BCDBF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5B69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A32D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09E4617" w14:textId="62709D2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c>
          <w:tcPr>
            <w:tcW w:w="675" w:type="pct"/>
            <w:tcBorders>
              <w:top w:val="nil"/>
              <w:left w:val="nil"/>
              <w:bottom w:val="single" w:sz="4" w:space="0" w:color="000000"/>
              <w:right w:val="single" w:sz="4" w:space="0" w:color="000000"/>
            </w:tcBorders>
            <w:shd w:val="clear" w:color="auto" w:fill="auto"/>
            <w:noWrap/>
            <w:vAlign w:val="bottom"/>
            <w:hideMark/>
          </w:tcPr>
          <w:p w14:paraId="32F3B939" w14:textId="0DAA8B3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58384" w14:textId="044D3A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3478E" w14:textId="0712BA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r>
      <w:tr w:rsidR="002D6191" w14:paraId="60AA04A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E7FBA"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6A78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00D51521" w14:textId="7014E1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c>
          <w:tcPr>
            <w:tcW w:w="675" w:type="pct"/>
            <w:tcBorders>
              <w:top w:val="nil"/>
              <w:left w:val="nil"/>
              <w:bottom w:val="single" w:sz="4" w:space="0" w:color="000000"/>
              <w:right w:val="single" w:sz="4" w:space="0" w:color="000000"/>
            </w:tcBorders>
            <w:shd w:val="clear" w:color="auto" w:fill="auto"/>
            <w:noWrap/>
            <w:vAlign w:val="bottom"/>
            <w:hideMark/>
          </w:tcPr>
          <w:p w14:paraId="09983084" w14:textId="1C1160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9DACC" w14:textId="3BA5672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B94D7" w14:textId="0622E1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r>
      <w:tr w:rsidR="002D6191" w14:paraId="3531320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1B61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2688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4E06E97" w14:textId="597367E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0FF5A24" w14:textId="5B48DAD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1F543" w14:textId="2D256C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AF18B" w14:textId="1B60D2F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2D6191" w14:paraId="7DB1D2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9B3F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956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D69BB23" w14:textId="35025F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4C3D0827" w14:textId="2777087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C6EA339" w14:textId="3F8ECE9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8A07E" w14:textId="71445D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2D6191" w14:paraId="1028391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8569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E52C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15B0639" w14:textId="13A7D3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3C0A6F55" w14:textId="70CF18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75DD350" w14:textId="0F6BB98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0902F" w14:textId="637056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2D6191" w14:paraId="76A2459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3BF6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4047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5DDC9F99" w14:textId="2C2B1F4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73E3A445" w14:textId="4593A8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1D649" w14:textId="00D2685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6AC06" w14:textId="6E826CA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2D6191" w14:paraId="0DE7A0C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54CE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54FF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40892965" w14:textId="70AC25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c>
          <w:tcPr>
            <w:tcW w:w="675" w:type="pct"/>
            <w:tcBorders>
              <w:top w:val="nil"/>
              <w:left w:val="nil"/>
              <w:bottom w:val="single" w:sz="4" w:space="0" w:color="000000"/>
              <w:right w:val="single" w:sz="4" w:space="0" w:color="000000"/>
            </w:tcBorders>
            <w:shd w:val="clear" w:color="auto" w:fill="auto"/>
            <w:noWrap/>
            <w:vAlign w:val="bottom"/>
            <w:hideMark/>
          </w:tcPr>
          <w:p w14:paraId="6905D4CA" w14:textId="7BEE37B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14611" w14:textId="4A9D48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9B73E" w14:textId="78FE25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r>
      <w:tr w:rsidR="002D6191" w14:paraId="1DCAA87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0220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531D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484F446" w14:textId="6BACF9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288.70 </w:t>
            </w:r>
          </w:p>
        </w:tc>
        <w:tc>
          <w:tcPr>
            <w:tcW w:w="675" w:type="pct"/>
            <w:tcBorders>
              <w:top w:val="nil"/>
              <w:left w:val="nil"/>
              <w:bottom w:val="single" w:sz="4" w:space="0" w:color="000000"/>
              <w:right w:val="single" w:sz="4" w:space="0" w:color="000000"/>
            </w:tcBorders>
            <w:shd w:val="clear" w:color="auto" w:fill="auto"/>
            <w:noWrap/>
            <w:vAlign w:val="bottom"/>
            <w:hideMark/>
          </w:tcPr>
          <w:p w14:paraId="7B9BD0A2" w14:textId="44091DC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FC154" w14:textId="48553F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86B56" w14:textId="4FDC2A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288.70 </w:t>
            </w:r>
          </w:p>
        </w:tc>
      </w:tr>
      <w:tr w:rsidR="002D6191" w14:paraId="7D1E829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CEDF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1DA5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6916177" w14:textId="28AFBB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425515BB" w14:textId="7F4F328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F7861" w14:textId="6B6F16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A0C17" w14:textId="1A5115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r>
      <w:tr w:rsidR="002D6191" w14:paraId="08501B8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458C3"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6E4DE104" w14:textId="73BE4C2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106,909.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CBE4ECA" w14:textId="51BDE9C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E16A6E" w14:textId="3B206E3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BCF001" w14:textId="0ABCE885"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106,909.26 </w:t>
            </w:r>
          </w:p>
        </w:tc>
      </w:tr>
      <w:tr w:rsidR="002D6191" w14:paraId="487DBEE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CB043"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29FE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41FC54A7" w14:textId="0B6EE2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c>
          <w:tcPr>
            <w:tcW w:w="675" w:type="pct"/>
            <w:tcBorders>
              <w:top w:val="nil"/>
              <w:left w:val="nil"/>
              <w:bottom w:val="single" w:sz="4" w:space="0" w:color="000000"/>
              <w:right w:val="single" w:sz="4" w:space="0" w:color="000000"/>
            </w:tcBorders>
            <w:shd w:val="clear" w:color="auto" w:fill="auto"/>
            <w:noWrap/>
            <w:vAlign w:val="bottom"/>
            <w:hideMark/>
          </w:tcPr>
          <w:p w14:paraId="08486350" w14:textId="6E0AA6E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6A2F7" w14:textId="115DDE1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6D2B1" w14:textId="0F4849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r>
      <w:tr w:rsidR="002D6191" w14:paraId="1349142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134EE"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84AD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ACC7678" w14:textId="0FF44D9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56.24 </w:t>
            </w:r>
          </w:p>
        </w:tc>
        <w:tc>
          <w:tcPr>
            <w:tcW w:w="675" w:type="pct"/>
            <w:tcBorders>
              <w:top w:val="nil"/>
              <w:left w:val="nil"/>
              <w:bottom w:val="single" w:sz="4" w:space="0" w:color="000000"/>
              <w:right w:val="single" w:sz="4" w:space="0" w:color="000000"/>
            </w:tcBorders>
            <w:shd w:val="clear" w:color="auto" w:fill="auto"/>
            <w:noWrap/>
            <w:vAlign w:val="bottom"/>
            <w:hideMark/>
          </w:tcPr>
          <w:p w14:paraId="40E9BB60" w14:textId="7DBDFD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62D5C" w14:textId="6D1558E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71A50" w14:textId="2A9BF16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56.24 </w:t>
            </w:r>
          </w:p>
        </w:tc>
      </w:tr>
      <w:tr w:rsidR="002D6191" w14:paraId="1A77BED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6F2A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7223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0189170" w14:textId="2F5D96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c>
          <w:tcPr>
            <w:tcW w:w="675" w:type="pct"/>
            <w:tcBorders>
              <w:top w:val="nil"/>
              <w:left w:val="nil"/>
              <w:bottom w:val="single" w:sz="4" w:space="0" w:color="000000"/>
              <w:right w:val="single" w:sz="4" w:space="0" w:color="000000"/>
            </w:tcBorders>
            <w:shd w:val="clear" w:color="auto" w:fill="auto"/>
            <w:noWrap/>
            <w:vAlign w:val="bottom"/>
            <w:hideMark/>
          </w:tcPr>
          <w:p w14:paraId="59906062" w14:textId="33589A6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E829F" w14:textId="7D3D22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5BA46" w14:textId="4055AA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r>
      <w:tr w:rsidR="002D6191" w14:paraId="483B1FF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1D6EF"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F86E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DE85F42" w14:textId="2D75ED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169B380D" w14:textId="0486E7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212BA" w14:textId="5E12E8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558C4" w14:textId="3C7FAF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883.73 </w:t>
            </w:r>
          </w:p>
        </w:tc>
      </w:tr>
      <w:tr w:rsidR="002D6191" w14:paraId="67BDFFB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5E22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1DE7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DBF5A95" w14:textId="4B9CB7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c>
          <w:tcPr>
            <w:tcW w:w="675" w:type="pct"/>
            <w:tcBorders>
              <w:top w:val="nil"/>
              <w:left w:val="nil"/>
              <w:bottom w:val="single" w:sz="4" w:space="0" w:color="000000"/>
              <w:right w:val="single" w:sz="4" w:space="0" w:color="000000"/>
            </w:tcBorders>
            <w:shd w:val="clear" w:color="auto" w:fill="auto"/>
            <w:noWrap/>
            <w:vAlign w:val="bottom"/>
            <w:hideMark/>
          </w:tcPr>
          <w:p w14:paraId="3102F58C" w14:textId="7405E76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2D998" w14:textId="3F7230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27EF9" w14:textId="666FE2A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r>
      <w:tr w:rsidR="002D6191" w14:paraId="09EB11B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88AB6"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E69E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4F140BE" w14:textId="5B6078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2,449.25 </w:t>
            </w:r>
          </w:p>
        </w:tc>
        <w:tc>
          <w:tcPr>
            <w:tcW w:w="675" w:type="pct"/>
            <w:tcBorders>
              <w:top w:val="nil"/>
              <w:left w:val="nil"/>
              <w:bottom w:val="single" w:sz="4" w:space="0" w:color="000000"/>
              <w:right w:val="single" w:sz="4" w:space="0" w:color="000000"/>
            </w:tcBorders>
            <w:shd w:val="clear" w:color="auto" w:fill="auto"/>
            <w:noWrap/>
            <w:vAlign w:val="bottom"/>
            <w:hideMark/>
          </w:tcPr>
          <w:p w14:paraId="664DAEF5" w14:textId="7180C11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DE99C" w14:textId="2A3475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7E222" w14:textId="2F52950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2,449.25 </w:t>
            </w:r>
          </w:p>
        </w:tc>
      </w:tr>
      <w:tr w:rsidR="002D6191" w14:paraId="454C927F"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43BE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AE84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5BCEF8F" w14:textId="2793AB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3,726.46 </w:t>
            </w:r>
          </w:p>
        </w:tc>
        <w:tc>
          <w:tcPr>
            <w:tcW w:w="675" w:type="pct"/>
            <w:tcBorders>
              <w:top w:val="nil"/>
              <w:left w:val="nil"/>
              <w:bottom w:val="single" w:sz="4" w:space="0" w:color="000000"/>
              <w:right w:val="single" w:sz="4" w:space="0" w:color="000000"/>
            </w:tcBorders>
            <w:shd w:val="clear" w:color="auto" w:fill="auto"/>
            <w:noWrap/>
            <w:vAlign w:val="bottom"/>
            <w:hideMark/>
          </w:tcPr>
          <w:p w14:paraId="6C3F3B01" w14:textId="3A86A1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79185" w14:textId="593637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67469" w14:textId="144EF3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3,726.46 </w:t>
            </w:r>
          </w:p>
        </w:tc>
      </w:tr>
      <w:tr w:rsidR="002D6191" w14:paraId="57A26074"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CEE60"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1071A35B" w14:textId="73E6C40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735,816.74 </w:t>
            </w:r>
          </w:p>
        </w:tc>
        <w:tc>
          <w:tcPr>
            <w:tcW w:w="675" w:type="pct"/>
            <w:tcBorders>
              <w:top w:val="nil"/>
              <w:left w:val="nil"/>
              <w:bottom w:val="single" w:sz="4" w:space="0" w:color="000000"/>
              <w:right w:val="single" w:sz="4" w:space="0" w:color="000000"/>
            </w:tcBorders>
            <w:shd w:val="clear" w:color="D8D8D8" w:fill="D8D8D8"/>
            <w:noWrap/>
            <w:vAlign w:val="bottom"/>
            <w:hideMark/>
          </w:tcPr>
          <w:p w14:paraId="7294A2A9" w14:textId="78F0E57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312DF9" w14:textId="2B2C396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38BD779C" w14:textId="14266B9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4,027,726.14 </w:t>
            </w:r>
          </w:p>
        </w:tc>
      </w:tr>
      <w:tr w:rsidR="002D6191" w14:paraId="04D54EB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B389B"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74C7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85CD62E" w14:textId="70C251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7C918CF5" w14:textId="72AC4D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98292" w14:textId="6FF728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306B7" w14:textId="17B84A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2D6191" w14:paraId="26E158A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9406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7C62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1294B69" w14:textId="51869A6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833,564.02 </w:t>
            </w:r>
          </w:p>
        </w:tc>
        <w:tc>
          <w:tcPr>
            <w:tcW w:w="675" w:type="pct"/>
            <w:tcBorders>
              <w:top w:val="nil"/>
              <w:left w:val="nil"/>
              <w:bottom w:val="single" w:sz="4" w:space="0" w:color="000000"/>
              <w:right w:val="single" w:sz="4" w:space="0" w:color="000000"/>
            </w:tcBorders>
            <w:shd w:val="clear" w:color="auto" w:fill="auto"/>
            <w:noWrap/>
            <w:vAlign w:val="bottom"/>
            <w:hideMark/>
          </w:tcPr>
          <w:p w14:paraId="583EF068" w14:textId="358CF4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9A9F7" w14:textId="677D9A9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7F1A1695" w14:textId="5C6C307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580,364.42 </w:t>
            </w:r>
          </w:p>
        </w:tc>
      </w:tr>
      <w:tr w:rsidR="002D6191" w14:paraId="04558F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1D94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A3D6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2A1AD58" w14:textId="0FEDB7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1F83F398" w14:textId="1FFBD3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4D3E7" w14:textId="746DED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21BE9" w14:textId="4ED8C1C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2D6191" w14:paraId="6E2800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E3559"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17DA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63AF810F" w14:textId="654ABD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5EF6F83C" w14:textId="4FABDA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E0331" w14:textId="189D9C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D5023" w14:textId="6A9BBC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2D6191" w14:paraId="2143DA4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106B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B1B28"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069D995D" w14:textId="267E4B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6711315E" w14:textId="03DBCC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9FBFEA" w14:textId="27D5BE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2092228A" w14:textId="13507C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2D6191" w14:paraId="316F064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CC7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833A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1D91E895" w14:textId="3D51142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534,598.07 </w:t>
            </w:r>
          </w:p>
        </w:tc>
        <w:tc>
          <w:tcPr>
            <w:tcW w:w="675" w:type="pct"/>
            <w:tcBorders>
              <w:top w:val="nil"/>
              <w:left w:val="nil"/>
              <w:bottom w:val="single" w:sz="4" w:space="0" w:color="000000"/>
              <w:right w:val="single" w:sz="4" w:space="0" w:color="000000"/>
            </w:tcBorders>
            <w:shd w:val="clear" w:color="auto" w:fill="auto"/>
            <w:noWrap/>
            <w:vAlign w:val="bottom"/>
            <w:hideMark/>
          </w:tcPr>
          <w:p w14:paraId="019452FB" w14:textId="46C3AB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32401929" w14:textId="061AD38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601219A7" w14:textId="225892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908,852.07 </w:t>
            </w:r>
          </w:p>
        </w:tc>
      </w:tr>
      <w:tr w:rsidR="002D6191" w14:paraId="3E87477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FC109"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D2C7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78ED167" w14:textId="0160F2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4D043AE7" w14:textId="1A5AA6C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6548BA2" w14:textId="29427A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D85EA" w14:textId="272667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2D6191" w14:paraId="59CA107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D517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ADC4E"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34A27E45" w14:textId="1973344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58D2E020" w14:textId="63327B5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D1B45" w14:textId="55E53D5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BF245" w14:textId="0E8C97B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2D6191" w14:paraId="704F162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779E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D763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EED75F2" w14:textId="32F202C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36D2ADD1" w14:textId="40423CA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2E9CA" w14:textId="41225BD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FD36F" w14:textId="0B2565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2D6191" w14:paraId="46A07D3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0AA6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731E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0F13824" w14:textId="4F7791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110387C9" w14:textId="648166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CE12B" w14:textId="66A6455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6FC7A" w14:textId="676F1E3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2D6191" w14:paraId="696106F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1210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C75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D8315FE" w14:textId="184CA04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38EFA138" w14:textId="047653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8A30E" w14:textId="56137C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43563" w14:textId="591B8D7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2D6191" w14:paraId="1853718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5BA3A"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624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13399BA5" w14:textId="1FC767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2414CE1A" w14:textId="459077C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38806" w14:textId="69EB72F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61A15" w14:textId="097E651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2D6191" w14:paraId="5B28816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7BA2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CA5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9A88326" w14:textId="2CD976F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0BC111C" w14:textId="7AD7914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E943E1" w14:textId="2BDF3C7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DC702" w14:textId="5F140AE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2D6191" w14:paraId="2EB8C41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81E0F"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60BA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519D637" w14:textId="029B3D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5B3BDFEF" w14:textId="64F45B6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AB981" w14:textId="057D88B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B4FFE" w14:textId="6B70B8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2D6191" w14:paraId="61597187"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6F009"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197348A9" w14:textId="46ED788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c>
          <w:tcPr>
            <w:tcW w:w="675" w:type="pct"/>
            <w:tcBorders>
              <w:top w:val="nil"/>
              <w:left w:val="nil"/>
              <w:bottom w:val="single" w:sz="4" w:space="0" w:color="000000"/>
              <w:right w:val="single" w:sz="4" w:space="0" w:color="000000"/>
            </w:tcBorders>
            <w:shd w:val="clear" w:color="D8D8D8" w:fill="D8D8D8"/>
            <w:noWrap/>
            <w:vAlign w:val="bottom"/>
            <w:hideMark/>
          </w:tcPr>
          <w:p w14:paraId="76B7487E" w14:textId="3A00FFD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6511F4" w14:textId="6D19357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6EAFC1" w14:textId="5FBFBE3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r>
      <w:tr w:rsidR="002D6191" w14:paraId="1DE2145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52FF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E14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393C4C3" w14:textId="7C7C30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06F05B23" w14:textId="51B9702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50F94" w14:textId="75C380B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36DA4" w14:textId="6F808F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2D6191" w14:paraId="6F595CE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3B07E"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6858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43E3968" w14:textId="6F7AA20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22D13B0" w14:textId="434D7D0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916AA" w14:textId="3989E4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7356D" w14:textId="5DDF8C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2D6191" w14:paraId="6DAD365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D0C1D"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68F6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724908BC" w14:textId="5456704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76E100B7" w14:textId="67717A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56664" w14:textId="6A7C1CE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5D22F" w14:textId="4B564FB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2D6191" w14:paraId="7F3EDF4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A2C0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7D79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D26ADE6" w14:textId="50493D1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c>
          <w:tcPr>
            <w:tcW w:w="675" w:type="pct"/>
            <w:tcBorders>
              <w:top w:val="nil"/>
              <w:left w:val="nil"/>
              <w:bottom w:val="single" w:sz="4" w:space="0" w:color="000000"/>
              <w:right w:val="single" w:sz="4" w:space="0" w:color="000000"/>
            </w:tcBorders>
            <w:shd w:val="clear" w:color="auto" w:fill="auto"/>
            <w:noWrap/>
            <w:vAlign w:val="bottom"/>
            <w:hideMark/>
          </w:tcPr>
          <w:p w14:paraId="1FEA1591" w14:textId="12C94A4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A1A50" w14:textId="1607BC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06993" w14:textId="5110F7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r>
      <w:tr w:rsidR="002D6191" w14:paraId="62FE184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88D7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7228F"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6965A11D" w14:textId="6B526C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7AE2B537" w14:textId="628AA6E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EFD75" w14:textId="395195A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E62B8" w14:textId="521B70A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2D6191" w14:paraId="18E3F80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6BB0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0F35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54338873" w14:textId="1FC322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580680B0" w14:textId="6358C6C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3C2C5" w14:textId="613BD6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3C972" w14:textId="374C4E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2D6191" w14:paraId="52C0B70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DECD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2FF7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BEE7315" w14:textId="3F41287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c>
          <w:tcPr>
            <w:tcW w:w="675" w:type="pct"/>
            <w:tcBorders>
              <w:top w:val="nil"/>
              <w:left w:val="nil"/>
              <w:bottom w:val="single" w:sz="4" w:space="0" w:color="000000"/>
              <w:right w:val="single" w:sz="4" w:space="0" w:color="000000"/>
            </w:tcBorders>
            <w:shd w:val="clear" w:color="auto" w:fill="auto"/>
            <w:noWrap/>
            <w:vAlign w:val="bottom"/>
            <w:hideMark/>
          </w:tcPr>
          <w:p w14:paraId="35C1CF16" w14:textId="49AA57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24C8A" w14:textId="3F8DE7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F4A43" w14:textId="756BD18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r>
      <w:tr w:rsidR="002D6191" w14:paraId="49D0989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AFE82"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28F1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477C189" w14:textId="395DA8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3148ABB7" w14:textId="4E904F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06A90" w14:textId="620EF3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50368" w14:textId="2CFBFC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r>
      <w:tr w:rsidR="002D6191" w14:paraId="66C866F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B346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5E87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104455F" w14:textId="3300C7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c>
          <w:tcPr>
            <w:tcW w:w="675" w:type="pct"/>
            <w:tcBorders>
              <w:top w:val="nil"/>
              <w:left w:val="nil"/>
              <w:bottom w:val="single" w:sz="4" w:space="0" w:color="000000"/>
              <w:right w:val="single" w:sz="4" w:space="0" w:color="000000"/>
            </w:tcBorders>
            <w:shd w:val="clear" w:color="auto" w:fill="auto"/>
            <w:noWrap/>
            <w:vAlign w:val="bottom"/>
            <w:hideMark/>
          </w:tcPr>
          <w:p w14:paraId="0BE61812" w14:textId="4BE4478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613C1" w14:textId="35057C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082D7" w14:textId="73C71C9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r>
      <w:tr w:rsidR="002D6191" w14:paraId="2BE8EF80"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405E7"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E032A6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6A7EE086" w14:textId="651A964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2078617A" w14:textId="61720F9D"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5405545" w14:textId="1D6867D2"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140AA3" w14:textId="2CF5B75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2D6191" w14:paraId="5A45CD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8C4A3"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C717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01F9AA51" w14:textId="0E6B583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62078F02" w14:textId="7D5B63B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638A9" w14:textId="60DA347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8A2AF" w14:textId="36CC37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2D6191" w14:paraId="4343F5FA"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F040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679D575" w14:textId="1E3892D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6AFED8B2" w14:textId="1F9FF72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CC13C8" w14:textId="00CA546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1FC7E2" w14:textId="24B8EBD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r>
      <w:tr w:rsidR="002D6191" w14:paraId="3354EE7B"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05F99"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03A0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6DE5F3A" w14:textId="7D66C7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5BF8219D" w14:textId="718395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E734D" w14:textId="346634A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A470F" w14:textId="3D7BC52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2D6191" w14:paraId="21AD9B0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DAAF7"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4AE1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0AB81CA0" w14:textId="0C05CB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542EDF4B" w14:textId="09501B6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930CA" w14:textId="3AF1A0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1887B" w14:textId="38BBC00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2D6191" w14:paraId="4919056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0DB78"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05D7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45E7406" w14:textId="43385D5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7695E331" w14:textId="3C04D3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9C6E9" w14:textId="47654E1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0B915" w14:textId="1347C95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2D6191" w14:paraId="71BE4F8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1827B"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793C1"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3C5C429B" w14:textId="433562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3A7418F0" w14:textId="117843F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D86DB" w14:textId="3F94296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B46F7" w14:textId="2A005D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2D6191" w14:paraId="65837E3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E4ADC"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A98C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0A144013" w14:textId="5905E87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45EABF57" w14:textId="7B11100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B4D69" w14:textId="762A272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5A910" w14:textId="1B2D03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2D6191" w14:paraId="335C9E4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DCEB0"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EF88C"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9D1FF0F" w14:textId="3283139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c>
          <w:tcPr>
            <w:tcW w:w="675" w:type="pct"/>
            <w:tcBorders>
              <w:top w:val="nil"/>
              <w:left w:val="nil"/>
              <w:bottom w:val="single" w:sz="4" w:space="0" w:color="000000"/>
              <w:right w:val="single" w:sz="4" w:space="0" w:color="000000"/>
            </w:tcBorders>
            <w:shd w:val="clear" w:color="auto" w:fill="auto"/>
            <w:noWrap/>
            <w:vAlign w:val="bottom"/>
            <w:hideMark/>
          </w:tcPr>
          <w:p w14:paraId="2832AC7B" w14:textId="5D06A8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FAFD8" w14:textId="3AF4EBD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9BE0B" w14:textId="31D9327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r>
      <w:tr w:rsidR="002D6191" w14:paraId="5C9AE55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04A42"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D784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A1B2AE3" w14:textId="74835E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6F4905C7" w14:textId="67ACE53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F8FCA" w14:textId="23FFED0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C12D2" w14:textId="62CD970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2D6191" w14:paraId="269A80A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D3FC1" w14:textId="77777777" w:rsidR="002D6191" w:rsidRDefault="002D6191" w:rsidP="002D6191">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3A05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20AD930" w14:textId="57531A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653AC706" w14:textId="3B0DC35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2210D" w14:textId="409C72A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AAA77" w14:textId="5F7FCA3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2D6191" w14:paraId="03FFB301"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67650"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A35A743" w14:textId="66E7EA4B"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c>
          <w:tcPr>
            <w:tcW w:w="675" w:type="pct"/>
            <w:tcBorders>
              <w:top w:val="nil"/>
              <w:left w:val="nil"/>
              <w:bottom w:val="single" w:sz="4" w:space="0" w:color="000000"/>
              <w:right w:val="single" w:sz="4" w:space="0" w:color="000000"/>
            </w:tcBorders>
            <w:shd w:val="clear" w:color="D8D8D8" w:fill="D8D8D8"/>
            <w:noWrap/>
            <w:vAlign w:val="bottom"/>
            <w:hideMark/>
          </w:tcPr>
          <w:p w14:paraId="775EAB20" w14:textId="53EB670E"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7D926" w14:textId="37ABB81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B23749" w14:textId="3B425061"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r>
      <w:tr w:rsidR="002D6191" w14:paraId="2FD523A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2EBC8"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C16E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0F2734B9" w14:textId="6DC7F74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6E1E5567" w14:textId="3DD342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F331A" w14:textId="2E5941D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82876" w14:textId="75CB6A9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2D6191" w14:paraId="0C904CF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600B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5F254"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DFE3A70" w14:textId="58662A1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5D149DD2" w14:textId="416412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777E6" w14:textId="3584FDF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FA101" w14:textId="70EB901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2D6191" w14:paraId="5BC1E313"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4D8DA"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FF41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5024A75B" w14:textId="3A0AFA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293533AA" w14:textId="1AC2CCB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BBFEB" w14:textId="20E111E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E9F4B" w14:textId="2CA7A8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2D6191" w14:paraId="737CF598"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1402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6A9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673F465C" w14:textId="0CADB7B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7,253.68 </w:t>
            </w:r>
          </w:p>
        </w:tc>
        <w:tc>
          <w:tcPr>
            <w:tcW w:w="675" w:type="pct"/>
            <w:tcBorders>
              <w:top w:val="nil"/>
              <w:left w:val="nil"/>
              <w:bottom w:val="single" w:sz="4" w:space="0" w:color="000000"/>
              <w:right w:val="single" w:sz="4" w:space="0" w:color="000000"/>
            </w:tcBorders>
            <w:shd w:val="clear" w:color="auto" w:fill="auto"/>
            <w:noWrap/>
            <w:vAlign w:val="bottom"/>
            <w:hideMark/>
          </w:tcPr>
          <w:p w14:paraId="017B28F1" w14:textId="519963E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E6024" w14:textId="5F1948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B46EF" w14:textId="4DF7F05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7,253.68 </w:t>
            </w:r>
          </w:p>
        </w:tc>
      </w:tr>
      <w:tr w:rsidR="002D6191" w14:paraId="5B8CAF8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6BFF5"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ED7A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1784A7C5" w14:textId="577C83E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724F2BA" w14:textId="1FEAB54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0B252" w14:textId="3BF2A51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5CB15" w14:textId="22CC2A9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2D6191" w14:paraId="6613698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7CD0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060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21505B98" w14:textId="06B41F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22D6AC3D" w14:textId="433715C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A67B8" w14:textId="485123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9C33A" w14:textId="2ECDA43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2D6191" w14:paraId="627D02A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52C21"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AA2A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687F21D5" w14:textId="7AEEA13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7041CC8E" w14:textId="6969B22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15E2C" w14:textId="4AC0063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677C0" w14:textId="2788D28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2D6191" w14:paraId="5153259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C7F7C"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3B3A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CE0E8F6" w14:textId="3BAC1D5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6B55FB88" w14:textId="44E1F86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F8C43" w14:textId="2A6C5A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4C9EB" w14:textId="2B296E1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2D6191" w14:paraId="16B7220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52CC6"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3A6D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50C5145F" w14:textId="315FF04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33AB613F" w14:textId="62622BF1"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E7478" w14:textId="32AF60E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6FD7B" w14:textId="1F940E7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2D6191" w14:paraId="4692C45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0AE20" w14:textId="7777777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4BDB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552F093E" w14:textId="0FB4EC8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088281B8" w14:textId="2BC9B7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71C6E" w14:textId="3439A23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A5E5C" w14:textId="24331CD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2D6191" w14:paraId="0C24959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82298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2780BCB3" w14:textId="3AD7AA0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0D3D488" w14:textId="1125458D"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98D0D0C" w14:textId="37C4930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33A3C35" w14:textId="006F9398"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2D6191" w14:paraId="09950099"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BC7F9"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783A0E7" w14:textId="3B02DD0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FC0AB17" w14:textId="0AE1F50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705DDB" w14:textId="375DBE76"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CD85DC" w14:textId="1CCECF0A"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2D6191" w14:paraId="7FC0998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49F7C"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730D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740964F2" w14:textId="7C59E8D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277284A3" w14:textId="3085B3C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72A44" w14:textId="5C13BC2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D76B9" w14:textId="0F1BD70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2D6191" w14:paraId="4227ECED"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DE546"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1683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4D674817" w14:textId="5BE8CE8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E4572D9" w14:textId="7B8B35A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3B62B" w14:textId="5BB8A27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0401A" w14:textId="750CBA5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2D6191" w14:paraId="1E7F273C"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924E1"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88AF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0D887E5A" w14:textId="685BCB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863FAE4" w14:textId="592C17D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CDF82" w14:textId="0419CB5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76089" w14:textId="5078980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2D6191" w14:paraId="3411EE4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0FCDF"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1A2D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34911C46" w14:textId="7603ED16"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DF6812C" w14:textId="2965B8A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6435C" w14:textId="377B693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2FA1D" w14:textId="77B0EB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2D6191" w14:paraId="3FB6C4D6"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EAEB3"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0D68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3C21E5A9" w14:textId="2DC33E4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7B745337" w14:textId="58848BA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9687B" w14:textId="772749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A0821" w14:textId="722CE8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2D6191" w14:paraId="57513B02"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A2054"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A72782" w14:textId="448BFE7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5A37CC4" w14:textId="4E63250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F6638A" w14:textId="1795CA7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557408" w14:textId="57755B4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2D6191" w14:paraId="36D3F8BE"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1AF57" w14:textId="77777777" w:rsidR="002D6191" w:rsidRDefault="002D6191" w:rsidP="002D6191">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080D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E1C531C" w14:textId="0104E4C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AD3541" w14:textId="2B49F26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107E2" w14:textId="07B62F9A"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839F2" w14:textId="5E338C2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2D6191" w14:paraId="4582219F"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FA665D"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2D35F9B8" w14:textId="6438CFDC"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AB9CC1B" w14:textId="3BD3395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D7ED7F" w14:textId="508ECAD9"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BED1C4" w14:textId="3FB2D4B3"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2D6191" w14:paraId="333DD6D9"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0AD4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522F6"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7BEB15D9" w14:textId="2D873DC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4B227E9" w14:textId="341C259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1D5B5" w14:textId="2252F9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06635" w14:textId="7F4417A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D6191" w14:paraId="3C2B2F11"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80345"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2500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53D3D2FC" w14:textId="6C688FF7"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0051F63A" w14:textId="67E65BB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FB907" w14:textId="76591FE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A36F4" w14:textId="0393F089"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2D6191" w14:paraId="056B041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985C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D0A23"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058AD66E" w14:textId="45673E4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A50FB39" w14:textId="18B544F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29B90" w14:textId="4888FDB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6C5B1" w14:textId="3CD9298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D6191" w14:paraId="5DDFA5A4"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9030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61C7B"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30BF54C1" w14:textId="1BD88B70"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7234130" w14:textId="7F4101F3"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89671" w14:textId="261D95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05C3F" w14:textId="1A2E48C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D6191" w14:paraId="63B78E3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26CB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207D7"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5A3AF00" w14:textId="7B53244E"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37D826C" w14:textId="3A1E82F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12089" w14:textId="627F7BC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9DD32" w14:textId="494B308C"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D6191" w14:paraId="34F57F1A"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7010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E1D4A"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61C673E0" w14:textId="224513A5"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55849F8" w14:textId="25E0CB0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A70A7" w14:textId="368BCCB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0B466" w14:textId="55F2135D"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2D6191" w14:paraId="7FEBF275"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9DE50"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2830D"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41A30FC" w14:textId="0808582B"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BD61448" w14:textId="618330B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4E035" w14:textId="4488C7F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A00C2" w14:textId="398DD4E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2D6191" w14:paraId="189978D3" w14:textId="77777777" w:rsidTr="00DC65C9">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C1667F" w14:textId="77777777" w:rsidR="002D6191" w:rsidRDefault="002D6191" w:rsidP="002D6191">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2B85D082" w14:textId="2E014E42"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9CD1CF" w14:textId="256E99F7"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29D015" w14:textId="1150A840"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20A652" w14:textId="5FEB90BF" w:rsidR="002D6191" w:rsidRDefault="002D6191" w:rsidP="002D6191">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2D6191" w14:paraId="730CC762" w14:textId="77777777" w:rsidTr="002D619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CF2D2"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C36A9" w14:textId="77777777" w:rsidR="002D6191" w:rsidRDefault="002D6191" w:rsidP="002D6191">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1089B91B" w14:textId="04EE053F"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0E8EEDC5" w14:textId="73839108"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45172" w14:textId="6CB0B064"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542B5" w14:textId="478D4862" w:rsidR="002D6191" w:rsidRDefault="002D6191" w:rsidP="002D6191">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3FFD6F89"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8ACA7B8" w14:textId="6FD36140" w:rsidR="00D42B99" w:rsidRDefault="00D42B99">
      <w:pPr>
        <w:spacing w:after="0" w:line="240" w:lineRule="auto"/>
        <w:contextualSpacing/>
        <w:jc w:val="both"/>
        <w:rPr>
          <w:rFonts w:ascii="Arial" w:eastAsia="Arial" w:hAnsi="Arial" w:cs="Arial"/>
          <w:bCs/>
          <w:i/>
          <w:sz w:val="16"/>
          <w:szCs w:val="16"/>
        </w:rPr>
      </w:pP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74B9A3B7"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5763FF" w:rsidRPr="005763FF">
        <w:rPr>
          <w:rFonts w:ascii="Arial" w:eastAsia="Times New Roman" w:hAnsi="Arial" w:cs="Arial"/>
          <w:b/>
          <w:color w:val="0070C0"/>
          <w:sz w:val="24"/>
          <w:szCs w:val="24"/>
          <w:lang w:val="en-US" w:eastAsia="en-US"/>
        </w:rPr>
        <w:t>1,353,082,306.85</w:t>
      </w:r>
      <w:r w:rsidR="009239A1">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067AA404" w:rsidR="00DF0194" w:rsidRPr="004C0B46" w:rsidRDefault="00DF0194" w:rsidP="00DF0194">
      <w:pPr>
        <w:ind w:left="360"/>
        <w:contextualSpacing/>
        <w:jc w:val="both"/>
        <w:rPr>
          <w:rFonts w:ascii="Arial" w:eastAsia="Times New Roman" w:hAnsi="Arial" w:cs="Arial"/>
          <w:sz w:val="24"/>
          <w:szCs w:val="24"/>
          <w:lang w:val="en-US" w:eastAsia="en-US"/>
        </w:rPr>
      </w:pPr>
      <w:r w:rsidRPr="004C0B46">
        <w:rPr>
          <w:rFonts w:ascii="Arial" w:eastAsia="Times New Roman" w:hAnsi="Arial" w:cs="Arial"/>
          <w:sz w:val="24"/>
          <w:szCs w:val="24"/>
          <w:lang w:val="en-US" w:eastAsia="en-US"/>
        </w:rPr>
        <w:t xml:space="preserve">A total of </w:t>
      </w:r>
      <w:r w:rsidRPr="004C0B46">
        <w:rPr>
          <w:rFonts w:ascii="Arial" w:eastAsia="Times New Roman" w:hAnsi="Arial" w:cs="Arial"/>
          <w:b/>
          <w:sz w:val="24"/>
          <w:szCs w:val="24"/>
          <w:lang w:val="en-US" w:eastAsia="en-US"/>
        </w:rPr>
        <w:t>₱</w:t>
      </w:r>
      <w:r w:rsidR="009239A1" w:rsidRPr="004C0B46">
        <w:rPr>
          <w:rFonts w:ascii="Arial" w:eastAsia="Times New Roman" w:hAnsi="Arial" w:cs="Arial"/>
          <w:b/>
          <w:bCs/>
          <w:sz w:val="24"/>
          <w:szCs w:val="24"/>
          <w:lang w:eastAsia="en-US"/>
        </w:rPr>
        <w:t xml:space="preserve">587,450,166.23 </w:t>
      </w:r>
      <w:r w:rsidRPr="004C0B46">
        <w:rPr>
          <w:rFonts w:ascii="Arial" w:eastAsia="Times New Roman" w:hAnsi="Arial" w:cs="Arial"/>
          <w:b/>
          <w:sz w:val="24"/>
          <w:szCs w:val="24"/>
          <w:lang w:val="en-US" w:eastAsia="en-US"/>
        </w:rPr>
        <w:t>standby funds</w:t>
      </w:r>
      <w:r w:rsidRPr="004C0B46">
        <w:rPr>
          <w:rFonts w:ascii="Arial" w:eastAsia="Times New Roman" w:hAnsi="Arial" w:cs="Arial"/>
          <w:sz w:val="24"/>
          <w:szCs w:val="24"/>
          <w:lang w:val="en-US" w:eastAsia="en-US"/>
        </w:rPr>
        <w:t xml:space="preserve"> in the CO and FOs. Of the said amount, </w:t>
      </w:r>
      <w:r w:rsidRPr="004C0B46">
        <w:rPr>
          <w:rFonts w:ascii="Arial" w:eastAsia="Times New Roman" w:hAnsi="Arial" w:cs="Arial"/>
          <w:b/>
          <w:sz w:val="24"/>
          <w:szCs w:val="24"/>
          <w:lang w:val="en-US" w:eastAsia="en-US"/>
        </w:rPr>
        <w:t>₱</w:t>
      </w:r>
      <w:r w:rsidR="009239A1" w:rsidRPr="004C0B46">
        <w:rPr>
          <w:rFonts w:ascii="Arial" w:eastAsia="Times New Roman" w:hAnsi="Arial" w:cs="Arial"/>
          <w:b/>
          <w:sz w:val="24"/>
          <w:szCs w:val="24"/>
          <w:lang w:val="en-US" w:eastAsia="en-US"/>
        </w:rPr>
        <w:t xml:space="preserve">539,467,818.74 </w:t>
      </w:r>
      <w:r w:rsidRPr="004C0B46">
        <w:rPr>
          <w:rFonts w:ascii="Arial" w:eastAsia="Times New Roman" w:hAnsi="Arial" w:cs="Arial"/>
          <w:sz w:val="24"/>
          <w:szCs w:val="24"/>
          <w:lang w:val="en-US" w:eastAsia="en-US"/>
        </w:rPr>
        <w:t xml:space="preserve">is the available </w:t>
      </w:r>
      <w:r w:rsidRPr="004C0B46">
        <w:rPr>
          <w:rFonts w:ascii="Arial" w:eastAsia="Times New Roman" w:hAnsi="Arial" w:cs="Arial"/>
          <w:b/>
          <w:sz w:val="24"/>
          <w:szCs w:val="24"/>
          <w:lang w:val="en-US" w:eastAsia="en-US"/>
        </w:rPr>
        <w:t>Quick Response Fund (QRF)</w:t>
      </w:r>
      <w:r w:rsidRPr="004C0B46">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lastRenderedPageBreak/>
        <w:t>Stockpiles</w:t>
      </w:r>
    </w:p>
    <w:p w14:paraId="3DCC8804" w14:textId="23F612BA"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w:t>
      </w:r>
      <w:r w:rsidRPr="00273D30">
        <w:rPr>
          <w:rFonts w:ascii="Arial" w:eastAsia="Times New Roman" w:hAnsi="Arial" w:cs="Arial"/>
          <w:sz w:val="24"/>
          <w:szCs w:val="24"/>
          <w:lang w:val="en-US" w:eastAsia="en-US"/>
        </w:rPr>
        <w:t xml:space="preserve">of </w:t>
      </w:r>
      <w:r w:rsidR="00C322F2" w:rsidRPr="00C322F2">
        <w:rPr>
          <w:rFonts w:ascii="Arial" w:eastAsia="Times New Roman" w:hAnsi="Arial" w:cs="Arial"/>
          <w:b/>
          <w:bCs/>
          <w:color w:val="0070C0"/>
          <w:sz w:val="24"/>
          <w:szCs w:val="24"/>
          <w:lang w:eastAsia="en-US"/>
        </w:rPr>
        <w:t>263,176</w:t>
      </w:r>
      <w:r w:rsidR="009239A1">
        <w:rPr>
          <w:rFonts w:ascii="Arial" w:eastAsia="Times New Roman" w:hAnsi="Arial" w:cs="Arial"/>
          <w:b/>
          <w:bCs/>
          <w:color w:val="0070C0"/>
          <w:sz w:val="24"/>
          <w:szCs w:val="24"/>
          <w:lang w:eastAsia="en-US"/>
        </w:rPr>
        <w:t xml:space="preserve"> </w:t>
      </w:r>
      <w:r w:rsidRPr="00B465C3">
        <w:rPr>
          <w:rFonts w:ascii="Arial" w:eastAsia="Times New Roman" w:hAnsi="Arial" w:cs="Arial"/>
          <w:b/>
          <w:color w:val="0070C0"/>
          <w:sz w:val="24"/>
          <w:szCs w:val="24"/>
          <w:lang w:val="en-US" w:eastAsia="en-US"/>
        </w:rPr>
        <w:t>family food packs (FFPs)</w:t>
      </w:r>
      <w:r w:rsidRPr="00B465C3">
        <w:rPr>
          <w:rFonts w:ascii="Arial" w:eastAsia="Times New Roman" w:hAnsi="Arial" w:cs="Arial"/>
          <w:color w:val="0070C0"/>
          <w:sz w:val="24"/>
          <w:szCs w:val="24"/>
          <w:lang w:val="en-US" w:eastAsia="en-US"/>
        </w:rPr>
        <w:t xml:space="preserve"> </w:t>
      </w:r>
      <w:r w:rsidRPr="00273D30">
        <w:rPr>
          <w:rFonts w:ascii="Arial" w:eastAsia="Times New Roman" w:hAnsi="Arial" w:cs="Arial"/>
          <w:sz w:val="24"/>
          <w:szCs w:val="24"/>
          <w:lang w:val="en-US" w:eastAsia="en-US"/>
        </w:rPr>
        <w:t xml:space="preserve">amounting to </w:t>
      </w:r>
      <w:r w:rsidR="00B7311A" w:rsidRPr="00E1606C">
        <w:rPr>
          <w:rFonts w:ascii="Arial" w:eastAsia="Times New Roman" w:hAnsi="Arial" w:cs="Arial"/>
          <w:b/>
          <w:color w:val="0070C0"/>
          <w:sz w:val="24"/>
          <w:szCs w:val="24"/>
          <w:lang w:val="en-US" w:eastAsia="en-US"/>
        </w:rPr>
        <w:t>₱</w:t>
      </w:r>
      <w:r w:rsidR="003E24C3" w:rsidRPr="003E24C3">
        <w:rPr>
          <w:rFonts w:ascii="Arial" w:eastAsia="Times New Roman" w:hAnsi="Arial" w:cs="Arial"/>
          <w:b/>
          <w:color w:val="0070C0"/>
          <w:sz w:val="24"/>
          <w:szCs w:val="24"/>
          <w:lang w:val="en-US" w:eastAsia="en-US"/>
        </w:rPr>
        <w:t>141,837,066.70</w:t>
      </w:r>
      <w:r w:rsidRPr="00273D30">
        <w:rPr>
          <w:rFonts w:ascii="Arial" w:eastAsia="Times New Roman" w:hAnsi="Arial" w:cs="Arial"/>
          <w:b/>
          <w:sz w:val="24"/>
          <w:szCs w:val="24"/>
          <w:lang w:val="en-US" w:eastAsia="en-US"/>
        </w:rPr>
        <w:t>,</w:t>
      </w:r>
      <w:r w:rsidRPr="00273D30">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other food 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3B6447" w:rsidRPr="003B6447">
        <w:rPr>
          <w:rFonts w:ascii="Arial" w:eastAsia="Times New Roman" w:hAnsi="Arial" w:cs="Arial"/>
          <w:b/>
          <w:color w:val="0070C0"/>
          <w:sz w:val="24"/>
          <w:szCs w:val="24"/>
          <w:lang w:val="en-US" w:eastAsia="en-US"/>
        </w:rPr>
        <w:t>178,198,873.03</w:t>
      </w:r>
      <w:r w:rsidR="009239A1">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B465C3">
        <w:rPr>
          <w:rFonts w:ascii="Arial" w:eastAsia="Times New Roman" w:hAnsi="Arial" w:cs="Arial"/>
          <w:b/>
          <w:color w:val="0070C0"/>
          <w:sz w:val="24"/>
          <w:szCs w:val="24"/>
          <w:lang w:val="en-US" w:eastAsia="en-US"/>
        </w:rPr>
        <w:t xml:space="preserve">non-food items (FNIs) </w:t>
      </w:r>
      <w:r w:rsidRPr="00273D30">
        <w:rPr>
          <w:rFonts w:ascii="Arial" w:eastAsia="Times New Roman" w:hAnsi="Arial" w:cs="Arial"/>
          <w:sz w:val="24"/>
          <w:szCs w:val="24"/>
          <w:lang w:val="en-US" w:eastAsia="en-US"/>
        </w:rPr>
        <w:t xml:space="preserve">amounting to </w:t>
      </w:r>
      <w:r w:rsidRPr="003B6447">
        <w:rPr>
          <w:rFonts w:ascii="Arial" w:eastAsia="Times New Roman" w:hAnsi="Arial" w:cs="Arial"/>
          <w:b/>
          <w:sz w:val="24"/>
          <w:szCs w:val="24"/>
          <w:lang w:val="en-US" w:eastAsia="en-US"/>
        </w:rPr>
        <w:t>₱</w:t>
      </w:r>
      <w:r w:rsidR="009239A1" w:rsidRPr="003B6447">
        <w:rPr>
          <w:rFonts w:ascii="Arial" w:eastAsia="Times New Roman" w:hAnsi="Arial" w:cs="Arial"/>
          <w:b/>
          <w:bCs/>
          <w:sz w:val="24"/>
          <w:szCs w:val="24"/>
          <w:lang w:eastAsia="en-US"/>
        </w:rPr>
        <w:t xml:space="preserve">445,596,200.89 </w:t>
      </w:r>
      <w:r w:rsidRPr="003B6447">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9239A1" w:rsidRPr="009239A1" w14:paraId="20396B5D" w14:textId="77777777" w:rsidTr="007807F0">
        <w:trPr>
          <w:trHeight w:val="20"/>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FD8B81"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DDBC8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596CA88"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4E4996C"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0DEB22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A656DFD"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STANDBY FUNDS &amp; STOCKPILE</w:t>
            </w:r>
          </w:p>
        </w:tc>
      </w:tr>
      <w:tr w:rsidR="009239A1" w:rsidRPr="009239A1" w14:paraId="53F20147" w14:textId="77777777" w:rsidTr="007807F0">
        <w:trPr>
          <w:trHeight w:val="20"/>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55D895BE"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0F57462"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7ED60E"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E693B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FBD383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221E9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0CFCA927"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r>
      <w:tr w:rsidR="00876A2E" w:rsidRPr="009239A1" w14:paraId="2476EB8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627DEE8" w14:textId="77777777" w:rsidR="00876A2E" w:rsidRPr="009239A1" w:rsidRDefault="00876A2E" w:rsidP="00876A2E">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29F2327" w14:textId="2536CE98" w:rsidR="00876A2E" w:rsidRPr="007807F0" w:rsidRDefault="00876A2E" w:rsidP="00876A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87,450,166.23</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1463D6" w14:textId="1D9A7370" w:rsidR="00876A2E" w:rsidRPr="007807F0" w:rsidRDefault="00876A2E" w:rsidP="00876A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63,176</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46EC53" w14:textId="6B110940" w:rsidR="00876A2E" w:rsidRPr="007807F0" w:rsidRDefault="00876A2E" w:rsidP="00876A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1,837,066.70</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E4EF0F" w14:textId="251BBE69" w:rsidR="00876A2E" w:rsidRPr="007807F0" w:rsidRDefault="00876A2E" w:rsidP="00876A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78,198,873.03</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B41A85" w14:textId="1000A3E8" w:rsidR="00876A2E" w:rsidRPr="007807F0" w:rsidRDefault="00876A2E" w:rsidP="00876A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45,596,200.89</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B6A34C3" w14:textId="2EAC65D8" w:rsidR="00876A2E" w:rsidRPr="007807F0" w:rsidRDefault="00876A2E" w:rsidP="00876A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53,082,306.85</w:t>
            </w:r>
          </w:p>
        </w:tc>
      </w:tr>
      <w:tr w:rsidR="00876A2E" w:rsidRPr="009239A1" w14:paraId="13FF501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5F628" w14:textId="77777777" w:rsidR="00876A2E" w:rsidRPr="009239A1" w:rsidRDefault="00876A2E" w:rsidP="00876A2E">
            <w:pPr>
              <w:widowControl/>
              <w:spacing w:after="0" w:line="240" w:lineRule="auto"/>
              <w:ind w:right="57"/>
              <w:contextualSpacing/>
              <w:rPr>
                <w:rFonts w:ascii="Arial Narrow" w:eastAsia="Times New Roman" w:hAnsi="Arial Narrow"/>
                <w:color w:val="000000"/>
                <w:sz w:val="18"/>
                <w:szCs w:val="18"/>
              </w:rPr>
            </w:pPr>
            <w:r w:rsidRPr="009239A1">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10FC9" w14:textId="78776538"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39,467,818.74</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74ECB" w14:textId="36533EEB"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6646" w14:textId="7B556E3E"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E672E" w14:textId="3D05400B"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9267B" w14:textId="1DF27A34"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5FD32" w14:textId="0C243BC3"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39,467,818.74</w:t>
            </w:r>
          </w:p>
        </w:tc>
      </w:tr>
      <w:tr w:rsidR="00876A2E" w:rsidRPr="009239A1" w14:paraId="39B4EB6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AF5B0A"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00876A2E" w:rsidRPr="009239A1">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77AF" w14:textId="7D85994E"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4160" w14:textId="71CEEB00"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1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8E0AF" w14:textId="5002883A"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95,717.2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06721" w14:textId="4DF4BA08"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008,962.0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11064" w14:textId="2C44C56A"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1,762,068.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E9708" w14:textId="3A60C6D3"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9,466,748.15</w:t>
            </w:r>
          </w:p>
        </w:tc>
      </w:tr>
      <w:tr w:rsidR="00876A2E" w:rsidRPr="009239A1" w14:paraId="4FF604D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B835B8"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00876A2E" w:rsidRPr="009239A1">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1C97A" w14:textId="153B2D38"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B546A" w14:textId="0093299D"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1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25388" w14:textId="07A1972C"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05,86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B46E5" w14:textId="41D83BE3"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560,802.2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BABC3" w14:textId="4D0F07FF"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9393F" w14:textId="6425BBEE"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772,538.73</w:t>
            </w:r>
          </w:p>
        </w:tc>
      </w:tr>
      <w:tr w:rsidR="00876A2E" w:rsidRPr="009239A1" w14:paraId="3128E2D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23CB73"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00876A2E" w:rsidRPr="009239A1">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0C87A" w14:textId="31CB3977"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7D805" w14:textId="2827E281"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88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20A4" w14:textId="4EC0CDA6"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26,86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C11E9" w14:textId="2F1A5B44"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82,94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80BC9" w14:textId="2F5C0F07"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207,180.6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8E653" w14:textId="5705B201"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017,723.01</w:t>
            </w:r>
          </w:p>
        </w:tc>
      </w:tr>
      <w:tr w:rsidR="00876A2E" w:rsidRPr="009239A1" w14:paraId="5CFA5D4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3CA32"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00876A2E" w:rsidRPr="009239A1">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0A374" w14:textId="353FC114"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11,059.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B50F7" w14:textId="26AE9CD9"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52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DD392" w14:textId="61254DD0"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10,83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5897" w14:textId="47CC3224"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679,749.9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561E8" w14:textId="11E06C77"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02,609.1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A054E" w14:textId="490734F2"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804,256.76</w:t>
            </w:r>
          </w:p>
        </w:tc>
      </w:tr>
      <w:tr w:rsidR="00876A2E" w:rsidRPr="009239A1" w14:paraId="743A3610"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D91B67"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00876A2E" w:rsidRPr="009239A1">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CF126" w14:textId="39A8E2CE"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BF128" w14:textId="07C69FCD"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28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F67C5" w14:textId="4D0C1C7B"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46,343.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CBB0C" w14:textId="6E420001"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083F7" w14:textId="2AE44284"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374F2" w14:textId="3AD56F56"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562,428.53</w:t>
            </w:r>
          </w:p>
        </w:tc>
      </w:tr>
      <w:tr w:rsidR="00876A2E" w:rsidRPr="009239A1" w14:paraId="3D7C1B73"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38EEF5"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00876A2E" w:rsidRPr="009239A1">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4239E" w14:textId="5AF347D1"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72C8E" w14:textId="086CB334"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1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51A5A" w14:textId="66C038D1"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91,81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0D592" w14:textId="6C8A466F"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39,31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E2B03" w14:textId="6113751A"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89,038.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FE4A" w14:textId="4F488A02"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460,613.48</w:t>
            </w:r>
          </w:p>
        </w:tc>
      </w:tr>
      <w:tr w:rsidR="00876A2E" w:rsidRPr="009239A1" w14:paraId="001FA60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5D7F4"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00876A2E" w:rsidRPr="009239A1">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A974F" w14:textId="25D11AF2"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BB294" w14:textId="3A9DF417"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96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E9B6E" w14:textId="0C3F4B05"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388,979.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D7F43" w14:textId="395A6D39"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7FEEF" w14:textId="3B62FF1A"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29,284.6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C0F9C" w14:textId="64286054"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982,936.48</w:t>
            </w:r>
          </w:p>
        </w:tc>
      </w:tr>
      <w:tr w:rsidR="00876A2E" w:rsidRPr="009239A1" w14:paraId="379D264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30D931"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00876A2E" w:rsidRPr="009239A1">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922AA" w14:textId="4EFE2889"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3B144" w14:textId="6F073194"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70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471EB" w14:textId="384C26EE"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693,669.2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313B8" w14:textId="75369BFF"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32,559.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86165" w14:textId="15568CA1"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0,618.4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D3A94" w14:textId="0B3CB0FF"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726,847.05</w:t>
            </w:r>
          </w:p>
        </w:tc>
      </w:tr>
      <w:tr w:rsidR="00876A2E" w:rsidRPr="009239A1" w14:paraId="36A95ABD"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D1EB20"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00876A2E" w:rsidRPr="009239A1">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5FE18" w14:textId="7F04581F"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1,33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1C5E5" w14:textId="26808EBE"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4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1C09A" w14:textId="2B8218C0"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88,662.4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A8B0" w14:textId="429C7A55"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82,395.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2527C" w14:textId="167AE57A"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088,932.1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34421" w14:textId="4F62100F"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561,326.60</w:t>
            </w:r>
          </w:p>
        </w:tc>
      </w:tr>
      <w:tr w:rsidR="00876A2E" w:rsidRPr="009239A1" w14:paraId="5392B2D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0AD9B5"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00876A2E" w:rsidRPr="009239A1">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EAE73" w14:textId="591B1667"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7465F" w14:textId="0B13BBFB"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1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3871F" w14:textId="3E5B36BD"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892,41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39D95" w14:textId="29C27D13"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199,32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1377F" w14:textId="636F05EC"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AB8DC" w14:textId="6BDA10F6"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389,903.25</w:t>
            </w:r>
          </w:p>
        </w:tc>
      </w:tr>
      <w:tr w:rsidR="00876A2E" w:rsidRPr="009239A1" w14:paraId="6237AD9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E33FDD"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00876A2E" w:rsidRPr="009239A1">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5DAC0" w14:textId="7F3CC9F9"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5CCF2" w14:textId="30807C2F"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3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4278B" w14:textId="55FD5D3A"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11,534.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DF237" w14:textId="1AFBAD77"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33,756.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1DEFA" w14:textId="0DD1B94B"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4031A" w14:textId="36CB3B1B"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067,904.24</w:t>
            </w:r>
          </w:p>
        </w:tc>
      </w:tr>
      <w:tr w:rsidR="00876A2E" w:rsidRPr="009239A1" w14:paraId="67921E0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0BA66B"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00876A2E" w:rsidRPr="009239A1">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FC1690" w14:textId="03A1616F"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A54EC" w14:textId="2D3C4EB7"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6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8CDED" w14:textId="2C0B6A1F"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760,388.1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10863" w14:textId="203C229B"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10,170.7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BB195" w14:textId="5ED37A66"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08,949.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5F05" w14:textId="3C11CC8E"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479,508.42</w:t>
            </w:r>
          </w:p>
        </w:tc>
      </w:tr>
      <w:tr w:rsidR="00876A2E" w:rsidRPr="009239A1" w14:paraId="2D13CCB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95E85F"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00876A2E" w:rsidRPr="009239A1">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086CF" w14:textId="076062E5"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0AE9B" w14:textId="097A7989"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5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75072" w14:textId="078E3C64"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30,330.3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55DA9D" w14:textId="460D956C"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044,136.0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09186" w14:textId="745E0670"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43,490.8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BAF5F" w14:textId="1FE93D7F"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034,637.20</w:t>
            </w:r>
          </w:p>
        </w:tc>
      </w:tr>
      <w:tr w:rsidR="00876A2E" w:rsidRPr="009239A1" w14:paraId="6BBA196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A17666"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00876A2E" w:rsidRPr="009239A1">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4812CE" w14:textId="6F970132"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06241A" w14:textId="51433CDD"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7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3ED48" w14:textId="01AAFCD0"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35,62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DC50" w14:textId="09CC2E2F"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35,31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DE3F" w14:textId="23183C41"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710,491.3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D1A63" w14:textId="02413421"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081,430.30</w:t>
            </w:r>
          </w:p>
        </w:tc>
      </w:tr>
      <w:tr w:rsidR="00876A2E" w:rsidRPr="009239A1" w14:paraId="3E0F1E2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6DBBFE"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00876A2E" w:rsidRPr="009239A1">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1DA03" w14:textId="4208FE03"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57DA7" w14:textId="64BD7ED5"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4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6454" w14:textId="23501365"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04,94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E3AC" w14:textId="1B30286A"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84,60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AE32AC" w14:textId="7570EB85"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722,850.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CD9F" w14:textId="40E08115"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213,369.45</w:t>
            </w:r>
          </w:p>
        </w:tc>
      </w:tr>
      <w:tr w:rsidR="00876A2E" w:rsidRPr="009239A1" w14:paraId="15452C9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3E23B"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00876A2E" w:rsidRPr="009239A1">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D024" w14:textId="3D50A484"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FE5B1" w14:textId="593EE82C"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2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7BB7BB" w14:textId="729FC370"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164,744.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4414C" w14:textId="4F31C9EC"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0,317.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9DB92" w14:textId="08F3B499"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95D82" w14:textId="7F70AA23"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250,919.03</w:t>
            </w:r>
          </w:p>
        </w:tc>
      </w:tr>
      <w:tr w:rsidR="00876A2E" w:rsidRPr="009239A1" w14:paraId="193309C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CEAC3"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00876A2E" w:rsidRPr="009239A1">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6F402" w14:textId="36F6A066"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2,563.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BE145" w14:textId="3A5FDD95"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DE72A" w14:textId="2F092EC6"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FA97" w14:textId="4FB3EFAE"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F65DF" w14:textId="7B206FA4"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3EEF6" w14:textId="7CF8E25C"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326,223.71</w:t>
            </w:r>
          </w:p>
        </w:tc>
      </w:tr>
      <w:tr w:rsidR="00876A2E" w:rsidRPr="009239A1" w14:paraId="1E147C0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0A7919" w14:textId="77777777" w:rsidR="00876A2E" w:rsidRPr="009239A1" w:rsidRDefault="00FE73FF" w:rsidP="00876A2E">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00876A2E" w:rsidRPr="009239A1">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8633" w14:textId="69DF641C"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3,563.1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D55B9" w14:textId="23178F8E"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2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E9C82" w14:textId="26DDD4EA"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59,569.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6FC45" w14:textId="0B93E871"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66,578.7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8C31F" w14:textId="3D73C20B"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765,461.9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27739" w14:textId="074EFC1D" w:rsidR="00876A2E" w:rsidRPr="007807F0" w:rsidRDefault="00876A2E" w:rsidP="00876A2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415,173.72</w:t>
            </w:r>
          </w:p>
        </w:tc>
      </w:tr>
    </w:tbl>
    <w:p w14:paraId="5DB19E5A" w14:textId="6DC2C1EF"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7410B7">
        <w:rPr>
          <w:rFonts w:ascii="Arial" w:eastAsia="Arial" w:hAnsi="Arial" w:cs="Arial"/>
          <w:i/>
          <w:sz w:val="16"/>
          <w:szCs w:val="16"/>
        </w:rPr>
        <w:t>1</w:t>
      </w:r>
      <w:r w:rsidR="00D30D30">
        <w:rPr>
          <w:rFonts w:ascii="Arial" w:eastAsia="Arial" w:hAnsi="Arial" w:cs="Arial"/>
          <w:i/>
          <w:sz w:val="16"/>
          <w:szCs w:val="16"/>
        </w:rPr>
        <w:t>4</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08CB7A1B" w14:textId="77777777" w:rsidR="0071657B" w:rsidRDefault="0071657B">
      <w:pPr>
        <w:spacing w:after="0" w:line="240" w:lineRule="auto"/>
        <w:contextualSpacing/>
        <w:rPr>
          <w:rFonts w:ascii="Arial" w:eastAsia="Arial" w:hAnsi="Arial" w:cs="Arial"/>
          <w:b/>
          <w:color w:val="002060"/>
          <w:sz w:val="28"/>
          <w:szCs w:val="28"/>
        </w:rPr>
      </w:pPr>
    </w:p>
    <w:p w14:paraId="6C8A2DB5" w14:textId="451319A4"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E7BAF26" w:rsidR="002A2C5B" w:rsidRDefault="00C73BD3"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4</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A3A06CC"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F91BA4">
              <w:rPr>
                <w:rFonts w:ascii="Arial" w:eastAsia="Arial" w:hAnsi="Arial" w:cs="Arial"/>
                <w:sz w:val="20"/>
                <w:szCs w:val="20"/>
              </w:rPr>
              <w:t>3</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6540D8DC" w14:textId="77777777" w:rsidR="0071657B" w:rsidRDefault="0071657B">
      <w:pPr>
        <w:widowControl/>
        <w:spacing w:after="0" w:line="240" w:lineRule="auto"/>
        <w:contextualSpacing/>
        <w:rPr>
          <w:rFonts w:ascii="Arial" w:eastAsia="Arial" w:hAnsi="Arial" w:cs="Arial"/>
          <w:b/>
          <w:sz w:val="24"/>
          <w:szCs w:val="24"/>
        </w:rPr>
      </w:pPr>
    </w:p>
    <w:p w14:paraId="228F212C" w14:textId="508A508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57AB041" w:rsidR="002A2C5B" w:rsidRPr="00631247" w:rsidRDefault="00AB7AAA"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C5484A">
              <w:rPr>
                <w:rFonts w:ascii="Arial" w:eastAsia="Arial" w:hAnsi="Arial" w:cs="Arial"/>
                <w:sz w:val="20"/>
                <w:szCs w:val="20"/>
              </w:rPr>
              <w:t>3</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 xml:space="preserve">The Asian Development Bank (ADB) donated $5,000,000.00 or approximately ₱250,000,000.00 worth of goods for augmentation to LGUs in Metro Manila. The </w:t>
            </w:r>
            <w:r w:rsidRPr="00631247">
              <w:rPr>
                <w:rFonts w:ascii="Arial" w:eastAsia="Arial" w:hAnsi="Arial" w:cs="Arial"/>
                <w:sz w:val="20"/>
                <w:szCs w:val="19"/>
              </w:rPr>
              <w:lastRenderedPageBreak/>
              <w:t>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DE401C6" w:rsidR="002A2C5B" w:rsidRPr="00F91BA4" w:rsidRDefault="00FD29D0" w:rsidP="00FD29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F91BA4">
              <w:rPr>
                <w:rFonts w:ascii="Arial" w:eastAsia="Arial" w:hAnsi="Arial" w:cs="Arial"/>
                <w:sz w:val="20"/>
                <w:szCs w:val="20"/>
              </w:rPr>
              <w:t xml:space="preserve">11 </w:t>
            </w:r>
            <w:r w:rsidR="00EE1AFA" w:rsidRPr="00F91BA4">
              <w:rPr>
                <w:rFonts w:ascii="Arial" w:eastAsia="Arial" w:hAnsi="Arial" w:cs="Arial"/>
                <w:sz w:val="20"/>
                <w:szCs w:val="20"/>
              </w:rPr>
              <w:t>August</w:t>
            </w:r>
            <w:r w:rsidR="002A7D6A" w:rsidRPr="00F91BA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50E5BA5D"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prepositioned 5,000 FFPs in the Province of Apayao in preparation for the discovery of the COVID 19 Delta variant delivered by NRLMB.</w:t>
            </w:r>
          </w:p>
          <w:p w14:paraId="182B6392" w14:textId="568F3A51"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2,430 FFPs in the province of Abra in coordination with DPWH and OCD. </w:t>
            </w:r>
          </w:p>
          <w:p w14:paraId="091C03B2" w14:textId="774E2CBB" w:rsidR="002A2C5B" w:rsidRPr="00F91BA4"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A total of 11,</w:t>
            </w:r>
            <w:r w:rsidR="00EE1AFA" w:rsidRPr="00F91BA4">
              <w:rPr>
                <w:rFonts w:ascii="Arial" w:eastAsia="Arial" w:hAnsi="Arial" w:cs="Arial"/>
                <w:sz w:val="20"/>
                <w:szCs w:val="19"/>
              </w:rPr>
              <w:t>698</w:t>
            </w:r>
            <w:r w:rsidRPr="00F91BA4">
              <w:rPr>
                <w:rFonts w:ascii="Arial" w:eastAsia="Arial" w:hAnsi="Arial" w:cs="Arial"/>
                <w:sz w:val="20"/>
                <w:szCs w:val="19"/>
              </w:rPr>
              <w:t xml:space="preserve"> FFPs amounting to ₱</w:t>
            </w:r>
            <w:r w:rsidR="00EE1AFA" w:rsidRPr="00F91BA4">
              <w:rPr>
                <w:rFonts w:ascii="Arial" w:eastAsia="Arial" w:hAnsi="Arial" w:cs="Arial"/>
                <w:sz w:val="20"/>
                <w:szCs w:val="19"/>
              </w:rPr>
              <w:t xml:space="preserve">6,003,311.90 </w:t>
            </w:r>
            <w:r w:rsidRPr="00F91BA4">
              <w:rPr>
                <w:rFonts w:ascii="Arial" w:eastAsia="Arial" w:hAnsi="Arial" w:cs="Arial"/>
                <w:sz w:val="20"/>
                <w:szCs w:val="19"/>
              </w:rPr>
              <w:t>and 117 Hygiene Kits amounting to ₱172,399.50 were provided to the Locally Stranded Individuals (LSIs) in CAR.</w:t>
            </w:r>
          </w:p>
          <w:p w14:paraId="65117803"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On-going prepositioning of Food and Non-food Items to the provinces</w:t>
            </w:r>
          </w:p>
          <w:p w14:paraId="342007A8"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is in close coordination with DRMB and NRLMB for disaster operation concerns such as technical assistance, guidance, and facilitation of logistical needs.</w:t>
            </w:r>
          </w:p>
          <w:p w14:paraId="04D74981" w14:textId="77777777"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F91BA4" w:rsidRPr="00F91BA4" w14:paraId="656B84D3" w14:textId="77777777">
              <w:tc>
                <w:tcPr>
                  <w:tcW w:w="1370" w:type="pct"/>
                  <w:shd w:val="clear" w:color="auto" w:fill="D9D9D9" w:themeFill="background1" w:themeFillShade="D9"/>
                  <w:vAlign w:val="center"/>
                </w:tcPr>
                <w:p w14:paraId="522B7B0E"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F91BA4" w:rsidRDefault="002A7D6A">
                  <w:pPr>
                    <w:widowControl/>
                    <w:spacing w:after="0" w:line="240" w:lineRule="auto"/>
                    <w:ind w:right="57"/>
                    <w:contextualSpacing/>
                    <w:jc w:val="center"/>
                    <w:rPr>
                      <w:rFonts w:ascii="Arial" w:eastAsia="Arial" w:hAnsi="Arial" w:cs="Arial"/>
                      <w:b/>
                      <w:sz w:val="16"/>
                      <w:szCs w:val="16"/>
                    </w:rPr>
                  </w:pPr>
                  <w:r w:rsidRPr="00F91BA4">
                    <w:rPr>
                      <w:rFonts w:ascii="Arial" w:eastAsia="Arial" w:hAnsi="Arial" w:cs="Arial"/>
                      <w:b/>
                      <w:sz w:val="16"/>
                      <w:szCs w:val="16"/>
                    </w:rPr>
                    <w:t>TOTAL AMOUNT PAID (PhP)</w:t>
                  </w:r>
                </w:p>
              </w:tc>
            </w:tr>
            <w:tr w:rsidR="00F91BA4" w:rsidRPr="00F91BA4" w14:paraId="1223ED61" w14:textId="77777777">
              <w:tc>
                <w:tcPr>
                  <w:tcW w:w="5000" w:type="pct"/>
                  <w:gridSpan w:val="3"/>
                  <w:shd w:val="clear" w:color="auto" w:fill="EAF1DD" w:themeFill="accent3" w:themeFillTint="33"/>
                  <w:vAlign w:val="center"/>
                </w:tcPr>
                <w:p w14:paraId="68D36DB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FIRST TRANCHE</w:t>
                  </w:r>
                </w:p>
              </w:tc>
            </w:tr>
            <w:tr w:rsidR="00F91BA4" w:rsidRPr="00F91BA4" w14:paraId="6ECC1C27" w14:textId="77777777">
              <w:tc>
                <w:tcPr>
                  <w:tcW w:w="1370" w:type="pct"/>
                </w:tcPr>
                <w:p w14:paraId="0756600F"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7AFCD4F"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345,309</w:t>
                  </w:r>
                </w:p>
              </w:tc>
              <w:tc>
                <w:tcPr>
                  <w:tcW w:w="1710" w:type="pct"/>
                </w:tcPr>
                <w:p w14:paraId="4E640978"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1,895,361,350.00</w:t>
                  </w:r>
                </w:p>
              </w:tc>
            </w:tr>
            <w:tr w:rsidR="00F91BA4" w:rsidRPr="00F91BA4" w14:paraId="27B24FB3" w14:textId="77777777">
              <w:tc>
                <w:tcPr>
                  <w:tcW w:w="1370" w:type="pct"/>
                </w:tcPr>
                <w:p w14:paraId="27610306"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4FBDC496"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73,009</w:t>
                  </w:r>
                </w:p>
              </w:tc>
              <w:tc>
                <w:tcPr>
                  <w:tcW w:w="1710" w:type="pct"/>
                </w:tcPr>
                <w:p w14:paraId="3E2B8C4E"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302,987,350.00</w:t>
                  </w:r>
                </w:p>
              </w:tc>
            </w:tr>
            <w:tr w:rsidR="00F91BA4" w:rsidRPr="00F91BA4" w14:paraId="1864E802" w14:textId="77777777">
              <w:tc>
                <w:tcPr>
                  <w:tcW w:w="5000" w:type="pct"/>
                  <w:gridSpan w:val="3"/>
                  <w:shd w:val="clear" w:color="auto" w:fill="EAF1DD" w:themeFill="accent3" w:themeFillTint="33"/>
                  <w:vAlign w:val="center"/>
                </w:tcPr>
                <w:p w14:paraId="7EA844D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SECOND TRANCHE</w:t>
                  </w:r>
                </w:p>
              </w:tc>
            </w:tr>
            <w:tr w:rsidR="00F91BA4" w:rsidRPr="00F91BA4" w14:paraId="379FB482" w14:textId="77777777">
              <w:tc>
                <w:tcPr>
                  <w:tcW w:w="1370" w:type="pct"/>
                </w:tcPr>
                <w:p w14:paraId="722565B9"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FBC519C"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96,944</w:t>
                  </w:r>
                </w:p>
              </w:tc>
              <w:tc>
                <w:tcPr>
                  <w:tcW w:w="1710" w:type="pct"/>
                </w:tcPr>
                <w:p w14:paraId="16939AA0"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33,192,000.00</w:t>
                  </w:r>
                </w:p>
              </w:tc>
            </w:tr>
            <w:tr w:rsidR="00F91BA4" w:rsidRPr="00F91BA4" w14:paraId="2C674960" w14:textId="77777777">
              <w:tc>
                <w:tcPr>
                  <w:tcW w:w="1370" w:type="pct"/>
                </w:tcPr>
                <w:p w14:paraId="04DCA48A"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1FA0F649"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13,597</w:t>
                  </w:r>
                </w:p>
              </w:tc>
              <w:tc>
                <w:tcPr>
                  <w:tcW w:w="1710" w:type="pct"/>
                </w:tcPr>
                <w:p w14:paraId="7D15122D"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6,427,550.00</w:t>
                  </w:r>
                </w:p>
              </w:tc>
            </w:tr>
          </w:tbl>
          <w:p w14:paraId="1176B9A0"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62A67F9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C4123F9" w:rsidR="002A2C5B" w:rsidRPr="00FD29D0" w:rsidRDefault="00C73BD3"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C73BD3">
              <w:rPr>
                <w:rFonts w:ascii="Arial" w:eastAsia="Arial" w:hAnsi="Arial" w:cs="Arial"/>
                <w:color w:val="0070C0"/>
                <w:sz w:val="20"/>
                <w:szCs w:val="20"/>
              </w:rPr>
              <w:t>14</w:t>
            </w:r>
            <w:r w:rsidR="000D7A28" w:rsidRPr="00C73BD3">
              <w:rPr>
                <w:rFonts w:ascii="Arial" w:eastAsia="Arial" w:hAnsi="Arial" w:cs="Arial"/>
                <w:color w:val="0070C0"/>
                <w:sz w:val="20"/>
                <w:szCs w:val="20"/>
              </w:rPr>
              <w:t xml:space="preserve"> August</w:t>
            </w:r>
            <w:r w:rsidR="002A7D6A" w:rsidRPr="00C73BD3">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8A6886F" w:rsidR="002A2C5B" w:rsidRPr="00381A55" w:rsidRDefault="00A76B9A">
            <w:pPr>
              <w:pStyle w:val="ListParagraph"/>
              <w:numPr>
                <w:ilvl w:val="0"/>
                <w:numId w:val="6"/>
              </w:numPr>
              <w:spacing w:after="0" w:line="240" w:lineRule="auto"/>
              <w:jc w:val="both"/>
              <w:rPr>
                <w:rFonts w:ascii="Arial" w:eastAsia="Arial" w:hAnsi="Arial" w:cs="Arial"/>
                <w:color w:val="0070C0"/>
                <w:sz w:val="20"/>
                <w:szCs w:val="19"/>
              </w:rPr>
            </w:pPr>
            <w:r w:rsidRPr="00381A55">
              <w:rPr>
                <w:rFonts w:ascii="Arial" w:eastAsia="Arial" w:hAnsi="Arial" w:cs="Arial"/>
                <w:color w:val="0070C0"/>
                <w:sz w:val="20"/>
                <w:szCs w:val="19"/>
              </w:rPr>
              <w:t>A total of</w:t>
            </w:r>
            <w:r w:rsidR="00B340EC" w:rsidRPr="00381A55">
              <w:rPr>
                <w:rFonts w:ascii="Arial" w:eastAsia="Arial" w:hAnsi="Arial" w:cs="Arial"/>
                <w:color w:val="0070C0"/>
                <w:sz w:val="20"/>
                <w:szCs w:val="19"/>
              </w:rPr>
              <w:t xml:space="preserve"> </w:t>
            </w:r>
            <w:r w:rsidR="003E3BD8" w:rsidRPr="00381A55">
              <w:rPr>
                <w:rFonts w:ascii="Arial" w:eastAsia="Arial" w:hAnsi="Arial" w:cs="Arial"/>
                <w:b/>
                <w:bCs/>
                <w:color w:val="0070C0"/>
                <w:sz w:val="20"/>
                <w:szCs w:val="19"/>
              </w:rPr>
              <w:t>48</w:t>
            </w:r>
            <w:r w:rsidR="00B16230" w:rsidRPr="00381A55">
              <w:rPr>
                <w:rFonts w:ascii="Arial" w:eastAsia="Arial" w:hAnsi="Arial" w:cs="Arial"/>
                <w:b/>
                <w:bCs/>
                <w:color w:val="0070C0"/>
                <w:sz w:val="20"/>
                <w:szCs w:val="19"/>
              </w:rPr>
              <w:t xml:space="preserve"> </w:t>
            </w:r>
            <w:r w:rsidR="003D6CDF" w:rsidRPr="00381A55">
              <w:rPr>
                <w:rFonts w:ascii="Arial" w:eastAsia="Arial" w:hAnsi="Arial" w:cs="Arial"/>
                <w:b/>
                <w:bCs/>
                <w:color w:val="0070C0"/>
                <w:sz w:val="20"/>
                <w:szCs w:val="19"/>
              </w:rPr>
              <w:t>personnel</w:t>
            </w:r>
            <w:r w:rsidR="002A7D6A" w:rsidRPr="00381A55">
              <w:rPr>
                <w:rFonts w:ascii="Arial" w:eastAsia="Arial" w:hAnsi="Arial" w:cs="Arial"/>
                <w:color w:val="0070C0"/>
                <w:sz w:val="20"/>
                <w:szCs w:val="19"/>
              </w:rPr>
              <w:t xml:space="preserve"> </w:t>
            </w:r>
            <w:r w:rsidR="000B6A17" w:rsidRPr="00381A55">
              <w:rPr>
                <w:rFonts w:ascii="Arial" w:eastAsia="Arial" w:hAnsi="Arial" w:cs="Arial"/>
                <w:color w:val="0070C0"/>
                <w:sz w:val="20"/>
                <w:szCs w:val="19"/>
              </w:rPr>
              <w:t>are</w:t>
            </w:r>
            <w:r w:rsidR="002A7D6A" w:rsidRPr="00381A55">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FD29D0" w:rsidRDefault="002A7D6A" w:rsidP="00A22E92">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DSWD-FO I staff are continuously rendering duty as RIMT members at OCD RO </w:t>
            </w:r>
            <w:r w:rsidRPr="00FD29D0">
              <w:rPr>
                <w:rFonts w:ascii="Arial" w:eastAsia="Arial" w:hAnsi="Arial" w:cs="Arial"/>
                <w:sz w:val="20"/>
                <w:szCs w:val="19"/>
              </w:rPr>
              <w:lastRenderedPageBreak/>
              <w:t>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FD29D0" w:rsidRDefault="00C12F0C">
            <w:pPr>
              <w:spacing w:after="0" w:line="240" w:lineRule="auto"/>
              <w:jc w:val="both"/>
              <w:rPr>
                <w:rFonts w:ascii="Arial" w:eastAsia="Arial" w:hAnsi="Arial" w:cs="Arial"/>
                <w:sz w:val="20"/>
                <w:szCs w:val="19"/>
              </w:rPr>
            </w:pPr>
          </w:p>
          <w:p w14:paraId="45F51393" w14:textId="77777777" w:rsidR="002A2C5B" w:rsidRPr="00FD29D0" w:rsidRDefault="002A7D6A">
            <w:pPr>
              <w:spacing w:after="0" w:line="240" w:lineRule="auto"/>
              <w:contextualSpacing/>
              <w:jc w:val="both"/>
              <w:rPr>
                <w:rFonts w:ascii="Arial" w:eastAsia="Arial" w:hAnsi="Arial" w:cs="Arial"/>
                <w:b/>
                <w:sz w:val="20"/>
                <w:szCs w:val="19"/>
              </w:rPr>
            </w:pPr>
            <w:r w:rsidRPr="00FD29D0">
              <w:rPr>
                <w:rFonts w:ascii="Arial" w:eastAsia="Arial" w:hAnsi="Arial" w:cs="Arial"/>
                <w:b/>
                <w:sz w:val="20"/>
                <w:szCs w:val="19"/>
              </w:rPr>
              <w:t>Social Amelioration Program (SAP)</w:t>
            </w:r>
          </w:p>
          <w:p w14:paraId="4FE69913" w14:textId="77777777" w:rsidR="0095693D" w:rsidRPr="00FD29D0" w:rsidRDefault="0095693D" w:rsidP="0095693D">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of </w:t>
            </w:r>
            <w:r w:rsidRPr="00FD29D0">
              <w:rPr>
                <w:rFonts w:ascii="Arial" w:eastAsia="Arial" w:hAnsi="Arial" w:cs="Arial"/>
                <w:b/>
                <w:sz w:val="20"/>
                <w:szCs w:val="19"/>
              </w:rPr>
              <w:t>₱</w:t>
            </w:r>
            <w:r w:rsidRPr="00FD29D0">
              <w:rPr>
                <w:rFonts w:ascii="Arial" w:eastAsia="Arial" w:hAnsi="Arial" w:cs="Arial"/>
                <w:b/>
                <w:sz w:val="20"/>
                <w:szCs w:val="19"/>
                <w:lang w:val="en-US"/>
              </w:rPr>
              <w:t xml:space="preserve">4,269,230,500.00 </w:t>
            </w:r>
            <w:r w:rsidRPr="00FD29D0">
              <w:rPr>
                <w:rFonts w:ascii="Arial" w:eastAsia="Arial" w:hAnsi="Arial" w:cs="Arial"/>
                <w:sz w:val="20"/>
                <w:szCs w:val="19"/>
              </w:rPr>
              <w:t xml:space="preserve">was paid to </w:t>
            </w:r>
            <w:r w:rsidRPr="00FD29D0">
              <w:rPr>
                <w:rFonts w:ascii="Arial" w:eastAsia="Arial" w:hAnsi="Arial" w:cs="Arial"/>
                <w:b/>
                <w:bCs/>
                <w:sz w:val="20"/>
                <w:szCs w:val="19"/>
                <w:lang w:val="en-US"/>
              </w:rPr>
              <w:t>776,211 beneficiaries</w:t>
            </w:r>
            <w:r w:rsidRPr="00FD29D0">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FD29D0" w:rsidRDefault="00450EDE" w:rsidP="000D7A28">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of </w:t>
            </w:r>
            <w:r w:rsidR="000D7A28" w:rsidRPr="00FD29D0">
              <w:rPr>
                <w:rFonts w:ascii="Arial" w:eastAsia="Arial" w:hAnsi="Arial" w:cs="Arial"/>
                <w:b/>
                <w:sz w:val="20"/>
                <w:szCs w:val="19"/>
              </w:rPr>
              <w:t xml:space="preserve">12,121 </w:t>
            </w:r>
            <w:r w:rsidRPr="00FD29D0">
              <w:rPr>
                <w:rFonts w:ascii="Arial" w:eastAsia="Arial" w:hAnsi="Arial" w:cs="Arial"/>
                <w:b/>
                <w:sz w:val="20"/>
                <w:szCs w:val="19"/>
              </w:rPr>
              <w:t>Non-Pantawid Pamilya beneficiaries</w:t>
            </w:r>
            <w:r w:rsidRPr="00FD29D0">
              <w:rPr>
                <w:rFonts w:ascii="Arial" w:eastAsia="Arial" w:hAnsi="Arial" w:cs="Arial"/>
                <w:sz w:val="20"/>
                <w:szCs w:val="19"/>
              </w:rPr>
              <w:t xml:space="preserve"> in Pangasinan were paid amounting to </w:t>
            </w:r>
            <w:r w:rsidRPr="00FD29D0">
              <w:rPr>
                <w:rFonts w:ascii="Arial" w:eastAsia="Arial" w:hAnsi="Arial" w:cs="Arial"/>
                <w:b/>
                <w:sz w:val="20"/>
                <w:szCs w:val="19"/>
              </w:rPr>
              <w:t>₱</w:t>
            </w:r>
            <w:r w:rsidR="000D7A28" w:rsidRPr="00FD29D0">
              <w:rPr>
                <w:rFonts w:ascii="Arial" w:eastAsia="Arial" w:hAnsi="Arial" w:cs="Arial"/>
                <w:b/>
                <w:sz w:val="20"/>
                <w:szCs w:val="19"/>
              </w:rPr>
              <w:t xml:space="preserve">70,020,500.00 </w:t>
            </w:r>
            <w:r w:rsidRPr="00FD29D0">
              <w:rPr>
                <w:rFonts w:ascii="Arial" w:eastAsia="Arial" w:hAnsi="Arial" w:cs="Arial"/>
                <w:sz w:val="20"/>
                <w:szCs w:val="19"/>
              </w:rPr>
              <w:t>for the reprocessed refund from the Financial Service Providers (FSPs) of Bayanihan SAP 2.</w:t>
            </w:r>
          </w:p>
          <w:p w14:paraId="2F63CFA2"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amount of </w:t>
            </w:r>
            <w:r w:rsidRPr="00FD29D0">
              <w:rPr>
                <w:rFonts w:ascii="Arial" w:eastAsia="Arial" w:hAnsi="Arial" w:cs="Arial"/>
                <w:b/>
                <w:bCs/>
                <w:sz w:val="20"/>
                <w:szCs w:val="19"/>
              </w:rPr>
              <w:t>₱513,724,350.00</w:t>
            </w:r>
            <w:r w:rsidRPr="00FD29D0">
              <w:rPr>
                <w:rFonts w:ascii="Arial" w:eastAsia="Arial" w:hAnsi="Arial" w:cs="Arial"/>
                <w:sz w:val="20"/>
                <w:szCs w:val="19"/>
              </w:rPr>
              <w:t xml:space="preserve"> were paid through direct payout and cash cards to </w:t>
            </w:r>
            <w:r w:rsidRPr="00FD29D0">
              <w:rPr>
                <w:rFonts w:ascii="Arial" w:eastAsia="Arial" w:hAnsi="Arial" w:cs="Arial"/>
                <w:b/>
                <w:bCs/>
                <w:sz w:val="20"/>
                <w:szCs w:val="19"/>
              </w:rPr>
              <w:t>123,789</w:t>
            </w:r>
            <w:r w:rsidRPr="00FD29D0">
              <w:rPr>
                <w:rFonts w:ascii="Arial" w:eastAsia="Arial" w:hAnsi="Arial" w:cs="Arial"/>
                <w:sz w:val="20"/>
                <w:szCs w:val="19"/>
              </w:rPr>
              <w:t xml:space="preserve"> </w:t>
            </w:r>
            <w:r w:rsidRPr="00FD29D0">
              <w:rPr>
                <w:rFonts w:ascii="Arial" w:eastAsia="Arial" w:hAnsi="Arial" w:cs="Arial"/>
                <w:b/>
                <w:sz w:val="20"/>
                <w:szCs w:val="19"/>
              </w:rPr>
              <w:t>4Ps beneficiaries</w:t>
            </w:r>
            <w:r w:rsidRPr="00FD29D0">
              <w:rPr>
                <w:rFonts w:ascii="Arial" w:eastAsia="Arial" w:hAnsi="Arial" w:cs="Arial"/>
                <w:sz w:val="20"/>
                <w:szCs w:val="19"/>
              </w:rPr>
              <w:t xml:space="preserve"> while a total amount of </w:t>
            </w:r>
            <w:r w:rsidRPr="00FD29D0">
              <w:rPr>
                <w:rFonts w:ascii="Arial" w:eastAsia="Arial" w:hAnsi="Arial" w:cs="Arial"/>
                <w:b/>
                <w:sz w:val="20"/>
                <w:szCs w:val="19"/>
              </w:rPr>
              <w:t>₱</w:t>
            </w:r>
            <w:r w:rsidRPr="00FD29D0">
              <w:rPr>
                <w:rFonts w:ascii="Arial" w:eastAsia="Arial" w:hAnsi="Arial" w:cs="Arial"/>
                <w:b/>
                <w:sz w:val="20"/>
                <w:szCs w:val="19"/>
                <w:lang w:val="en-US"/>
              </w:rPr>
              <w:t xml:space="preserve">2,259,823,500.00 </w:t>
            </w:r>
            <w:r w:rsidRPr="00FD29D0">
              <w:rPr>
                <w:rFonts w:ascii="Arial" w:eastAsia="Arial" w:hAnsi="Arial" w:cs="Arial"/>
                <w:sz w:val="20"/>
                <w:szCs w:val="19"/>
              </w:rPr>
              <w:t xml:space="preserve">were paid through financial service providers (FSPs) to </w:t>
            </w:r>
            <w:r w:rsidRPr="00FD29D0">
              <w:rPr>
                <w:rFonts w:ascii="Arial" w:eastAsia="Arial" w:hAnsi="Arial" w:cs="Arial"/>
                <w:b/>
                <w:sz w:val="20"/>
                <w:szCs w:val="19"/>
                <w:lang w:val="en-US"/>
              </w:rPr>
              <w:t xml:space="preserve">410,877 </w:t>
            </w:r>
            <w:r w:rsidRPr="00FD29D0">
              <w:rPr>
                <w:rFonts w:ascii="Arial" w:eastAsia="Arial" w:hAnsi="Arial" w:cs="Arial"/>
                <w:b/>
                <w:sz w:val="20"/>
                <w:szCs w:val="19"/>
              </w:rPr>
              <w:t>non-4Ps beneficiaries</w:t>
            </w:r>
            <w:r w:rsidRPr="00FD29D0">
              <w:rPr>
                <w:rFonts w:ascii="Arial" w:eastAsia="Arial" w:hAnsi="Arial" w:cs="Arial"/>
                <w:sz w:val="20"/>
                <w:szCs w:val="19"/>
              </w:rPr>
              <w:t xml:space="preserve"> in Pangasinan for the second tranche implementation.</w:t>
            </w:r>
          </w:p>
          <w:p w14:paraId="2321502C"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A total amount of</w:t>
            </w:r>
            <w:r w:rsidRPr="00FD29D0">
              <w:rPr>
                <w:rFonts w:ascii="Arial" w:eastAsia="Arial" w:hAnsi="Arial" w:cs="Arial"/>
                <w:b/>
                <w:sz w:val="20"/>
                <w:szCs w:val="19"/>
              </w:rPr>
              <w:t xml:space="preserve"> ₱262,333,500.00 </w:t>
            </w:r>
            <w:r w:rsidRPr="00FD29D0">
              <w:rPr>
                <w:rFonts w:ascii="Arial" w:eastAsia="Arial" w:hAnsi="Arial" w:cs="Arial"/>
                <w:sz w:val="20"/>
                <w:szCs w:val="19"/>
              </w:rPr>
              <w:t xml:space="preserve">was paid to </w:t>
            </w:r>
            <w:r w:rsidRPr="00FD29D0">
              <w:rPr>
                <w:rFonts w:ascii="Arial" w:eastAsia="Arial" w:hAnsi="Arial" w:cs="Arial"/>
                <w:b/>
                <w:sz w:val="20"/>
                <w:szCs w:val="19"/>
              </w:rPr>
              <w:t>47,697 waitlisted beneficiaries</w:t>
            </w:r>
            <w:r w:rsidRPr="00FD29D0">
              <w:rPr>
                <w:rFonts w:ascii="Arial" w:eastAsia="Arial" w:hAnsi="Arial" w:cs="Arial"/>
                <w:sz w:val="20"/>
                <w:szCs w:val="19"/>
              </w:rPr>
              <w:t xml:space="preserve"> in the Region.</w:t>
            </w:r>
          </w:p>
          <w:p w14:paraId="500D650D" w14:textId="25F2600B"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amount of </w:t>
            </w:r>
            <w:r w:rsidRPr="00FD29D0">
              <w:rPr>
                <w:rFonts w:ascii="Arial" w:eastAsia="Arial" w:hAnsi="Arial" w:cs="Arial"/>
                <w:b/>
                <w:sz w:val="20"/>
                <w:szCs w:val="19"/>
              </w:rPr>
              <w:t>₱</w:t>
            </w:r>
            <w:r w:rsidRPr="00FD29D0">
              <w:rPr>
                <w:rFonts w:ascii="Arial" w:eastAsia="Arial" w:hAnsi="Arial" w:cs="Arial"/>
                <w:b/>
                <w:sz w:val="20"/>
                <w:szCs w:val="19"/>
                <w:lang w:val="en-US"/>
              </w:rPr>
              <w:t xml:space="preserve">15,130,500.00 </w:t>
            </w:r>
            <w:r w:rsidRPr="00FD29D0">
              <w:rPr>
                <w:rFonts w:ascii="Arial" w:eastAsia="Arial" w:hAnsi="Arial" w:cs="Arial"/>
                <w:sz w:val="20"/>
                <w:szCs w:val="19"/>
              </w:rPr>
              <w:t xml:space="preserve">was paid to </w:t>
            </w:r>
            <w:r w:rsidRPr="00FD29D0">
              <w:rPr>
                <w:rFonts w:ascii="Arial" w:eastAsia="Arial" w:hAnsi="Arial" w:cs="Arial"/>
                <w:b/>
                <w:sz w:val="20"/>
                <w:szCs w:val="19"/>
              </w:rPr>
              <w:t xml:space="preserve">1,887 </w:t>
            </w:r>
            <w:r w:rsidRPr="00FD29D0">
              <w:rPr>
                <w:rFonts w:ascii="Arial" w:eastAsia="Arial" w:hAnsi="Arial" w:cs="Arial"/>
                <w:b/>
                <w:bCs/>
                <w:sz w:val="20"/>
                <w:szCs w:val="19"/>
              </w:rPr>
              <w:t>TNVS/PUV drivers</w:t>
            </w:r>
            <w:r w:rsidRPr="00FD29D0">
              <w:rPr>
                <w:rFonts w:ascii="Arial" w:eastAsia="Arial" w:hAnsi="Arial" w:cs="Arial"/>
                <w:sz w:val="20"/>
                <w:szCs w:val="19"/>
              </w:rPr>
              <w:t xml:space="preserve"> in the Region.</w:t>
            </w:r>
          </w:p>
          <w:p w14:paraId="2CEA7EFD"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175E03B" w:rsidR="002A2C5B" w:rsidRPr="00F91BA4" w:rsidRDefault="00D80135"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C5313A">
              <w:rPr>
                <w:rFonts w:ascii="Arial" w:eastAsia="Arial" w:hAnsi="Arial" w:cs="Arial"/>
                <w:color w:val="0070C0"/>
                <w:sz w:val="20"/>
                <w:szCs w:val="20"/>
              </w:rPr>
              <w:t>1</w:t>
            </w:r>
            <w:r w:rsidR="00C5313A" w:rsidRPr="00C5313A">
              <w:rPr>
                <w:rFonts w:ascii="Arial" w:eastAsia="Arial" w:hAnsi="Arial" w:cs="Arial"/>
                <w:color w:val="0070C0"/>
                <w:sz w:val="20"/>
                <w:szCs w:val="20"/>
              </w:rPr>
              <w:t>4</w:t>
            </w:r>
            <w:r w:rsidR="00E66B29" w:rsidRPr="00C5313A">
              <w:rPr>
                <w:rFonts w:ascii="Arial" w:eastAsia="Arial" w:hAnsi="Arial" w:cs="Arial"/>
                <w:color w:val="0070C0"/>
                <w:sz w:val="20"/>
                <w:szCs w:val="20"/>
              </w:rPr>
              <w:t xml:space="preserve"> August</w:t>
            </w:r>
            <w:r w:rsidR="002A7D6A" w:rsidRPr="00C5313A">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55380EA2" w:rsidR="00DA0EB9" w:rsidRPr="00BE6940" w:rsidRDefault="00DA0EB9" w:rsidP="00C5313A">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BE694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C5313A" w:rsidRPr="00BE6940">
              <w:rPr>
                <w:rFonts w:ascii="Arial" w:eastAsia="Arial" w:hAnsi="Arial" w:cs="Arial"/>
                <w:b/>
                <w:color w:val="0070C0"/>
                <w:sz w:val="20"/>
                <w:szCs w:val="19"/>
                <w:lang w:bidi="en-US"/>
              </w:rPr>
              <w:t xml:space="preserve">324,429 </w:t>
            </w:r>
            <w:r w:rsidRPr="00BE6940">
              <w:rPr>
                <w:rFonts w:ascii="Arial" w:eastAsia="Arial" w:hAnsi="Arial" w:cs="Arial"/>
                <w:b/>
                <w:color w:val="0070C0"/>
                <w:sz w:val="20"/>
                <w:szCs w:val="19"/>
                <w:lang w:bidi="en-US"/>
              </w:rPr>
              <w:t>clients</w:t>
            </w:r>
            <w:r w:rsidRPr="00BE6940">
              <w:rPr>
                <w:rFonts w:ascii="Arial" w:eastAsia="Arial" w:hAnsi="Arial" w:cs="Arial"/>
                <w:color w:val="0070C0"/>
                <w:sz w:val="20"/>
                <w:szCs w:val="19"/>
                <w:lang w:bidi="en-US"/>
              </w:rPr>
              <w:t xml:space="preserve"> were served and provided with assistance amountin</w:t>
            </w:r>
            <w:r w:rsidR="00B72A4F" w:rsidRPr="00BE6940">
              <w:rPr>
                <w:rFonts w:ascii="Arial" w:eastAsia="Arial" w:hAnsi="Arial" w:cs="Arial"/>
                <w:color w:val="0070C0"/>
                <w:sz w:val="20"/>
                <w:szCs w:val="19"/>
                <w:lang w:bidi="en-US"/>
              </w:rPr>
              <w:t>g to</w:t>
            </w:r>
            <w:r w:rsidR="00DB0B37" w:rsidRPr="00BE6940">
              <w:rPr>
                <w:rFonts w:ascii="Arial" w:eastAsia="Arial" w:hAnsi="Arial" w:cs="Arial"/>
                <w:color w:val="0070C0"/>
                <w:sz w:val="20"/>
                <w:szCs w:val="19"/>
                <w:lang w:bidi="en-US"/>
              </w:rPr>
              <w:t xml:space="preserve"> </w:t>
            </w:r>
            <w:r w:rsidR="00C33A71" w:rsidRPr="00BE6940">
              <w:rPr>
                <w:rFonts w:ascii="Arial" w:eastAsia="Arial" w:hAnsi="Arial" w:cs="Arial"/>
                <w:b/>
                <w:color w:val="0070C0"/>
                <w:sz w:val="20"/>
                <w:szCs w:val="19"/>
                <w:lang w:bidi="en-US"/>
              </w:rPr>
              <w:t>₱</w:t>
            </w:r>
            <w:r w:rsidR="00C5313A" w:rsidRPr="00BE6940">
              <w:rPr>
                <w:rFonts w:ascii="Arial" w:eastAsia="Arial" w:hAnsi="Arial" w:cs="Arial"/>
                <w:b/>
                <w:color w:val="0070C0"/>
                <w:sz w:val="20"/>
                <w:szCs w:val="19"/>
                <w:lang w:bidi="en-US"/>
              </w:rPr>
              <w:t>1,035,999,081.27</w:t>
            </w:r>
            <w:r w:rsidR="00C33A71" w:rsidRPr="00BE6940">
              <w:rPr>
                <w:rFonts w:ascii="Arial" w:eastAsia="Arial" w:hAnsi="Arial" w:cs="Arial"/>
                <w:b/>
                <w:color w:val="0070C0"/>
                <w:sz w:val="20"/>
                <w:szCs w:val="19"/>
                <w:lang w:bidi="en-US"/>
              </w:rPr>
              <w:t xml:space="preserve"> </w:t>
            </w:r>
            <w:r w:rsidRPr="00BE6940">
              <w:rPr>
                <w:rFonts w:ascii="Arial" w:eastAsia="Arial" w:hAnsi="Arial" w:cs="Arial"/>
                <w:color w:val="0070C0"/>
                <w:sz w:val="20"/>
                <w:szCs w:val="19"/>
                <w:lang w:bidi="en-US"/>
              </w:rPr>
              <w:t>through medical assistance, burial assistance, food assistance, and other AICS services</w:t>
            </w:r>
            <w:r w:rsidR="00833F1B" w:rsidRPr="00BE6940">
              <w:rPr>
                <w:rFonts w:ascii="Arial" w:eastAsia="Arial" w:hAnsi="Arial" w:cs="Arial"/>
                <w:color w:val="0070C0"/>
                <w:sz w:val="20"/>
                <w:szCs w:val="19"/>
                <w:lang w:bidi="en-US"/>
              </w:rPr>
              <w:t>.</w:t>
            </w:r>
          </w:p>
          <w:p w14:paraId="44501617" w14:textId="3C6BBCE0" w:rsidR="002A2C5B" w:rsidRPr="00F91BA4" w:rsidRDefault="002A7D6A" w:rsidP="000E0A30">
            <w:pPr>
              <w:pStyle w:val="ListParagraph"/>
              <w:numPr>
                <w:ilvl w:val="0"/>
                <w:numId w:val="3"/>
              </w:numPr>
              <w:spacing w:after="0" w:line="240" w:lineRule="auto"/>
              <w:ind w:right="57"/>
              <w:jc w:val="both"/>
              <w:rPr>
                <w:rFonts w:ascii="Arial" w:eastAsia="Arial" w:hAnsi="Arial" w:cs="Arial"/>
                <w:sz w:val="20"/>
                <w:szCs w:val="19"/>
                <w:lang w:bidi="en-US"/>
              </w:rPr>
            </w:pPr>
            <w:r w:rsidRPr="00F91BA4">
              <w:rPr>
                <w:rFonts w:ascii="Arial" w:eastAsia="Arial" w:hAnsi="Arial" w:cs="Arial"/>
                <w:sz w:val="20"/>
                <w:szCs w:val="19"/>
                <w:lang w:bidi="en-US"/>
              </w:rPr>
              <w:t xml:space="preserve">DSWD-FO II </w:t>
            </w:r>
            <w:r w:rsidR="00E66B29" w:rsidRPr="00F91BA4">
              <w:rPr>
                <w:rFonts w:ascii="Arial" w:eastAsia="Arial" w:hAnsi="Arial" w:cs="Arial"/>
                <w:sz w:val="20"/>
                <w:szCs w:val="19"/>
                <w:lang w:bidi="en-US"/>
              </w:rPr>
              <w:t xml:space="preserve">facilitated the </w:t>
            </w:r>
            <w:r w:rsidR="00E66B29" w:rsidRPr="00F91BA4">
              <w:rPr>
                <w:rFonts w:ascii="Arial" w:eastAsia="Arial" w:hAnsi="Arial" w:cs="Arial"/>
                <w:b/>
                <w:sz w:val="20"/>
                <w:szCs w:val="19"/>
                <w:lang w:bidi="en-US"/>
              </w:rPr>
              <w:t>LAG Payout</w:t>
            </w:r>
            <w:r w:rsidR="00E66B29" w:rsidRPr="00F91BA4">
              <w:rPr>
                <w:rFonts w:ascii="Arial" w:eastAsia="Arial" w:hAnsi="Arial" w:cs="Arial"/>
                <w:sz w:val="20"/>
                <w:szCs w:val="19"/>
                <w:lang w:bidi="en-US"/>
              </w:rPr>
              <w:t xml:space="preserve"> and at p</w:t>
            </w:r>
            <w:r w:rsidR="000E0A30" w:rsidRPr="00F91BA4">
              <w:rPr>
                <w:rFonts w:ascii="Arial" w:eastAsia="Arial" w:hAnsi="Arial" w:cs="Arial"/>
                <w:sz w:val="20"/>
                <w:szCs w:val="19"/>
                <w:lang w:bidi="en-US"/>
              </w:rPr>
              <w:t xml:space="preserve">resent, an aggregate amount of </w:t>
            </w:r>
            <w:r w:rsidR="000E0A30" w:rsidRPr="00F91BA4">
              <w:rPr>
                <w:rFonts w:ascii="Arial" w:eastAsia="Arial" w:hAnsi="Arial" w:cs="Arial"/>
                <w:b/>
                <w:sz w:val="20"/>
                <w:szCs w:val="19"/>
                <w:lang w:bidi="en-US"/>
              </w:rPr>
              <w:t xml:space="preserve">₱31,019,150 </w:t>
            </w:r>
            <w:r w:rsidR="00E66B29" w:rsidRPr="00F91BA4">
              <w:rPr>
                <w:rFonts w:ascii="Arial" w:eastAsia="Arial" w:hAnsi="Arial" w:cs="Arial"/>
                <w:sz w:val="20"/>
                <w:szCs w:val="19"/>
                <w:lang w:bidi="en-US"/>
              </w:rPr>
              <w:t xml:space="preserve">from the DSWD LAG Funds and </w:t>
            </w:r>
            <w:r w:rsidR="00E66B29" w:rsidRPr="00F91BA4">
              <w:rPr>
                <w:rFonts w:ascii="Arial" w:eastAsia="Arial" w:hAnsi="Arial" w:cs="Arial"/>
                <w:b/>
                <w:sz w:val="20"/>
                <w:szCs w:val="19"/>
                <w:lang w:bidi="en-US"/>
              </w:rPr>
              <w:t>₱</w:t>
            </w:r>
            <w:r w:rsidR="000E0A30" w:rsidRPr="00F91BA4">
              <w:t xml:space="preserve"> </w:t>
            </w:r>
            <w:r w:rsidR="000E0A30" w:rsidRPr="00F91BA4">
              <w:rPr>
                <w:rFonts w:ascii="Arial" w:eastAsia="Arial" w:hAnsi="Arial" w:cs="Arial"/>
                <w:b/>
                <w:sz w:val="20"/>
                <w:szCs w:val="19"/>
                <w:lang w:bidi="en-US"/>
              </w:rPr>
              <w:t xml:space="preserve">₱43,485,425 </w:t>
            </w:r>
            <w:r w:rsidR="00E66B29" w:rsidRPr="00F91BA4">
              <w:rPr>
                <w:rFonts w:ascii="Arial" w:eastAsia="Arial" w:hAnsi="Arial" w:cs="Arial"/>
                <w:sz w:val="20"/>
                <w:szCs w:val="19"/>
                <w:lang w:bidi="en-US"/>
              </w:rPr>
              <w:t>from the For Later Release (FLR) Fund of Office of the President was disb</w:t>
            </w:r>
            <w:r w:rsidR="000E0A30" w:rsidRPr="00F91BA4">
              <w:rPr>
                <w:rFonts w:ascii="Arial" w:eastAsia="Arial" w:hAnsi="Arial" w:cs="Arial"/>
                <w:sz w:val="20"/>
                <w:szCs w:val="19"/>
                <w:lang w:bidi="en-US"/>
              </w:rPr>
              <w:t xml:space="preserve">ursed to </w:t>
            </w:r>
            <w:r w:rsidR="000E0A30" w:rsidRPr="00F91BA4">
              <w:rPr>
                <w:rFonts w:ascii="Arial" w:eastAsia="Arial" w:hAnsi="Arial" w:cs="Arial"/>
                <w:b/>
                <w:sz w:val="20"/>
                <w:szCs w:val="19"/>
                <w:lang w:bidi="en-US"/>
              </w:rPr>
              <w:t>3,418</w:t>
            </w:r>
            <w:r w:rsidR="000E0A30" w:rsidRPr="00F91BA4">
              <w:rPr>
                <w:rFonts w:ascii="Arial" w:eastAsia="Arial" w:hAnsi="Arial" w:cs="Arial"/>
                <w:sz w:val="20"/>
                <w:szCs w:val="19"/>
                <w:lang w:bidi="en-US"/>
              </w:rPr>
              <w:t xml:space="preserve"> </w:t>
            </w:r>
            <w:r w:rsidR="00E66B29" w:rsidRPr="00F91BA4">
              <w:rPr>
                <w:rFonts w:ascii="Arial" w:eastAsia="Arial" w:hAnsi="Arial" w:cs="Arial"/>
                <w:sz w:val="20"/>
                <w:szCs w:val="19"/>
                <w:lang w:bidi="en-US"/>
              </w:rPr>
              <w:t xml:space="preserve">beneficiaries to </w:t>
            </w:r>
            <w:r w:rsidR="000E0A30" w:rsidRPr="00F91BA4">
              <w:rPr>
                <w:rFonts w:ascii="Arial" w:eastAsia="Arial" w:hAnsi="Arial" w:cs="Arial"/>
                <w:b/>
                <w:sz w:val="20"/>
                <w:szCs w:val="19"/>
                <w:lang w:bidi="en-US"/>
              </w:rPr>
              <w:t>4,335</w:t>
            </w:r>
            <w:r w:rsidR="000E0A30" w:rsidRPr="00F91BA4">
              <w:rPr>
                <w:rFonts w:ascii="Arial" w:eastAsia="Arial" w:hAnsi="Arial" w:cs="Arial"/>
                <w:sz w:val="20"/>
                <w:szCs w:val="19"/>
                <w:lang w:bidi="en-US"/>
              </w:rPr>
              <w:t xml:space="preserve"> </w:t>
            </w:r>
            <w:r w:rsidR="00E66B29" w:rsidRPr="00F91BA4">
              <w:rPr>
                <w:rFonts w:ascii="Arial" w:eastAsia="Arial" w:hAnsi="Arial" w:cs="Arial"/>
                <w:sz w:val="20"/>
                <w:szCs w:val="19"/>
                <w:lang w:bidi="en-US"/>
              </w:rPr>
              <w:t>beneficiaries.</w:t>
            </w:r>
          </w:p>
          <w:p w14:paraId="4F6C5210" w14:textId="0544A087" w:rsidR="002A2C5B" w:rsidRPr="00F91BA4"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F91BA4">
              <w:rPr>
                <w:rFonts w:ascii="Arial" w:eastAsia="Arial" w:hAnsi="Arial" w:cs="Arial"/>
                <w:sz w:val="20"/>
                <w:szCs w:val="19"/>
                <w:lang w:bidi="en-US"/>
              </w:rPr>
              <w:t>DSWD-FO II ensures provision of augmentation support to LGUs, stakeholders and partners.</w:t>
            </w:r>
          </w:p>
          <w:p w14:paraId="34CEFEEF" w14:textId="77777777" w:rsidR="001A5A90" w:rsidRPr="00F91BA4"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896BD15" w14:textId="49ABE957" w:rsidR="000A3089" w:rsidRPr="00F91BA4"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F91BA4">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F91BA4"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F91BA4">
              <w:rPr>
                <w:rFonts w:ascii="Arial" w:eastAsia="Arial" w:hAnsi="Arial" w:cs="Arial"/>
                <w:sz w:val="20"/>
                <w:szCs w:val="19"/>
                <w:lang w:bidi="en-US"/>
              </w:rPr>
              <w:t xml:space="preserve">DSWD-FO II conducted payout to </w:t>
            </w:r>
            <w:r w:rsidRPr="00F91BA4">
              <w:rPr>
                <w:rFonts w:ascii="Arial" w:eastAsia="Arial" w:hAnsi="Arial" w:cs="Arial"/>
                <w:b/>
                <w:sz w:val="20"/>
                <w:szCs w:val="19"/>
                <w:lang w:bidi="en-US"/>
              </w:rPr>
              <w:t>19,554 beneficiaries</w:t>
            </w:r>
            <w:r w:rsidRPr="00F91BA4">
              <w:rPr>
                <w:rFonts w:ascii="Arial" w:eastAsia="Arial" w:hAnsi="Arial" w:cs="Arial"/>
                <w:sz w:val="20"/>
                <w:szCs w:val="19"/>
                <w:lang w:bidi="en-US"/>
              </w:rPr>
              <w:t xml:space="preserve"> of the Bayanihan 2 with a total amount of</w:t>
            </w:r>
            <w:r w:rsidRPr="00F91BA4">
              <w:t xml:space="preserve"> </w:t>
            </w:r>
            <w:r w:rsidRPr="00F91BA4">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w:t>
            </w:r>
            <w:r w:rsidRPr="00213C63">
              <w:rPr>
                <w:rFonts w:ascii="Arial" w:eastAsia="Arial" w:hAnsi="Arial" w:cs="Arial"/>
                <w:sz w:val="20"/>
                <w:szCs w:val="19"/>
              </w:rPr>
              <w:lastRenderedPageBreak/>
              <w:t xml:space="preserve">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B13B12F" w:rsidR="002A2C5B" w:rsidRPr="007410B7" w:rsidRDefault="003A1078"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7410B7">
              <w:rPr>
                <w:rFonts w:ascii="Arial" w:eastAsia="Arial" w:hAnsi="Arial" w:cs="Arial"/>
                <w:sz w:val="20"/>
                <w:szCs w:val="20"/>
              </w:rPr>
              <w:t>09 August</w:t>
            </w:r>
            <w:r w:rsidR="002A7D6A" w:rsidRPr="007410B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77777777" w:rsidR="003A1078" w:rsidRPr="007410B7" w:rsidRDefault="00C03049"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DRMD </w:t>
            </w:r>
            <w:r w:rsidR="003A1078" w:rsidRPr="007410B7">
              <w:rPr>
                <w:rFonts w:ascii="Arial" w:eastAsia="Arial" w:hAnsi="Arial" w:cs="Arial"/>
                <w:sz w:val="20"/>
                <w:szCs w:val="20"/>
              </w:rPr>
              <w:t>represented the Field Office in the 16th Regional Task Force (RTF) Against COVID-19 last 05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2D4F9173" w14:textId="38D75B17"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mobilized 20 community volunteers for the production of Family Food Packs (FFPs) at DSWD FO IV-A warehouse in Gen. Mariano Alvarez, Cavite.</w:t>
            </w:r>
          </w:p>
          <w:p w14:paraId="5F5F7259" w14:textId="55D63E3A" w:rsidR="002A2C5B" w:rsidRPr="007410B7" w:rsidRDefault="002A7D6A" w:rsidP="003A1078">
            <w:pPr>
              <w:pStyle w:val="ListParagraph"/>
              <w:numPr>
                <w:ilvl w:val="0"/>
                <w:numId w:val="8"/>
              </w:numPr>
              <w:spacing w:after="0" w:line="240" w:lineRule="auto"/>
              <w:jc w:val="both"/>
              <w:rPr>
                <w:rFonts w:ascii="Arial" w:eastAsia="Arial" w:hAnsi="Arial" w:cs="Arial"/>
                <w:sz w:val="20"/>
                <w:szCs w:val="20"/>
              </w:rPr>
            </w:pPr>
            <w:r w:rsidRPr="007410B7">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lastRenderedPageBreak/>
              <w:t xml:space="preserve">The Crisis Intervention Section has provided a total amount of grants worth </w:t>
            </w:r>
            <w:r w:rsidRPr="007410B7">
              <w:rPr>
                <w:rFonts w:ascii="Arial" w:eastAsia="Arial" w:hAnsi="Arial" w:cs="Arial"/>
                <w:b/>
                <w:bCs/>
                <w:sz w:val="20"/>
                <w:szCs w:val="20"/>
              </w:rPr>
              <w:t>₱217,679,878.58</w:t>
            </w:r>
            <w:r w:rsidRPr="007410B7">
              <w:rPr>
                <w:rFonts w:ascii="Arial" w:eastAsia="Arial" w:hAnsi="Arial" w:cs="Arial"/>
                <w:sz w:val="20"/>
                <w:szCs w:val="20"/>
              </w:rPr>
              <w:t xml:space="preserve"> to </w:t>
            </w:r>
            <w:r w:rsidRPr="007410B7">
              <w:rPr>
                <w:rFonts w:ascii="Arial" w:eastAsia="Arial" w:hAnsi="Arial" w:cs="Arial"/>
                <w:b/>
                <w:bCs/>
                <w:sz w:val="20"/>
                <w:szCs w:val="20"/>
              </w:rPr>
              <w:t xml:space="preserve">80,200 clients </w:t>
            </w:r>
            <w:r w:rsidRPr="007410B7">
              <w:rPr>
                <w:rFonts w:ascii="Arial" w:eastAsia="Arial" w:hAnsi="Arial" w:cs="Arial"/>
                <w:bCs/>
                <w:sz w:val="20"/>
                <w:szCs w:val="20"/>
              </w:rPr>
              <w:t>as of 08 January 2021.</w:t>
            </w:r>
          </w:p>
          <w:p w14:paraId="4BACBF3F" w14:textId="787EF69D" w:rsidR="00394056"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Sustainable Livelihood Program (SLP) has provided </w:t>
            </w:r>
            <w:r w:rsidRPr="007410B7">
              <w:rPr>
                <w:rFonts w:ascii="Arial" w:eastAsia="Arial" w:hAnsi="Arial" w:cs="Arial"/>
                <w:b/>
                <w:bCs/>
                <w:sz w:val="20"/>
                <w:szCs w:val="20"/>
              </w:rPr>
              <w:t>₱23,869,000.00</w:t>
            </w:r>
            <w:r w:rsidRPr="007410B7">
              <w:rPr>
                <w:rFonts w:ascii="Arial" w:eastAsia="Arial" w:hAnsi="Arial" w:cs="Arial"/>
                <w:sz w:val="20"/>
                <w:szCs w:val="20"/>
              </w:rPr>
              <w:t xml:space="preserve"> to </w:t>
            </w:r>
            <w:r w:rsidRPr="007410B7">
              <w:rPr>
                <w:rFonts w:ascii="Arial" w:eastAsia="Arial" w:hAnsi="Arial" w:cs="Arial"/>
                <w:b/>
                <w:bCs/>
                <w:sz w:val="20"/>
                <w:szCs w:val="20"/>
              </w:rPr>
              <w:t>1,538 beneficiaries</w:t>
            </w:r>
            <w:r w:rsidRPr="007410B7">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AA51CAF" w:rsidR="002A2C5B" w:rsidRPr="00F91BA4" w:rsidRDefault="0095693D" w:rsidP="00F065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91BA4">
              <w:rPr>
                <w:rFonts w:ascii="Arial" w:eastAsia="Arial" w:hAnsi="Arial" w:cs="Arial"/>
                <w:sz w:val="20"/>
                <w:szCs w:val="20"/>
              </w:rPr>
              <w:t>1</w:t>
            </w:r>
            <w:r w:rsidR="00263CD1">
              <w:rPr>
                <w:rFonts w:ascii="Arial" w:eastAsia="Arial" w:hAnsi="Arial" w:cs="Arial"/>
                <w:sz w:val="20"/>
                <w:szCs w:val="20"/>
              </w:rPr>
              <w:t>2</w:t>
            </w:r>
            <w:r w:rsidR="00555EBE" w:rsidRPr="00F91BA4">
              <w:rPr>
                <w:rFonts w:ascii="Arial" w:eastAsia="Arial" w:hAnsi="Arial" w:cs="Arial"/>
                <w:sz w:val="20"/>
                <w:szCs w:val="20"/>
              </w:rPr>
              <w:t xml:space="preserve"> August</w:t>
            </w:r>
            <w:r w:rsidR="002A7D6A" w:rsidRPr="00F91BA4">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BAD0663" w:rsidR="0095693D" w:rsidRPr="00F91BA4" w:rsidRDefault="0095693D" w:rsidP="0095693D">
            <w:pPr>
              <w:pStyle w:val="ListParagraph"/>
              <w:numPr>
                <w:ilvl w:val="0"/>
                <w:numId w:val="5"/>
              </w:numPr>
              <w:spacing w:after="0" w:line="240" w:lineRule="auto"/>
              <w:jc w:val="both"/>
              <w:rPr>
                <w:rFonts w:ascii="Arial" w:eastAsia="Times New Roman" w:hAnsi="Arial" w:cs="Arial"/>
                <w:sz w:val="20"/>
                <w:szCs w:val="20"/>
              </w:rPr>
            </w:pPr>
            <w:r w:rsidRPr="00F91BA4">
              <w:rPr>
                <w:rFonts w:ascii="Arial" w:eastAsia="Times New Roman" w:hAnsi="Arial" w:cs="Arial"/>
                <w:sz w:val="20"/>
                <w:szCs w:val="20"/>
              </w:rPr>
              <w:t xml:space="preserve">DSWD-FO VI provided </w:t>
            </w:r>
            <w:r w:rsidRPr="00F91BA4">
              <w:rPr>
                <w:rFonts w:ascii="Arial" w:eastAsia="Times New Roman" w:hAnsi="Arial" w:cs="Arial"/>
                <w:b/>
                <w:sz w:val="20"/>
                <w:szCs w:val="20"/>
              </w:rPr>
              <w:t>₱</w:t>
            </w:r>
            <w:r w:rsidR="00FD29D0" w:rsidRPr="00F91BA4">
              <w:rPr>
                <w:rFonts w:ascii="Arial" w:eastAsia="Times New Roman" w:hAnsi="Arial" w:cs="Arial"/>
                <w:b/>
                <w:sz w:val="20"/>
                <w:szCs w:val="20"/>
              </w:rPr>
              <w:t xml:space="preserve">742,037,219.23 </w:t>
            </w:r>
            <w:r w:rsidRPr="00F91BA4">
              <w:rPr>
                <w:rFonts w:ascii="Arial" w:eastAsia="Times New Roman" w:hAnsi="Arial" w:cs="Arial"/>
                <w:sz w:val="20"/>
                <w:szCs w:val="20"/>
              </w:rPr>
              <w:t>worth of assistance to</w:t>
            </w:r>
            <w:r w:rsidRPr="00F91BA4">
              <w:t xml:space="preserve"> </w:t>
            </w:r>
            <w:r w:rsidR="00FD29D0" w:rsidRPr="00F91BA4">
              <w:rPr>
                <w:rFonts w:ascii="Arial" w:eastAsia="Times New Roman" w:hAnsi="Arial" w:cs="Arial"/>
                <w:b/>
                <w:sz w:val="20"/>
                <w:szCs w:val="20"/>
              </w:rPr>
              <w:t xml:space="preserve">197,812 </w:t>
            </w:r>
            <w:r w:rsidRPr="00F91BA4">
              <w:rPr>
                <w:rFonts w:ascii="Arial" w:eastAsia="Times New Roman" w:hAnsi="Arial" w:cs="Arial"/>
                <w:b/>
                <w:sz w:val="20"/>
                <w:szCs w:val="20"/>
              </w:rPr>
              <w:t>individuals</w:t>
            </w:r>
            <w:r w:rsidRPr="00F91BA4">
              <w:rPr>
                <w:rFonts w:ascii="Arial" w:eastAsia="Times New Roman" w:hAnsi="Arial" w:cs="Arial"/>
                <w:sz w:val="20"/>
                <w:szCs w:val="20"/>
              </w:rPr>
              <w:t xml:space="preserve"> through </w:t>
            </w:r>
            <w:r w:rsidRPr="00F91BA4">
              <w:rPr>
                <w:rFonts w:ascii="Arial" w:eastAsia="Times New Roman" w:hAnsi="Arial" w:cs="Arial"/>
                <w:b/>
                <w:sz w:val="20"/>
                <w:szCs w:val="20"/>
              </w:rPr>
              <w:t>Assistance to Individuals in Crisis Situation (AICS</w:t>
            </w:r>
            <w:r w:rsidRPr="00F91BA4">
              <w:rPr>
                <w:rFonts w:ascii="Arial" w:eastAsia="Times New Roman" w:hAnsi="Arial" w:cs="Arial"/>
                <w:sz w:val="20"/>
                <w:szCs w:val="20"/>
              </w:rPr>
              <w:t>) from March 9, 2020 to June 30, 2021.</w:t>
            </w:r>
          </w:p>
          <w:p w14:paraId="065F7FC4" w14:textId="56CD98FD" w:rsidR="007B5473" w:rsidRPr="00F91BA4" w:rsidRDefault="007B5473" w:rsidP="007B5473">
            <w:pPr>
              <w:pStyle w:val="ListParagraph"/>
              <w:numPr>
                <w:ilvl w:val="0"/>
                <w:numId w:val="5"/>
              </w:numPr>
              <w:spacing w:after="0" w:line="240" w:lineRule="auto"/>
              <w:jc w:val="both"/>
              <w:rPr>
                <w:rFonts w:ascii="Arial" w:eastAsia="Times New Roman" w:hAnsi="Arial" w:cs="Arial"/>
                <w:sz w:val="20"/>
                <w:szCs w:val="20"/>
              </w:rPr>
            </w:pPr>
            <w:r w:rsidRPr="00F91BA4">
              <w:rPr>
                <w:rFonts w:ascii="Arial" w:eastAsia="Times New Roman" w:hAnsi="Arial" w:cs="Arial"/>
                <w:sz w:val="20"/>
                <w:szCs w:val="20"/>
              </w:rPr>
              <w:t xml:space="preserve">DSWD-FO VI conducted TV interview and posted </w:t>
            </w:r>
            <w:r w:rsidR="0095693D" w:rsidRPr="00F91BA4">
              <w:rPr>
                <w:rFonts w:ascii="Arial" w:eastAsia="Times New Roman" w:hAnsi="Arial" w:cs="Arial"/>
                <w:sz w:val="20"/>
                <w:szCs w:val="20"/>
              </w:rPr>
              <w:t xml:space="preserve">updates and </w:t>
            </w:r>
            <w:r w:rsidRPr="00F91BA4">
              <w:rPr>
                <w:rFonts w:ascii="Arial" w:eastAsia="Times New Roman" w:hAnsi="Arial" w:cs="Arial"/>
                <w:sz w:val="20"/>
                <w:szCs w:val="20"/>
              </w:rPr>
              <w:t>photo stories on Special AICS as response to ECQ.</w:t>
            </w:r>
          </w:p>
          <w:p w14:paraId="09E87826" w14:textId="3E2AF128" w:rsidR="00C41A58" w:rsidRPr="00F91BA4" w:rsidRDefault="002A7D6A" w:rsidP="00555EBE">
            <w:pPr>
              <w:pStyle w:val="ListParagraph"/>
              <w:numPr>
                <w:ilvl w:val="0"/>
                <w:numId w:val="5"/>
              </w:numPr>
              <w:spacing w:after="0" w:line="240" w:lineRule="auto"/>
              <w:jc w:val="both"/>
              <w:rPr>
                <w:rFonts w:ascii="Arial" w:eastAsia="Times New Roman" w:hAnsi="Arial" w:cs="Arial"/>
                <w:sz w:val="20"/>
                <w:szCs w:val="20"/>
              </w:rPr>
            </w:pPr>
            <w:r w:rsidRPr="00F91BA4">
              <w:rPr>
                <w:rFonts w:ascii="Arial" w:eastAsia="Times New Roman" w:hAnsi="Arial" w:cs="Arial"/>
                <w:sz w:val="20"/>
                <w:szCs w:val="20"/>
              </w:rPr>
              <w:t>DSWD-FO VI is continuously repacking FFPs at the DSWD Regional Warehouse.</w:t>
            </w:r>
          </w:p>
          <w:p w14:paraId="10724E72" w14:textId="66D871C7" w:rsidR="00555EBE" w:rsidRDefault="00555EBE" w:rsidP="00555EBE">
            <w:pPr>
              <w:pStyle w:val="ListParagraph"/>
              <w:spacing w:after="0" w:line="240" w:lineRule="auto"/>
              <w:ind w:left="360"/>
              <w:jc w:val="both"/>
              <w:rPr>
                <w:rFonts w:ascii="Arial" w:eastAsia="Times New Roman" w:hAnsi="Arial" w:cs="Arial"/>
                <w:sz w:val="20"/>
                <w:szCs w:val="20"/>
              </w:rPr>
            </w:pPr>
          </w:p>
          <w:p w14:paraId="1891C63F" w14:textId="77777777" w:rsidR="0071657B" w:rsidRPr="00F91BA4" w:rsidRDefault="0071657B"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F91BA4" w:rsidRDefault="002A7D6A">
            <w:pPr>
              <w:widowControl/>
              <w:shd w:val="clear" w:color="auto" w:fill="FFFFFF"/>
              <w:spacing w:after="0" w:line="240" w:lineRule="auto"/>
              <w:contextualSpacing/>
              <w:jc w:val="both"/>
              <w:rPr>
                <w:rFonts w:ascii="Arial" w:eastAsia="Times New Roman" w:hAnsi="Arial" w:cs="Arial"/>
                <w:sz w:val="20"/>
                <w:szCs w:val="20"/>
              </w:rPr>
            </w:pPr>
            <w:r w:rsidRPr="00F91BA4">
              <w:rPr>
                <w:rFonts w:ascii="Arial" w:eastAsia="Times New Roman" w:hAnsi="Arial" w:cs="Arial"/>
                <w:b/>
                <w:bCs/>
                <w:sz w:val="20"/>
                <w:szCs w:val="20"/>
              </w:rPr>
              <w:t>Social Amelioration Program (SAP)</w:t>
            </w:r>
          </w:p>
          <w:p w14:paraId="5A01781E"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 xml:space="preserve">To date, a total of </w:t>
            </w:r>
            <w:r w:rsidRPr="00F91BA4">
              <w:rPr>
                <w:rFonts w:ascii="Arial" w:eastAsia="Times New Roman" w:hAnsi="Arial" w:cs="Arial"/>
                <w:b/>
                <w:sz w:val="20"/>
                <w:szCs w:val="20"/>
              </w:rPr>
              <w:t>₱1,496,509,500.00</w:t>
            </w:r>
            <w:r w:rsidRPr="00F91BA4">
              <w:rPr>
                <w:rFonts w:ascii="Arial" w:eastAsia="Times New Roman" w:hAnsi="Arial" w:cs="Arial"/>
                <w:sz w:val="20"/>
                <w:szCs w:val="20"/>
              </w:rPr>
              <w:t xml:space="preserve"> was provided to </w:t>
            </w:r>
            <w:r w:rsidRPr="00F91BA4">
              <w:rPr>
                <w:rFonts w:ascii="Arial" w:eastAsia="Times New Roman" w:hAnsi="Arial" w:cs="Arial"/>
                <w:b/>
                <w:sz w:val="20"/>
                <w:szCs w:val="20"/>
              </w:rPr>
              <w:t>321,830 4Ps beneficiaries</w:t>
            </w:r>
            <w:r w:rsidRPr="00F91BA4">
              <w:rPr>
                <w:rFonts w:ascii="Arial" w:eastAsia="Times New Roman" w:hAnsi="Arial" w:cs="Arial"/>
                <w:sz w:val="20"/>
                <w:szCs w:val="20"/>
              </w:rPr>
              <w:t xml:space="preserve"> and </w:t>
            </w:r>
            <w:r w:rsidRPr="00F91BA4">
              <w:rPr>
                <w:rFonts w:ascii="Arial" w:eastAsia="Times New Roman" w:hAnsi="Arial" w:cs="Arial"/>
                <w:b/>
                <w:sz w:val="20"/>
                <w:szCs w:val="20"/>
              </w:rPr>
              <w:t>₱6,788,214,000.00</w:t>
            </w:r>
            <w:r w:rsidRPr="00F91BA4">
              <w:rPr>
                <w:rFonts w:ascii="Arial" w:eastAsia="Times New Roman" w:hAnsi="Arial" w:cs="Arial"/>
                <w:sz w:val="20"/>
                <w:szCs w:val="20"/>
              </w:rPr>
              <w:t xml:space="preserve"> was provided to </w:t>
            </w:r>
            <w:r w:rsidRPr="00F91BA4">
              <w:rPr>
                <w:rFonts w:ascii="Arial" w:eastAsia="Times New Roman" w:hAnsi="Arial" w:cs="Arial"/>
                <w:b/>
                <w:sz w:val="20"/>
                <w:szCs w:val="20"/>
              </w:rPr>
              <w:t>1,131,369 non-4Ps beneficiaries</w:t>
            </w:r>
            <w:r w:rsidRPr="00F91BA4">
              <w:rPr>
                <w:rFonts w:ascii="Arial" w:eastAsia="Times New Roman" w:hAnsi="Arial" w:cs="Arial"/>
                <w:sz w:val="20"/>
                <w:szCs w:val="20"/>
              </w:rPr>
              <w:t xml:space="preserve"> for the </w:t>
            </w:r>
            <w:r w:rsidRPr="00F91BA4">
              <w:rPr>
                <w:rFonts w:ascii="Arial" w:eastAsia="Times New Roman" w:hAnsi="Arial" w:cs="Arial"/>
                <w:sz w:val="20"/>
                <w:szCs w:val="20"/>
              </w:rPr>
              <w:lastRenderedPageBreak/>
              <w:t>first tranche.</w:t>
            </w:r>
          </w:p>
          <w:p w14:paraId="056A07D2"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 xml:space="preserve">DSWD-FO VI has served </w:t>
            </w:r>
            <w:r w:rsidRPr="00F91BA4">
              <w:rPr>
                <w:rFonts w:ascii="Arial" w:eastAsia="Times New Roman" w:hAnsi="Arial" w:cs="Arial"/>
                <w:b/>
                <w:sz w:val="20"/>
                <w:szCs w:val="20"/>
              </w:rPr>
              <w:t>103,608 4Ps beneficiaries</w:t>
            </w:r>
            <w:r w:rsidRPr="00F91BA4">
              <w:rPr>
                <w:rFonts w:ascii="Arial" w:eastAsia="Times New Roman" w:hAnsi="Arial" w:cs="Arial"/>
                <w:sz w:val="20"/>
                <w:szCs w:val="20"/>
              </w:rPr>
              <w:t xml:space="preserve"> amounting to </w:t>
            </w:r>
            <w:r w:rsidRPr="00F91BA4">
              <w:rPr>
                <w:rFonts w:ascii="Arial" w:eastAsia="Times New Roman" w:hAnsi="Arial" w:cs="Arial"/>
                <w:b/>
                <w:sz w:val="20"/>
                <w:szCs w:val="20"/>
              </w:rPr>
              <w:t>₱481,777,200.00</w:t>
            </w:r>
            <w:r w:rsidRPr="00F91BA4">
              <w:rPr>
                <w:rFonts w:ascii="Arial" w:eastAsia="Times New Roman" w:hAnsi="Arial" w:cs="Arial"/>
                <w:sz w:val="20"/>
                <w:szCs w:val="20"/>
              </w:rPr>
              <w:t xml:space="preserve"> and </w:t>
            </w:r>
            <w:r w:rsidRPr="00F91BA4">
              <w:rPr>
                <w:rFonts w:ascii="Arial" w:eastAsia="Times New Roman" w:hAnsi="Arial" w:cs="Arial"/>
                <w:b/>
                <w:sz w:val="20"/>
                <w:szCs w:val="20"/>
              </w:rPr>
              <w:t>437,403 non-4Ps beneficiaries</w:t>
            </w:r>
            <w:r w:rsidRPr="00F91BA4">
              <w:rPr>
                <w:rFonts w:ascii="Arial" w:eastAsia="Times New Roman" w:hAnsi="Arial" w:cs="Arial"/>
                <w:sz w:val="20"/>
                <w:szCs w:val="20"/>
              </w:rPr>
              <w:t xml:space="preserve"> amounting to </w:t>
            </w:r>
            <w:r w:rsidRPr="00F91BA4">
              <w:rPr>
                <w:rFonts w:ascii="Arial" w:eastAsia="Times New Roman" w:hAnsi="Arial" w:cs="Arial"/>
                <w:b/>
                <w:sz w:val="20"/>
                <w:szCs w:val="20"/>
              </w:rPr>
              <w:t xml:space="preserve">₱2,624,418,000.00 </w:t>
            </w:r>
            <w:r w:rsidRPr="00F91BA4">
              <w:rPr>
                <w:rFonts w:ascii="Arial" w:eastAsia="Times New Roman" w:hAnsi="Arial" w:cs="Arial"/>
                <w:sz w:val="20"/>
                <w:szCs w:val="20"/>
              </w:rPr>
              <w:t xml:space="preserve">for the second tranche, and </w:t>
            </w:r>
            <w:r w:rsidRPr="00F91BA4">
              <w:rPr>
                <w:rFonts w:ascii="Arial" w:eastAsia="Times New Roman" w:hAnsi="Arial" w:cs="Arial"/>
                <w:b/>
                <w:sz w:val="20"/>
                <w:szCs w:val="20"/>
              </w:rPr>
              <w:t>190,738 left-out/waitlisted</w:t>
            </w:r>
            <w:r w:rsidRPr="00F91BA4">
              <w:rPr>
                <w:rFonts w:ascii="Arial" w:eastAsia="Times New Roman" w:hAnsi="Arial" w:cs="Arial"/>
                <w:sz w:val="20"/>
                <w:szCs w:val="20"/>
              </w:rPr>
              <w:t xml:space="preserve"> beneficiaries amounting to </w:t>
            </w:r>
            <w:r w:rsidRPr="00F91BA4">
              <w:rPr>
                <w:rFonts w:ascii="Arial" w:eastAsia="Times New Roman" w:hAnsi="Arial" w:cs="Arial"/>
                <w:b/>
                <w:bCs/>
                <w:sz w:val="20"/>
                <w:szCs w:val="20"/>
              </w:rPr>
              <w:t>₱1,144,428,000.00.</w:t>
            </w:r>
          </w:p>
          <w:p w14:paraId="4FBAAC80"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lastRenderedPageBreak/>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22359A9F" w14:textId="77777777" w:rsidR="00AE192A" w:rsidRDefault="00AE192A">
      <w:pPr>
        <w:spacing w:after="0" w:line="240" w:lineRule="auto"/>
        <w:contextualSpacing/>
        <w:rPr>
          <w:rFonts w:ascii="Arial" w:eastAsia="Arial" w:hAnsi="Arial" w:cs="Arial"/>
          <w:b/>
          <w:sz w:val="24"/>
          <w:szCs w:val="24"/>
        </w:rPr>
      </w:pPr>
    </w:p>
    <w:p w14:paraId="73FB3871" w14:textId="3CC665A1"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5F5D6B8" w:rsidR="002A2C5B" w:rsidRDefault="008110AE"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3</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3749F9A"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8110AE">
              <w:rPr>
                <w:rFonts w:ascii="Arial" w:eastAsia="Arial" w:hAnsi="Arial" w:cs="Arial"/>
                <w:sz w:val="20"/>
                <w:szCs w:val="19"/>
              </w:rPr>
              <w:t>13</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FB7E9B1" w14:textId="77777777" w:rsidR="0071657B" w:rsidRDefault="0071657B">
      <w:pPr>
        <w:widowControl/>
        <w:spacing w:after="0" w:line="240" w:lineRule="auto"/>
        <w:contextualSpacing/>
        <w:rPr>
          <w:rFonts w:ascii="Arial" w:eastAsia="Arial" w:hAnsi="Arial" w:cs="Arial"/>
          <w:b/>
          <w:sz w:val="24"/>
          <w:szCs w:val="24"/>
        </w:rPr>
      </w:pPr>
    </w:p>
    <w:p w14:paraId="24C50408" w14:textId="77777777" w:rsidR="008E5E36" w:rsidRDefault="008E5E36">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36710037" w14:textId="3082C205" w:rsidR="00F91BA4" w:rsidRPr="00F91BA4" w:rsidRDefault="0019624B"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2821FC79" w14:textId="36E52F1E" w:rsidR="00F91BA4" w:rsidRPr="00F91BA4" w:rsidRDefault="007D3F75"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AARON JOHN B. PASCUA</w:t>
            </w:r>
          </w:p>
          <w:p w14:paraId="5D94C697" w14:textId="1DE0069A" w:rsidR="00E87256" w:rsidRPr="00D56104" w:rsidRDefault="00E87256" w:rsidP="00F91BA4">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5ADC8EA2" w:rsidR="00EB4E4A" w:rsidRPr="00EB4E4A" w:rsidRDefault="007D3F75">
            <w:pPr>
              <w:widowControl/>
              <w:spacing w:after="0" w:line="240" w:lineRule="auto"/>
              <w:rPr>
                <w:rFonts w:ascii="Arial" w:hAnsi="Arial" w:cs="Arial"/>
                <w:b/>
                <w:sz w:val="24"/>
                <w:szCs w:val="24"/>
              </w:rPr>
            </w:pPr>
            <w:r>
              <w:rPr>
                <w:rFonts w:ascii="Arial" w:hAnsi="Arial" w:cs="Arial"/>
                <w:b/>
                <w:sz w:val="24"/>
                <w:szCs w:val="24"/>
              </w:rPr>
              <w:t>MARC LEO L. BUTAC</w:t>
            </w:r>
          </w:p>
        </w:tc>
      </w:tr>
    </w:tbl>
    <w:p w14:paraId="15A54858" w14:textId="7E088DDB" w:rsidR="00DD36F0" w:rsidRDefault="00DD36F0" w:rsidP="003A1078">
      <w:pPr>
        <w:rPr>
          <w:rFonts w:ascii="Arial" w:eastAsia="Arial" w:hAnsi="Arial" w:cs="Arial"/>
          <w:sz w:val="28"/>
          <w:szCs w:val="28"/>
        </w:rPr>
      </w:pPr>
    </w:p>
    <w:p w14:paraId="6FC756C9" w14:textId="5CA58E0F" w:rsidR="00A34E92" w:rsidRDefault="00A34E92" w:rsidP="003A1078">
      <w:pPr>
        <w:rPr>
          <w:rFonts w:ascii="Arial" w:eastAsia="Arial" w:hAnsi="Arial" w:cs="Arial"/>
          <w:sz w:val="28"/>
          <w:szCs w:val="28"/>
        </w:rPr>
      </w:pPr>
    </w:p>
    <w:p w14:paraId="5647BC2D" w14:textId="55EED3C7" w:rsidR="00A34E92" w:rsidRDefault="00A34E92" w:rsidP="003A1078">
      <w:pPr>
        <w:rPr>
          <w:rFonts w:ascii="Arial" w:eastAsia="Arial" w:hAnsi="Arial" w:cs="Arial"/>
          <w:sz w:val="28"/>
          <w:szCs w:val="28"/>
        </w:rPr>
      </w:pPr>
    </w:p>
    <w:p w14:paraId="463F54EE" w14:textId="5C7E4DAC" w:rsidR="00A34E92" w:rsidRDefault="00A34E92" w:rsidP="003A1078">
      <w:pPr>
        <w:rPr>
          <w:rFonts w:ascii="Arial" w:eastAsia="Arial" w:hAnsi="Arial" w:cs="Arial"/>
          <w:sz w:val="28"/>
          <w:szCs w:val="28"/>
        </w:rPr>
      </w:pPr>
    </w:p>
    <w:p w14:paraId="74769E57" w14:textId="056F9B0B" w:rsidR="00A34E92" w:rsidRDefault="00A34E92" w:rsidP="003A1078">
      <w:pPr>
        <w:rPr>
          <w:rFonts w:ascii="Arial" w:eastAsia="Arial" w:hAnsi="Arial" w:cs="Arial"/>
          <w:sz w:val="28"/>
          <w:szCs w:val="28"/>
        </w:rPr>
      </w:pPr>
    </w:p>
    <w:p w14:paraId="41104BE7" w14:textId="77777777" w:rsidR="001D71A2" w:rsidRDefault="001D71A2">
      <w:pPr>
        <w:widowControl/>
        <w:spacing w:after="0" w:line="240" w:lineRule="auto"/>
        <w:rPr>
          <w:rFonts w:ascii="Arial" w:eastAsia="Arial" w:hAnsi="Arial" w:cs="Arial"/>
          <w:b/>
          <w:color w:val="002060"/>
          <w:sz w:val="28"/>
          <w:szCs w:val="28"/>
        </w:rPr>
      </w:pPr>
      <w:r>
        <w:rPr>
          <w:rFonts w:ascii="Arial" w:eastAsia="Arial" w:hAnsi="Arial" w:cs="Arial"/>
          <w:b/>
          <w:color w:val="002060"/>
          <w:sz w:val="28"/>
          <w:szCs w:val="28"/>
        </w:rPr>
        <w:br w:type="page"/>
      </w:r>
    </w:p>
    <w:p w14:paraId="5CBF776B" w14:textId="16EC608D" w:rsidR="00A34E92" w:rsidRPr="00CD0B10" w:rsidRDefault="00326F0B" w:rsidP="00CD0B10">
      <w:pPr>
        <w:spacing w:after="0" w:line="240" w:lineRule="auto"/>
        <w:contextualSpacing/>
        <w:rPr>
          <w:rFonts w:ascii="Arial" w:eastAsia="Arial" w:hAnsi="Arial" w:cs="Arial"/>
          <w:b/>
          <w:color w:val="002060"/>
          <w:sz w:val="28"/>
          <w:szCs w:val="28"/>
        </w:rPr>
      </w:pPr>
      <w:bookmarkStart w:id="2" w:name="_GoBack"/>
      <w:r>
        <w:rPr>
          <w:rFonts w:ascii="Arial" w:eastAsia="Arial" w:hAnsi="Arial" w:cs="Arial"/>
          <w:b/>
          <w:noProof/>
          <w:color w:val="002060"/>
          <w:sz w:val="28"/>
          <w:szCs w:val="28"/>
        </w:rPr>
        <w:lastRenderedPageBreak/>
        <w:drawing>
          <wp:anchor distT="0" distB="0" distL="114300" distR="114300" simplePos="0" relativeHeight="251660288" behindDoc="0" locked="0" layoutInCell="1" allowOverlap="1" wp14:anchorId="0D4F34E8" wp14:editId="1E278B4A">
            <wp:simplePos x="0" y="0"/>
            <wp:positionH relativeFrom="column">
              <wp:posOffset>93345</wp:posOffset>
            </wp:positionH>
            <wp:positionV relativeFrom="paragraph">
              <wp:posOffset>4813935</wp:posOffset>
            </wp:positionV>
            <wp:extent cx="5836920" cy="437769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836920" cy="4377690"/>
                    </a:xfrm>
                    <a:prstGeom prst="rect">
                      <a:avLst/>
                    </a:prstGeom>
                  </pic:spPr>
                </pic:pic>
              </a:graphicData>
            </a:graphic>
            <wp14:sizeRelH relativeFrom="page">
              <wp14:pctWidth>0</wp14:pctWidth>
            </wp14:sizeRelH>
            <wp14:sizeRelV relativeFrom="page">
              <wp14:pctHeight>0</wp14:pctHeight>
            </wp14:sizeRelV>
          </wp:anchor>
        </w:drawing>
      </w:r>
      <w:bookmarkEnd w:id="2"/>
      <w:r>
        <w:rPr>
          <w:rFonts w:ascii="Arial" w:eastAsia="Arial" w:hAnsi="Arial" w:cs="Arial"/>
          <w:b/>
          <w:noProof/>
          <w:color w:val="002060"/>
          <w:sz w:val="28"/>
          <w:szCs w:val="28"/>
        </w:rPr>
        <w:drawing>
          <wp:anchor distT="0" distB="0" distL="114300" distR="114300" simplePos="0" relativeHeight="251658240" behindDoc="0" locked="0" layoutInCell="1" allowOverlap="1" wp14:anchorId="1D536015" wp14:editId="0540B334">
            <wp:simplePos x="0" y="0"/>
            <wp:positionH relativeFrom="column">
              <wp:posOffset>131445</wp:posOffset>
            </wp:positionH>
            <wp:positionV relativeFrom="paragraph">
              <wp:posOffset>311785</wp:posOffset>
            </wp:positionV>
            <wp:extent cx="5836920" cy="437769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5836920" cy="4377690"/>
                    </a:xfrm>
                    <a:prstGeom prst="rect">
                      <a:avLst/>
                    </a:prstGeom>
                  </pic:spPr>
                </pic:pic>
              </a:graphicData>
            </a:graphic>
            <wp14:sizeRelH relativeFrom="page">
              <wp14:pctWidth>0</wp14:pctWidth>
            </wp14:sizeRelH>
            <wp14:sizeRelV relativeFrom="page">
              <wp14:pctHeight>0</wp14:pctHeight>
            </wp14:sizeRelV>
          </wp:anchor>
        </w:drawing>
      </w:r>
      <w:r w:rsidR="00A34E92">
        <w:rPr>
          <w:rFonts w:ascii="Arial" w:eastAsia="Arial" w:hAnsi="Arial" w:cs="Arial"/>
          <w:b/>
          <w:color w:val="002060"/>
          <w:sz w:val="28"/>
          <w:szCs w:val="28"/>
        </w:rPr>
        <w:t>PHOTO DOCUMENTATION</w:t>
      </w:r>
    </w:p>
    <w:sectPr w:rsidR="00A34E92" w:rsidRPr="00CD0B10" w:rsidSect="00394056">
      <w:headerReference w:type="even" r:id="rId30"/>
      <w:headerReference w:type="default" r:id="rId31"/>
      <w:footerReference w:type="even" r:id="rId32"/>
      <w:footerReference w:type="default" r:id="rId33"/>
      <w:headerReference w:type="first" r:id="rId34"/>
      <w:footerReference w:type="first" r:id="rId3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9E3B9" w14:textId="77777777" w:rsidR="00FE73FF" w:rsidRDefault="00FE73FF">
      <w:pPr>
        <w:spacing w:line="240" w:lineRule="auto"/>
      </w:pPr>
      <w:r>
        <w:separator/>
      </w:r>
    </w:p>
  </w:endnote>
  <w:endnote w:type="continuationSeparator" w:id="0">
    <w:p w14:paraId="5CE76861" w14:textId="77777777" w:rsidR="00FE73FF" w:rsidRDefault="00FE73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455AB1" w:rsidRDefault="00455AB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455AB1" w:rsidRDefault="00455AB1">
    <w:pPr>
      <w:pBdr>
        <w:bottom w:val="single" w:sz="6" w:space="1" w:color="000000"/>
      </w:pBdr>
      <w:tabs>
        <w:tab w:val="left" w:pos="2371"/>
        <w:tab w:val="center" w:pos="5233"/>
      </w:tabs>
      <w:spacing w:after="0" w:line="240" w:lineRule="auto"/>
      <w:jc w:val="right"/>
      <w:rPr>
        <w:sz w:val="16"/>
        <w:szCs w:val="16"/>
      </w:rPr>
    </w:pPr>
  </w:p>
  <w:p w14:paraId="30A432AD" w14:textId="5D1BC119" w:rsidR="00455AB1" w:rsidRDefault="00455AB1"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70 </w:t>
    </w:r>
    <w:r w:rsidRPr="00172D05">
      <w:rPr>
        <w:rFonts w:ascii="Arial" w:eastAsia="Arial" w:hAnsi="Arial" w:cs="Arial"/>
        <w:sz w:val="14"/>
        <w:szCs w:val="14"/>
      </w:rPr>
      <w:t>on the Corona</w:t>
    </w:r>
    <w:r>
      <w:rPr>
        <w:rFonts w:ascii="Arial" w:eastAsia="Arial" w:hAnsi="Arial" w:cs="Arial"/>
        <w:sz w:val="14"/>
        <w:szCs w:val="14"/>
      </w:rPr>
      <w:t>virus Disease (COVID19) as of 14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26F0B">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26F0B">
      <w:rPr>
        <w:b/>
        <w:noProof/>
        <w:sz w:val="16"/>
        <w:szCs w:val="16"/>
      </w:rPr>
      <w:t>36</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455AB1" w:rsidRDefault="00455AB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291631" w14:textId="77777777" w:rsidR="00FE73FF" w:rsidRDefault="00FE73FF">
      <w:pPr>
        <w:spacing w:after="0" w:line="240" w:lineRule="auto"/>
      </w:pPr>
      <w:r>
        <w:separator/>
      </w:r>
    </w:p>
  </w:footnote>
  <w:footnote w:type="continuationSeparator" w:id="0">
    <w:p w14:paraId="2FEB3C22" w14:textId="77777777" w:rsidR="00FE73FF" w:rsidRDefault="00FE73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455AB1" w:rsidRDefault="00455AB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455AB1" w:rsidRDefault="00455AB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455AB1" w:rsidRDefault="00455AB1" w:rsidP="008F698C">
    <w:pPr>
      <w:pBdr>
        <w:bottom w:val="single" w:sz="6" w:space="1" w:color="000000"/>
      </w:pBdr>
      <w:tabs>
        <w:tab w:val="center" w:pos="4680"/>
        <w:tab w:val="right" w:pos="9360"/>
      </w:tabs>
      <w:spacing w:after="0" w:line="240" w:lineRule="auto"/>
      <w:rPr>
        <w:sz w:val="10"/>
      </w:rPr>
    </w:pPr>
  </w:p>
  <w:p w14:paraId="6BA9FC90" w14:textId="77777777" w:rsidR="00455AB1" w:rsidRDefault="00455AB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455AB1" w:rsidRDefault="00455AB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
  </w:num>
  <w:num w:numId="4">
    <w:abstractNumId w:val="19"/>
  </w:num>
  <w:num w:numId="5">
    <w:abstractNumId w:val="16"/>
  </w:num>
  <w:num w:numId="6">
    <w:abstractNumId w:val="13"/>
  </w:num>
  <w:num w:numId="7">
    <w:abstractNumId w:val="0"/>
  </w:num>
  <w:num w:numId="8">
    <w:abstractNumId w:val="21"/>
  </w:num>
  <w:num w:numId="9">
    <w:abstractNumId w:val="14"/>
  </w:num>
  <w:num w:numId="10">
    <w:abstractNumId w:val="9"/>
  </w:num>
  <w:num w:numId="11">
    <w:abstractNumId w:val="20"/>
  </w:num>
  <w:num w:numId="12">
    <w:abstractNumId w:val="2"/>
  </w:num>
  <w:num w:numId="13">
    <w:abstractNumId w:val="10"/>
  </w:num>
  <w:num w:numId="14">
    <w:abstractNumId w:val="15"/>
  </w:num>
  <w:num w:numId="15">
    <w:abstractNumId w:val="12"/>
  </w:num>
  <w:num w:numId="16">
    <w:abstractNumId w:val="22"/>
  </w:num>
  <w:num w:numId="17">
    <w:abstractNumId w:val="3"/>
  </w:num>
  <w:num w:numId="18">
    <w:abstractNumId w:val="18"/>
  </w:num>
  <w:num w:numId="19">
    <w:abstractNumId w:val="23"/>
  </w:num>
  <w:num w:numId="20">
    <w:abstractNumId w:val="4"/>
  </w:num>
  <w:num w:numId="21">
    <w:abstractNumId w:val="8"/>
  </w:num>
  <w:num w:numId="22">
    <w:abstractNumId w:val="5"/>
  </w:num>
  <w:num w:numId="23">
    <w:abstractNumId w:val="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0F22"/>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xlsx" TargetMode="External"/><Relationship Id="rId18" Type="http://schemas.openxmlformats.org/officeDocument/2006/relationships/hyperlink" Target="file:///C:\Users\mjgrafanan.ENTDSWD\Downloads\SSF.xlsx" TargetMode="External"/><Relationship Id="rId26" Type="http://schemas.openxmlformats.org/officeDocument/2006/relationships/hyperlink" Target="file:///C:\Users\mjgrafanan.ENTDSWD\Downloads\SSF.xlsx" TargetMode="External"/><Relationship Id="rId21" Type="http://schemas.openxmlformats.org/officeDocument/2006/relationships/hyperlink" Target="file:///C:\Users\mjgrafanan.ENTDSWD\Downloads\SSF.xlsx" TargetMode="External"/><Relationship Id="rId34"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file:///C:\Users\mjgrafanan.ENTDSWD\Downloads\SSF.xlsx" TargetMode="External"/><Relationship Id="rId17" Type="http://schemas.openxmlformats.org/officeDocument/2006/relationships/hyperlink" Target="file:///C:\Users\mjgrafanan.ENTDSWD\Downloads\SSF.xlsx" TargetMode="External"/><Relationship Id="rId25" Type="http://schemas.openxmlformats.org/officeDocument/2006/relationships/hyperlink" Target="file:///C:\Users\mjgrafanan.ENTDSWD\Downloads\SSF.xlsx"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C:\Users\mjgrafanan.ENTDSWD\Downloads\SSF.xlsx" TargetMode="External"/><Relationship Id="rId20" Type="http://schemas.openxmlformats.org/officeDocument/2006/relationships/hyperlink" Target="file:///C:\Users\mjgrafanan.ENTDSWD\Downloads\SSF.xlsx" TargetMode="External"/><Relationship Id="rId29"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xlsx" TargetMode="External"/><Relationship Id="rId24" Type="http://schemas.openxmlformats.org/officeDocument/2006/relationships/hyperlink" Target="file:///C:\Users\mjgrafanan.ENTDSWD\Downloads\SSF.xlsx"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C:\Users\mjgrafanan.ENTDSWD\Downloads\SSF.xlsx" TargetMode="External"/><Relationship Id="rId23" Type="http://schemas.openxmlformats.org/officeDocument/2006/relationships/hyperlink" Target="file:///C:\Users\mjgrafanan.ENTDSWD\Downloads\SSF.xlsx" TargetMode="External"/><Relationship Id="rId28" Type="http://schemas.openxmlformats.org/officeDocument/2006/relationships/image" Target="media/image1.JPG"/><Relationship Id="rId36" Type="http://schemas.openxmlformats.org/officeDocument/2006/relationships/fontTable" Target="fontTable.xml"/><Relationship Id="rId10" Type="http://schemas.openxmlformats.org/officeDocument/2006/relationships/hyperlink" Target="file:///C:\Users\mjgrafanan.ENTDSWD\Downloads\SSF.xlsx" TargetMode="External"/><Relationship Id="rId19" Type="http://schemas.openxmlformats.org/officeDocument/2006/relationships/hyperlink" Target="file:///C:\Users\mjgrafanan.ENTDSWD\Downloads\SSF.xlsx" TargetMode="External"/><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xlsx" TargetMode="External"/><Relationship Id="rId22" Type="http://schemas.openxmlformats.org/officeDocument/2006/relationships/hyperlink" Target="file:///C:\Users\mjgrafanan.ENTDSWD\Downloads\SSF.xlsx" TargetMode="External"/><Relationship Id="rId27" Type="http://schemas.openxmlformats.org/officeDocument/2006/relationships/hyperlink" Target="file:///C:\Users\mjgrafanan.ENTDSWD\Downloads\SSF.xlsx"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DBB35D3-F0E1-4AA2-8339-7BA83E557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Pages>
  <Words>14785</Words>
  <Characters>84277</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30</cp:revision>
  <dcterms:created xsi:type="dcterms:W3CDTF">2021-08-13T08:36:00Z</dcterms:created>
  <dcterms:modified xsi:type="dcterms:W3CDTF">2021-08-1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